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DACD3D" w14:textId="77777777" w:rsidR="008C1F70" w:rsidRDefault="008C1F70" w:rsidP="008C1F70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jc w:val="center"/>
        <w:rPr>
          <w:sz w:val="26"/>
          <w:szCs w:val="26"/>
        </w:rPr>
      </w:pPr>
      <w:r>
        <w:rPr>
          <w:szCs w:val="28"/>
        </w:rPr>
        <w:t xml:space="preserve">Пермский филиал федерального государственного автономного образовательного учреждения высшего образования </w:t>
      </w:r>
      <w:r>
        <w:rPr>
          <w:rFonts w:ascii="Arial Unicode MS" w:hAnsi="Arial Unicode MS"/>
          <w:szCs w:val="28"/>
        </w:rPr>
        <w:br/>
      </w:r>
      <w:r>
        <w:rPr>
          <w:szCs w:val="28"/>
        </w:rPr>
        <w:t xml:space="preserve">«Национальный исследовательский университет </w:t>
      </w:r>
      <w:r>
        <w:rPr>
          <w:rFonts w:ascii="Arial Unicode MS" w:hAnsi="Arial Unicode MS"/>
          <w:szCs w:val="28"/>
        </w:rPr>
        <w:br/>
      </w:r>
      <w:r>
        <w:rPr>
          <w:szCs w:val="28"/>
        </w:rPr>
        <w:t>«Высшая школа экономики»</w:t>
      </w:r>
      <w:r>
        <w:rPr>
          <w:rFonts w:ascii="Arial Unicode MS" w:hAnsi="Arial Unicode MS"/>
          <w:sz w:val="26"/>
          <w:szCs w:val="26"/>
        </w:rPr>
        <w:br/>
      </w:r>
    </w:p>
    <w:p w14:paraId="79005E1F" w14:textId="77777777" w:rsidR="008C1F70" w:rsidRDefault="008C1F70" w:rsidP="008C1F70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suppressAutoHyphens/>
        <w:spacing w:before="240"/>
        <w:jc w:val="center"/>
        <w:rPr>
          <w:i/>
          <w:iCs/>
          <w:sz w:val="26"/>
          <w:szCs w:val="26"/>
        </w:rPr>
      </w:pPr>
      <w:r>
        <w:rPr>
          <w:i/>
          <w:iCs/>
          <w:sz w:val="26"/>
          <w:szCs w:val="26"/>
        </w:rPr>
        <w:t>Факультет экономики, менеджмента и бизнес-информатики</w:t>
      </w:r>
    </w:p>
    <w:p w14:paraId="1E27B79C" w14:textId="77777777" w:rsidR="008C1F70" w:rsidRDefault="008C1F70" w:rsidP="008C1F70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spacing w:line="360" w:lineRule="auto"/>
        <w:jc w:val="center"/>
        <w:rPr>
          <w:b/>
          <w:bCs/>
          <w:spacing w:val="50"/>
          <w:szCs w:val="28"/>
        </w:rPr>
      </w:pPr>
    </w:p>
    <w:p w14:paraId="74BBA852" w14:textId="0C7654B6" w:rsidR="008C1F70" w:rsidRDefault="00BD3F47" w:rsidP="008C1F70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spacing w:line="360" w:lineRule="auto"/>
        <w:jc w:val="center"/>
        <w:rPr>
          <w:sz w:val="26"/>
          <w:szCs w:val="26"/>
        </w:rPr>
      </w:pPr>
      <w:r>
        <w:rPr>
          <w:sz w:val="26"/>
          <w:szCs w:val="26"/>
        </w:rPr>
        <w:t>Соколов Данила Дмитриевич</w:t>
      </w:r>
    </w:p>
    <w:p w14:paraId="5E354B06" w14:textId="77777777" w:rsidR="008C1F70" w:rsidRDefault="008C1F70" w:rsidP="008C1F70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spacing w:line="360" w:lineRule="auto"/>
        <w:jc w:val="center"/>
        <w:rPr>
          <w:sz w:val="26"/>
          <w:szCs w:val="26"/>
        </w:rPr>
      </w:pPr>
    </w:p>
    <w:p w14:paraId="3D8BFB1F" w14:textId="1A959F08" w:rsidR="008C1F70" w:rsidRPr="008C1F70" w:rsidRDefault="008C1F70" w:rsidP="008C1F70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spacing w:line="360" w:lineRule="auto"/>
        <w:jc w:val="center"/>
        <w:rPr>
          <w:b/>
          <w:bCs/>
          <w:smallCaps/>
          <w:sz w:val="26"/>
          <w:szCs w:val="26"/>
        </w:rPr>
      </w:pPr>
      <w:r>
        <w:rPr>
          <w:b/>
          <w:bCs/>
          <w:smallCaps/>
          <w:sz w:val="26"/>
          <w:szCs w:val="26"/>
        </w:rPr>
        <w:t>Отчет по лабораторной работе №7</w:t>
      </w:r>
    </w:p>
    <w:p w14:paraId="3E2DBB37" w14:textId="77777777" w:rsidR="008C1F70" w:rsidRDefault="008C1F70" w:rsidP="008C1F70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spacing w:line="360" w:lineRule="auto"/>
        <w:jc w:val="center"/>
        <w:rPr>
          <w:sz w:val="26"/>
          <w:szCs w:val="26"/>
        </w:rPr>
      </w:pPr>
    </w:p>
    <w:p w14:paraId="7B73F67B" w14:textId="5D9C9FF8" w:rsidR="008C1F70" w:rsidRDefault="008C1F70" w:rsidP="008C1F70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spacing w:line="360" w:lineRule="auto"/>
        <w:jc w:val="center"/>
        <w:rPr>
          <w:sz w:val="26"/>
          <w:szCs w:val="26"/>
        </w:rPr>
      </w:pPr>
      <w:r>
        <w:rPr>
          <w:sz w:val="26"/>
          <w:szCs w:val="26"/>
        </w:rPr>
        <w:t>студента образовательной программы «</w:t>
      </w:r>
      <w:r w:rsidR="00BD3F47">
        <w:rPr>
          <w:sz w:val="26"/>
          <w:szCs w:val="26"/>
        </w:rPr>
        <w:t>Бизнес-информатика</w:t>
      </w:r>
      <w:r>
        <w:rPr>
          <w:sz w:val="26"/>
          <w:szCs w:val="26"/>
        </w:rPr>
        <w:t>»</w:t>
      </w:r>
    </w:p>
    <w:p w14:paraId="2AC3D428" w14:textId="6B2F256F" w:rsidR="008C1F70" w:rsidRDefault="008C1F70" w:rsidP="008C1F70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spacing w:line="360" w:lineRule="auto"/>
        <w:jc w:val="center"/>
        <w:rPr>
          <w:sz w:val="26"/>
          <w:szCs w:val="26"/>
        </w:rPr>
      </w:pPr>
      <w:r>
        <w:rPr>
          <w:sz w:val="26"/>
          <w:szCs w:val="26"/>
        </w:rPr>
        <w:t xml:space="preserve">по направлению подготовки </w:t>
      </w:r>
      <w:r w:rsidR="00BD3F47">
        <w:rPr>
          <w:i/>
          <w:iCs/>
          <w:sz w:val="26"/>
          <w:szCs w:val="26"/>
          <w:u w:val="single"/>
        </w:rPr>
        <w:t>Бизнес-информатика</w:t>
      </w:r>
    </w:p>
    <w:p w14:paraId="35AEC598" w14:textId="77777777" w:rsidR="008C1F70" w:rsidRDefault="008C1F70" w:rsidP="008C1F70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spacing w:line="360" w:lineRule="auto"/>
        <w:jc w:val="center"/>
        <w:rPr>
          <w:sz w:val="26"/>
          <w:szCs w:val="26"/>
        </w:rPr>
      </w:pPr>
    </w:p>
    <w:p w14:paraId="0CDF2181" w14:textId="77777777" w:rsidR="008C1F70" w:rsidRDefault="008C1F70" w:rsidP="008C1F70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spacing w:line="360" w:lineRule="auto"/>
        <w:jc w:val="center"/>
        <w:rPr>
          <w:sz w:val="26"/>
          <w:szCs w:val="26"/>
        </w:rPr>
      </w:pPr>
    </w:p>
    <w:p w14:paraId="2A6F83D1" w14:textId="77777777" w:rsidR="008C1F70" w:rsidRDefault="008C1F70" w:rsidP="008C1F70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spacing w:line="276" w:lineRule="auto"/>
        <w:rPr>
          <w:sz w:val="26"/>
          <w:szCs w:val="26"/>
        </w:rPr>
      </w:pPr>
    </w:p>
    <w:p w14:paraId="1320B116" w14:textId="77777777" w:rsidR="008C1F70" w:rsidRDefault="008C1F70" w:rsidP="008C1F70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spacing w:line="276" w:lineRule="auto"/>
        <w:jc w:val="right"/>
        <w:rPr>
          <w:sz w:val="26"/>
          <w:szCs w:val="26"/>
        </w:rPr>
      </w:pPr>
    </w:p>
    <w:p w14:paraId="05AA8E92" w14:textId="77777777" w:rsidR="008C1F70" w:rsidRDefault="008C1F70" w:rsidP="008C1F70"/>
    <w:p w14:paraId="7B2C3992" w14:textId="77777777" w:rsidR="008C1F70" w:rsidRDefault="008C1F70" w:rsidP="008C1F70"/>
    <w:p w14:paraId="6AA9A1A1" w14:textId="77777777" w:rsidR="008C1F70" w:rsidRDefault="008C1F70" w:rsidP="008C1F70"/>
    <w:p w14:paraId="08AA869E" w14:textId="564A5B0F" w:rsidR="008C1F70" w:rsidRDefault="008C1F70" w:rsidP="008C1F70">
      <w:pPr>
        <w:spacing w:line="276" w:lineRule="auto"/>
        <w:ind w:left="5664" w:right="485"/>
        <w:rPr>
          <w:rFonts w:eastAsia="Times New Roman"/>
          <w:sz w:val="26"/>
          <w:szCs w:val="26"/>
          <w:lang w:eastAsia="ru-RU"/>
        </w:rPr>
      </w:pPr>
      <w:r>
        <w:rPr>
          <w:rFonts w:eastAsia="Times New Roman"/>
          <w:sz w:val="26"/>
          <w:szCs w:val="26"/>
          <w:lang w:eastAsia="ru-RU"/>
        </w:rPr>
        <w:t>Руководитель</w:t>
      </w:r>
      <w:r w:rsidR="00BD3F47">
        <w:rPr>
          <w:rFonts w:eastAsia="Times New Roman"/>
          <w:sz w:val="26"/>
          <w:szCs w:val="26"/>
          <w:lang w:eastAsia="ru-RU"/>
        </w:rPr>
        <w:t>:</w:t>
      </w:r>
    </w:p>
    <w:p w14:paraId="10FB08CF" w14:textId="16B95EA2" w:rsidR="008C1F70" w:rsidRDefault="00BD3F47" w:rsidP="00BD3F47">
      <w:pPr>
        <w:spacing w:line="276" w:lineRule="auto"/>
        <w:ind w:left="5670" w:right="485"/>
        <w:rPr>
          <w:rFonts w:eastAsia="Times New Roman"/>
          <w:sz w:val="25"/>
          <w:szCs w:val="25"/>
          <w:lang w:eastAsia="ru-RU"/>
        </w:rPr>
      </w:pPr>
      <w:r>
        <w:rPr>
          <w:rFonts w:eastAsia="Times New Roman"/>
          <w:sz w:val="25"/>
          <w:szCs w:val="25"/>
          <w:lang w:eastAsia="ru-RU"/>
        </w:rPr>
        <w:t>Преподаватель кафедры информационных технологий в бизнесе</w:t>
      </w:r>
    </w:p>
    <w:p w14:paraId="60703096" w14:textId="00953BA3" w:rsidR="00BD3F47" w:rsidRDefault="00BD3F47" w:rsidP="008C1F70">
      <w:pPr>
        <w:spacing w:line="276" w:lineRule="auto"/>
        <w:ind w:left="4956" w:right="485" w:firstLine="708"/>
        <w:rPr>
          <w:rFonts w:eastAsia="Times New Roman"/>
          <w:sz w:val="25"/>
          <w:szCs w:val="25"/>
          <w:lang w:eastAsia="ru-RU"/>
        </w:rPr>
      </w:pPr>
      <w:proofErr w:type="spellStart"/>
      <w:r>
        <w:rPr>
          <w:rFonts w:eastAsia="Times New Roman"/>
          <w:sz w:val="25"/>
          <w:szCs w:val="25"/>
          <w:lang w:eastAsia="ru-RU"/>
        </w:rPr>
        <w:t>Сахипова</w:t>
      </w:r>
      <w:proofErr w:type="spellEnd"/>
      <w:r>
        <w:rPr>
          <w:rFonts w:eastAsia="Times New Roman"/>
          <w:sz w:val="25"/>
          <w:szCs w:val="25"/>
          <w:lang w:eastAsia="ru-RU"/>
        </w:rPr>
        <w:t xml:space="preserve"> М.С</w:t>
      </w:r>
    </w:p>
    <w:p w14:paraId="5C9DE58B" w14:textId="77777777" w:rsidR="008C1F70" w:rsidRDefault="008C1F70" w:rsidP="008C1F70">
      <w:pPr>
        <w:rPr>
          <w:rFonts w:cs="Times New Roman"/>
          <w:sz w:val="26"/>
          <w:szCs w:val="26"/>
        </w:rPr>
      </w:pPr>
    </w:p>
    <w:p w14:paraId="33636EAF" w14:textId="77777777" w:rsidR="008C1F70" w:rsidRDefault="008C1F70" w:rsidP="008C1F70">
      <w:pPr>
        <w:rPr>
          <w:rFonts w:cs="Times New Roman"/>
          <w:sz w:val="26"/>
          <w:szCs w:val="26"/>
        </w:rPr>
      </w:pPr>
    </w:p>
    <w:p w14:paraId="089A0EF6" w14:textId="38EE568A" w:rsidR="008C1F70" w:rsidRDefault="008C1F70" w:rsidP="008C1F70">
      <w:pPr>
        <w:jc w:val="center"/>
        <w:rPr>
          <w:rFonts w:cs="Times New Roman"/>
          <w:sz w:val="26"/>
          <w:szCs w:val="26"/>
        </w:rPr>
      </w:pPr>
      <w:r>
        <w:rPr>
          <w:rFonts w:cs="Times New Roman"/>
          <w:sz w:val="26"/>
          <w:szCs w:val="26"/>
        </w:rPr>
        <w:t>Пермь, 20</w:t>
      </w:r>
      <w:r w:rsidR="00BD3F47">
        <w:rPr>
          <w:rFonts w:cs="Times New Roman"/>
          <w:sz w:val="26"/>
          <w:szCs w:val="26"/>
        </w:rPr>
        <w:t>20</w:t>
      </w:r>
      <w:r>
        <w:rPr>
          <w:rFonts w:cs="Times New Roman"/>
          <w:sz w:val="26"/>
          <w:szCs w:val="26"/>
        </w:rPr>
        <w:t xml:space="preserve"> год</w:t>
      </w:r>
    </w:p>
    <w:p w14:paraId="148D7F13" w14:textId="77777777" w:rsidR="00AF4EDD" w:rsidRPr="001C5A4A" w:rsidRDefault="00AF4EDD">
      <w:pPr>
        <w:rPr>
          <w:rFonts w:cs="Times New Roman"/>
        </w:rPr>
      </w:pPr>
    </w:p>
    <w:p w14:paraId="1350A890" w14:textId="77777777" w:rsidR="003D7A5E" w:rsidRDefault="00AF4EDD" w:rsidP="003D7A5E">
      <w:pPr>
        <w:jc w:val="center"/>
        <w:rPr>
          <w:rFonts w:cs="Times New Roman"/>
          <w:b/>
          <w:sz w:val="26"/>
          <w:szCs w:val="26"/>
        </w:rPr>
      </w:pPr>
      <w:r w:rsidRPr="001C5A4A">
        <w:rPr>
          <w:rFonts w:cs="Times New Roman"/>
          <w:b/>
          <w:sz w:val="26"/>
          <w:szCs w:val="26"/>
        </w:rPr>
        <w:t>Постановка задачи</w:t>
      </w:r>
    </w:p>
    <w:p w14:paraId="185F59AE" w14:textId="4B05B94E" w:rsidR="003D7A5E" w:rsidRPr="00322187" w:rsidRDefault="003D7A5E" w:rsidP="00322187">
      <w:pPr>
        <w:pStyle w:val="a4"/>
        <w:numPr>
          <w:ilvl w:val="0"/>
          <w:numId w:val="25"/>
        </w:numPr>
        <w:rPr>
          <w:szCs w:val="28"/>
        </w:rPr>
      </w:pPr>
      <w:r w:rsidRPr="00322187">
        <w:rPr>
          <w:szCs w:val="28"/>
        </w:rPr>
        <w:t xml:space="preserve">Разработать </w:t>
      </w:r>
      <w:proofErr w:type="spellStart"/>
      <w:r w:rsidRPr="00322187">
        <w:rPr>
          <w:szCs w:val="28"/>
        </w:rPr>
        <w:t>Windows</w:t>
      </w:r>
      <w:proofErr w:type="spellEnd"/>
      <w:r w:rsidRPr="00322187">
        <w:rPr>
          <w:szCs w:val="28"/>
        </w:rPr>
        <w:t xml:space="preserve"> – приложение, реализующее работу с одномерными, двумерными и рваными массивами.</w:t>
      </w:r>
    </w:p>
    <w:p w14:paraId="1D0038FC" w14:textId="20BE3C98" w:rsidR="003D7A5E" w:rsidRPr="00322187" w:rsidRDefault="003D7A5E" w:rsidP="00322187">
      <w:pPr>
        <w:pStyle w:val="a4"/>
        <w:numPr>
          <w:ilvl w:val="0"/>
          <w:numId w:val="25"/>
        </w:numPr>
        <w:rPr>
          <w:szCs w:val="28"/>
        </w:rPr>
      </w:pPr>
      <w:r w:rsidRPr="00322187">
        <w:rPr>
          <w:szCs w:val="28"/>
        </w:rPr>
        <w:t>Реализовать сохранение массивов в файле и загрузку ранее сохраненного массива из файла.</w:t>
      </w:r>
    </w:p>
    <w:p w14:paraId="2C96EE0B" w14:textId="0253C758" w:rsidR="00CB6DF5" w:rsidRPr="00322187" w:rsidRDefault="00CB6DF5" w:rsidP="00322187">
      <w:pPr>
        <w:pStyle w:val="a4"/>
        <w:numPr>
          <w:ilvl w:val="0"/>
          <w:numId w:val="25"/>
        </w:numPr>
        <w:rPr>
          <w:szCs w:val="28"/>
        </w:rPr>
      </w:pPr>
      <w:r w:rsidRPr="00322187">
        <w:rPr>
          <w:szCs w:val="28"/>
        </w:rPr>
        <w:t>Сформировать динамический одномерный массив, заполнить его случайными числами и вывести на печать.</w:t>
      </w:r>
    </w:p>
    <w:p w14:paraId="3536F550" w14:textId="7B661085" w:rsidR="00CB6DF5" w:rsidRPr="00322187" w:rsidRDefault="00CB6DF5" w:rsidP="00322187">
      <w:pPr>
        <w:pStyle w:val="a4"/>
        <w:numPr>
          <w:ilvl w:val="0"/>
          <w:numId w:val="25"/>
        </w:numPr>
        <w:rPr>
          <w:szCs w:val="28"/>
        </w:rPr>
      </w:pPr>
      <w:r w:rsidRPr="00322187">
        <w:rPr>
          <w:szCs w:val="28"/>
        </w:rPr>
        <w:t>Выполнить указанное в варианте задание и вывести полученный массив на печать.</w:t>
      </w:r>
    </w:p>
    <w:p w14:paraId="186DC552" w14:textId="6443C3E6" w:rsidR="00CB6DF5" w:rsidRPr="00322187" w:rsidRDefault="00CB6DF5" w:rsidP="00322187">
      <w:pPr>
        <w:pStyle w:val="a4"/>
        <w:numPr>
          <w:ilvl w:val="0"/>
          <w:numId w:val="25"/>
        </w:numPr>
        <w:rPr>
          <w:szCs w:val="28"/>
        </w:rPr>
      </w:pPr>
      <w:r w:rsidRPr="00322187">
        <w:rPr>
          <w:szCs w:val="28"/>
        </w:rPr>
        <w:t>Сформировать динамический двумерный массив, заполнить его случайными числами и вывести на печать.</w:t>
      </w:r>
    </w:p>
    <w:p w14:paraId="4637AAAA" w14:textId="34359D3A" w:rsidR="00CB6DF5" w:rsidRPr="00322187" w:rsidRDefault="00CB6DF5" w:rsidP="00322187">
      <w:pPr>
        <w:pStyle w:val="a4"/>
        <w:numPr>
          <w:ilvl w:val="0"/>
          <w:numId w:val="25"/>
        </w:numPr>
        <w:rPr>
          <w:szCs w:val="28"/>
        </w:rPr>
      </w:pPr>
      <w:r w:rsidRPr="00322187">
        <w:rPr>
          <w:szCs w:val="28"/>
        </w:rPr>
        <w:t>Выполнить указанное в варианте задание и вывести полученный массив на печать.</w:t>
      </w:r>
    </w:p>
    <w:p w14:paraId="609B075C" w14:textId="51F1DD28" w:rsidR="00CB6DF5" w:rsidRPr="00322187" w:rsidRDefault="00CB6DF5" w:rsidP="00322187">
      <w:pPr>
        <w:pStyle w:val="a4"/>
        <w:numPr>
          <w:ilvl w:val="0"/>
          <w:numId w:val="25"/>
        </w:numPr>
        <w:rPr>
          <w:szCs w:val="28"/>
        </w:rPr>
      </w:pPr>
      <w:r w:rsidRPr="00322187">
        <w:rPr>
          <w:szCs w:val="28"/>
        </w:rPr>
        <w:t>Сформировать динамический двумерный массив, заполнить его случайными числами и вывести на печать.</w:t>
      </w:r>
    </w:p>
    <w:p w14:paraId="367638D4" w14:textId="30992CCF" w:rsidR="00CB6DF5" w:rsidRPr="00322187" w:rsidRDefault="00CB6DF5" w:rsidP="00322187">
      <w:pPr>
        <w:pStyle w:val="a4"/>
        <w:numPr>
          <w:ilvl w:val="0"/>
          <w:numId w:val="25"/>
        </w:numPr>
        <w:rPr>
          <w:szCs w:val="28"/>
        </w:rPr>
      </w:pPr>
      <w:r w:rsidRPr="00322187">
        <w:rPr>
          <w:szCs w:val="28"/>
        </w:rPr>
        <w:t>Выполнить указанное в варианте задание и вывести полученный массив на печать.</w:t>
      </w:r>
    </w:p>
    <w:p w14:paraId="706EDFC6" w14:textId="7AEA4A66" w:rsidR="00CB6DF5" w:rsidRPr="00322187" w:rsidRDefault="00CB6DF5" w:rsidP="00322187">
      <w:pPr>
        <w:pStyle w:val="a4"/>
        <w:numPr>
          <w:ilvl w:val="0"/>
          <w:numId w:val="25"/>
        </w:numPr>
        <w:rPr>
          <w:szCs w:val="28"/>
        </w:rPr>
      </w:pPr>
      <w:r w:rsidRPr="00322187">
        <w:rPr>
          <w:szCs w:val="28"/>
        </w:rPr>
        <w:t xml:space="preserve">При реализации функций необходимо продемонстрировать использование параметров разных типов и различные способы организации функций (параметры по умолчанию, перегрузку функций, </w:t>
      </w:r>
      <w:r w:rsidR="008C1F70" w:rsidRPr="00322187">
        <w:rPr>
          <w:szCs w:val="28"/>
        </w:rPr>
        <w:t>и т. д.</w:t>
      </w:r>
      <w:r w:rsidRPr="00322187">
        <w:rPr>
          <w:szCs w:val="28"/>
        </w:rPr>
        <w:t>)</w:t>
      </w:r>
    </w:p>
    <w:p w14:paraId="688BA910" w14:textId="77777777" w:rsidR="00FB1CBA" w:rsidRDefault="00FB1CBA" w:rsidP="00FB1CBA"/>
    <w:tbl>
      <w:tblPr>
        <w:tblW w:w="95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284"/>
        <w:gridCol w:w="3124"/>
        <w:gridCol w:w="2753"/>
        <w:gridCol w:w="2404"/>
      </w:tblGrid>
      <w:tr w:rsidR="00CB6DF5" w:rsidRPr="00CB6DF5" w14:paraId="0B4F72AC" w14:textId="77777777" w:rsidTr="00322187">
        <w:tc>
          <w:tcPr>
            <w:tcW w:w="1207" w:type="dxa"/>
          </w:tcPr>
          <w:p w14:paraId="50E1A7A6" w14:textId="77777777" w:rsidR="00CB6DF5" w:rsidRPr="000D1F5B" w:rsidRDefault="00CB6DF5" w:rsidP="003904FF">
            <w:r w:rsidRPr="000D1F5B">
              <w:t>№ варианта</w:t>
            </w:r>
          </w:p>
        </w:tc>
        <w:tc>
          <w:tcPr>
            <w:tcW w:w="3154" w:type="dxa"/>
          </w:tcPr>
          <w:p w14:paraId="7BE9672A" w14:textId="77777777" w:rsidR="00CB6DF5" w:rsidRPr="000D1F5B" w:rsidRDefault="00CB6DF5" w:rsidP="003904FF">
            <w:r w:rsidRPr="000D1F5B">
              <w:t>Одномерный массив</w:t>
            </w:r>
          </w:p>
        </w:tc>
        <w:tc>
          <w:tcPr>
            <w:tcW w:w="2778" w:type="dxa"/>
          </w:tcPr>
          <w:p w14:paraId="4427AA9F" w14:textId="77777777" w:rsidR="00CB6DF5" w:rsidRPr="000D1F5B" w:rsidRDefault="00CB6DF5" w:rsidP="003904FF">
            <w:r w:rsidRPr="000D1F5B">
              <w:t>Двумерный массив</w:t>
            </w:r>
          </w:p>
        </w:tc>
        <w:tc>
          <w:tcPr>
            <w:tcW w:w="2426" w:type="dxa"/>
          </w:tcPr>
          <w:p w14:paraId="40C9730C" w14:textId="77777777" w:rsidR="00CB6DF5" w:rsidRPr="000D1F5B" w:rsidRDefault="00CB6DF5" w:rsidP="003904FF">
            <w:r w:rsidRPr="000D1F5B">
              <w:t>Рваный массив</w:t>
            </w:r>
          </w:p>
        </w:tc>
      </w:tr>
      <w:tr w:rsidR="00CB6DF5" w:rsidRPr="00CB6DF5" w14:paraId="7E5B0DC2" w14:textId="77777777" w:rsidTr="00322187">
        <w:tc>
          <w:tcPr>
            <w:tcW w:w="1207" w:type="dxa"/>
          </w:tcPr>
          <w:p w14:paraId="01EEE5C3" w14:textId="4582F8B0" w:rsidR="00CB6DF5" w:rsidRPr="00CB6DF5" w:rsidRDefault="008C1F70" w:rsidP="00CB6DF5">
            <w:pPr>
              <w:rPr>
                <w:rFonts w:cs="Times New Roman"/>
                <w:sz w:val="26"/>
                <w:szCs w:val="26"/>
              </w:rPr>
            </w:pPr>
            <w:r>
              <w:rPr>
                <w:rFonts w:cs="Times New Roman"/>
                <w:sz w:val="26"/>
                <w:szCs w:val="26"/>
              </w:rPr>
              <w:t>17</w:t>
            </w:r>
          </w:p>
        </w:tc>
        <w:tc>
          <w:tcPr>
            <w:tcW w:w="3154" w:type="dxa"/>
          </w:tcPr>
          <w:p w14:paraId="44F122EF" w14:textId="4710F618" w:rsidR="00CB6DF5" w:rsidRPr="00CB6DF5" w:rsidRDefault="00322187" w:rsidP="00322187">
            <w:pPr>
              <w:rPr>
                <w:rFonts w:cs="Times New Roman"/>
                <w:sz w:val="26"/>
                <w:szCs w:val="26"/>
              </w:rPr>
            </w:pPr>
            <w:r>
              <w:t>Добавить после каждого четного элемента элемент со значением 0</w:t>
            </w:r>
          </w:p>
        </w:tc>
        <w:tc>
          <w:tcPr>
            <w:tcW w:w="2778" w:type="dxa"/>
          </w:tcPr>
          <w:p w14:paraId="71D61466" w14:textId="66BB80C1" w:rsidR="00CB6DF5" w:rsidRPr="00CB6DF5" w:rsidRDefault="000D1F5B" w:rsidP="00CB6DF5">
            <w:pPr>
              <w:rPr>
                <w:rFonts w:cs="Times New Roman"/>
                <w:sz w:val="26"/>
                <w:szCs w:val="26"/>
              </w:rPr>
            </w:pPr>
            <w:r>
              <w:t>Удалить все строки, в которых есть хотя бы один нулевой элемент</w:t>
            </w:r>
          </w:p>
        </w:tc>
        <w:tc>
          <w:tcPr>
            <w:tcW w:w="2426" w:type="dxa"/>
          </w:tcPr>
          <w:p w14:paraId="3CD97B46" w14:textId="77777777" w:rsidR="00CB6DF5" w:rsidRPr="000D1F5B" w:rsidRDefault="00CB6DF5" w:rsidP="00CB6DF5">
            <w:r w:rsidRPr="000D1F5B">
              <w:t>Добавить строку с заданным номером</w:t>
            </w:r>
          </w:p>
        </w:tc>
      </w:tr>
    </w:tbl>
    <w:p w14:paraId="062BC9CF" w14:textId="77777777" w:rsidR="001D3E0D" w:rsidRDefault="001D3E0D">
      <w:r>
        <w:br w:type="page"/>
      </w:r>
    </w:p>
    <w:p w14:paraId="58E9C744" w14:textId="77777777" w:rsidR="00CB6DF5" w:rsidRDefault="001D3E0D" w:rsidP="001D3E0D">
      <w:pPr>
        <w:jc w:val="center"/>
        <w:rPr>
          <w:rFonts w:cs="Times New Roman"/>
          <w:b/>
          <w:sz w:val="26"/>
          <w:szCs w:val="26"/>
        </w:rPr>
      </w:pPr>
      <w:r w:rsidRPr="00552889">
        <w:rPr>
          <w:rFonts w:cs="Times New Roman"/>
          <w:b/>
          <w:sz w:val="26"/>
          <w:szCs w:val="26"/>
        </w:rPr>
        <w:lastRenderedPageBreak/>
        <w:t>Анализ</w:t>
      </w:r>
    </w:p>
    <w:tbl>
      <w:tblPr>
        <w:tblStyle w:val="1"/>
        <w:tblW w:w="0" w:type="auto"/>
        <w:tblLook w:val="04A0" w:firstRow="1" w:lastRow="0" w:firstColumn="1" w:lastColumn="0" w:noHBand="0" w:noVBand="1"/>
      </w:tblPr>
      <w:tblGrid>
        <w:gridCol w:w="490"/>
        <w:gridCol w:w="1966"/>
        <w:gridCol w:w="2451"/>
        <w:gridCol w:w="1986"/>
        <w:gridCol w:w="2451"/>
      </w:tblGrid>
      <w:tr w:rsidR="00322187" w14:paraId="01FCA204" w14:textId="77777777" w:rsidTr="00BD3F4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1" w:type="dxa"/>
            <w:hideMark/>
          </w:tcPr>
          <w:p w14:paraId="4DED16D9" w14:textId="77777777" w:rsidR="00322187" w:rsidRDefault="00322187">
            <w:pPr>
              <w:ind w:left="-32"/>
              <w:rPr>
                <w:b w:val="0"/>
                <w:bCs w:val="0"/>
                <w:szCs w:val="28"/>
              </w:rPr>
            </w:pPr>
            <w:r>
              <w:rPr>
                <w:b w:val="0"/>
                <w:bCs w:val="0"/>
                <w:szCs w:val="28"/>
              </w:rPr>
              <w:t>№</w:t>
            </w:r>
          </w:p>
        </w:tc>
        <w:tc>
          <w:tcPr>
            <w:tcW w:w="1968" w:type="dxa"/>
            <w:hideMark/>
          </w:tcPr>
          <w:p w14:paraId="1B9270C1" w14:textId="77777777" w:rsidR="00322187" w:rsidRDefault="00322187">
            <w:pPr>
              <w:ind w:left="-32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Cs w:val="28"/>
              </w:rPr>
            </w:pPr>
            <w:r>
              <w:rPr>
                <w:b w:val="0"/>
                <w:bCs w:val="0"/>
                <w:szCs w:val="28"/>
              </w:rPr>
              <w:t>Описание функции</w:t>
            </w:r>
          </w:p>
        </w:tc>
        <w:tc>
          <w:tcPr>
            <w:tcW w:w="2452" w:type="dxa"/>
            <w:hideMark/>
          </w:tcPr>
          <w:p w14:paraId="5BFC617F" w14:textId="77777777" w:rsidR="00322187" w:rsidRDefault="0032218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Cs w:val="28"/>
              </w:rPr>
            </w:pPr>
            <w:r>
              <w:rPr>
                <w:b w:val="0"/>
                <w:bCs w:val="0"/>
                <w:szCs w:val="28"/>
              </w:rPr>
              <w:t>Входные данные</w:t>
            </w:r>
          </w:p>
        </w:tc>
        <w:tc>
          <w:tcPr>
            <w:tcW w:w="1987" w:type="dxa"/>
            <w:hideMark/>
          </w:tcPr>
          <w:p w14:paraId="7C35269D" w14:textId="77777777" w:rsidR="00322187" w:rsidRDefault="0032218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Cs w:val="28"/>
              </w:rPr>
            </w:pPr>
            <w:r>
              <w:rPr>
                <w:b w:val="0"/>
                <w:bCs w:val="0"/>
                <w:szCs w:val="28"/>
              </w:rPr>
              <w:t>Классы входных данных</w:t>
            </w:r>
          </w:p>
        </w:tc>
        <w:tc>
          <w:tcPr>
            <w:tcW w:w="2452" w:type="dxa"/>
            <w:hideMark/>
          </w:tcPr>
          <w:p w14:paraId="1E17614E" w14:textId="77777777" w:rsidR="00322187" w:rsidRDefault="0032218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Cs w:val="28"/>
              </w:rPr>
            </w:pPr>
            <w:r>
              <w:rPr>
                <w:b w:val="0"/>
                <w:bCs w:val="0"/>
                <w:szCs w:val="28"/>
              </w:rPr>
              <w:t>Выходные данные</w:t>
            </w:r>
          </w:p>
        </w:tc>
      </w:tr>
      <w:tr w:rsidR="00322187" w14:paraId="52839143" w14:textId="77777777" w:rsidTr="00BD3F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1" w:type="dxa"/>
            <w:vMerge w:val="restart"/>
            <w:hideMark/>
          </w:tcPr>
          <w:p w14:paraId="53E01B2A" w14:textId="77777777" w:rsidR="00322187" w:rsidRDefault="00322187">
            <w:pPr>
              <w:rPr>
                <w:szCs w:val="28"/>
              </w:rPr>
            </w:pPr>
            <w:r>
              <w:rPr>
                <w:szCs w:val="28"/>
              </w:rPr>
              <w:t>1</w:t>
            </w:r>
          </w:p>
        </w:tc>
        <w:tc>
          <w:tcPr>
            <w:tcW w:w="1968" w:type="dxa"/>
            <w:vMerge w:val="restart"/>
            <w:hideMark/>
          </w:tcPr>
          <w:p w14:paraId="577EFE70" w14:textId="77777777" w:rsidR="00322187" w:rsidRDefault="00322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8"/>
              </w:rPr>
            </w:pPr>
            <w:r>
              <w:rPr>
                <w:szCs w:val="28"/>
              </w:rPr>
              <w:t>Меню для диалога с пользователем</w:t>
            </w:r>
          </w:p>
        </w:tc>
        <w:tc>
          <w:tcPr>
            <w:tcW w:w="2452" w:type="dxa"/>
            <w:vMerge w:val="restart"/>
            <w:hideMark/>
          </w:tcPr>
          <w:p w14:paraId="3DF3F9E9" w14:textId="77777777" w:rsidR="00322187" w:rsidRDefault="00322187" w:rsidP="00322187">
            <w:pPr>
              <w:numPr>
                <w:ilvl w:val="0"/>
                <w:numId w:val="26"/>
              </w:numPr>
              <w:spacing w:line="252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8"/>
              </w:rPr>
            </w:pPr>
            <w:r>
              <w:rPr>
                <w:szCs w:val="28"/>
              </w:rPr>
              <w:t>Число</w:t>
            </w:r>
          </w:p>
          <w:p w14:paraId="53C736B6" w14:textId="77777777" w:rsidR="00322187" w:rsidRDefault="00322187" w:rsidP="00322187">
            <w:pPr>
              <w:numPr>
                <w:ilvl w:val="0"/>
                <w:numId w:val="26"/>
              </w:numPr>
              <w:spacing w:line="252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8"/>
              </w:rPr>
            </w:pPr>
            <w:r>
              <w:rPr>
                <w:szCs w:val="28"/>
              </w:rPr>
              <w:t>Левая граница диапазона</w:t>
            </w:r>
          </w:p>
          <w:p w14:paraId="1C8AC082" w14:textId="77777777" w:rsidR="00322187" w:rsidRDefault="00322187" w:rsidP="00322187">
            <w:pPr>
              <w:numPr>
                <w:ilvl w:val="0"/>
                <w:numId w:val="26"/>
              </w:numPr>
              <w:spacing w:line="252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8"/>
              </w:rPr>
            </w:pPr>
            <w:r>
              <w:rPr>
                <w:szCs w:val="28"/>
              </w:rPr>
              <w:t>Правая граница диапазона</w:t>
            </w:r>
          </w:p>
        </w:tc>
        <w:tc>
          <w:tcPr>
            <w:tcW w:w="1987" w:type="dxa"/>
            <w:hideMark/>
          </w:tcPr>
          <w:p w14:paraId="1207ED48" w14:textId="77777777" w:rsidR="00322187" w:rsidRDefault="00322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8"/>
              </w:rPr>
            </w:pPr>
            <w:r>
              <w:rPr>
                <w:szCs w:val="28"/>
              </w:rPr>
              <w:t>Натуральное число в диапазоне</w:t>
            </w:r>
          </w:p>
        </w:tc>
        <w:tc>
          <w:tcPr>
            <w:tcW w:w="2452" w:type="dxa"/>
            <w:vMerge w:val="restart"/>
          </w:tcPr>
          <w:p w14:paraId="5526A385" w14:textId="77777777" w:rsidR="00322187" w:rsidRDefault="00322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8"/>
              </w:rPr>
            </w:pPr>
          </w:p>
          <w:p w14:paraId="465C0047" w14:textId="77777777" w:rsidR="00322187" w:rsidRDefault="00322187" w:rsidP="00322187">
            <w:pPr>
              <w:numPr>
                <w:ilvl w:val="0"/>
                <w:numId w:val="27"/>
              </w:numPr>
              <w:spacing w:line="252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8"/>
              </w:rPr>
            </w:pPr>
            <w:r>
              <w:rPr>
                <w:szCs w:val="28"/>
              </w:rPr>
              <w:t>Сообщение об ошибке</w:t>
            </w:r>
          </w:p>
        </w:tc>
      </w:tr>
      <w:tr w:rsidR="00322187" w14:paraId="41B16951" w14:textId="77777777" w:rsidTr="00BD3F47">
        <w:trPr>
          <w:trHeight w:val="1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hideMark/>
          </w:tcPr>
          <w:p w14:paraId="1C689FA4" w14:textId="77777777" w:rsidR="00322187" w:rsidRDefault="00322187">
            <w:pPr>
              <w:rPr>
                <w:szCs w:val="28"/>
              </w:rPr>
            </w:pPr>
          </w:p>
        </w:tc>
        <w:tc>
          <w:tcPr>
            <w:tcW w:w="0" w:type="auto"/>
            <w:vMerge/>
            <w:hideMark/>
          </w:tcPr>
          <w:p w14:paraId="74C12A6C" w14:textId="77777777" w:rsidR="00322187" w:rsidRDefault="00322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8"/>
              </w:rPr>
            </w:pPr>
          </w:p>
        </w:tc>
        <w:tc>
          <w:tcPr>
            <w:tcW w:w="0" w:type="auto"/>
            <w:vMerge/>
            <w:hideMark/>
          </w:tcPr>
          <w:p w14:paraId="318554E4" w14:textId="77777777" w:rsidR="00322187" w:rsidRDefault="00322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8"/>
              </w:rPr>
            </w:pPr>
          </w:p>
        </w:tc>
        <w:tc>
          <w:tcPr>
            <w:tcW w:w="1987" w:type="dxa"/>
            <w:hideMark/>
          </w:tcPr>
          <w:p w14:paraId="631678C8" w14:textId="77777777" w:rsidR="00322187" w:rsidRDefault="00322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8"/>
              </w:rPr>
            </w:pPr>
            <w:r>
              <w:rPr>
                <w:szCs w:val="28"/>
              </w:rPr>
              <w:t>Натуральное число вне диапазона</w:t>
            </w:r>
          </w:p>
        </w:tc>
        <w:tc>
          <w:tcPr>
            <w:tcW w:w="0" w:type="auto"/>
            <w:vMerge/>
            <w:hideMark/>
          </w:tcPr>
          <w:p w14:paraId="70247535" w14:textId="77777777" w:rsidR="00322187" w:rsidRDefault="00322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8"/>
              </w:rPr>
            </w:pPr>
          </w:p>
        </w:tc>
      </w:tr>
      <w:tr w:rsidR="00322187" w14:paraId="1677B57B" w14:textId="77777777" w:rsidTr="00BD3F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hideMark/>
          </w:tcPr>
          <w:p w14:paraId="4E221407" w14:textId="77777777" w:rsidR="00322187" w:rsidRDefault="00322187">
            <w:pPr>
              <w:rPr>
                <w:szCs w:val="28"/>
              </w:rPr>
            </w:pPr>
          </w:p>
        </w:tc>
        <w:tc>
          <w:tcPr>
            <w:tcW w:w="0" w:type="auto"/>
            <w:vMerge/>
            <w:hideMark/>
          </w:tcPr>
          <w:p w14:paraId="0C6734F3" w14:textId="77777777" w:rsidR="00322187" w:rsidRDefault="00322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8"/>
              </w:rPr>
            </w:pPr>
          </w:p>
        </w:tc>
        <w:tc>
          <w:tcPr>
            <w:tcW w:w="0" w:type="auto"/>
            <w:vMerge/>
            <w:hideMark/>
          </w:tcPr>
          <w:p w14:paraId="6E671109" w14:textId="77777777" w:rsidR="00322187" w:rsidRDefault="00322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8"/>
              </w:rPr>
            </w:pPr>
          </w:p>
        </w:tc>
        <w:tc>
          <w:tcPr>
            <w:tcW w:w="1987" w:type="dxa"/>
            <w:hideMark/>
          </w:tcPr>
          <w:p w14:paraId="03058068" w14:textId="77777777" w:rsidR="00322187" w:rsidRDefault="00322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8"/>
              </w:rPr>
            </w:pPr>
            <w:r>
              <w:rPr>
                <w:szCs w:val="28"/>
              </w:rPr>
              <w:t>Ненатуральное число</w:t>
            </w:r>
          </w:p>
        </w:tc>
        <w:tc>
          <w:tcPr>
            <w:tcW w:w="0" w:type="auto"/>
            <w:vMerge/>
            <w:hideMark/>
          </w:tcPr>
          <w:p w14:paraId="051BCC42" w14:textId="77777777" w:rsidR="00322187" w:rsidRDefault="00322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8"/>
              </w:rPr>
            </w:pPr>
          </w:p>
        </w:tc>
      </w:tr>
      <w:tr w:rsidR="00322187" w14:paraId="502FA194" w14:textId="77777777" w:rsidTr="00BD3F47">
        <w:trPr>
          <w:trHeight w:val="1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hideMark/>
          </w:tcPr>
          <w:p w14:paraId="0979EE51" w14:textId="77777777" w:rsidR="00322187" w:rsidRDefault="00322187">
            <w:pPr>
              <w:rPr>
                <w:szCs w:val="28"/>
              </w:rPr>
            </w:pPr>
          </w:p>
        </w:tc>
        <w:tc>
          <w:tcPr>
            <w:tcW w:w="0" w:type="auto"/>
            <w:vMerge/>
            <w:hideMark/>
          </w:tcPr>
          <w:p w14:paraId="25B85E53" w14:textId="77777777" w:rsidR="00322187" w:rsidRDefault="00322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8"/>
              </w:rPr>
            </w:pPr>
          </w:p>
        </w:tc>
        <w:tc>
          <w:tcPr>
            <w:tcW w:w="0" w:type="auto"/>
            <w:vMerge/>
            <w:hideMark/>
          </w:tcPr>
          <w:p w14:paraId="2D075D86" w14:textId="77777777" w:rsidR="00322187" w:rsidRDefault="00322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8"/>
              </w:rPr>
            </w:pPr>
          </w:p>
        </w:tc>
        <w:tc>
          <w:tcPr>
            <w:tcW w:w="1987" w:type="dxa"/>
            <w:hideMark/>
          </w:tcPr>
          <w:p w14:paraId="0E9BA4D4" w14:textId="77777777" w:rsidR="00322187" w:rsidRDefault="00322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8"/>
              </w:rPr>
            </w:pPr>
            <w:r>
              <w:rPr>
                <w:szCs w:val="28"/>
              </w:rPr>
              <w:t>Не число</w:t>
            </w:r>
          </w:p>
        </w:tc>
        <w:tc>
          <w:tcPr>
            <w:tcW w:w="0" w:type="auto"/>
            <w:vMerge/>
            <w:hideMark/>
          </w:tcPr>
          <w:p w14:paraId="040F0B42" w14:textId="77777777" w:rsidR="00322187" w:rsidRDefault="00322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8"/>
              </w:rPr>
            </w:pPr>
          </w:p>
        </w:tc>
      </w:tr>
      <w:tr w:rsidR="00322187" w14:paraId="3CABF06F" w14:textId="77777777" w:rsidTr="00BD3F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1" w:type="dxa"/>
            <w:vMerge w:val="restart"/>
            <w:hideMark/>
          </w:tcPr>
          <w:p w14:paraId="4E568E9B" w14:textId="77777777" w:rsidR="00322187" w:rsidRDefault="00322187">
            <w:pPr>
              <w:rPr>
                <w:szCs w:val="28"/>
              </w:rPr>
            </w:pPr>
            <w:r>
              <w:rPr>
                <w:szCs w:val="28"/>
              </w:rPr>
              <w:t>2</w:t>
            </w:r>
          </w:p>
        </w:tc>
        <w:tc>
          <w:tcPr>
            <w:tcW w:w="1968" w:type="dxa"/>
            <w:vMerge w:val="restart"/>
            <w:hideMark/>
          </w:tcPr>
          <w:p w14:paraId="69A9BEC0" w14:textId="77777777" w:rsidR="00322187" w:rsidRDefault="00322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8"/>
              </w:rPr>
            </w:pPr>
            <w:r>
              <w:rPr>
                <w:szCs w:val="28"/>
              </w:rPr>
              <w:t>Печать одномерного массива</w:t>
            </w:r>
          </w:p>
        </w:tc>
        <w:tc>
          <w:tcPr>
            <w:tcW w:w="2452" w:type="dxa"/>
            <w:vMerge w:val="restart"/>
            <w:hideMark/>
          </w:tcPr>
          <w:p w14:paraId="3007C1EA" w14:textId="77777777" w:rsidR="00322187" w:rsidRDefault="00322187" w:rsidP="00322187">
            <w:pPr>
              <w:numPr>
                <w:ilvl w:val="0"/>
                <w:numId w:val="28"/>
              </w:numPr>
              <w:spacing w:line="252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8"/>
              </w:rPr>
            </w:pPr>
            <w:r>
              <w:rPr>
                <w:szCs w:val="28"/>
              </w:rPr>
              <w:t>Массив</w:t>
            </w:r>
          </w:p>
          <w:p w14:paraId="34A6F2A5" w14:textId="77777777" w:rsidR="00322187" w:rsidRDefault="00322187" w:rsidP="00322187">
            <w:pPr>
              <w:numPr>
                <w:ilvl w:val="0"/>
                <w:numId w:val="28"/>
              </w:numPr>
              <w:spacing w:line="252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8"/>
              </w:rPr>
            </w:pPr>
            <w:r>
              <w:rPr>
                <w:szCs w:val="28"/>
              </w:rPr>
              <w:t>Длина массива</w:t>
            </w:r>
          </w:p>
        </w:tc>
        <w:tc>
          <w:tcPr>
            <w:tcW w:w="1987" w:type="dxa"/>
            <w:hideMark/>
          </w:tcPr>
          <w:p w14:paraId="03B7661B" w14:textId="77777777" w:rsidR="00322187" w:rsidRDefault="00322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8"/>
              </w:rPr>
            </w:pPr>
            <w:r>
              <w:rPr>
                <w:szCs w:val="28"/>
              </w:rPr>
              <w:t>Одномерный массив</w:t>
            </w:r>
          </w:p>
        </w:tc>
        <w:tc>
          <w:tcPr>
            <w:tcW w:w="2452" w:type="dxa"/>
            <w:vMerge w:val="restart"/>
            <w:hideMark/>
          </w:tcPr>
          <w:p w14:paraId="2DD4DC32" w14:textId="77777777" w:rsidR="00322187" w:rsidRDefault="00322187" w:rsidP="00322187">
            <w:pPr>
              <w:numPr>
                <w:ilvl w:val="0"/>
                <w:numId w:val="29"/>
              </w:numPr>
              <w:spacing w:line="252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8"/>
              </w:rPr>
            </w:pPr>
            <w:r>
              <w:rPr>
                <w:szCs w:val="28"/>
              </w:rPr>
              <w:t>Массив (в виде строки)</w:t>
            </w:r>
          </w:p>
          <w:p w14:paraId="5A104174" w14:textId="77777777" w:rsidR="00322187" w:rsidRDefault="00322187" w:rsidP="00322187">
            <w:pPr>
              <w:numPr>
                <w:ilvl w:val="0"/>
                <w:numId w:val="29"/>
              </w:numPr>
              <w:spacing w:line="252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8"/>
              </w:rPr>
            </w:pPr>
            <w:r>
              <w:rPr>
                <w:szCs w:val="28"/>
              </w:rPr>
              <w:t>Сообщение о том, что массив пустой</w:t>
            </w:r>
          </w:p>
        </w:tc>
      </w:tr>
      <w:tr w:rsidR="00322187" w14:paraId="61F382FE" w14:textId="77777777" w:rsidTr="00BD3F47">
        <w:trPr>
          <w:trHeight w:val="1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hideMark/>
          </w:tcPr>
          <w:p w14:paraId="2B339E61" w14:textId="77777777" w:rsidR="00322187" w:rsidRDefault="00322187">
            <w:pPr>
              <w:rPr>
                <w:szCs w:val="28"/>
              </w:rPr>
            </w:pPr>
          </w:p>
        </w:tc>
        <w:tc>
          <w:tcPr>
            <w:tcW w:w="0" w:type="auto"/>
            <w:vMerge/>
            <w:hideMark/>
          </w:tcPr>
          <w:p w14:paraId="764FB0B9" w14:textId="77777777" w:rsidR="00322187" w:rsidRDefault="00322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8"/>
              </w:rPr>
            </w:pPr>
          </w:p>
        </w:tc>
        <w:tc>
          <w:tcPr>
            <w:tcW w:w="0" w:type="auto"/>
            <w:vMerge/>
            <w:hideMark/>
          </w:tcPr>
          <w:p w14:paraId="6A3B9FF7" w14:textId="77777777" w:rsidR="00322187" w:rsidRDefault="00322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8"/>
              </w:rPr>
            </w:pPr>
          </w:p>
        </w:tc>
        <w:tc>
          <w:tcPr>
            <w:tcW w:w="1987" w:type="dxa"/>
            <w:hideMark/>
          </w:tcPr>
          <w:p w14:paraId="0C74C331" w14:textId="77777777" w:rsidR="00322187" w:rsidRDefault="00322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8"/>
              </w:rPr>
            </w:pPr>
            <w:r>
              <w:rPr>
                <w:szCs w:val="28"/>
              </w:rPr>
              <w:t>Пустой массив</w:t>
            </w:r>
          </w:p>
        </w:tc>
        <w:tc>
          <w:tcPr>
            <w:tcW w:w="0" w:type="auto"/>
            <w:vMerge/>
            <w:hideMark/>
          </w:tcPr>
          <w:p w14:paraId="7670D6F6" w14:textId="77777777" w:rsidR="00322187" w:rsidRDefault="00322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8"/>
              </w:rPr>
            </w:pPr>
          </w:p>
        </w:tc>
      </w:tr>
      <w:tr w:rsidR="00322187" w14:paraId="2BF7C4B3" w14:textId="77777777" w:rsidTr="00BD3F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1" w:type="dxa"/>
            <w:vMerge w:val="restart"/>
            <w:hideMark/>
          </w:tcPr>
          <w:p w14:paraId="55F52C34" w14:textId="77777777" w:rsidR="00322187" w:rsidRDefault="00322187">
            <w:pPr>
              <w:rPr>
                <w:szCs w:val="28"/>
              </w:rPr>
            </w:pPr>
            <w:r>
              <w:rPr>
                <w:szCs w:val="28"/>
              </w:rPr>
              <w:t>3</w:t>
            </w:r>
          </w:p>
        </w:tc>
        <w:tc>
          <w:tcPr>
            <w:tcW w:w="1968" w:type="dxa"/>
            <w:vMerge w:val="restart"/>
            <w:hideMark/>
          </w:tcPr>
          <w:p w14:paraId="39ADB03E" w14:textId="77777777" w:rsidR="00322187" w:rsidRDefault="00322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8"/>
              </w:rPr>
            </w:pPr>
            <w:r>
              <w:rPr>
                <w:szCs w:val="28"/>
              </w:rPr>
              <w:t>Печать двумерного массива</w:t>
            </w:r>
          </w:p>
        </w:tc>
        <w:tc>
          <w:tcPr>
            <w:tcW w:w="2452" w:type="dxa"/>
            <w:vMerge w:val="restart"/>
            <w:hideMark/>
          </w:tcPr>
          <w:p w14:paraId="574EFCD5" w14:textId="77777777" w:rsidR="00322187" w:rsidRDefault="00322187" w:rsidP="00322187">
            <w:pPr>
              <w:numPr>
                <w:ilvl w:val="0"/>
                <w:numId w:val="28"/>
              </w:numPr>
              <w:spacing w:line="252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8"/>
              </w:rPr>
            </w:pPr>
            <w:r>
              <w:rPr>
                <w:szCs w:val="28"/>
              </w:rPr>
              <w:t>Массив</w:t>
            </w:r>
          </w:p>
          <w:p w14:paraId="0C466E12" w14:textId="77777777" w:rsidR="00322187" w:rsidRDefault="00322187" w:rsidP="00322187">
            <w:pPr>
              <w:numPr>
                <w:ilvl w:val="0"/>
                <w:numId w:val="28"/>
              </w:numPr>
              <w:spacing w:line="252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8"/>
              </w:rPr>
            </w:pPr>
            <w:r>
              <w:rPr>
                <w:szCs w:val="28"/>
              </w:rPr>
              <w:t>Кол-во строк</w:t>
            </w:r>
          </w:p>
          <w:p w14:paraId="04F9513B" w14:textId="77777777" w:rsidR="00322187" w:rsidRDefault="00322187" w:rsidP="00322187">
            <w:pPr>
              <w:numPr>
                <w:ilvl w:val="0"/>
                <w:numId w:val="28"/>
              </w:numPr>
              <w:spacing w:line="252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8"/>
              </w:rPr>
            </w:pPr>
            <w:r>
              <w:rPr>
                <w:szCs w:val="28"/>
              </w:rPr>
              <w:t>Кол-во столбцов</w:t>
            </w:r>
          </w:p>
        </w:tc>
        <w:tc>
          <w:tcPr>
            <w:tcW w:w="1987" w:type="dxa"/>
            <w:hideMark/>
          </w:tcPr>
          <w:p w14:paraId="6BADE9BF" w14:textId="77777777" w:rsidR="00322187" w:rsidRDefault="00322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8"/>
              </w:rPr>
            </w:pPr>
            <w:r>
              <w:rPr>
                <w:szCs w:val="28"/>
              </w:rPr>
              <w:t>Двумерный массив</w:t>
            </w:r>
          </w:p>
        </w:tc>
        <w:tc>
          <w:tcPr>
            <w:tcW w:w="2452" w:type="dxa"/>
            <w:vMerge w:val="restart"/>
            <w:hideMark/>
          </w:tcPr>
          <w:p w14:paraId="09ED2FC3" w14:textId="77777777" w:rsidR="00322187" w:rsidRDefault="00322187" w:rsidP="00322187">
            <w:pPr>
              <w:numPr>
                <w:ilvl w:val="0"/>
                <w:numId w:val="30"/>
              </w:numPr>
              <w:spacing w:line="252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8"/>
              </w:rPr>
            </w:pPr>
            <w:r>
              <w:rPr>
                <w:szCs w:val="28"/>
              </w:rPr>
              <w:t>Массив (в виде нескольких строк)</w:t>
            </w:r>
          </w:p>
          <w:p w14:paraId="6B4E0A8D" w14:textId="77777777" w:rsidR="00322187" w:rsidRDefault="00322187" w:rsidP="00322187">
            <w:pPr>
              <w:numPr>
                <w:ilvl w:val="0"/>
                <w:numId w:val="30"/>
              </w:numPr>
              <w:spacing w:line="252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8"/>
              </w:rPr>
            </w:pPr>
            <w:r>
              <w:rPr>
                <w:szCs w:val="28"/>
              </w:rPr>
              <w:t>Сообщение о том, что массив пустой</w:t>
            </w:r>
          </w:p>
        </w:tc>
      </w:tr>
      <w:tr w:rsidR="00322187" w14:paraId="55CF7084" w14:textId="77777777" w:rsidTr="00BD3F47">
        <w:trPr>
          <w:trHeight w:val="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hideMark/>
          </w:tcPr>
          <w:p w14:paraId="5B41DC12" w14:textId="77777777" w:rsidR="00322187" w:rsidRDefault="00322187">
            <w:pPr>
              <w:rPr>
                <w:szCs w:val="28"/>
              </w:rPr>
            </w:pPr>
          </w:p>
        </w:tc>
        <w:tc>
          <w:tcPr>
            <w:tcW w:w="0" w:type="auto"/>
            <w:vMerge/>
            <w:hideMark/>
          </w:tcPr>
          <w:p w14:paraId="08A47E9A" w14:textId="77777777" w:rsidR="00322187" w:rsidRDefault="00322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8"/>
              </w:rPr>
            </w:pPr>
          </w:p>
        </w:tc>
        <w:tc>
          <w:tcPr>
            <w:tcW w:w="0" w:type="auto"/>
            <w:vMerge/>
            <w:hideMark/>
          </w:tcPr>
          <w:p w14:paraId="2999882E" w14:textId="77777777" w:rsidR="00322187" w:rsidRDefault="00322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8"/>
              </w:rPr>
            </w:pPr>
          </w:p>
        </w:tc>
        <w:tc>
          <w:tcPr>
            <w:tcW w:w="1987" w:type="dxa"/>
            <w:hideMark/>
          </w:tcPr>
          <w:p w14:paraId="020A02F7" w14:textId="77777777" w:rsidR="00322187" w:rsidRDefault="00322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8"/>
              </w:rPr>
            </w:pPr>
            <w:r>
              <w:rPr>
                <w:szCs w:val="28"/>
              </w:rPr>
              <w:t>Пустой массив</w:t>
            </w:r>
          </w:p>
        </w:tc>
        <w:tc>
          <w:tcPr>
            <w:tcW w:w="0" w:type="auto"/>
            <w:vMerge/>
            <w:hideMark/>
          </w:tcPr>
          <w:p w14:paraId="55205E53" w14:textId="77777777" w:rsidR="00322187" w:rsidRDefault="00322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8"/>
              </w:rPr>
            </w:pPr>
          </w:p>
        </w:tc>
      </w:tr>
      <w:tr w:rsidR="00322187" w14:paraId="4DBAFEF6" w14:textId="77777777" w:rsidTr="00BD3F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1" w:type="dxa"/>
            <w:hideMark/>
          </w:tcPr>
          <w:p w14:paraId="121C6B0C" w14:textId="77777777" w:rsidR="00322187" w:rsidRDefault="00322187">
            <w:pPr>
              <w:rPr>
                <w:szCs w:val="28"/>
                <w:lang w:val="en-US"/>
              </w:rPr>
            </w:pPr>
            <w:r>
              <w:rPr>
                <w:szCs w:val="28"/>
                <w:lang w:val="en-US"/>
              </w:rPr>
              <w:t>4</w:t>
            </w:r>
          </w:p>
        </w:tc>
        <w:tc>
          <w:tcPr>
            <w:tcW w:w="1968" w:type="dxa"/>
            <w:hideMark/>
          </w:tcPr>
          <w:p w14:paraId="67435ED5" w14:textId="77777777" w:rsidR="00322187" w:rsidRDefault="00322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8"/>
              </w:rPr>
            </w:pPr>
            <w:r>
              <w:rPr>
                <w:szCs w:val="28"/>
              </w:rPr>
              <w:t>Печать рваного массива</w:t>
            </w:r>
          </w:p>
        </w:tc>
        <w:tc>
          <w:tcPr>
            <w:tcW w:w="2452" w:type="dxa"/>
            <w:hideMark/>
          </w:tcPr>
          <w:p w14:paraId="1E9A096B" w14:textId="77777777" w:rsidR="00322187" w:rsidRDefault="00322187" w:rsidP="00322187">
            <w:pPr>
              <w:numPr>
                <w:ilvl w:val="0"/>
                <w:numId w:val="28"/>
              </w:numPr>
              <w:spacing w:line="252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8"/>
              </w:rPr>
            </w:pPr>
            <w:r>
              <w:rPr>
                <w:szCs w:val="28"/>
              </w:rPr>
              <w:t>Массив</w:t>
            </w:r>
          </w:p>
          <w:p w14:paraId="166800E6" w14:textId="77777777" w:rsidR="00322187" w:rsidRDefault="00322187" w:rsidP="00322187">
            <w:pPr>
              <w:numPr>
                <w:ilvl w:val="0"/>
                <w:numId w:val="28"/>
              </w:numPr>
              <w:spacing w:line="252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8"/>
              </w:rPr>
            </w:pPr>
            <w:r>
              <w:rPr>
                <w:szCs w:val="28"/>
              </w:rPr>
              <w:t>Кол-во строк</w:t>
            </w:r>
          </w:p>
          <w:p w14:paraId="2EF745C8" w14:textId="77777777" w:rsidR="00322187" w:rsidRDefault="00322187" w:rsidP="00322187">
            <w:pPr>
              <w:numPr>
                <w:ilvl w:val="0"/>
                <w:numId w:val="28"/>
              </w:numPr>
              <w:spacing w:line="252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8"/>
              </w:rPr>
            </w:pPr>
            <w:r>
              <w:rPr>
                <w:szCs w:val="28"/>
              </w:rPr>
              <w:t>Кол-во столбцов</w:t>
            </w:r>
          </w:p>
        </w:tc>
        <w:tc>
          <w:tcPr>
            <w:tcW w:w="1987" w:type="dxa"/>
            <w:hideMark/>
          </w:tcPr>
          <w:p w14:paraId="5F3CD568" w14:textId="77777777" w:rsidR="00322187" w:rsidRDefault="00322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8"/>
              </w:rPr>
            </w:pPr>
            <w:r>
              <w:rPr>
                <w:szCs w:val="28"/>
              </w:rPr>
              <w:t>Рваный массив</w:t>
            </w:r>
          </w:p>
        </w:tc>
        <w:tc>
          <w:tcPr>
            <w:tcW w:w="2452" w:type="dxa"/>
            <w:hideMark/>
          </w:tcPr>
          <w:p w14:paraId="3BD3E91F" w14:textId="77777777" w:rsidR="00322187" w:rsidRDefault="00322187" w:rsidP="00322187">
            <w:pPr>
              <w:numPr>
                <w:ilvl w:val="0"/>
                <w:numId w:val="30"/>
              </w:numPr>
              <w:spacing w:line="252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8"/>
              </w:rPr>
            </w:pPr>
            <w:r>
              <w:rPr>
                <w:szCs w:val="28"/>
              </w:rPr>
              <w:t>Массив (в виде нескольких строк)</w:t>
            </w:r>
          </w:p>
          <w:p w14:paraId="4BA32B25" w14:textId="77777777" w:rsidR="00322187" w:rsidRDefault="00322187" w:rsidP="00322187">
            <w:pPr>
              <w:numPr>
                <w:ilvl w:val="0"/>
                <w:numId w:val="30"/>
              </w:numPr>
              <w:spacing w:line="252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8"/>
              </w:rPr>
            </w:pPr>
            <w:r>
              <w:rPr>
                <w:szCs w:val="28"/>
              </w:rPr>
              <w:t>Сообщение о том, что массив пустой</w:t>
            </w:r>
          </w:p>
        </w:tc>
      </w:tr>
      <w:tr w:rsidR="00322187" w14:paraId="1B80F226" w14:textId="77777777" w:rsidTr="00BD3F47">
        <w:trPr>
          <w:trHeight w:val="3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1" w:type="dxa"/>
            <w:vMerge w:val="restart"/>
            <w:hideMark/>
          </w:tcPr>
          <w:p w14:paraId="19D3F903" w14:textId="77777777" w:rsidR="00322187" w:rsidRDefault="00322187">
            <w:pPr>
              <w:rPr>
                <w:szCs w:val="28"/>
                <w:lang w:val="en-US"/>
              </w:rPr>
            </w:pPr>
            <w:r>
              <w:rPr>
                <w:szCs w:val="28"/>
                <w:lang w:val="en-US"/>
              </w:rPr>
              <w:t>5</w:t>
            </w:r>
          </w:p>
        </w:tc>
        <w:tc>
          <w:tcPr>
            <w:tcW w:w="1968" w:type="dxa"/>
            <w:vMerge w:val="restart"/>
            <w:hideMark/>
          </w:tcPr>
          <w:p w14:paraId="7404B32A" w14:textId="77777777" w:rsidR="00322187" w:rsidRDefault="00322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8"/>
              </w:rPr>
            </w:pPr>
            <w:r>
              <w:rPr>
                <w:szCs w:val="28"/>
              </w:rPr>
              <w:t>Формирование одномерного массива с помощью ДСЧ</w:t>
            </w:r>
          </w:p>
        </w:tc>
        <w:tc>
          <w:tcPr>
            <w:tcW w:w="2452" w:type="dxa"/>
            <w:vMerge w:val="restart"/>
            <w:hideMark/>
          </w:tcPr>
          <w:p w14:paraId="735A529B" w14:textId="77777777" w:rsidR="00322187" w:rsidRDefault="00322187" w:rsidP="00322187">
            <w:pPr>
              <w:numPr>
                <w:ilvl w:val="0"/>
                <w:numId w:val="28"/>
              </w:numPr>
              <w:spacing w:line="252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8"/>
              </w:rPr>
            </w:pPr>
            <w:r>
              <w:rPr>
                <w:szCs w:val="28"/>
              </w:rPr>
              <w:t>Кол-во элементов в массиве</w:t>
            </w:r>
          </w:p>
        </w:tc>
        <w:tc>
          <w:tcPr>
            <w:tcW w:w="1987" w:type="dxa"/>
            <w:hideMark/>
          </w:tcPr>
          <w:p w14:paraId="6B200A5A" w14:textId="77777777" w:rsidR="00322187" w:rsidRDefault="00322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8"/>
              </w:rPr>
            </w:pPr>
            <w:r>
              <w:rPr>
                <w:szCs w:val="28"/>
                <w:lang w:val="en-US"/>
              </w:rPr>
              <w:t xml:space="preserve">n – </w:t>
            </w:r>
            <w:r>
              <w:rPr>
                <w:szCs w:val="28"/>
              </w:rPr>
              <w:t>натуральное число</w:t>
            </w:r>
          </w:p>
        </w:tc>
        <w:tc>
          <w:tcPr>
            <w:tcW w:w="2452" w:type="dxa"/>
            <w:vMerge w:val="restart"/>
            <w:hideMark/>
          </w:tcPr>
          <w:p w14:paraId="473A1D40" w14:textId="77777777" w:rsidR="00322187" w:rsidRDefault="00322187" w:rsidP="00322187">
            <w:pPr>
              <w:numPr>
                <w:ilvl w:val="0"/>
                <w:numId w:val="31"/>
              </w:numPr>
              <w:spacing w:line="252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8"/>
              </w:rPr>
            </w:pPr>
            <w:r>
              <w:rPr>
                <w:szCs w:val="28"/>
              </w:rPr>
              <w:t>Массив целых чисел</w:t>
            </w:r>
          </w:p>
        </w:tc>
      </w:tr>
      <w:tr w:rsidR="00322187" w14:paraId="71FC73FD" w14:textId="77777777" w:rsidTr="00BD3F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hideMark/>
          </w:tcPr>
          <w:p w14:paraId="3CD663BD" w14:textId="77777777" w:rsidR="00322187" w:rsidRDefault="00322187">
            <w:pPr>
              <w:rPr>
                <w:szCs w:val="28"/>
                <w:lang w:val="en-US"/>
              </w:rPr>
            </w:pPr>
          </w:p>
        </w:tc>
        <w:tc>
          <w:tcPr>
            <w:tcW w:w="0" w:type="auto"/>
            <w:vMerge/>
            <w:hideMark/>
          </w:tcPr>
          <w:p w14:paraId="07BD0B87" w14:textId="77777777" w:rsidR="00322187" w:rsidRDefault="00322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8"/>
              </w:rPr>
            </w:pPr>
          </w:p>
        </w:tc>
        <w:tc>
          <w:tcPr>
            <w:tcW w:w="0" w:type="auto"/>
            <w:vMerge/>
            <w:hideMark/>
          </w:tcPr>
          <w:p w14:paraId="7A6FE08E" w14:textId="77777777" w:rsidR="00322187" w:rsidRDefault="00322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8"/>
              </w:rPr>
            </w:pPr>
          </w:p>
        </w:tc>
        <w:tc>
          <w:tcPr>
            <w:tcW w:w="1987" w:type="dxa"/>
            <w:hideMark/>
          </w:tcPr>
          <w:p w14:paraId="31068F5D" w14:textId="77777777" w:rsidR="00322187" w:rsidRDefault="00322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8"/>
              </w:rPr>
            </w:pPr>
            <w:r>
              <w:rPr>
                <w:szCs w:val="28"/>
                <w:lang w:val="en-US"/>
              </w:rPr>
              <w:t>n –</w:t>
            </w:r>
            <w:r>
              <w:rPr>
                <w:szCs w:val="28"/>
              </w:rPr>
              <w:t xml:space="preserve"> ненатуральное число</w:t>
            </w:r>
          </w:p>
        </w:tc>
        <w:tc>
          <w:tcPr>
            <w:tcW w:w="0" w:type="auto"/>
            <w:vMerge/>
            <w:hideMark/>
          </w:tcPr>
          <w:p w14:paraId="63B6AC4A" w14:textId="77777777" w:rsidR="00322187" w:rsidRDefault="00322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8"/>
              </w:rPr>
            </w:pPr>
          </w:p>
        </w:tc>
      </w:tr>
      <w:tr w:rsidR="00322187" w14:paraId="7AB6ECF0" w14:textId="77777777" w:rsidTr="00BD3F47">
        <w:trPr>
          <w:trHeight w:val="3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hideMark/>
          </w:tcPr>
          <w:p w14:paraId="7CFA9A55" w14:textId="77777777" w:rsidR="00322187" w:rsidRDefault="00322187">
            <w:pPr>
              <w:rPr>
                <w:szCs w:val="28"/>
                <w:lang w:val="en-US"/>
              </w:rPr>
            </w:pPr>
          </w:p>
        </w:tc>
        <w:tc>
          <w:tcPr>
            <w:tcW w:w="0" w:type="auto"/>
            <w:vMerge/>
            <w:hideMark/>
          </w:tcPr>
          <w:p w14:paraId="34FF9E99" w14:textId="77777777" w:rsidR="00322187" w:rsidRDefault="00322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8"/>
              </w:rPr>
            </w:pPr>
          </w:p>
        </w:tc>
        <w:tc>
          <w:tcPr>
            <w:tcW w:w="0" w:type="auto"/>
            <w:vMerge/>
            <w:hideMark/>
          </w:tcPr>
          <w:p w14:paraId="4D7426D4" w14:textId="77777777" w:rsidR="00322187" w:rsidRDefault="00322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8"/>
              </w:rPr>
            </w:pPr>
          </w:p>
        </w:tc>
        <w:tc>
          <w:tcPr>
            <w:tcW w:w="1987" w:type="dxa"/>
            <w:hideMark/>
          </w:tcPr>
          <w:p w14:paraId="7C026549" w14:textId="77777777" w:rsidR="00322187" w:rsidRDefault="00322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8"/>
              </w:rPr>
            </w:pPr>
            <w:r>
              <w:rPr>
                <w:szCs w:val="28"/>
                <w:lang w:val="en-US"/>
              </w:rPr>
              <w:t>n –</w:t>
            </w:r>
            <w:r>
              <w:rPr>
                <w:szCs w:val="28"/>
              </w:rPr>
              <w:t xml:space="preserve"> не число</w:t>
            </w:r>
          </w:p>
        </w:tc>
        <w:tc>
          <w:tcPr>
            <w:tcW w:w="0" w:type="auto"/>
            <w:vMerge/>
            <w:hideMark/>
          </w:tcPr>
          <w:p w14:paraId="02F48C4C" w14:textId="77777777" w:rsidR="00322187" w:rsidRDefault="00322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8"/>
              </w:rPr>
            </w:pPr>
          </w:p>
        </w:tc>
      </w:tr>
      <w:tr w:rsidR="00322187" w14:paraId="18C72FBD" w14:textId="77777777" w:rsidTr="00BD3F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1" w:type="dxa"/>
            <w:vMerge w:val="restart"/>
            <w:hideMark/>
          </w:tcPr>
          <w:p w14:paraId="56ACAF45" w14:textId="77777777" w:rsidR="00322187" w:rsidRDefault="00322187">
            <w:pPr>
              <w:rPr>
                <w:szCs w:val="28"/>
                <w:lang w:val="en-US"/>
              </w:rPr>
            </w:pPr>
            <w:r>
              <w:rPr>
                <w:szCs w:val="28"/>
                <w:lang w:val="en-US"/>
              </w:rPr>
              <w:t>6</w:t>
            </w:r>
          </w:p>
        </w:tc>
        <w:tc>
          <w:tcPr>
            <w:tcW w:w="1968" w:type="dxa"/>
            <w:vMerge w:val="restart"/>
            <w:hideMark/>
          </w:tcPr>
          <w:p w14:paraId="39CCD331" w14:textId="77777777" w:rsidR="00322187" w:rsidRDefault="00322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8"/>
              </w:rPr>
            </w:pPr>
            <w:r>
              <w:rPr>
                <w:szCs w:val="28"/>
              </w:rPr>
              <w:t>Формирование одномерного массива с клавиатуры</w:t>
            </w:r>
          </w:p>
        </w:tc>
        <w:tc>
          <w:tcPr>
            <w:tcW w:w="2452" w:type="dxa"/>
            <w:vMerge w:val="restart"/>
          </w:tcPr>
          <w:p w14:paraId="01CED293" w14:textId="77777777" w:rsidR="00322187" w:rsidRDefault="00322187" w:rsidP="00322187">
            <w:pPr>
              <w:numPr>
                <w:ilvl w:val="0"/>
                <w:numId w:val="28"/>
              </w:numPr>
              <w:spacing w:line="252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8"/>
              </w:rPr>
            </w:pPr>
            <w:r>
              <w:rPr>
                <w:szCs w:val="28"/>
              </w:rPr>
              <w:t>Числа</w:t>
            </w:r>
          </w:p>
          <w:p w14:paraId="767107B9" w14:textId="77777777" w:rsidR="00322187" w:rsidRDefault="00322187" w:rsidP="00322187">
            <w:pPr>
              <w:numPr>
                <w:ilvl w:val="0"/>
                <w:numId w:val="28"/>
              </w:numPr>
              <w:spacing w:line="252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8"/>
              </w:rPr>
            </w:pPr>
            <w:r>
              <w:rPr>
                <w:szCs w:val="28"/>
              </w:rPr>
              <w:t>Кол-во элементов(</w:t>
            </w:r>
            <w:r>
              <w:rPr>
                <w:szCs w:val="28"/>
                <w:lang w:val="en-US"/>
              </w:rPr>
              <w:t>n</w:t>
            </w:r>
            <w:r>
              <w:rPr>
                <w:szCs w:val="28"/>
              </w:rPr>
              <w:t>)</w:t>
            </w:r>
          </w:p>
          <w:p w14:paraId="6942387F" w14:textId="77777777" w:rsidR="00322187" w:rsidRDefault="00322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8"/>
              </w:rPr>
            </w:pPr>
          </w:p>
        </w:tc>
        <w:tc>
          <w:tcPr>
            <w:tcW w:w="1987" w:type="dxa"/>
            <w:hideMark/>
          </w:tcPr>
          <w:p w14:paraId="2C7E4D75" w14:textId="77777777" w:rsidR="00322187" w:rsidRDefault="00322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8"/>
              </w:rPr>
            </w:pPr>
            <w:r>
              <w:rPr>
                <w:szCs w:val="28"/>
              </w:rPr>
              <w:t>Все числа целые</w:t>
            </w:r>
          </w:p>
        </w:tc>
        <w:tc>
          <w:tcPr>
            <w:tcW w:w="2452" w:type="dxa"/>
            <w:vMerge w:val="restart"/>
            <w:hideMark/>
          </w:tcPr>
          <w:p w14:paraId="046E5BDF" w14:textId="77777777" w:rsidR="00322187" w:rsidRDefault="00322187" w:rsidP="00322187">
            <w:pPr>
              <w:numPr>
                <w:ilvl w:val="0"/>
                <w:numId w:val="31"/>
              </w:numPr>
              <w:spacing w:line="252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8"/>
              </w:rPr>
            </w:pPr>
            <w:r>
              <w:rPr>
                <w:szCs w:val="28"/>
              </w:rPr>
              <w:t>Массив целых чисел</w:t>
            </w:r>
          </w:p>
        </w:tc>
      </w:tr>
      <w:tr w:rsidR="00322187" w14:paraId="169B8E17" w14:textId="77777777" w:rsidTr="00BD3F47">
        <w:trPr>
          <w:trHeight w:val="1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hideMark/>
          </w:tcPr>
          <w:p w14:paraId="2C7F2234" w14:textId="77777777" w:rsidR="00322187" w:rsidRDefault="00322187">
            <w:pPr>
              <w:rPr>
                <w:szCs w:val="28"/>
                <w:lang w:val="en-US"/>
              </w:rPr>
            </w:pPr>
          </w:p>
        </w:tc>
        <w:tc>
          <w:tcPr>
            <w:tcW w:w="0" w:type="auto"/>
            <w:vMerge/>
            <w:hideMark/>
          </w:tcPr>
          <w:p w14:paraId="244FF5BE" w14:textId="77777777" w:rsidR="00322187" w:rsidRDefault="00322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8"/>
              </w:rPr>
            </w:pPr>
          </w:p>
        </w:tc>
        <w:tc>
          <w:tcPr>
            <w:tcW w:w="0" w:type="auto"/>
            <w:vMerge/>
            <w:hideMark/>
          </w:tcPr>
          <w:p w14:paraId="2A932D20" w14:textId="77777777" w:rsidR="00322187" w:rsidRDefault="00322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8"/>
              </w:rPr>
            </w:pPr>
          </w:p>
        </w:tc>
        <w:tc>
          <w:tcPr>
            <w:tcW w:w="1987" w:type="dxa"/>
            <w:hideMark/>
          </w:tcPr>
          <w:p w14:paraId="6B36F9D1" w14:textId="77777777" w:rsidR="00322187" w:rsidRDefault="00322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8"/>
              </w:rPr>
            </w:pPr>
            <w:r>
              <w:rPr>
                <w:szCs w:val="28"/>
              </w:rPr>
              <w:t>Есть хотя бы одно нецелое число</w:t>
            </w:r>
          </w:p>
        </w:tc>
        <w:tc>
          <w:tcPr>
            <w:tcW w:w="0" w:type="auto"/>
            <w:vMerge/>
            <w:hideMark/>
          </w:tcPr>
          <w:p w14:paraId="371AB4EC" w14:textId="77777777" w:rsidR="00322187" w:rsidRDefault="00322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8"/>
              </w:rPr>
            </w:pPr>
          </w:p>
        </w:tc>
      </w:tr>
      <w:tr w:rsidR="00322187" w14:paraId="3C348DCD" w14:textId="77777777" w:rsidTr="00BD3F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hideMark/>
          </w:tcPr>
          <w:p w14:paraId="68A6BF5A" w14:textId="77777777" w:rsidR="00322187" w:rsidRPr="00322187" w:rsidRDefault="00322187">
            <w:pPr>
              <w:rPr>
                <w:szCs w:val="28"/>
              </w:rPr>
            </w:pPr>
          </w:p>
        </w:tc>
        <w:tc>
          <w:tcPr>
            <w:tcW w:w="0" w:type="auto"/>
            <w:vMerge/>
            <w:hideMark/>
          </w:tcPr>
          <w:p w14:paraId="6007C5F9" w14:textId="77777777" w:rsidR="00322187" w:rsidRDefault="00322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8"/>
              </w:rPr>
            </w:pPr>
          </w:p>
        </w:tc>
        <w:tc>
          <w:tcPr>
            <w:tcW w:w="0" w:type="auto"/>
            <w:vMerge/>
            <w:hideMark/>
          </w:tcPr>
          <w:p w14:paraId="2542B8FA" w14:textId="77777777" w:rsidR="00322187" w:rsidRDefault="00322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8"/>
              </w:rPr>
            </w:pPr>
          </w:p>
        </w:tc>
        <w:tc>
          <w:tcPr>
            <w:tcW w:w="1987" w:type="dxa"/>
            <w:hideMark/>
          </w:tcPr>
          <w:p w14:paraId="0BBF084B" w14:textId="77777777" w:rsidR="00322187" w:rsidRDefault="00322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8"/>
              </w:rPr>
            </w:pPr>
            <w:r>
              <w:rPr>
                <w:szCs w:val="28"/>
              </w:rPr>
              <w:t>Есть хотя бы одно не число</w:t>
            </w:r>
          </w:p>
        </w:tc>
        <w:tc>
          <w:tcPr>
            <w:tcW w:w="0" w:type="auto"/>
            <w:vMerge/>
            <w:hideMark/>
          </w:tcPr>
          <w:p w14:paraId="3AADE4F0" w14:textId="77777777" w:rsidR="00322187" w:rsidRDefault="00322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8"/>
              </w:rPr>
            </w:pPr>
          </w:p>
        </w:tc>
      </w:tr>
      <w:tr w:rsidR="00322187" w14:paraId="189205EC" w14:textId="77777777" w:rsidTr="00BD3F47">
        <w:trPr>
          <w:trHeight w:val="1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hideMark/>
          </w:tcPr>
          <w:p w14:paraId="4730B74E" w14:textId="77777777" w:rsidR="00322187" w:rsidRPr="00322187" w:rsidRDefault="00322187">
            <w:pPr>
              <w:rPr>
                <w:szCs w:val="28"/>
              </w:rPr>
            </w:pPr>
          </w:p>
        </w:tc>
        <w:tc>
          <w:tcPr>
            <w:tcW w:w="0" w:type="auto"/>
            <w:vMerge/>
            <w:hideMark/>
          </w:tcPr>
          <w:p w14:paraId="32F51044" w14:textId="77777777" w:rsidR="00322187" w:rsidRDefault="00322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8"/>
              </w:rPr>
            </w:pPr>
          </w:p>
        </w:tc>
        <w:tc>
          <w:tcPr>
            <w:tcW w:w="0" w:type="auto"/>
            <w:vMerge/>
            <w:hideMark/>
          </w:tcPr>
          <w:p w14:paraId="7E7DCDE0" w14:textId="77777777" w:rsidR="00322187" w:rsidRDefault="00322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8"/>
              </w:rPr>
            </w:pPr>
          </w:p>
        </w:tc>
        <w:tc>
          <w:tcPr>
            <w:tcW w:w="1987" w:type="dxa"/>
            <w:hideMark/>
          </w:tcPr>
          <w:p w14:paraId="3B500E06" w14:textId="77777777" w:rsidR="00322187" w:rsidRDefault="00322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8"/>
              </w:rPr>
            </w:pPr>
            <w:r>
              <w:rPr>
                <w:szCs w:val="28"/>
                <w:lang w:val="en-US"/>
              </w:rPr>
              <w:t xml:space="preserve">n – </w:t>
            </w:r>
            <w:r>
              <w:rPr>
                <w:szCs w:val="28"/>
              </w:rPr>
              <w:t>натуральное число</w:t>
            </w:r>
          </w:p>
        </w:tc>
        <w:tc>
          <w:tcPr>
            <w:tcW w:w="0" w:type="auto"/>
            <w:vMerge/>
            <w:hideMark/>
          </w:tcPr>
          <w:p w14:paraId="0936DB91" w14:textId="77777777" w:rsidR="00322187" w:rsidRDefault="00322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8"/>
              </w:rPr>
            </w:pPr>
          </w:p>
        </w:tc>
      </w:tr>
      <w:tr w:rsidR="00322187" w14:paraId="77C9AD03" w14:textId="77777777" w:rsidTr="00BD3F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hideMark/>
          </w:tcPr>
          <w:p w14:paraId="34F9E3B6" w14:textId="77777777" w:rsidR="00322187" w:rsidRDefault="00322187">
            <w:pPr>
              <w:rPr>
                <w:szCs w:val="28"/>
                <w:lang w:val="en-US"/>
              </w:rPr>
            </w:pPr>
          </w:p>
        </w:tc>
        <w:tc>
          <w:tcPr>
            <w:tcW w:w="0" w:type="auto"/>
            <w:vMerge/>
            <w:hideMark/>
          </w:tcPr>
          <w:p w14:paraId="71A180B3" w14:textId="77777777" w:rsidR="00322187" w:rsidRDefault="00322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8"/>
              </w:rPr>
            </w:pPr>
          </w:p>
        </w:tc>
        <w:tc>
          <w:tcPr>
            <w:tcW w:w="0" w:type="auto"/>
            <w:vMerge/>
            <w:hideMark/>
          </w:tcPr>
          <w:p w14:paraId="5BD34D16" w14:textId="77777777" w:rsidR="00322187" w:rsidRDefault="00322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8"/>
              </w:rPr>
            </w:pPr>
          </w:p>
        </w:tc>
        <w:tc>
          <w:tcPr>
            <w:tcW w:w="1987" w:type="dxa"/>
            <w:hideMark/>
          </w:tcPr>
          <w:p w14:paraId="54411AC9" w14:textId="77777777" w:rsidR="00322187" w:rsidRDefault="00322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8"/>
              </w:rPr>
            </w:pPr>
            <w:r>
              <w:rPr>
                <w:szCs w:val="28"/>
                <w:lang w:val="en-US"/>
              </w:rPr>
              <w:t>n –</w:t>
            </w:r>
            <w:r>
              <w:rPr>
                <w:szCs w:val="28"/>
              </w:rPr>
              <w:t xml:space="preserve"> ненатуральное число</w:t>
            </w:r>
          </w:p>
        </w:tc>
        <w:tc>
          <w:tcPr>
            <w:tcW w:w="0" w:type="auto"/>
            <w:vMerge/>
            <w:hideMark/>
          </w:tcPr>
          <w:p w14:paraId="60AD6A08" w14:textId="77777777" w:rsidR="00322187" w:rsidRDefault="00322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8"/>
              </w:rPr>
            </w:pPr>
          </w:p>
        </w:tc>
      </w:tr>
      <w:tr w:rsidR="00322187" w14:paraId="2648C9C4" w14:textId="77777777" w:rsidTr="00BD3F47">
        <w:trPr>
          <w:trHeight w:val="1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hideMark/>
          </w:tcPr>
          <w:p w14:paraId="0EFF52D0" w14:textId="77777777" w:rsidR="00322187" w:rsidRDefault="00322187">
            <w:pPr>
              <w:rPr>
                <w:szCs w:val="28"/>
                <w:lang w:val="en-US"/>
              </w:rPr>
            </w:pPr>
          </w:p>
        </w:tc>
        <w:tc>
          <w:tcPr>
            <w:tcW w:w="0" w:type="auto"/>
            <w:vMerge/>
            <w:hideMark/>
          </w:tcPr>
          <w:p w14:paraId="7418BFD0" w14:textId="77777777" w:rsidR="00322187" w:rsidRDefault="00322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8"/>
              </w:rPr>
            </w:pPr>
          </w:p>
        </w:tc>
        <w:tc>
          <w:tcPr>
            <w:tcW w:w="0" w:type="auto"/>
            <w:vMerge/>
            <w:hideMark/>
          </w:tcPr>
          <w:p w14:paraId="74838EFD" w14:textId="77777777" w:rsidR="00322187" w:rsidRDefault="00322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8"/>
              </w:rPr>
            </w:pPr>
          </w:p>
        </w:tc>
        <w:tc>
          <w:tcPr>
            <w:tcW w:w="1987" w:type="dxa"/>
            <w:hideMark/>
          </w:tcPr>
          <w:p w14:paraId="761166A2" w14:textId="77777777" w:rsidR="00322187" w:rsidRDefault="00322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8"/>
              </w:rPr>
            </w:pPr>
            <w:r>
              <w:rPr>
                <w:szCs w:val="28"/>
                <w:lang w:val="en-US"/>
              </w:rPr>
              <w:t>n –</w:t>
            </w:r>
            <w:r>
              <w:rPr>
                <w:szCs w:val="28"/>
              </w:rPr>
              <w:t xml:space="preserve"> не число</w:t>
            </w:r>
          </w:p>
        </w:tc>
        <w:tc>
          <w:tcPr>
            <w:tcW w:w="0" w:type="auto"/>
            <w:vMerge/>
            <w:hideMark/>
          </w:tcPr>
          <w:p w14:paraId="149B5641" w14:textId="77777777" w:rsidR="00322187" w:rsidRDefault="00322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8"/>
              </w:rPr>
            </w:pPr>
          </w:p>
        </w:tc>
      </w:tr>
      <w:tr w:rsidR="00322187" w14:paraId="3B37ADD9" w14:textId="77777777" w:rsidTr="00BD3F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1" w:type="dxa"/>
            <w:vMerge w:val="restart"/>
            <w:hideMark/>
          </w:tcPr>
          <w:p w14:paraId="517128FD" w14:textId="77777777" w:rsidR="00322187" w:rsidRDefault="00322187">
            <w:pPr>
              <w:rPr>
                <w:szCs w:val="28"/>
                <w:lang w:val="en-US"/>
              </w:rPr>
            </w:pPr>
            <w:r>
              <w:rPr>
                <w:szCs w:val="28"/>
                <w:lang w:val="en-US"/>
              </w:rPr>
              <w:t>7</w:t>
            </w:r>
          </w:p>
        </w:tc>
        <w:tc>
          <w:tcPr>
            <w:tcW w:w="1968" w:type="dxa"/>
            <w:vMerge w:val="restart"/>
            <w:hideMark/>
          </w:tcPr>
          <w:p w14:paraId="7D3E4201" w14:textId="77777777" w:rsidR="00322187" w:rsidRDefault="00322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8"/>
              </w:rPr>
            </w:pPr>
            <w:r>
              <w:rPr>
                <w:szCs w:val="28"/>
              </w:rPr>
              <w:t>Формирование двумерного массива с помощью ДСЧ</w:t>
            </w:r>
          </w:p>
        </w:tc>
        <w:tc>
          <w:tcPr>
            <w:tcW w:w="2452" w:type="dxa"/>
            <w:vMerge w:val="restart"/>
            <w:hideMark/>
          </w:tcPr>
          <w:p w14:paraId="5877273C" w14:textId="77777777" w:rsidR="00322187" w:rsidRDefault="00322187" w:rsidP="00322187">
            <w:pPr>
              <w:numPr>
                <w:ilvl w:val="0"/>
                <w:numId w:val="28"/>
              </w:numPr>
              <w:spacing w:line="252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8"/>
              </w:rPr>
            </w:pPr>
            <w:r>
              <w:rPr>
                <w:szCs w:val="28"/>
              </w:rPr>
              <w:t>Кол-во строк(</w:t>
            </w:r>
            <w:r>
              <w:rPr>
                <w:szCs w:val="28"/>
                <w:lang w:val="en-US"/>
              </w:rPr>
              <w:t>n</w:t>
            </w:r>
            <w:r>
              <w:rPr>
                <w:szCs w:val="28"/>
              </w:rPr>
              <w:t>)</w:t>
            </w:r>
          </w:p>
          <w:p w14:paraId="6E2900D6" w14:textId="77777777" w:rsidR="00322187" w:rsidRDefault="00322187" w:rsidP="00322187">
            <w:pPr>
              <w:numPr>
                <w:ilvl w:val="0"/>
                <w:numId w:val="28"/>
              </w:numPr>
              <w:spacing w:line="252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8"/>
              </w:rPr>
            </w:pPr>
            <w:r>
              <w:rPr>
                <w:szCs w:val="28"/>
              </w:rPr>
              <w:t>Кол-во столбцов</w:t>
            </w:r>
            <w:r>
              <w:rPr>
                <w:szCs w:val="28"/>
                <w:lang w:val="en-US"/>
              </w:rPr>
              <w:t>(m)</w:t>
            </w:r>
          </w:p>
        </w:tc>
        <w:tc>
          <w:tcPr>
            <w:tcW w:w="1987" w:type="dxa"/>
            <w:hideMark/>
          </w:tcPr>
          <w:p w14:paraId="3611FBFE" w14:textId="77777777" w:rsidR="00322187" w:rsidRDefault="00322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8"/>
              </w:rPr>
            </w:pPr>
            <w:r>
              <w:rPr>
                <w:szCs w:val="28"/>
                <w:lang w:val="en-US"/>
              </w:rPr>
              <w:t xml:space="preserve">n – </w:t>
            </w:r>
            <w:r>
              <w:rPr>
                <w:szCs w:val="28"/>
              </w:rPr>
              <w:t>натуральное число</w:t>
            </w:r>
          </w:p>
        </w:tc>
        <w:tc>
          <w:tcPr>
            <w:tcW w:w="2452" w:type="dxa"/>
            <w:vMerge w:val="restart"/>
          </w:tcPr>
          <w:p w14:paraId="6AFD08A0" w14:textId="77777777" w:rsidR="00322187" w:rsidRDefault="00322187" w:rsidP="00322187">
            <w:pPr>
              <w:numPr>
                <w:ilvl w:val="0"/>
                <w:numId w:val="31"/>
              </w:numPr>
              <w:spacing w:line="252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8"/>
              </w:rPr>
            </w:pPr>
            <w:r>
              <w:rPr>
                <w:szCs w:val="28"/>
              </w:rPr>
              <w:t>Двумерный массив целых чисел</w:t>
            </w:r>
          </w:p>
          <w:p w14:paraId="0840DBAA" w14:textId="77777777" w:rsidR="00322187" w:rsidRDefault="00322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8"/>
              </w:rPr>
            </w:pPr>
          </w:p>
        </w:tc>
      </w:tr>
      <w:tr w:rsidR="00322187" w14:paraId="08D10C74" w14:textId="77777777" w:rsidTr="00BD3F47">
        <w:trPr>
          <w:trHeight w:val="1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hideMark/>
          </w:tcPr>
          <w:p w14:paraId="6215344C" w14:textId="77777777" w:rsidR="00322187" w:rsidRDefault="00322187">
            <w:pPr>
              <w:rPr>
                <w:szCs w:val="28"/>
                <w:lang w:val="en-US"/>
              </w:rPr>
            </w:pPr>
          </w:p>
        </w:tc>
        <w:tc>
          <w:tcPr>
            <w:tcW w:w="0" w:type="auto"/>
            <w:vMerge/>
            <w:hideMark/>
          </w:tcPr>
          <w:p w14:paraId="628438F9" w14:textId="77777777" w:rsidR="00322187" w:rsidRDefault="00322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8"/>
              </w:rPr>
            </w:pPr>
          </w:p>
        </w:tc>
        <w:tc>
          <w:tcPr>
            <w:tcW w:w="0" w:type="auto"/>
            <w:vMerge/>
            <w:hideMark/>
          </w:tcPr>
          <w:p w14:paraId="058AA1D8" w14:textId="77777777" w:rsidR="00322187" w:rsidRDefault="00322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8"/>
              </w:rPr>
            </w:pPr>
          </w:p>
        </w:tc>
        <w:tc>
          <w:tcPr>
            <w:tcW w:w="1987" w:type="dxa"/>
            <w:hideMark/>
          </w:tcPr>
          <w:p w14:paraId="326F98D6" w14:textId="77777777" w:rsidR="00322187" w:rsidRDefault="00322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8"/>
              </w:rPr>
            </w:pPr>
            <w:r>
              <w:rPr>
                <w:szCs w:val="28"/>
                <w:lang w:val="en-US"/>
              </w:rPr>
              <w:t>n –</w:t>
            </w:r>
            <w:r>
              <w:rPr>
                <w:szCs w:val="28"/>
              </w:rPr>
              <w:t xml:space="preserve"> ненатуральное число</w:t>
            </w:r>
          </w:p>
        </w:tc>
        <w:tc>
          <w:tcPr>
            <w:tcW w:w="0" w:type="auto"/>
            <w:vMerge/>
            <w:hideMark/>
          </w:tcPr>
          <w:p w14:paraId="7E471A83" w14:textId="77777777" w:rsidR="00322187" w:rsidRDefault="00322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8"/>
              </w:rPr>
            </w:pPr>
          </w:p>
        </w:tc>
      </w:tr>
      <w:tr w:rsidR="00322187" w14:paraId="1F3E9AD7" w14:textId="77777777" w:rsidTr="00BD3F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hideMark/>
          </w:tcPr>
          <w:p w14:paraId="56D7712A" w14:textId="77777777" w:rsidR="00322187" w:rsidRDefault="00322187">
            <w:pPr>
              <w:rPr>
                <w:szCs w:val="28"/>
                <w:lang w:val="en-US"/>
              </w:rPr>
            </w:pPr>
          </w:p>
        </w:tc>
        <w:tc>
          <w:tcPr>
            <w:tcW w:w="0" w:type="auto"/>
            <w:vMerge/>
            <w:hideMark/>
          </w:tcPr>
          <w:p w14:paraId="221D4CD9" w14:textId="77777777" w:rsidR="00322187" w:rsidRDefault="00322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8"/>
              </w:rPr>
            </w:pPr>
          </w:p>
        </w:tc>
        <w:tc>
          <w:tcPr>
            <w:tcW w:w="0" w:type="auto"/>
            <w:vMerge/>
            <w:hideMark/>
          </w:tcPr>
          <w:p w14:paraId="5919EC95" w14:textId="77777777" w:rsidR="00322187" w:rsidRDefault="00322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8"/>
              </w:rPr>
            </w:pPr>
          </w:p>
        </w:tc>
        <w:tc>
          <w:tcPr>
            <w:tcW w:w="1987" w:type="dxa"/>
            <w:hideMark/>
          </w:tcPr>
          <w:p w14:paraId="52960278" w14:textId="77777777" w:rsidR="00322187" w:rsidRDefault="00322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8"/>
              </w:rPr>
            </w:pPr>
            <w:r>
              <w:rPr>
                <w:szCs w:val="28"/>
                <w:lang w:val="en-US"/>
              </w:rPr>
              <w:t>n –</w:t>
            </w:r>
            <w:r>
              <w:rPr>
                <w:szCs w:val="28"/>
              </w:rPr>
              <w:t xml:space="preserve"> не число</w:t>
            </w:r>
          </w:p>
        </w:tc>
        <w:tc>
          <w:tcPr>
            <w:tcW w:w="0" w:type="auto"/>
            <w:vMerge/>
            <w:hideMark/>
          </w:tcPr>
          <w:p w14:paraId="5FE99679" w14:textId="77777777" w:rsidR="00322187" w:rsidRDefault="00322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8"/>
              </w:rPr>
            </w:pPr>
          </w:p>
        </w:tc>
      </w:tr>
      <w:tr w:rsidR="00322187" w14:paraId="599DB15B" w14:textId="77777777" w:rsidTr="00BD3F47">
        <w:trPr>
          <w:trHeight w:val="1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hideMark/>
          </w:tcPr>
          <w:p w14:paraId="3FC6FFC0" w14:textId="77777777" w:rsidR="00322187" w:rsidRDefault="00322187">
            <w:pPr>
              <w:rPr>
                <w:szCs w:val="28"/>
                <w:lang w:val="en-US"/>
              </w:rPr>
            </w:pPr>
          </w:p>
        </w:tc>
        <w:tc>
          <w:tcPr>
            <w:tcW w:w="0" w:type="auto"/>
            <w:vMerge/>
            <w:hideMark/>
          </w:tcPr>
          <w:p w14:paraId="504E33D4" w14:textId="77777777" w:rsidR="00322187" w:rsidRDefault="00322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8"/>
              </w:rPr>
            </w:pPr>
          </w:p>
        </w:tc>
        <w:tc>
          <w:tcPr>
            <w:tcW w:w="0" w:type="auto"/>
            <w:vMerge/>
            <w:hideMark/>
          </w:tcPr>
          <w:p w14:paraId="63272601" w14:textId="77777777" w:rsidR="00322187" w:rsidRDefault="00322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8"/>
              </w:rPr>
            </w:pPr>
          </w:p>
        </w:tc>
        <w:tc>
          <w:tcPr>
            <w:tcW w:w="1987" w:type="dxa"/>
            <w:hideMark/>
          </w:tcPr>
          <w:p w14:paraId="6FE9D3F8" w14:textId="77777777" w:rsidR="00322187" w:rsidRDefault="00322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8"/>
              </w:rPr>
            </w:pPr>
            <w:r>
              <w:rPr>
                <w:szCs w:val="28"/>
                <w:lang w:val="en-US"/>
              </w:rPr>
              <w:t xml:space="preserve">m – </w:t>
            </w:r>
            <w:r>
              <w:rPr>
                <w:szCs w:val="28"/>
              </w:rPr>
              <w:t>натуральное число</w:t>
            </w:r>
          </w:p>
        </w:tc>
        <w:tc>
          <w:tcPr>
            <w:tcW w:w="0" w:type="auto"/>
            <w:vMerge/>
            <w:hideMark/>
          </w:tcPr>
          <w:p w14:paraId="7875C89A" w14:textId="77777777" w:rsidR="00322187" w:rsidRDefault="00322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8"/>
              </w:rPr>
            </w:pPr>
          </w:p>
        </w:tc>
      </w:tr>
      <w:tr w:rsidR="00322187" w14:paraId="2991749F" w14:textId="77777777" w:rsidTr="00BD3F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hideMark/>
          </w:tcPr>
          <w:p w14:paraId="11A9E22D" w14:textId="77777777" w:rsidR="00322187" w:rsidRDefault="00322187">
            <w:pPr>
              <w:rPr>
                <w:szCs w:val="28"/>
                <w:lang w:val="en-US"/>
              </w:rPr>
            </w:pPr>
          </w:p>
        </w:tc>
        <w:tc>
          <w:tcPr>
            <w:tcW w:w="0" w:type="auto"/>
            <w:vMerge/>
            <w:hideMark/>
          </w:tcPr>
          <w:p w14:paraId="3D56A453" w14:textId="77777777" w:rsidR="00322187" w:rsidRDefault="00322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8"/>
              </w:rPr>
            </w:pPr>
          </w:p>
        </w:tc>
        <w:tc>
          <w:tcPr>
            <w:tcW w:w="0" w:type="auto"/>
            <w:vMerge/>
            <w:hideMark/>
          </w:tcPr>
          <w:p w14:paraId="3FEAE509" w14:textId="77777777" w:rsidR="00322187" w:rsidRDefault="00322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8"/>
              </w:rPr>
            </w:pPr>
          </w:p>
        </w:tc>
        <w:tc>
          <w:tcPr>
            <w:tcW w:w="1987" w:type="dxa"/>
            <w:hideMark/>
          </w:tcPr>
          <w:p w14:paraId="31615ECA" w14:textId="77777777" w:rsidR="00322187" w:rsidRDefault="00322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8"/>
              </w:rPr>
            </w:pPr>
            <w:r>
              <w:rPr>
                <w:szCs w:val="28"/>
                <w:lang w:val="en-US"/>
              </w:rPr>
              <w:t>m –</w:t>
            </w:r>
            <w:r>
              <w:rPr>
                <w:szCs w:val="28"/>
              </w:rPr>
              <w:t xml:space="preserve"> ненатуральное число</w:t>
            </w:r>
          </w:p>
        </w:tc>
        <w:tc>
          <w:tcPr>
            <w:tcW w:w="0" w:type="auto"/>
            <w:vMerge/>
            <w:hideMark/>
          </w:tcPr>
          <w:p w14:paraId="7F7E4106" w14:textId="77777777" w:rsidR="00322187" w:rsidRDefault="00322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8"/>
              </w:rPr>
            </w:pPr>
          </w:p>
        </w:tc>
      </w:tr>
      <w:tr w:rsidR="00322187" w14:paraId="17CD8E18" w14:textId="77777777" w:rsidTr="00BD3F47">
        <w:trPr>
          <w:trHeight w:val="1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hideMark/>
          </w:tcPr>
          <w:p w14:paraId="4C33D1E6" w14:textId="77777777" w:rsidR="00322187" w:rsidRDefault="00322187">
            <w:pPr>
              <w:rPr>
                <w:szCs w:val="28"/>
                <w:lang w:val="en-US"/>
              </w:rPr>
            </w:pPr>
          </w:p>
        </w:tc>
        <w:tc>
          <w:tcPr>
            <w:tcW w:w="0" w:type="auto"/>
            <w:vMerge/>
            <w:hideMark/>
          </w:tcPr>
          <w:p w14:paraId="7B085219" w14:textId="77777777" w:rsidR="00322187" w:rsidRDefault="00322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8"/>
              </w:rPr>
            </w:pPr>
          </w:p>
        </w:tc>
        <w:tc>
          <w:tcPr>
            <w:tcW w:w="0" w:type="auto"/>
            <w:vMerge/>
            <w:hideMark/>
          </w:tcPr>
          <w:p w14:paraId="0942785B" w14:textId="77777777" w:rsidR="00322187" w:rsidRDefault="00322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8"/>
              </w:rPr>
            </w:pPr>
          </w:p>
        </w:tc>
        <w:tc>
          <w:tcPr>
            <w:tcW w:w="1987" w:type="dxa"/>
            <w:hideMark/>
          </w:tcPr>
          <w:p w14:paraId="560FE47E" w14:textId="77777777" w:rsidR="00322187" w:rsidRDefault="00322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8"/>
              </w:rPr>
            </w:pPr>
            <w:r>
              <w:rPr>
                <w:szCs w:val="28"/>
                <w:lang w:val="en-US"/>
              </w:rPr>
              <w:t>m –</w:t>
            </w:r>
            <w:r>
              <w:rPr>
                <w:szCs w:val="28"/>
              </w:rPr>
              <w:t xml:space="preserve"> не число</w:t>
            </w:r>
          </w:p>
        </w:tc>
        <w:tc>
          <w:tcPr>
            <w:tcW w:w="0" w:type="auto"/>
            <w:vMerge/>
            <w:hideMark/>
          </w:tcPr>
          <w:p w14:paraId="3ABDA0C6" w14:textId="77777777" w:rsidR="00322187" w:rsidRDefault="00322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8"/>
              </w:rPr>
            </w:pPr>
          </w:p>
        </w:tc>
      </w:tr>
      <w:tr w:rsidR="00322187" w14:paraId="540F9534" w14:textId="77777777" w:rsidTr="00BD3F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1" w:type="dxa"/>
            <w:vMerge w:val="restart"/>
            <w:hideMark/>
          </w:tcPr>
          <w:p w14:paraId="43D0F11B" w14:textId="77777777" w:rsidR="00322187" w:rsidRDefault="00322187">
            <w:pPr>
              <w:rPr>
                <w:szCs w:val="28"/>
                <w:lang w:val="en-US"/>
              </w:rPr>
            </w:pPr>
            <w:r>
              <w:rPr>
                <w:szCs w:val="28"/>
                <w:lang w:val="en-US"/>
              </w:rPr>
              <w:t>8</w:t>
            </w:r>
          </w:p>
        </w:tc>
        <w:tc>
          <w:tcPr>
            <w:tcW w:w="1968" w:type="dxa"/>
            <w:vMerge w:val="restart"/>
            <w:hideMark/>
          </w:tcPr>
          <w:p w14:paraId="41BE701A" w14:textId="77777777" w:rsidR="00322187" w:rsidRDefault="00322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8"/>
              </w:rPr>
            </w:pPr>
            <w:r>
              <w:rPr>
                <w:szCs w:val="28"/>
              </w:rPr>
              <w:t>Формирование двумерного массива с клавиатуры</w:t>
            </w:r>
          </w:p>
        </w:tc>
        <w:tc>
          <w:tcPr>
            <w:tcW w:w="2452" w:type="dxa"/>
            <w:vMerge w:val="restart"/>
            <w:hideMark/>
          </w:tcPr>
          <w:p w14:paraId="41DF6060" w14:textId="77777777" w:rsidR="00322187" w:rsidRDefault="00322187" w:rsidP="00322187">
            <w:pPr>
              <w:numPr>
                <w:ilvl w:val="0"/>
                <w:numId w:val="28"/>
              </w:numPr>
              <w:spacing w:line="252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8"/>
              </w:rPr>
            </w:pPr>
            <w:r>
              <w:rPr>
                <w:szCs w:val="28"/>
              </w:rPr>
              <w:t>Числа</w:t>
            </w:r>
          </w:p>
          <w:p w14:paraId="31810EEE" w14:textId="77777777" w:rsidR="00322187" w:rsidRDefault="00322187" w:rsidP="00322187">
            <w:pPr>
              <w:numPr>
                <w:ilvl w:val="0"/>
                <w:numId w:val="28"/>
              </w:numPr>
              <w:spacing w:line="252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8"/>
              </w:rPr>
            </w:pPr>
            <w:r>
              <w:rPr>
                <w:szCs w:val="28"/>
              </w:rPr>
              <w:t>Кол-во строк(</w:t>
            </w:r>
            <w:r>
              <w:rPr>
                <w:szCs w:val="28"/>
                <w:lang w:val="en-US"/>
              </w:rPr>
              <w:t>n</w:t>
            </w:r>
            <w:r>
              <w:rPr>
                <w:szCs w:val="28"/>
              </w:rPr>
              <w:t>)</w:t>
            </w:r>
          </w:p>
          <w:p w14:paraId="3F2681F3" w14:textId="77777777" w:rsidR="00322187" w:rsidRDefault="00322187" w:rsidP="00322187">
            <w:pPr>
              <w:numPr>
                <w:ilvl w:val="0"/>
                <w:numId w:val="28"/>
              </w:numPr>
              <w:spacing w:line="252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8"/>
              </w:rPr>
            </w:pPr>
            <w:r>
              <w:rPr>
                <w:szCs w:val="28"/>
              </w:rPr>
              <w:t>Кол-во столбцов</w:t>
            </w:r>
            <w:r>
              <w:rPr>
                <w:szCs w:val="28"/>
                <w:lang w:val="en-US"/>
              </w:rPr>
              <w:t>(m)</w:t>
            </w:r>
          </w:p>
        </w:tc>
        <w:tc>
          <w:tcPr>
            <w:tcW w:w="1987" w:type="dxa"/>
            <w:hideMark/>
          </w:tcPr>
          <w:p w14:paraId="435417AD" w14:textId="77777777" w:rsidR="00322187" w:rsidRDefault="00322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8"/>
              </w:rPr>
            </w:pPr>
            <w:r>
              <w:rPr>
                <w:szCs w:val="28"/>
              </w:rPr>
              <w:t>Все числа целые</w:t>
            </w:r>
          </w:p>
        </w:tc>
        <w:tc>
          <w:tcPr>
            <w:tcW w:w="2452" w:type="dxa"/>
            <w:vMerge w:val="restart"/>
            <w:hideMark/>
          </w:tcPr>
          <w:p w14:paraId="0C1D1DDE" w14:textId="77777777" w:rsidR="00322187" w:rsidRDefault="00322187" w:rsidP="00322187">
            <w:pPr>
              <w:numPr>
                <w:ilvl w:val="0"/>
                <w:numId w:val="32"/>
              </w:numPr>
              <w:spacing w:line="252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8"/>
              </w:rPr>
            </w:pPr>
            <w:r>
              <w:rPr>
                <w:szCs w:val="28"/>
              </w:rPr>
              <w:t>Двумерный массив целых чисел</w:t>
            </w:r>
          </w:p>
        </w:tc>
      </w:tr>
      <w:tr w:rsidR="00322187" w14:paraId="6CE61DF7" w14:textId="77777777" w:rsidTr="00BD3F47">
        <w:trPr>
          <w:trHeight w:val="1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hideMark/>
          </w:tcPr>
          <w:p w14:paraId="74DBD7A2" w14:textId="77777777" w:rsidR="00322187" w:rsidRDefault="00322187">
            <w:pPr>
              <w:rPr>
                <w:szCs w:val="28"/>
                <w:lang w:val="en-US"/>
              </w:rPr>
            </w:pPr>
          </w:p>
        </w:tc>
        <w:tc>
          <w:tcPr>
            <w:tcW w:w="0" w:type="auto"/>
            <w:vMerge/>
            <w:hideMark/>
          </w:tcPr>
          <w:p w14:paraId="30EC69B3" w14:textId="77777777" w:rsidR="00322187" w:rsidRDefault="00322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8"/>
              </w:rPr>
            </w:pPr>
          </w:p>
        </w:tc>
        <w:tc>
          <w:tcPr>
            <w:tcW w:w="0" w:type="auto"/>
            <w:vMerge/>
            <w:hideMark/>
          </w:tcPr>
          <w:p w14:paraId="789FB7A3" w14:textId="77777777" w:rsidR="00322187" w:rsidRDefault="00322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8"/>
              </w:rPr>
            </w:pPr>
          </w:p>
        </w:tc>
        <w:tc>
          <w:tcPr>
            <w:tcW w:w="1987" w:type="dxa"/>
            <w:hideMark/>
          </w:tcPr>
          <w:p w14:paraId="2254F096" w14:textId="77777777" w:rsidR="00322187" w:rsidRDefault="00322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8"/>
              </w:rPr>
            </w:pPr>
            <w:r>
              <w:rPr>
                <w:szCs w:val="28"/>
              </w:rPr>
              <w:t>Есть хотя бы одно нецелое число</w:t>
            </w:r>
          </w:p>
        </w:tc>
        <w:tc>
          <w:tcPr>
            <w:tcW w:w="0" w:type="auto"/>
            <w:vMerge/>
            <w:hideMark/>
          </w:tcPr>
          <w:p w14:paraId="2F9E7473" w14:textId="77777777" w:rsidR="00322187" w:rsidRDefault="00322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8"/>
              </w:rPr>
            </w:pPr>
          </w:p>
        </w:tc>
      </w:tr>
      <w:tr w:rsidR="00322187" w14:paraId="51EFC6EB" w14:textId="77777777" w:rsidTr="00BD3F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hideMark/>
          </w:tcPr>
          <w:p w14:paraId="531883CA" w14:textId="77777777" w:rsidR="00322187" w:rsidRPr="00322187" w:rsidRDefault="00322187">
            <w:pPr>
              <w:rPr>
                <w:szCs w:val="28"/>
              </w:rPr>
            </w:pPr>
          </w:p>
        </w:tc>
        <w:tc>
          <w:tcPr>
            <w:tcW w:w="0" w:type="auto"/>
            <w:vMerge/>
            <w:hideMark/>
          </w:tcPr>
          <w:p w14:paraId="6E84CE59" w14:textId="77777777" w:rsidR="00322187" w:rsidRDefault="00322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8"/>
              </w:rPr>
            </w:pPr>
          </w:p>
        </w:tc>
        <w:tc>
          <w:tcPr>
            <w:tcW w:w="0" w:type="auto"/>
            <w:vMerge/>
            <w:hideMark/>
          </w:tcPr>
          <w:p w14:paraId="77ED10BC" w14:textId="77777777" w:rsidR="00322187" w:rsidRDefault="00322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8"/>
              </w:rPr>
            </w:pPr>
          </w:p>
        </w:tc>
        <w:tc>
          <w:tcPr>
            <w:tcW w:w="1987" w:type="dxa"/>
            <w:hideMark/>
          </w:tcPr>
          <w:p w14:paraId="5CA7E56B" w14:textId="77777777" w:rsidR="00322187" w:rsidRDefault="00322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8"/>
              </w:rPr>
            </w:pPr>
            <w:r>
              <w:rPr>
                <w:szCs w:val="28"/>
              </w:rPr>
              <w:t>Есть хотя бы одно не число</w:t>
            </w:r>
          </w:p>
        </w:tc>
        <w:tc>
          <w:tcPr>
            <w:tcW w:w="0" w:type="auto"/>
            <w:vMerge/>
            <w:hideMark/>
          </w:tcPr>
          <w:p w14:paraId="30193415" w14:textId="77777777" w:rsidR="00322187" w:rsidRDefault="00322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8"/>
              </w:rPr>
            </w:pPr>
          </w:p>
        </w:tc>
      </w:tr>
      <w:tr w:rsidR="00322187" w14:paraId="3487C41E" w14:textId="77777777" w:rsidTr="00BD3F47">
        <w:trPr>
          <w:trHeight w:val="1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hideMark/>
          </w:tcPr>
          <w:p w14:paraId="76AF1589" w14:textId="77777777" w:rsidR="00322187" w:rsidRPr="00322187" w:rsidRDefault="00322187">
            <w:pPr>
              <w:rPr>
                <w:szCs w:val="28"/>
              </w:rPr>
            </w:pPr>
          </w:p>
        </w:tc>
        <w:tc>
          <w:tcPr>
            <w:tcW w:w="0" w:type="auto"/>
            <w:vMerge/>
            <w:hideMark/>
          </w:tcPr>
          <w:p w14:paraId="35DA25C0" w14:textId="77777777" w:rsidR="00322187" w:rsidRDefault="00322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8"/>
              </w:rPr>
            </w:pPr>
          </w:p>
        </w:tc>
        <w:tc>
          <w:tcPr>
            <w:tcW w:w="0" w:type="auto"/>
            <w:vMerge/>
            <w:hideMark/>
          </w:tcPr>
          <w:p w14:paraId="0CE70FB1" w14:textId="77777777" w:rsidR="00322187" w:rsidRDefault="00322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8"/>
              </w:rPr>
            </w:pPr>
          </w:p>
        </w:tc>
        <w:tc>
          <w:tcPr>
            <w:tcW w:w="1987" w:type="dxa"/>
            <w:hideMark/>
          </w:tcPr>
          <w:p w14:paraId="1751C415" w14:textId="77777777" w:rsidR="00322187" w:rsidRDefault="00322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8"/>
              </w:rPr>
            </w:pPr>
            <w:r>
              <w:rPr>
                <w:szCs w:val="28"/>
                <w:lang w:val="en-US"/>
              </w:rPr>
              <w:t xml:space="preserve">n – </w:t>
            </w:r>
            <w:r>
              <w:rPr>
                <w:szCs w:val="28"/>
              </w:rPr>
              <w:t>натуральное число</w:t>
            </w:r>
          </w:p>
        </w:tc>
        <w:tc>
          <w:tcPr>
            <w:tcW w:w="0" w:type="auto"/>
            <w:vMerge/>
            <w:hideMark/>
          </w:tcPr>
          <w:p w14:paraId="36DC17BF" w14:textId="77777777" w:rsidR="00322187" w:rsidRDefault="00322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8"/>
              </w:rPr>
            </w:pPr>
          </w:p>
        </w:tc>
      </w:tr>
      <w:tr w:rsidR="00322187" w14:paraId="453A80B4" w14:textId="77777777" w:rsidTr="00BD3F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hideMark/>
          </w:tcPr>
          <w:p w14:paraId="577B828C" w14:textId="77777777" w:rsidR="00322187" w:rsidRDefault="00322187">
            <w:pPr>
              <w:rPr>
                <w:szCs w:val="28"/>
                <w:lang w:val="en-US"/>
              </w:rPr>
            </w:pPr>
          </w:p>
        </w:tc>
        <w:tc>
          <w:tcPr>
            <w:tcW w:w="0" w:type="auto"/>
            <w:vMerge/>
            <w:hideMark/>
          </w:tcPr>
          <w:p w14:paraId="384C11EC" w14:textId="77777777" w:rsidR="00322187" w:rsidRDefault="00322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8"/>
              </w:rPr>
            </w:pPr>
          </w:p>
        </w:tc>
        <w:tc>
          <w:tcPr>
            <w:tcW w:w="0" w:type="auto"/>
            <w:vMerge/>
            <w:hideMark/>
          </w:tcPr>
          <w:p w14:paraId="59585523" w14:textId="77777777" w:rsidR="00322187" w:rsidRDefault="00322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8"/>
              </w:rPr>
            </w:pPr>
          </w:p>
        </w:tc>
        <w:tc>
          <w:tcPr>
            <w:tcW w:w="1987" w:type="dxa"/>
            <w:hideMark/>
          </w:tcPr>
          <w:p w14:paraId="2CC707B8" w14:textId="77777777" w:rsidR="00322187" w:rsidRDefault="00322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8"/>
              </w:rPr>
            </w:pPr>
            <w:r>
              <w:rPr>
                <w:szCs w:val="28"/>
                <w:lang w:val="en-US"/>
              </w:rPr>
              <w:t>n –</w:t>
            </w:r>
            <w:r>
              <w:rPr>
                <w:szCs w:val="28"/>
              </w:rPr>
              <w:t xml:space="preserve"> ненатуральное число</w:t>
            </w:r>
          </w:p>
        </w:tc>
        <w:tc>
          <w:tcPr>
            <w:tcW w:w="0" w:type="auto"/>
            <w:vMerge/>
            <w:hideMark/>
          </w:tcPr>
          <w:p w14:paraId="6A7FD5D0" w14:textId="77777777" w:rsidR="00322187" w:rsidRDefault="00322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8"/>
              </w:rPr>
            </w:pPr>
          </w:p>
        </w:tc>
      </w:tr>
      <w:tr w:rsidR="00322187" w14:paraId="6AB12E84" w14:textId="77777777" w:rsidTr="00BD3F47">
        <w:trPr>
          <w:trHeight w:val="1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hideMark/>
          </w:tcPr>
          <w:p w14:paraId="706841B2" w14:textId="77777777" w:rsidR="00322187" w:rsidRDefault="00322187">
            <w:pPr>
              <w:rPr>
                <w:szCs w:val="28"/>
                <w:lang w:val="en-US"/>
              </w:rPr>
            </w:pPr>
          </w:p>
        </w:tc>
        <w:tc>
          <w:tcPr>
            <w:tcW w:w="0" w:type="auto"/>
            <w:vMerge/>
            <w:hideMark/>
          </w:tcPr>
          <w:p w14:paraId="6AAD2E5E" w14:textId="77777777" w:rsidR="00322187" w:rsidRDefault="00322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8"/>
              </w:rPr>
            </w:pPr>
          </w:p>
        </w:tc>
        <w:tc>
          <w:tcPr>
            <w:tcW w:w="0" w:type="auto"/>
            <w:vMerge/>
            <w:hideMark/>
          </w:tcPr>
          <w:p w14:paraId="10D8AAC9" w14:textId="77777777" w:rsidR="00322187" w:rsidRDefault="00322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8"/>
              </w:rPr>
            </w:pPr>
          </w:p>
        </w:tc>
        <w:tc>
          <w:tcPr>
            <w:tcW w:w="1987" w:type="dxa"/>
            <w:hideMark/>
          </w:tcPr>
          <w:p w14:paraId="631CA44E" w14:textId="77777777" w:rsidR="00322187" w:rsidRDefault="00322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8"/>
              </w:rPr>
            </w:pPr>
            <w:r>
              <w:rPr>
                <w:szCs w:val="28"/>
                <w:lang w:val="en-US"/>
              </w:rPr>
              <w:t>n –</w:t>
            </w:r>
            <w:r>
              <w:rPr>
                <w:szCs w:val="28"/>
              </w:rPr>
              <w:t xml:space="preserve"> не число</w:t>
            </w:r>
          </w:p>
        </w:tc>
        <w:tc>
          <w:tcPr>
            <w:tcW w:w="0" w:type="auto"/>
            <w:vMerge/>
            <w:hideMark/>
          </w:tcPr>
          <w:p w14:paraId="5CD82285" w14:textId="77777777" w:rsidR="00322187" w:rsidRDefault="00322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8"/>
              </w:rPr>
            </w:pPr>
          </w:p>
        </w:tc>
      </w:tr>
      <w:tr w:rsidR="00322187" w14:paraId="7607B7A2" w14:textId="77777777" w:rsidTr="00BD3F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hideMark/>
          </w:tcPr>
          <w:p w14:paraId="2A5274DE" w14:textId="77777777" w:rsidR="00322187" w:rsidRDefault="00322187">
            <w:pPr>
              <w:rPr>
                <w:szCs w:val="28"/>
                <w:lang w:val="en-US"/>
              </w:rPr>
            </w:pPr>
          </w:p>
        </w:tc>
        <w:tc>
          <w:tcPr>
            <w:tcW w:w="0" w:type="auto"/>
            <w:vMerge/>
            <w:hideMark/>
          </w:tcPr>
          <w:p w14:paraId="385A263E" w14:textId="77777777" w:rsidR="00322187" w:rsidRDefault="00322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8"/>
              </w:rPr>
            </w:pPr>
          </w:p>
        </w:tc>
        <w:tc>
          <w:tcPr>
            <w:tcW w:w="0" w:type="auto"/>
            <w:vMerge/>
            <w:hideMark/>
          </w:tcPr>
          <w:p w14:paraId="7579D7D6" w14:textId="77777777" w:rsidR="00322187" w:rsidRDefault="00322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8"/>
              </w:rPr>
            </w:pPr>
          </w:p>
        </w:tc>
        <w:tc>
          <w:tcPr>
            <w:tcW w:w="1987" w:type="dxa"/>
            <w:hideMark/>
          </w:tcPr>
          <w:p w14:paraId="5E5A193D" w14:textId="77777777" w:rsidR="00322187" w:rsidRDefault="00322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8"/>
              </w:rPr>
            </w:pPr>
            <w:r>
              <w:rPr>
                <w:szCs w:val="28"/>
                <w:lang w:val="en-US"/>
              </w:rPr>
              <w:t xml:space="preserve">m – </w:t>
            </w:r>
            <w:r>
              <w:rPr>
                <w:szCs w:val="28"/>
              </w:rPr>
              <w:t>натуральное число</w:t>
            </w:r>
          </w:p>
        </w:tc>
        <w:tc>
          <w:tcPr>
            <w:tcW w:w="0" w:type="auto"/>
            <w:vMerge/>
            <w:hideMark/>
          </w:tcPr>
          <w:p w14:paraId="41871399" w14:textId="77777777" w:rsidR="00322187" w:rsidRDefault="00322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8"/>
              </w:rPr>
            </w:pPr>
          </w:p>
        </w:tc>
      </w:tr>
      <w:tr w:rsidR="00322187" w14:paraId="47FFFB29" w14:textId="77777777" w:rsidTr="00BD3F47">
        <w:trPr>
          <w:trHeight w:val="1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hideMark/>
          </w:tcPr>
          <w:p w14:paraId="211CC700" w14:textId="77777777" w:rsidR="00322187" w:rsidRDefault="00322187">
            <w:pPr>
              <w:rPr>
                <w:szCs w:val="28"/>
                <w:lang w:val="en-US"/>
              </w:rPr>
            </w:pPr>
          </w:p>
        </w:tc>
        <w:tc>
          <w:tcPr>
            <w:tcW w:w="0" w:type="auto"/>
            <w:vMerge/>
            <w:hideMark/>
          </w:tcPr>
          <w:p w14:paraId="680B1C4C" w14:textId="77777777" w:rsidR="00322187" w:rsidRDefault="00322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8"/>
              </w:rPr>
            </w:pPr>
          </w:p>
        </w:tc>
        <w:tc>
          <w:tcPr>
            <w:tcW w:w="0" w:type="auto"/>
            <w:vMerge/>
            <w:hideMark/>
          </w:tcPr>
          <w:p w14:paraId="0D496C86" w14:textId="77777777" w:rsidR="00322187" w:rsidRDefault="00322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8"/>
              </w:rPr>
            </w:pPr>
          </w:p>
        </w:tc>
        <w:tc>
          <w:tcPr>
            <w:tcW w:w="1987" w:type="dxa"/>
            <w:hideMark/>
          </w:tcPr>
          <w:p w14:paraId="54D50D25" w14:textId="77777777" w:rsidR="00322187" w:rsidRDefault="00322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8"/>
              </w:rPr>
            </w:pPr>
            <w:r>
              <w:rPr>
                <w:szCs w:val="28"/>
                <w:lang w:val="en-US"/>
              </w:rPr>
              <w:t>m –</w:t>
            </w:r>
            <w:r>
              <w:rPr>
                <w:szCs w:val="28"/>
              </w:rPr>
              <w:t xml:space="preserve"> ненатуральное число</w:t>
            </w:r>
          </w:p>
        </w:tc>
        <w:tc>
          <w:tcPr>
            <w:tcW w:w="0" w:type="auto"/>
            <w:vMerge/>
            <w:hideMark/>
          </w:tcPr>
          <w:p w14:paraId="0C6634B0" w14:textId="77777777" w:rsidR="00322187" w:rsidRDefault="00322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8"/>
              </w:rPr>
            </w:pPr>
          </w:p>
        </w:tc>
      </w:tr>
      <w:tr w:rsidR="00322187" w14:paraId="38F7D952" w14:textId="77777777" w:rsidTr="00BD3F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hideMark/>
          </w:tcPr>
          <w:p w14:paraId="425328B7" w14:textId="77777777" w:rsidR="00322187" w:rsidRDefault="00322187">
            <w:pPr>
              <w:rPr>
                <w:szCs w:val="28"/>
                <w:lang w:val="en-US"/>
              </w:rPr>
            </w:pPr>
          </w:p>
        </w:tc>
        <w:tc>
          <w:tcPr>
            <w:tcW w:w="0" w:type="auto"/>
            <w:vMerge/>
            <w:hideMark/>
          </w:tcPr>
          <w:p w14:paraId="0B4DBFA3" w14:textId="77777777" w:rsidR="00322187" w:rsidRDefault="00322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8"/>
              </w:rPr>
            </w:pPr>
          </w:p>
        </w:tc>
        <w:tc>
          <w:tcPr>
            <w:tcW w:w="0" w:type="auto"/>
            <w:vMerge/>
            <w:hideMark/>
          </w:tcPr>
          <w:p w14:paraId="40BD8ACF" w14:textId="77777777" w:rsidR="00322187" w:rsidRDefault="00322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8"/>
              </w:rPr>
            </w:pPr>
          </w:p>
        </w:tc>
        <w:tc>
          <w:tcPr>
            <w:tcW w:w="1987" w:type="dxa"/>
            <w:hideMark/>
          </w:tcPr>
          <w:p w14:paraId="428302B0" w14:textId="77777777" w:rsidR="00322187" w:rsidRDefault="00322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8"/>
              </w:rPr>
            </w:pPr>
            <w:r>
              <w:rPr>
                <w:szCs w:val="28"/>
                <w:lang w:val="en-US"/>
              </w:rPr>
              <w:t>m –</w:t>
            </w:r>
            <w:r>
              <w:rPr>
                <w:szCs w:val="28"/>
              </w:rPr>
              <w:t xml:space="preserve"> не число</w:t>
            </w:r>
          </w:p>
        </w:tc>
        <w:tc>
          <w:tcPr>
            <w:tcW w:w="0" w:type="auto"/>
            <w:vMerge/>
            <w:hideMark/>
          </w:tcPr>
          <w:p w14:paraId="370AEB76" w14:textId="77777777" w:rsidR="00322187" w:rsidRDefault="00322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8"/>
              </w:rPr>
            </w:pPr>
          </w:p>
        </w:tc>
      </w:tr>
      <w:tr w:rsidR="00322187" w14:paraId="556B94C6" w14:textId="77777777" w:rsidTr="00BD3F47">
        <w:trPr>
          <w:trHeight w:val="4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1" w:type="dxa"/>
            <w:vMerge w:val="restart"/>
            <w:hideMark/>
          </w:tcPr>
          <w:p w14:paraId="1758F542" w14:textId="77777777" w:rsidR="00322187" w:rsidRDefault="00322187">
            <w:pPr>
              <w:rPr>
                <w:szCs w:val="28"/>
                <w:lang w:val="en-US"/>
              </w:rPr>
            </w:pPr>
            <w:r>
              <w:rPr>
                <w:szCs w:val="28"/>
                <w:lang w:val="en-US"/>
              </w:rPr>
              <w:t>9</w:t>
            </w:r>
          </w:p>
        </w:tc>
        <w:tc>
          <w:tcPr>
            <w:tcW w:w="1968" w:type="dxa"/>
            <w:vMerge w:val="restart"/>
            <w:hideMark/>
          </w:tcPr>
          <w:p w14:paraId="4AC5AFFB" w14:textId="77777777" w:rsidR="00322187" w:rsidRDefault="00322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8"/>
              </w:rPr>
            </w:pPr>
            <w:r>
              <w:rPr>
                <w:szCs w:val="28"/>
              </w:rPr>
              <w:t>Добавление нуля после каждого чётного элемента одномерного массива</w:t>
            </w:r>
          </w:p>
        </w:tc>
        <w:tc>
          <w:tcPr>
            <w:tcW w:w="2452" w:type="dxa"/>
            <w:vMerge w:val="restart"/>
          </w:tcPr>
          <w:p w14:paraId="1CFD0335" w14:textId="77777777" w:rsidR="00322187" w:rsidRDefault="00322187" w:rsidP="00322187">
            <w:pPr>
              <w:numPr>
                <w:ilvl w:val="0"/>
                <w:numId w:val="28"/>
              </w:numPr>
              <w:spacing w:line="252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8"/>
              </w:rPr>
            </w:pPr>
            <w:r>
              <w:rPr>
                <w:szCs w:val="28"/>
              </w:rPr>
              <w:t>Одномерный массив</w:t>
            </w:r>
          </w:p>
          <w:p w14:paraId="3170C59F" w14:textId="77777777" w:rsidR="00322187" w:rsidRDefault="00322187" w:rsidP="00322187">
            <w:pPr>
              <w:numPr>
                <w:ilvl w:val="0"/>
                <w:numId w:val="28"/>
              </w:numPr>
              <w:spacing w:line="252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8"/>
              </w:rPr>
            </w:pPr>
            <w:r>
              <w:rPr>
                <w:szCs w:val="28"/>
              </w:rPr>
              <w:t>Длина массива</w:t>
            </w:r>
          </w:p>
          <w:p w14:paraId="4E5A3589" w14:textId="77777777" w:rsidR="00322187" w:rsidRDefault="00322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8"/>
              </w:rPr>
            </w:pPr>
          </w:p>
        </w:tc>
        <w:tc>
          <w:tcPr>
            <w:tcW w:w="1987" w:type="dxa"/>
            <w:hideMark/>
          </w:tcPr>
          <w:p w14:paraId="75C49B43" w14:textId="77777777" w:rsidR="00322187" w:rsidRDefault="00322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8"/>
              </w:rPr>
            </w:pPr>
            <w:r>
              <w:rPr>
                <w:szCs w:val="28"/>
              </w:rPr>
              <w:t>Массив, в котором есть чётный элементы</w:t>
            </w:r>
          </w:p>
        </w:tc>
        <w:tc>
          <w:tcPr>
            <w:tcW w:w="2452" w:type="dxa"/>
            <w:vMerge w:val="restart"/>
            <w:hideMark/>
          </w:tcPr>
          <w:p w14:paraId="12855905" w14:textId="77777777" w:rsidR="00322187" w:rsidRDefault="00322187" w:rsidP="00322187">
            <w:pPr>
              <w:numPr>
                <w:ilvl w:val="0"/>
                <w:numId w:val="28"/>
              </w:numPr>
              <w:spacing w:line="252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8"/>
              </w:rPr>
            </w:pPr>
            <w:r>
              <w:rPr>
                <w:szCs w:val="28"/>
              </w:rPr>
              <w:t>Одномерный массив</w:t>
            </w:r>
          </w:p>
          <w:p w14:paraId="20B4DC13" w14:textId="77777777" w:rsidR="00322187" w:rsidRDefault="00322187" w:rsidP="00322187">
            <w:pPr>
              <w:numPr>
                <w:ilvl w:val="0"/>
                <w:numId w:val="28"/>
              </w:numPr>
              <w:spacing w:line="252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8"/>
              </w:rPr>
            </w:pPr>
            <w:r>
              <w:rPr>
                <w:szCs w:val="28"/>
              </w:rPr>
              <w:t>Сообщение о том, что изменения не внесены, так как чётных нет</w:t>
            </w:r>
          </w:p>
        </w:tc>
      </w:tr>
      <w:tr w:rsidR="00322187" w14:paraId="633E1441" w14:textId="77777777" w:rsidTr="00BD3F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hideMark/>
          </w:tcPr>
          <w:p w14:paraId="1B3761E6" w14:textId="77777777" w:rsidR="00322187" w:rsidRPr="00322187" w:rsidRDefault="00322187">
            <w:pPr>
              <w:rPr>
                <w:szCs w:val="28"/>
              </w:rPr>
            </w:pPr>
          </w:p>
        </w:tc>
        <w:tc>
          <w:tcPr>
            <w:tcW w:w="0" w:type="auto"/>
            <w:vMerge/>
            <w:hideMark/>
          </w:tcPr>
          <w:p w14:paraId="36B37299" w14:textId="77777777" w:rsidR="00322187" w:rsidRDefault="00322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8"/>
              </w:rPr>
            </w:pPr>
          </w:p>
        </w:tc>
        <w:tc>
          <w:tcPr>
            <w:tcW w:w="0" w:type="auto"/>
            <w:vMerge/>
            <w:hideMark/>
          </w:tcPr>
          <w:p w14:paraId="1D401A58" w14:textId="77777777" w:rsidR="00322187" w:rsidRDefault="00322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8"/>
              </w:rPr>
            </w:pPr>
          </w:p>
        </w:tc>
        <w:tc>
          <w:tcPr>
            <w:tcW w:w="1987" w:type="dxa"/>
            <w:hideMark/>
          </w:tcPr>
          <w:p w14:paraId="3F3F75BD" w14:textId="77777777" w:rsidR="00322187" w:rsidRDefault="00322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8"/>
              </w:rPr>
            </w:pPr>
            <w:r>
              <w:rPr>
                <w:szCs w:val="28"/>
              </w:rPr>
              <w:t>Массив, в котором нет чётных элементов</w:t>
            </w:r>
          </w:p>
        </w:tc>
        <w:tc>
          <w:tcPr>
            <w:tcW w:w="0" w:type="auto"/>
            <w:vMerge/>
            <w:hideMark/>
          </w:tcPr>
          <w:p w14:paraId="0094B05A" w14:textId="77777777" w:rsidR="00322187" w:rsidRDefault="00322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8"/>
              </w:rPr>
            </w:pPr>
          </w:p>
        </w:tc>
      </w:tr>
      <w:tr w:rsidR="00322187" w14:paraId="7EAE1F38" w14:textId="77777777" w:rsidTr="00BD3F47">
        <w:trPr>
          <w:trHeight w:val="4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hideMark/>
          </w:tcPr>
          <w:p w14:paraId="5F9BFE38" w14:textId="77777777" w:rsidR="00322187" w:rsidRPr="00322187" w:rsidRDefault="00322187">
            <w:pPr>
              <w:rPr>
                <w:szCs w:val="28"/>
              </w:rPr>
            </w:pPr>
          </w:p>
        </w:tc>
        <w:tc>
          <w:tcPr>
            <w:tcW w:w="0" w:type="auto"/>
            <w:vMerge/>
            <w:hideMark/>
          </w:tcPr>
          <w:p w14:paraId="7E749244" w14:textId="77777777" w:rsidR="00322187" w:rsidRDefault="00322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8"/>
              </w:rPr>
            </w:pPr>
          </w:p>
        </w:tc>
        <w:tc>
          <w:tcPr>
            <w:tcW w:w="0" w:type="auto"/>
            <w:vMerge/>
            <w:hideMark/>
          </w:tcPr>
          <w:p w14:paraId="591C386E" w14:textId="77777777" w:rsidR="00322187" w:rsidRDefault="00322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8"/>
              </w:rPr>
            </w:pPr>
          </w:p>
        </w:tc>
        <w:tc>
          <w:tcPr>
            <w:tcW w:w="1987" w:type="dxa"/>
            <w:hideMark/>
          </w:tcPr>
          <w:p w14:paraId="2AADCC5F" w14:textId="77777777" w:rsidR="00322187" w:rsidRDefault="00322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8"/>
              </w:rPr>
            </w:pPr>
            <w:r>
              <w:rPr>
                <w:szCs w:val="28"/>
              </w:rPr>
              <w:t>Пустой массив</w:t>
            </w:r>
          </w:p>
        </w:tc>
        <w:tc>
          <w:tcPr>
            <w:tcW w:w="0" w:type="auto"/>
            <w:vMerge/>
            <w:hideMark/>
          </w:tcPr>
          <w:p w14:paraId="68862E61" w14:textId="77777777" w:rsidR="00322187" w:rsidRDefault="00322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8"/>
              </w:rPr>
            </w:pPr>
          </w:p>
        </w:tc>
      </w:tr>
      <w:tr w:rsidR="00322187" w14:paraId="3F65E8BD" w14:textId="77777777" w:rsidTr="00BD3F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1" w:type="dxa"/>
            <w:vMerge w:val="restart"/>
            <w:hideMark/>
          </w:tcPr>
          <w:p w14:paraId="78F09B54" w14:textId="77777777" w:rsidR="00322187" w:rsidRDefault="00322187">
            <w:pPr>
              <w:rPr>
                <w:szCs w:val="28"/>
                <w:lang w:val="en-US"/>
              </w:rPr>
            </w:pPr>
            <w:r>
              <w:rPr>
                <w:szCs w:val="28"/>
                <w:lang w:val="en-US"/>
              </w:rPr>
              <w:t>10</w:t>
            </w:r>
          </w:p>
        </w:tc>
        <w:tc>
          <w:tcPr>
            <w:tcW w:w="1968" w:type="dxa"/>
            <w:vMerge w:val="restart"/>
            <w:hideMark/>
          </w:tcPr>
          <w:p w14:paraId="4183EC9D" w14:textId="77777777" w:rsidR="00322187" w:rsidRDefault="00322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8"/>
              </w:rPr>
            </w:pPr>
            <w:r>
              <w:rPr>
                <w:szCs w:val="28"/>
              </w:rPr>
              <w:t>Удаление из массива строк, содержащих нуль</w:t>
            </w:r>
          </w:p>
        </w:tc>
        <w:tc>
          <w:tcPr>
            <w:tcW w:w="2452" w:type="dxa"/>
            <w:vMerge w:val="restart"/>
            <w:hideMark/>
          </w:tcPr>
          <w:p w14:paraId="7D1909B0" w14:textId="77777777" w:rsidR="00322187" w:rsidRDefault="00322187" w:rsidP="00322187">
            <w:pPr>
              <w:numPr>
                <w:ilvl w:val="0"/>
                <w:numId w:val="28"/>
              </w:numPr>
              <w:spacing w:line="252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8"/>
              </w:rPr>
            </w:pPr>
            <w:r>
              <w:rPr>
                <w:szCs w:val="28"/>
              </w:rPr>
              <w:t>Двумерный массив</w:t>
            </w:r>
          </w:p>
          <w:p w14:paraId="4495B028" w14:textId="77777777" w:rsidR="00322187" w:rsidRDefault="00322187" w:rsidP="00322187">
            <w:pPr>
              <w:numPr>
                <w:ilvl w:val="0"/>
                <w:numId w:val="28"/>
              </w:numPr>
              <w:spacing w:line="252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8"/>
              </w:rPr>
            </w:pPr>
            <w:r>
              <w:rPr>
                <w:szCs w:val="28"/>
              </w:rPr>
              <w:t>Кол-во строк(</w:t>
            </w:r>
            <w:r>
              <w:rPr>
                <w:szCs w:val="28"/>
                <w:lang w:val="en-US"/>
              </w:rPr>
              <w:t>n</w:t>
            </w:r>
            <w:r>
              <w:rPr>
                <w:szCs w:val="28"/>
              </w:rPr>
              <w:t>)</w:t>
            </w:r>
          </w:p>
        </w:tc>
        <w:tc>
          <w:tcPr>
            <w:tcW w:w="1987" w:type="dxa"/>
            <w:hideMark/>
          </w:tcPr>
          <w:p w14:paraId="3D93B4E4" w14:textId="77777777" w:rsidR="00322187" w:rsidRDefault="00322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8"/>
              </w:rPr>
            </w:pPr>
            <w:r>
              <w:rPr>
                <w:szCs w:val="28"/>
              </w:rPr>
              <w:t>Массив, в котором есть строки, содержащие ноль</w:t>
            </w:r>
          </w:p>
        </w:tc>
        <w:tc>
          <w:tcPr>
            <w:tcW w:w="2452" w:type="dxa"/>
            <w:vMerge w:val="restart"/>
            <w:hideMark/>
          </w:tcPr>
          <w:p w14:paraId="668F57CE" w14:textId="77777777" w:rsidR="00322187" w:rsidRDefault="00322187" w:rsidP="00322187">
            <w:pPr>
              <w:numPr>
                <w:ilvl w:val="0"/>
                <w:numId w:val="33"/>
              </w:numPr>
              <w:spacing w:line="252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8"/>
              </w:rPr>
            </w:pPr>
            <w:r>
              <w:rPr>
                <w:szCs w:val="28"/>
              </w:rPr>
              <w:t>Двумерный массив</w:t>
            </w:r>
          </w:p>
          <w:p w14:paraId="242876E5" w14:textId="77777777" w:rsidR="00322187" w:rsidRDefault="00322187" w:rsidP="00322187">
            <w:pPr>
              <w:numPr>
                <w:ilvl w:val="0"/>
                <w:numId w:val="33"/>
              </w:numPr>
              <w:spacing w:line="252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8"/>
              </w:rPr>
            </w:pPr>
            <w:r>
              <w:rPr>
                <w:szCs w:val="28"/>
              </w:rPr>
              <w:t>Сообщение о том, что изменения не внесены, так как строк, содержащих 0 нет</w:t>
            </w:r>
          </w:p>
        </w:tc>
      </w:tr>
      <w:tr w:rsidR="00322187" w14:paraId="1D58E775" w14:textId="77777777" w:rsidTr="00BD3F47">
        <w:trPr>
          <w:trHeight w:val="2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hideMark/>
          </w:tcPr>
          <w:p w14:paraId="439E6151" w14:textId="77777777" w:rsidR="00322187" w:rsidRPr="00322187" w:rsidRDefault="00322187">
            <w:pPr>
              <w:rPr>
                <w:szCs w:val="28"/>
              </w:rPr>
            </w:pPr>
          </w:p>
        </w:tc>
        <w:tc>
          <w:tcPr>
            <w:tcW w:w="0" w:type="auto"/>
            <w:vMerge/>
            <w:hideMark/>
          </w:tcPr>
          <w:p w14:paraId="2E084548" w14:textId="77777777" w:rsidR="00322187" w:rsidRDefault="00322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8"/>
              </w:rPr>
            </w:pPr>
          </w:p>
        </w:tc>
        <w:tc>
          <w:tcPr>
            <w:tcW w:w="0" w:type="auto"/>
            <w:vMerge/>
            <w:hideMark/>
          </w:tcPr>
          <w:p w14:paraId="0E56A15E" w14:textId="77777777" w:rsidR="00322187" w:rsidRDefault="00322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8"/>
              </w:rPr>
            </w:pPr>
          </w:p>
        </w:tc>
        <w:tc>
          <w:tcPr>
            <w:tcW w:w="1987" w:type="dxa"/>
            <w:hideMark/>
          </w:tcPr>
          <w:p w14:paraId="2C794E32" w14:textId="77777777" w:rsidR="00322187" w:rsidRDefault="00322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8"/>
              </w:rPr>
            </w:pPr>
            <w:r>
              <w:rPr>
                <w:szCs w:val="28"/>
              </w:rPr>
              <w:t>Массив, в котором нет строк, содержащих ноль</w:t>
            </w:r>
          </w:p>
        </w:tc>
        <w:tc>
          <w:tcPr>
            <w:tcW w:w="0" w:type="auto"/>
            <w:vMerge/>
            <w:hideMark/>
          </w:tcPr>
          <w:p w14:paraId="44B98CBC" w14:textId="77777777" w:rsidR="00322187" w:rsidRDefault="00322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8"/>
              </w:rPr>
            </w:pPr>
          </w:p>
        </w:tc>
      </w:tr>
      <w:tr w:rsidR="00322187" w14:paraId="32744286" w14:textId="77777777" w:rsidTr="00BD3F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hideMark/>
          </w:tcPr>
          <w:p w14:paraId="76B44134" w14:textId="77777777" w:rsidR="00322187" w:rsidRPr="00322187" w:rsidRDefault="00322187">
            <w:pPr>
              <w:rPr>
                <w:szCs w:val="28"/>
              </w:rPr>
            </w:pPr>
          </w:p>
        </w:tc>
        <w:tc>
          <w:tcPr>
            <w:tcW w:w="0" w:type="auto"/>
            <w:vMerge/>
            <w:hideMark/>
          </w:tcPr>
          <w:p w14:paraId="7C364F97" w14:textId="77777777" w:rsidR="00322187" w:rsidRDefault="00322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8"/>
              </w:rPr>
            </w:pPr>
          </w:p>
        </w:tc>
        <w:tc>
          <w:tcPr>
            <w:tcW w:w="0" w:type="auto"/>
            <w:vMerge/>
            <w:hideMark/>
          </w:tcPr>
          <w:p w14:paraId="4A983CAE" w14:textId="77777777" w:rsidR="00322187" w:rsidRDefault="00322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8"/>
              </w:rPr>
            </w:pPr>
          </w:p>
        </w:tc>
        <w:tc>
          <w:tcPr>
            <w:tcW w:w="1987" w:type="dxa"/>
            <w:hideMark/>
          </w:tcPr>
          <w:p w14:paraId="4D5CBD8C" w14:textId="77777777" w:rsidR="00322187" w:rsidRDefault="00322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8"/>
              </w:rPr>
            </w:pPr>
            <w:r>
              <w:rPr>
                <w:szCs w:val="28"/>
              </w:rPr>
              <w:t>Пустой массив</w:t>
            </w:r>
          </w:p>
        </w:tc>
        <w:tc>
          <w:tcPr>
            <w:tcW w:w="0" w:type="auto"/>
            <w:vMerge/>
            <w:hideMark/>
          </w:tcPr>
          <w:p w14:paraId="79E071A2" w14:textId="77777777" w:rsidR="00322187" w:rsidRDefault="00322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8"/>
              </w:rPr>
            </w:pPr>
          </w:p>
        </w:tc>
      </w:tr>
      <w:tr w:rsidR="00322187" w14:paraId="2F697B5A" w14:textId="77777777" w:rsidTr="00BD3F47">
        <w:trPr>
          <w:trHeight w:val="2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1" w:type="dxa"/>
            <w:vMerge w:val="restart"/>
            <w:hideMark/>
          </w:tcPr>
          <w:p w14:paraId="3128CD19" w14:textId="77777777" w:rsidR="00322187" w:rsidRDefault="00322187">
            <w:pPr>
              <w:rPr>
                <w:szCs w:val="28"/>
                <w:lang w:val="en-US"/>
              </w:rPr>
            </w:pPr>
            <w:r>
              <w:rPr>
                <w:szCs w:val="28"/>
              </w:rPr>
              <w:t>1</w:t>
            </w:r>
            <w:r>
              <w:rPr>
                <w:szCs w:val="28"/>
                <w:lang w:val="en-US"/>
              </w:rPr>
              <w:t>1</w:t>
            </w:r>
          </w:p>
        </w:tc>
        <w:tc>
          <w:tcPr>
            <w:tcW w:w="1968" w:type="dxa"/>
            <w:vMerge w:val="restart"/>
            <w:hideMark/>
          </w:tcPr>
          <w:p w14:paraId="0550F753" w14:textId="77777777" w:rsidR="00322187" w:rsidRDefault="00322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8"/>
              </w:rPr>
            </w:pPr>
            <w:r>
              <w:rPr>
                <w:szCs w:val="28"/>
              </w:rPr>
              <w:t>Добавление строк в конец массива</w:t>
            </w:r>
          </w:p>
        </w:tc>
        <w:tc>
          <w:tcPr>
            <w:tcW w:w="2452" w:type="dxa"/>
            <w:vMerge w:val="restart"/>
            <w:hideMark/>
          </w:tcPr>
          <w:p w14:paraId="0E2CEA52" w14:textId="77777777" w:rsidR="00322187" w:rsidRDefault="00322187" w:rsidP="00322187">
            <w:pPr>
              <w:numPr>
                <w:ilvl w:val="0"/>
                <w:numId w:val="28"/>
              </w:numPr>
              <w:spacing w:line="252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8"/>
              </w:rPr>
            </w:pPr>
            <w:r>
              <w:rPr>
                <w:szCs w:val="28"/>
              </w:rPr>
              <w:t>Двумерный рваный массив</w:t>
            </w:r>
          </w:p>
          <w:p w14:paraId="6C2603FC" w14:textId="77777777" w:rsidR="00322187" w:rsidRDefault="00322187" w:rsidP="00322187">
            <w:pPr>
              <w:numPr>
                <w:ilvl w:val="0"/>
                <w:numId w:val="28"/>
              </w:numPr>
              <w:spacing w:line="252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8"/>
              </w:rPr>
            </w:pPr>
            <w:r>
              <w:rPr>
                <w:szCs w:val="28"/>
              </w:rPr>
              <w:t>Число строк(</w:t>
            </w:r>
            <w:r>
              <w:rPr>
                <w:szCs w:val="28"/>
                <w:lang w:val="en-US"/>
              </w:rPr>
              <w:t>n</w:t>
            </w:r>
            <w:r>
              <w:rPr>
                <w:szCs w:val="28"/>
              </w:rPr>
              <w:t>)</w:t>
            </w:r>
          </w:p>
        </w:tc>
        <w:tc>
          <w:tcPr>
            <w:tcW w:w="1987" w:type="dxa"/>
            <w:hideMark/>
          </w:tcPr>
          <w:p w14:paraId="0973BD3B" w14:textId="77777777" w:rsidR="00322187" w:rsidRDefault="00322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8"/>
              </w:rPr>
            </w:pPr>
            <w:r>
              <w:rPr>
                <w:szCs w:val="28"/>
              </w:rPr>
              <w:t>Массив</w:t>
            </w:r>
          </w:p>
        </w:tc>
        <w:tc>
          <w:tcPr>
            <w:tcW w:w="2452" w:type="dxa"/>
            <w:vMerge w:val="restart"/>
          </w:tcPr>
          <w:p w14:paraId="382F3C74" w14:textId="77777777" w:rsidR="00322187" w:rsidRDefault="00322187" w:rsidP="00322187">
            <w:pPr>
              <w:numPr>
                <w:ilvl w:val="0"/>
                <w:numId w:val="28"/>
              </w:numPr>
              <w:spacing w:line="252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8"/>
              </w:rPr>
            </w:pPr>
            <w:r>
              <w:rPr>
                <w:szCs w:val="28"/>
              </w:rPr>
              <w:t>Двумерный рваный массив</w:t>
            </w:r>
          </w:p>
          <w:p w14:paraId="072EF494" w14:textId="77777777" w:rsidR="00322187" w:rsidRDefault="00322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8"/>
              </w:rPr>
            </w:pPr>
          </w:p>
        </w:tc>
      </w:tr>
      <w:tr w:rsidR="00322187" w14:paraId="3732A731" w14:textId="77777777" w:rsidTr="00BD3F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hideMark/>
          </w:tcPr>
          <w:p w14:paraId="7CADFE43" w14:textId="77777777" w:rsidR="00322187" w:rsidRDefault="00322187">
            <w:pPr>
              <w:rPr>
                <w:szCs w:val="28"/>
                <w:lang w:val="en-US"/>
              </w:rPr>
            </w:pPr>
          </w:p>
        </w:tc>
        <w:tc>
          <w:tcPr>
            <w:tcW w:w="0" w:type="auto"/>
            <w:vMerge/>
            <w:hideMark/>
          </w:tcPr>
          <w:p w14:paraId="3A0056FD" w14:textId="77777777" w:rsidR="00322187" w:rsidRDefault="00322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8"/>
              </w:rPr>
            </w:pPr>
          </w:p>
        </w:tc>
        <w:tc>
          <w:tcPr>
            <w:tcW w:w="0" w:type="auto"/>
            <w:vMerge/>
            <w:hideMark/>
          </w:tcPr>
          <w:p w14:paraId="3A15EB1F" w14:textId="77777777" w:rsidR="00322187" w:rsidRDefault="00322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8"/>
              </w:rPr>
            </w:pPr>
          </w:p>
        </w:tc>
        <w:tc>
          <w:tcPr>
            <w:tcW w:w="1987" w:type="dxa"/>
            <w:hideMark/>
          </w:tcPr>
          <w:p w14:paraId="75E9DB7A" w14:textId="77777777" w:rsidR="00322187" w:rsidRDefault="00322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8"/>
              </w:rPr>
            </w:pPr>
            <w:r>
              <w:rPr>
                <w:szCs w:val="28"/>
              </w:rPr>
              <w:t>Пустой массив</w:t>
            </w:r>
          </w:p>
        </w:tc>
        <w:tc>
          <w:tcPr>
            <w:tcW w:w="0" w:type="auto"/>
            <w:vMerge/>
            <w:hideMark/>
          </w:tcPr>
          <w:p w14:paraId="2795C1A5" w14:textId="77777777" w:rsidR="00322187" w:rsidRDefault="00322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8"/>
              </w:rPr>
            </w:pPr>
          </w:p>
        </w:tc>
      </w:tr>
      <w:tr w:rsidR="00322187" w14:paraId="6CF397E0" w14:textId="77777777" w:rsidTr="00BD3F47">
        <w:trPr>
          <w:trHeight w:val="2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hideMark/>
          </w:tcPr>
          <w:p w14:paraId="2D44CAE2" w14:textId="77777777" w:rsidR="00322187" w:rsidRDefault="00322187">
            <w:pPr>
              <w:rPr>
                <w:szCs w:val="28"/>
                <w:lang w:val="en-US"/>
              </w:rPr>
            </w:pPr>
          </w:p>
        </w:tc>
        <w:tc>
          <w:tcPr>
            <w:tcW w:w="0" w:type="auto"/>
            <w:vMerge/>
            <w:hideMark/>
          </w:tcPr>
          <w:p w14:paraId="43280FE6" w14:textId="77777777" w:rsidR="00322187" w:rsidRDefault="00322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8"/>
              </w:rPr>
            </w:pPr>
          </w:p>
        </w:tc>
        <w:tc>
          <w:tcPr>
            <w:tcW w:w="0" w:type="auto"/>
            <w:vMerge/>
            <w:hideMark/>
          </w:tcPr>
          <w:p w14:paraId="72F6D58D" w14:textId="77777777" w:rsidR="00322187" w:rsidRDefault="00322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8"/>
              </w:rPr>
            </w:pPr>
          </w:p>
        </w:tc>
        <w:tc>
          <w:tcPr>
            <w:tcW w:w="1987" w:type="dxa"/>
            <w:hideMark/>
          </w:tcPr>
          <w:p w14:paraId="026B6AC0" w14:textId="77777777" w:rsidR="00322187" w:rsidRDefault="00322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8"/>
              </w:rPr>
            </w:pPr>
            <w:r>
              <w:rPr>
                <w:szCs w:val="28"/>
                <w:lang w:val="en-US"/>
              </w:rPr>
              <w:t>n -</w:t>
            </w:r>
            <w:r>
              <w:rPr>
                <w:szCs w:val="28"/>
              </w:rPr>
              <w:t xml:space="preserve"> натуральное</w:t>
            </w:r>
          </w:p>
        </w:tc>
        <w:tc>
          <w:tcPr>
            <w:tcW w:w="0" w:type="auto"/>
            <w:vMerge/>
            <w:hideMark/>
          </w:tcPr>
          <w:p w14:paraId="6DEB0A35" w14:textId="77777777" w:rsidR="00322187" w:rsidRDefault="00322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8"/>
              </w:rPr>
            </w:pPr>
          </w:p>
        </w:tc>
      </w:tr>
      <w:tr w:rsidR="00322187" w14:paraId="0EA61E57" w14:textId="77777777" w:rsidTr="00BD3F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hideMark/>
          </w:tcPr>
          <w:p w14:paraId="5816709F" w14:textId="77777777" w:rsidR="00322187" w:rsidRDefault="00322187">
            <w:pPr>
              <w:rPr>
                <w:szCs w:val="28"/>
                <w:lang w:val="en-US"/>
              </w:rPr>
            </w:pPr>
          </w:p>
        </w:tc>
        <w:tc>
          <w:tcPr>
            <w:tcW w:w="0" w:type="auto"/>
            <w:vMerge/>
            <w:hideMark/>
          </w:tcPr>
          <w:p w14:paraId="6FEB7487" w14:textId="77777777" w:rsidR="00322187" w:rsidRDefault="00322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8"/>
              </w:rPr>
            </w:pPr>
          </w:p>
        </w:tc>
        <w:tc>
          <w:tcPr>
            <w:tcW w:w="0" w:type="auto"/>
            <w:vMerge/>
            <w:hideMark/>
          </w:tcPr>
          <w:p w14:paraId="36E2470B" w14:textId="77777777" w:rsidR="00322187" w:rsidRDefault="00322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8"/>
              </w:rPr>
            </w:pPr>
          </w:p>
        </w:tc>
        <w:tc>
          <w:tcPr>
            <w:tcW w:w="1987" w:type="dxa"/>
            <w:hideMark/>
          </w:tcPr>
          <w:p w14:paraId="21CC4F55" w14:textId="77777777" w:rsidR="00322187" w:rsidRDefault="00322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8"/>
              </w:rPr>
            </w:pPr>
            <w:r>
              <w:rPr>
                <w:szCs w:val="28"/>
                <w:lang w:val="en-US"/>
              </w:rPr>
              <w:t>n -</w:t>
            </w:r>
            <w:r>
              <w:rPr>
                <w:szCs w:val="28"/>
              </w:rPr>
              <w:t xml:space="preserve"> ненатуральное</w:t>
            </w:r>
          </w:p>
        </w:tc>
        <w:tc>
          <w:tcPr>
            <w:tcW w:w="0" w:type="auto"/>
            <w:vMerge/>
            <w:hideMark/>
          </w:tcPr>
          <w:p w14:paraId="360C3DA8" w14:textId="77777777" w:rsidR="00322187" w:rsidRDefault="003221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8"/>
              </w:rPr>
            </w:pPr>
          </w:p>
        </w:tc>
      </w:tr>
      <w:tr w:rsidR="00322187" w14:paraId="32D640E2" w14:textId="77777777" w:rsidTr="00BD3F47">
        <w:trPr>
          <w:trHeight w:val="2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hideMark/>
          </w:tcPr>
          <w:p w14:paraId="15E6ADF3" w14:textId="77777777" w:rsidR="00322187" w:rsidRDefault="00322187">
            <w:pPr>
              <w:rPr>
                <w:szCs w:val="28"/>
                <w:lang w:val="en-US"/>
              </w:rPr>
            </w:pPr>
          </w:p>
        </w:tc>
        <w:tc>
          <w:tcPr>
            <w:tcW w:w="0" w:type="auto"/>
            <w:vMerge/>
            <w:hideMark/>
          </w:tcPr>
          <w:p w14:paraId="4DABFB8C" w14:textId="77777777" w:rsidR="00322187" w:rsidRDefault="00322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8"/>
              </w:rPr>
            </w:pPr>
          </w:p>
        </w:tc>
        <w:tc>
          <w:tcPr>
            <w:tcW w:w="0" w:type="auto"/>
            <w:vMerge/>
            <w:hideMark/>
          </w:tcPr>
          <w:p w14:paraId="59DE1382" w14:textId="77777777" w:rsidR="00322187" w:rsidRDefault="00322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8"/>
              </w:rPr>
            </w:pPr>
          </w:p>
        </w:tc>
        <w:tc>
          <w:tcPr>
            <w:tcW w:w="1987" w:type="dxa"/>
            <w:hideMark/>
          </w:tcPr>
          <w:p w14:paraId="379F406A" w14:textId="77777777" w:rsidR="00322187" w:rsidRDefault="00322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8"/>
              </w:rPr>
            </w:pPr>
            <w:r>
              <w:rPr>
                <w:szCs w:val="28"/>
                <w:lang w:val="en-US"/>
              </w:rPr>
              <w:t>n –</w:t>
            </w:r>
            <w:r>
              <w:rPr>
                <w:szCs w:val="28"/>
              </w:rPr>
              <w:t xml:space="preserve"> не</w:t>
            </w:r>
            <w:r>
              <w:rPr>
                <w:szCs w:val="28"/>
                <w:lang w:val="en-US"/>
              </w:rPr>
              <w:t xml:space="preserve"> </w:t>
            </w:r>
            <w:r>
              <w:rPr>
                <w:szCs w:val="28"/>
              </w:rPr>
              <w:t>число</w:t>
            </w:r>
          </w:p>
        </w:tc>
        <w:tc>
          <w:tcPr>
            <w:tcW w:w="0" w:type="auto"/>
            <w:vMerge/>
            <w:hideMark/>
          </w:tcPr>
          <w:p w14:paraId="7376E258" w14:textId="77777777" w:rsidR="00322187" w:rsidRDefault="003221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8"/>
              </w:rPr>
            </w:pPr>
          </w:p>
        </w:tc>
      </w:tr>
    </w:tbl>
    <w:p w14:paraId="44FDF580" w14:textId="77777777" w:rsidR="003C161F" w:rsidRDefault="003C161F">
      <w:r>
        <w:br w:type="page"/>
      </w:r>
    </w:p>
    <w:p w14:paraId="5DC00631" w14:textId="24AB750F" w:rsidR="00552889" w:rsidRPr="00044C1F" w:rsidRDefault="00044C1F" w:rsidP="00BD3F47">
      <w:pPr>
        <w:jc w:val="center"/>
      </w:pPr>
      <w:r>
        <w:lastRenderedPageBreak/>
        <w:t>Проектирование форм</w:t>
      </w:r>
    </w:p>
    <w:p w14:paraId="2ABA65B6" w14:textId="70C96D00" w:rsidR="003D7A5E" w:rsidRPr="00224240" w:rsidRDefault="00944640" w:rsidP="00224240">
      <w:pPr>
        <w:jc w:val="center"/>
        <w:rPr>
          <w:b/>
          <w:bCs/>
        </w:rPr>
      </w:pPr>
      <w:r w:rsidRPr="00224240">
        <w:rPr>
          <w:b/>
          <w:bCs/>
          <w:lang w:val="en-US"/>
        </w:rPr>
        <w:t>Form</w:t>
      </w:r>
      <w:r w:rsidR="00BD3F47">
        <w:rPr>
          <w:b/>
          <w:bCs/>
        </w:rPr>
        <w:t xml:space="preserve"> </w:t>
      </w:r>
      <w:r w:rsidRPr="00224240">
        <w:rPr>
          <w:b/>
          <w:bCs/>
          <w:lang w:val="en-US"/>
        </w:rPr>
        <w:t>1</w:t>
      </w:r>
    </w:p>
    <w:p w14:paraId="45537349" w14:textId="11C58831" w:rsidR="00224240" w:rsidRDefault="00224240" w:rsidP="00224240">
      <w:pPr>
        <w:ind w:firstLine="708"/>
      </w:pPr>
      <w:r>
        <w:t xml:space="preserve">Ниже представлен скриншот (см. рис. 1) первой формы. В ней пользователь работает с одномерным массивом. </w:t>
      </w:r>
      <w:r w:rsidR="00BD3F47">
        <w:t>Массив может быть создан</w:t>
      </w:r>
      <w:r>
        <w:t xml:space="preserve"> вручную, с помощью ДСЧ, открыт из файла, сохран</w:t>
      </w:r>
      <w:r w:rsidR="00BD3F47">
        <w:t>ен</w:t>
      </w:r>
      <w:r>
        <w:t xml:space="preserve"> в файл, </w:t>
      </w:r>
      <w:r w:rsidR="00BD3F47">
        <w:t xml:space="preserve">а </w:t>
      </w:r>
      <w:proofErr w:type="gramStart"/>
      <w:r w:rsidR="00BD3F47">
        <w:t>так же</w:t>
      </w:r>
      <w:proofErr w:type="gramEnd"/>
      <w:r w:rsidR="00BD3F47">
        <w:t xml:space="preserve"> могут быть </w:t>
      </w:r>
      <w:r>
        <w:t>добав</w:t>
      </w:r>
      <w:r w:rsidR="00BD3F47">
        <w:t>лены</w:t>
      </w:r>
      <w:r>
        <w:t xml:space="preserve"> </w:t>
      </w:r>
      <w:r w:rsidR="00BD3F47">
        <w:t>«0»</w:t>
      </w:r>
      <w:r>
        <w:t xml:space="preserve"> после четных элементов.</w:t>
      </w:r>
    </w:p>
    <w:p w14:paraId="6E6939C8" w14:textId="77777777" w:rsidR="00941F87" w:rsidRDefault="00941F87" w:rsidP="00224240">
      <w:pPr>
        <w:ind w:firstLine="708"/>
      </w:pPr>
      <w:r>
        <w:t>Первая форма содержит в себе следующие элементы:</w:t>
      </w:r>
    </w:p>
    <w:tbl>
      <w:tblPr>
        <w:tblStyle w:val="a5"/>
        <w:tblW w:w="0" w:type="auto"/>
        <w:tblInd w:w="108" w:type="dxa"/>
        <w:tblLook w:val="04A0" w:firstRow="1" w:lastRow="0" w:firstColumn="1" w:lastColumn="0" w:noHBand="0" w:noVBand="1"/>
      </w:tblPr>
      <w:tblGrid>
        <w:gridCol w:w="2552"/>
        <w:gridCol w:w="6684"/>
      </w:tblGrid>
      <w:tr w:rsidR="00941F87" w14:paraId="57F8FB20" w14:textId="77777777" w:rsidTr="002A062C">
        <w:tc>
          <w:tcPr>
            <w:tcW w:w="2552" w:type="dxa"/>
          </w:tcPr>
          <w:p w14:paraId="55DA9A3A" w14:textId="77777777" w:rsidR="00941F87" w:rsidRPr="00941F87" w:rsidRDefault="00941F87" w:rsidP="002A062C">
            <w:r w:rsidRPr="00941F87">
              <w:t>Элемент</w:t>
            </w:r>
          </w:p>
        </w:tc>
        <w:tc>
          <w:tcPr>
            <w:tcW w:w="6684" w:type="dxa"/>
          </w:tcPr>
          <w:p w14:paraId="3E5B848D" w14:textId="77777777" w:rsidR="00941F87" w:rsidRPr="00941F87" w:rsidRDefault="00941F87" w:rsidP="002A062C">
            <w:r w:rsidRPr="00941F87">
              <w:t>Выполняемая функция</w:t>
            </w:r>
          </w:p>
        </w:tc>
      </w:tr>
      <w:tr w:rsidR="00941F87" w14:paraId="65FCD78E" w14:textId="77777777" w:rsidTr="002A062C">
        <w:tc>
          <w:tcPr>
            <w:tcW w:w="2552" w:type="dxa"/>
          </w:tcPr>
          <w:p w14:paraId="05C6D5AB" w14:textId="7DF2EA64" w:rsidR="00941F87" w:rsidRPr="00906C94" w:rsidRDefault="00906C94" w:rsidP="002A062C">
            <w:pPr>
              <w:rPr>
                <w:lang w:val="en-US"/>
              </w:rPr>
            </w:pPr>
            <w:r>
              <w:rPr>
                <w:lang w:val="en-US"/>
              </w:rPr>
              <w:t>ComboBox1</w:t>
            </w:r>
          </w:p>
        </w:tc>
        <w:tc>
          <w:tcPr>
            <w:tcW w:w="6684" w:type="dxa"/>
          </w:tcPr>
          <w:p w14:paraId="470191B2" w14:textId="77777777" w:rsidR="00906C94" w:rsidRDefault="00906C94" w:rsidP="002A062C">
            <w:r>
              <w:t>Происходит выбор 3 типов работы с программы</w:t>
            </w:r>
            <w:r w:rsidRPr="00906C94">
              <w:t xml:space="preserve">: </w:t>
            </w:r>
          </w:p>
          <w:p w14:paraId="2F4F6411" w14:textId="4D36B66F" w:rsidR="00941F87" w:rsidRDefault="00906C94" w:rsidP="002A062C">
            <w:r>
              <w:t>1) одномерный</w:t>
            </w:r>
          </w:p>
          <w:p w14:paraId="6B321319" w14:textId="77777777" w:rsidR="00906C94" w:rsidRDefault="00906C94" w:rsidP="002A062C">
            <w:r>
              <w:t>2) двумерный</w:t>
            </w:r>
          </w:p>
          <w:p w14:paraId="37FFA8D5" w14:textId="426F91BC" w:rsidR="00906C94" w:rsidRPr="00906C94" w:rsidRDefault="00906C94" w:rsidP="002A062C">
            <w:r>
              <w:t>3) рваный массивы</w:t>
            </w:r>
          </w:p>
        </w:tc>
      </w:tr>
      <w:tr w:rsidR="00941F87" w14:paraId="60BC39AD" w14:textId="77777777" w:rsidTr="002A062C">
        <w:tc>
          <w:tcPr>
            <w:tcW w:w="2552" w:type="dxa"/>
          </w:tcPr>
          <w:p w14:paraId="2FE65D2C" w14:textId="34869041" w:rsidR="00941F87" w:rsidRPr="002A062C" w:rsidRDefault="002A062C" w:rsidP="002A062C">
            <w:pPr>
              <w:rPr>
                <w:lang w:val="en-US"/>
              </w:rPr>
            </w:pPr>
            <w:r>
              <w:rPr>
                <w:lang w:val="en-US"/>
              </w:rPr>
              <w:t>TextBox3</w:t>
            </w:r>
          </w:p>
        </w:tc>
        <w:tc>
          <w:tcPr>
            <w:tcW w:w="6684" w:type="dxa"/>
          </w:tcPr>
          <w:p w14:paraId="33911AC1" w14:textId="0A5EC9F7" w:rsidR="00941F87" w:rsidRDefault="002A062C" w:rsidP="002A062C">
            <w:r>
              <w:t>Ввод количества элементов</w:t>
            </w:r>
          </w:p>
        </w:tc>
      </w:tr>
      <w:tr w:rsidR="00941F87" w14:paraId="1F882808" w14:textId="77777777" w:rsidTr="002A062C">
        <w:tc>
          <w:tcPr>
            <w:tcW w:w="2552" w:type="dxa"/>
          </w:tcPr>
          <w:p w14:paraId="2FFD7A57" w14:textId="3050D958" w:rsidR="00941F87" w:rsidRPr="002A062C" w:rsidRDefault="002A062C" w:rsidP="002A062C">
            <w:proofErr w:type="spellStart"/>
            <w:r>
              <w:rPr>
                <w:lang w:val="en-US"/>
              </w:rPr>
              <w:t>TextBox</w:t>
            </w:r>
            <w:proofErr w:type="spellEnd"/>
            <w:r>
              <w:t>1</w:t>
            </w:r>
          </w:p>
        </w:tc>
        <w:tc>
          <w:tcPr>
            <w:tcW w:w="6684" w:type="dxa"/>
          </w:tcPr>
          <w:p w14:paraId="2A4B22F0" w14:textId="42DA1464" w:rsidR="00941F87" w:rsidRDefault="002A062C" w:rsidP="002A062C">
            <w:r w:rsidRPr="002A062C">
              <w:t xml:space="preserve">Поле для ввода элементов, не только на </w:t>
            </w:r>
            <w:r w:rsidR="00224240" w:rsidRPr="002A062C">
              <w:t>этой,</w:t>
            </w:r>
            <w:r w:rsidRPr="002A062C">
              <w:t xml:space="preserve"> но и на последующих</w:t>
            </w:r>
            <w:r>
              <w:t xml:space="preserve"> страницах</w:t>
            </w:r>
          </w:p>
        </w:tc>
      </w:tr>
      <w:tr w:rsidR="002A062C" w14:paraId="475AF5B8" w14:textId="77777777" w:rsidTr="002A062C">
        <w:tc>
          <w:tcPr>
            <w:tcW w:w="2552" w:type="dxa"/>
          </w:tcPr>
          <w:p w14:paraId="4F65F8EB" w14:textId="635598ED" w:rsidR="002A062C" w:rsidRPr="00224240" w:rsidRDefault="002A062C" w:rsidP="002A062C">
            <w:proofErr w:type="spellStart"/>
            <w:r>
              <w:rPr>
                <w:lang w:val="en-US"/>
              </w:rPr>
              <w:t>TextBox</w:t>
            </w:r>
            <w:proofErr w:type="spellEnd"/>
            <w:r w:rsidR="00224240">
              <w:t>2</w:t>
            </w:r>
          </w:p>
        </w:tc>
        <w:tc>
          <w:tcPr>
            <w:tcW w:w="6684" w:type="dxa"/>
          </w:tcPr>
          <w:p w14:paraId="160B3773" w14:textId="434D2029" w:rsidR="002A062C" w:rsidRDefault="002A062C" w:rsidP="002A062C">
            <w:r w:rsidRPr="002A062C">
              <w:t>Поле для в</w:t>
            </w:r>
            <w:r>
              <w:t>ы</w:t>
            </w:r>
            <w:r w:rsidRPr="002A062C">
              <w:t>вода элементов, не только на этой, но и на последующих</w:t>
            </w:r>
            <w:r>
              <w:t xml:space="preserve"> страницах</w:t>
            </w:r>
          </w:p>
        </w:tc>
      </w:tr>
      <w:tr w:rsidR="00224240" w14:paraId="0FF03187" w14:textId="77777777" w:rsidTr="002A062C">
        <w:tc>
          <w:tcPr>
            <w:tcW w:w="2552" w:type="dxa"/>
          </w:tcPr>
          <w:p w14:paraId="57511FE5" w14:textId="75CB00C4" w:rsidR="00224240" w:rsidRPr="00224240" w:rsidRDefault="00224240" w:rsidP="002A062C">
            <w:r>
              <w:rPr>
                <w:lang w:val="en-US"/>
              </w:rPr>
              <w:t>Button</w:t>
            </w:r>
            <w:r>
              <w:t>1</w:t>
            </w:r>
          </w:p>
        </w:tc>
        <w:tc>
          <w:tcPr>
            <w:tcW w:w="6684" w:type="dxa"/>
          </w:tcPr>
          <w:p w14:paraId="5E417346" w14:textId="71D400BE" w:rsidR="00224240" w:rsidRPr="00224240" w:rsidRDefault="00224240" w:rsidP="002A062C">
            <w:r>
              <w:t xml:space="preserve">Считывание массива из </w:t>
            </w:r>
            <w:proofErr w:type="spellStart"/>
            <w:r>
              <w:rPr>
                <w:lang w:val="en-US"/>
              </w:rPr>
              <w:t>TextBox</w:t>
            </w:r>
            <w:proofErr w:type="spellEnd"/>
            <w:r w:rsidRPr="00224240">
              <w:t>1</w:t>
            </w:r>
            <w:r>
              <w:t xml:space="preserve">, </w:t>
            </w:r>
            <w:r w:rsidRPr="002A062C">
              <w:t>не только на этой, но и на последующих</w:t>
            </w:r>
            <w:r>
              <w:t xml:space="preserve"> страницах</w:t>
            </w:r>
          </w:p>
        </w:tc>
      </w:tr>
      <w:tr w:rsidR="00224240" w14:paraId="733B7E5B" w14:textId="77777777" w:rsidTr="002A062C">
        <w:tc>
          <w:tcPr>
            <w:tcW w:w="2552" w:type="dxa"/>
          </w:tcPr>
          <w:p w14:paraId="5D332024" w14:textId="5B60FB90" w:rsidR="00224240" w:rsidRPr="00224240" w:rsidRDefault="00224240" w:rsidP="002A062C">
            <w:pPr>
              <w:rPr>
                <w:lang w:val="en-US"/>
              </w:rPr>
            </w:pPr>
            <w:r>
              <w:rPr>
                <w:lang w:val="en-US"/>
              </w:rPr>
              <w:t>Button2</w:t>
            </w:r>
          </w:p>
        </w:tc>
        <w:tc>
          <w:tcPr>
            <w:tcW w:w="6684" w:type="dxa"/>
          </w:tcPr>
          <w:p w14:paraId="0D64E896" w14:textId="74BE3284" w:rsidR="00224240" w:rsidRPr="002A062C" w:rsidRDefault="00224240" w:rsidP="002A062C">
            <w:r>
              <w:t xml:space="preserve">Считывание массива из файла, </w:t>
            </w:r>
            <w:r w:rsidRPr="002A062C">
              <w:t>не только на этой, но и на последующих</w:t>
            </w:r>
            <w:r>
              <w:t xml:space="preserve"> страницах</w:t>
            </w:r>
          </w:p>
        </w:tc>
      </w:tr>
      <w:tr w:rsidR="00224240" w14:paraId="319A62DB" w14:textId="77777777" w:rsidTr="002A062C">
        <w:tc>
          <w:tcPr>
            <w:tcW w:w="2552" w:type="dxa"/>
          </w:tcPr>
          <w:p w14:paraId="56915E56" w14:textId="3198E49D" w:rsidR="00224240" w:rsidRPr="00224240" w:rsidRDefault="00224240" w:rsidP="002A062C">
            <w:pPr>
              <w:rPr>
                <w:lang w:val="en-US"/>
              </w:rPr>
            </w:pPr>
            <w:r>
              <w:rPr>
                <w:lang w:val="en-US"/>
              </w:rPr>
              <w:t>Button3</w:t>
            </w:r>
          </w:p>
        </w:tc>
        <w:tc>
          <w:tcPr>
            <w:tcW w:w="6684" w:type="dxa"/>
          </w:tcPr>
          <w:p w14:paraId="21DCE06C" w14:textId="4BD573BC" w:rsidR="00224240" w:rsidRPr="002A062C" w:rsidRDefault="00224240" w:rsidP="002A062C">
            <w:r>
              <w:t xml:space="preserve">Сохранение итогового массива в файл, </w:t>
            </w:r>
            <w:r w:rsidRPr="002A062C">
              <w:t>не только на этой, но и на последующих</w:t>
            </w:r>
            <w:r>
              <w:t xml:space="preserve"> страницах</w:t>
            </w:r>
          </w:p>
        </w:tc>
      </w:tr>
      <w:tr w:rsidR="00224240" w14:paraId="20DE576A" w14:textId="77777777" w:rsidTr="002A062C">
        <w:tc>
          <w:tcPr>
            <w:tcW w:w="2552" w:type="dxa"/>
          </w:tcPr>
          <w:p w14:paraId="006A66AB" w14:textId="4C013BAA" w:rsidR="00224240" w:rsidRPr="00224240" w:rsidRDefault="00224240" w:rsidP="002A062C">
            <w:pPr>
              <w:rPr>
                <w:lang w:val="en-US"/>
              </w:rPr>
            </w:pPr>
            <w:r>
              <w:rPr>
                <w:lang w:val="en-US"/>
              </w:rPr>
              <w:t>Button4</w:t>
            </w:r>
          </w:p>
        </w:tc>
        <w:tc>
          <w:tcPr>
            <w:tcW w:w="6684" w:type="dxa"/>
          </w:tcPr>
          <w:p w14:paraId="0CF151DE" w14:textId="6682F69D" w:rsidR="00224240" w:rsidRPr="002A062C" w:rsidRDefault="00224240" w:rsidP="002A062C">
            <w:r>
              <w:t xml:space="preserve">Сохранение изначального массива в файл, </w:t>
            </w:r>
            <w:r w:rsidRPr="002A062C">
              <w:t>не только на этой, но и на последующих</w:t>
            </w:r>
            <w:r>
              <w:t xml:space="preserve"> страницах</w:t>
            </w:r>
          </w:p>
        </w:tc>
      </w:tr>
    </w:tbl>
    <w:p w14:paraId="21BAF4BF" w14:textId="7065ABAC" w:rsidR="00944640" w:rsidRPr="00587861" w:rsidRDefault="00906C94" w:rsidP="002A062C">
      <w:pPr>
        <w:rPr>
          <w:rFonts w:eastAsiaTheme="minorEastAsia"/>
          <w:iCs/>
          <w:sz w:val="22"/>
          <w:lang w:eastAsia="ru-RU"/>
        </w:rPr>
      </w:pPr>
      <w:r>
        <w:rPr>
          <w:noProof/>
        </w:rPr>
        <w:lastRenderedPageBreak/>
        <w:drawing>
          <wp:inline distT="0" distB="0" distL="0" distR="0" wp14:anchorId="0777E205" wp14:editId="16D0BBEC">
            <wp:extent cx="5939790" cy="3710305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3710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4C02A1" w14:textId="3D1E18F6" w:rsidR="00944640" w:rsidRPr="00587861" w:rsidRDefault="00944640" w:rsidP="002A062C">
      <w:pPr>
        <w:jc w:val="center"/>
        <w:rPr>
          <w:rFonts w:eastAsiaTheme="minorEastAsia"/>
          <w:iCs/>
          <w:sz w:val="22"/>
          <w:lang w:eastAsia="ru-RU"/>
        </w:rPr>
      </w:pPr>
      <w:r w:rsidRPr="00587861">
        <w:rPr>
          <w:rFonts w:eastAsiaTheme="minorEastAsia"/>
          <w:iCs/>
          <w:sz w:val="22"/>
          <w:lang w:eastAsia="ru-RU"/>
        </w:rPr>
        <w:t xml:space="preserve">Рисунок </w:t>
      </w:r>
      <w:r w:rsidR="0071175C" w:rsidRPr="00587861">
        <w:rPr>
          <w:rFonts w:eastAsiaTheme="minorEastAsia"/>
          <w:iCs/>
          <w:sz w:val="22"/>
          <w:lang w:eastAsia="ru-RU"/>
        </w:rPr>
        <w:fldChar w:fldCharType="begin"/>
      </w:r>
      <w:r w:rsidR="00587861" w:rsidRPr="00587861">
        <w:rPr>
          <w:rFonts w:eastAsiaTheme="minorEastAsia"/>
          <w:iCs/>
          <w:sz w:val="22"/>
          <w:lang w:eastAsia="ru-RU"/>
        </w:rPr>
        <w:instrText xml:space="preserve"> SEQ Рисунок \* ARABIC </w:instrText>
      </w:r>
      <w:r w:rsidR="0071175C" w:rsidRPr="00587861">
        <w:rPr>
          <w:rFonts w:eastAsiaTheme="minorEastAsia"/>
          <w:iCs/>
          <w:sz w:val="22"/>
          <w:lang w:eastAsia="ru-RU"/>
        </w:rPr>
        <w:fldChar w:fldCharType="separate"/>
      </w:r>
      <w:r w:rsidRPr="00587861">
        <w:rPr>
          <w:rFonts w:eastAsiaTheme="minorEastAsia"/>
          <w:iCs/>
          <w:sz w:val="22"/>
          <w:lang w:eastAsia="ru-RU"/>
        </w:rPr>
        <w:t>1</w:t>
      </w:r>
      <w:r w:rsidR="0071175C" w:rsidRPr="00587861">
        <w:rPr>
          <w:rFonts w:eastAsiaTheme="minorEastAsia"/>
          <w:iCs/>
          <w:sz w:val="22"/>
          <w:lang w:eastAsia="ru-RU"/>
        </w:rPr>
        <w:fldChar w:fldCharType="end"/>
      </w:r>
      <w:r w:rsidR="00587861" w:rsidRPr="00587861">
        <w:rPr>
          <w:rFonts w:eastAsiaTheme="minorEastAsia"/>
          <w:iCs/>
          <w:sz w:val="22"/>
          <w:lang w:eastAsia="ru-RU"/>
        </w:rPr>
        <w:t xml:space="preserve">. </w:t>
      </w:r>
      <w:proofErr w:type="spellStart"/>
      <w:r w:rsidR="00587861" w:rsidRPr="00587861">
        <w:rPr>
          <w:rFonts w:eastAsiaTheme="minorEastAsia"/>
          <w:iCs/>
          <w:sz w:val="22"/>
          <w:lang w:eastAsia="ru-RU"/>
        </w:rPr>
        <w:t>Form</w:t>
      </w:r>
      <w:proofErr w:type="spellEnd"/>
      <w:r w:rsidR="00BD3F47">
        <w:rPr>
          <w:rFonts w:eastAsiaTheme="minorEastAsia"/>
          <w:iCs/>
          <w:sz w:val="22"/>
          <w:lang w:eastAsia="ru-RU"/>
        </w:rPr>
        <w:t xml:space="preserve"> </w:t>
      </w:r>
      <w:r w:rsidR="00906C94">
        <w:rPr>
          <w:rFonts w:eastAsiaTheme="minorEastAsia"/>
          <w:iCs/>
          <w:sz w:val="22"/>
          <w:lang w:eastAsia="ru-RU"/>
        </w:rPr>
        <w:t>1</w:t>
      </w:r>
    </w:p>
    <w:p w14:paraId="7DB9FFB8" w14:textId="77777777" w:rsidR="002715B4" w:rsidRPr="00BD3F47" w:rsidRDefault="002715B4">
      <w:pPr>
        <w:rPr>
          <w:b/>
          <w:bCs/>
        </w:rPr>
      </w:pPr>
      <w:r w:rsidRPr="00BD3F47">
        <w:rPr>
          <w:b/>
          <w:bCs/>
        </w:rPr>
        <w:br w:type="page"/>
      </w:r>
    </w:p>
    <w:p w14:paraId="2B0D99A8" w14:textId="6AB9B108" w:rsidR="00944640" w:rsidRPr="00BD3F47" w:rsidRDefault="00944640" w:rsidP="002A062C">
      <w:pPr>
        <w:jc w:val="center"/>
        <w:rPr>
          <w:b/>
          <w:bCs/>
        </w:rPr>
      </w:pPr>
      <w:r w:rsidRPr="002A062C">
        <w:rPr>
          <w:b/>
          <w:bCs/>
          <w:lang w:val="en-US"/>
        </w:rPr>
        <w:lastRenderedPageBreak/>
        <w:t>Form</w:t>
      </w:r>
      <w:r w:rsidR="00BD3F47">
        <w:rPr>
          <w:b/>
          <w:bCs/>
        </w:rPr>
        <w:t xml:space="preserve"> </w:t>
      </w:r>
      <w:r w:rsidRPr="00BD3F47">
        <w:rPr>
          <w:b/>
          <w:bCs/>
        </w:rPr>
        <w:t>2</w:t>
      </w:r>
    </w:p>
    <w:p w14:paraId="43CC7A3A" w14:textId="34474433" w:rsidR="00587861" w:rsidRDefault="00587861" w:rsidP="002A062C">
      <w:pPr>
        <w:ind w:firstLine="708"/>
      </w:pPr>
      <w:r>
        <w:t>Ниже представлен скриншот (</w:t>
      </w:r>
      <w:r w:rsidR="003A4B8F">
        <w:t xml:space="preserve">см. </w:t>
      </w:r>
      <w:r>
        <w:t xml:space="preserve">рис.2) второй формы. В ней пользователь работает с </w:t>
      </w:r>
      <w:r w:rsidR="002715B4">
        <w:t>двумерным</w:t>
      </w:r>
      <w:r>
        <w:t xml:space="preserve"> массивом. </w:t>
      </w:r>
      <w:r w:rsidR="00BD3F47">
        <w:t>Массив может быть создан</w:t>
      </w:r>
      <w:r w:rsidR="00CE4BEA">
        <w:t xml:space="preserve"> вручную, с помощью ДСЧ, открыт из файла, сохран</w:t>
      </w:r>
      <w:r w:rsidR="00BD3F47">
        <w:t>ен</w:t>
      </w:r>
      <w:r w:rsidR="00CE4BEA">
        <w:t xml:space="preserve"> в файл, </w:t>
      </w:r>
      <w:r w:rsidR="00BD3F47">
        <w:t xml:space="preserve">а </w:t>
      </w:r>
      <w:proofErr w:type="gramStart"/>
      <w:r w:rsidR="00BD3F47">
        <w:t>так же</w:t>
      </w:r>
      <w:proofErr w:type="gramEnd"/>
      <w:r w:rsidR="00BD3F47">
        <w:t xml:space="preserve"> могут быть </w:t>
      </w:r>
      <w:r w:rsidR="00CE4BEA">
        <w:t>удал</w:t>
      </w:r>
      <w:r w:rsidR="00BD3F47">
        <w:t>ены</w:t>
      </w:r>
      <w:r w:rsidR="00CE4BEA">
        <w:t xml:space="preserve"> </w:t>
      </w:r>
      <w:r w:rsidR="002715B4">
        <w:t xml:space="preserve">строки с </w:t>
      </w:r>
      <w:r w:rsidR="00BD3F47">
        <w:t>«0»</w:t>
      </w:r>
      <w:r w:rsidR="00CE4BEA">
        <w:t>.</w:t>
      </w:r>
    </w:p>
    <w:p w14:paraId="1679E5C1" w14:textId="250B887D" w:rsidR="00941F87" w:rsidRDefault="00BD3F47" w:rsidP="002A062C">
      <w:pPr>
        <w:ind w:firstLine="708"/>
      </w:pPr>
      <w:r>
        <w:t>Вторая</w:t>
      </w:r>
      <w:r w:rsidR="00941F87">
        <w:t xml:space="preserve"> форма содержит в себе следующие элементы:</w:t>
      </w:r>
    </w:p>
    <w:tbl>
      <w:tblPr>
        <w:tblStyle w:val="a5"/>
        <w:tblW w:w="0" w:type="auto"/>
        <w:tblInd w:w="108" w:type="dxa"/>
        <w:tblLook w:val="04A0" w:firstRow="1" w:lastRow="0" w:firstColumn="1" w:lastColumn="0" w:noHBand="0" w:noVBand="1"/>
      </w:tblPr>
      <w:tblGrid>
        <w:gridCol w:w="4564"/>
        <w:gridCol w:w="4672"/>
      </w:tblGrid>
      <w:tr w:rsidR="00941F87" w14:paraId="005C8C15" w14:textId="77777777" w:rsidTr="002715B4">
        <w:tc>
          <w:tcPr>
            <w:tcW w:w="4564" w:type="dxa"/>
          </w:tcPr>
          <w:p w14:paraId="5D6FD90E" w14:textId="77777777" w:rsidR="00941F87" w:rsidRPr="00941F87" w:rsidRDefault="00941F87" w:rsidP="002A062C">
            <w:r w:rsidRPr="00941F87">
              <w:t>Элемент</w:t>
            </w:r>
          </w:p>
        </w:tc>
        <w:tc>
          <w:tcPr>
            <w:tcW w:w="4672" w:type="dxa"/>
          </w:tcPr>
          <w:p w14:paraId="26E6D3EA" w14:textId="77777777" w:rsidR="00941F87" w:rsidRPr="00941F87" w:rsidRDefault="00941F87" w:rsidP="002A062C">
            <w:r w:rsidRPr="00941F87">
              <w:t>Выполняемая функция</w:t>
            </w:r>
          </w:p>
        </w:tc>
      </w:tr>
      <w:tr w:rsidR="00941F87" w14:paraId="0DD48B9D" w14:textId="77777777" w:rsidTr="002715B4">
        <w:tc>
          <w:tcPr>
            <w:tcW w:w="4564" w:type="dxa"/>
          </w:tcPr>
          <w:p w14:paraId="7976AD75" w14:textId="576CB54A" w:rsidR="00941F87" w:rsidRDefault="002715B4" w:rsidP="002A062C">
            <w:pPr>
              <w:rPr>
                <w:lang w:val="en-GB"/>
              </w:rPr>
            </w:pPr>
            <w:proofErr w:type="spellStart"/>
            <w:r>
              <w:rPr>
                <w:lang w:val="en-US"/>
              </w:rPr>
              <w:t>TextBox</w:t>
            </w:r>
            <w:proofErr w:type="spellEnd"/>
            <w:r>
              <w:t>4</w:t>
            </w:r>
          </w:p>
        </w:tc>
        <w:tc>
          <w:tcPr>
            <w:tcW w:w="4672" w:type="dxa"/>
          </w:tcPr>
          <w:p w14:paraId="58E96BAC" w14:textId="739523A9" w:rsidR="00941F87" w:rsidRDefault="002715B4" w:rsidP="002A062C">
            <w:r>
              <w:t>Ввод количества строк в массиве</w:t>
            </w:r>
          </w:p>
        </w:tc>
      </w:tr>
      <w:tr w:rsidR="00941F87" w14:paraId="1118F17A" w14:textId="77777777" w:rsidTr="002715B4">
        <w:tc>
          <w:tcPr>
            <w:tcW w:w="4564" w:type="dxa"/>
          </w:tcPr>
          <w:p w14:paraId="2DFCCF9E" w14:textId="70452596" w:rsidR="00941F87" w:rsidRDefault="002715B4" w:rsidP="002A062C">
            <w:pPr>
              <w:rPr>
                <w:lang w:val="en-GB"/>
              </w:rPr>
            </w:pPr>
            <w:proofErr w:type="spellStart"/>
            <w:r>
              <w:rPr>
                <w:lang w:val="en-US"/>
              </w:rPr>
              <w:t>TextBox</w:t>
            </w:r>
            <w:proofErr w:type="spellEnd"/>
            <w:r>
              <w:t>6</w:t>
            </w:r>
          </w:p>
        </w:tc>
        <w:tc>
          <w:tcPr>
            <w:tcW w:w="4672" w:type="dxa"/>
          </w:tcPr>
          <w:p w14:paraId="56B5A21C" w14:textId="64C0FD66" w:rsidR="00941F87" w:rsidRPr="00D13F6E" w:rsidRDefault="002715B4" w:rsidP="002A062C">
            <w:r>
              <w:t>Ввод количества столбцов массива</w:t>
            </w:r>
          </w:p>
        </w:tc>
      </w:tr>
    </w:tbl>
    <w:p w14:paraId="5050AAF3" w14:textId="66AD2BB8" w:rsidR="00944640" w:rsidRPr="00587861" w:rsidRDefault="00906C94" w:rsidP="002A062C">
      <w:pPr>
        <w:rPr>
          <w:rFonts w:eastAsiaTheme="minorEastAsia"/>
          <w:iCs/>
          <w:sz w:val="22"/>
          <w:lang w:eastAsia="ru-RU"/>
        </w:rPr>
      </w:pPr>
      <w:r>
        <w:rPr>
          <w:noProof/>
        </w:rPr>
        <w:drawing>
          <wp:inline distT="0" distB="0" distL="0" distR="0" wp14:anchorId="1C730E88" wp14:editId="32CECED7">
            <wp:extent cx="5939790" cy="3705225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3705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BAFDBA" w14:textId="225745DE" w:rsidR="00944640" w:rsidRPr="00587861" w:rsidRDefault="00944640" w:rsidP="002A062C">
      <w:pPr>
        <w:jc w:val="center"/>
        <w:rPr>
          <w:rFonts w:eastAsiaTheme="minorEastAsia"/>
          <w:iCs/>
          <w:sz w:val="22"/>
          <w:lang w:eastAsia="ru-RU"/>
        </w:rPr>
      </w:pPr>
      <w:r w:rsidRPr="00587861">
        <w:rPr>
          <w:rFonts w:eastAsiaTheme="minorEastAsia"/>
          <w:iCs/>
          <w:sz w:val="22"/>
          <w:lang w:eastAsia="ru-RU"/>
        </w:rPr>
        <w:t xml:space="preserve">Рисунок </w:t>
      </w:r>
      <w:r w:rsidR="0071175C" w:rsidRPr="00587861">
        <w:rPr>
          <w:rFonts w:eastAsiaTheme="minorEastAsia"/>
          <w:iCs/>
          <w:sz w:val="22"/>
          <w:lang w:eastAsia="ru-RU"/>
        </w:rPr>
        <w:fldChar w:fldCharType="begin"/>
      </w:r>
      <w:r w:rsidR="00587861" w:rsidRPr="00587861">
        <w:rPr>
          <w:rFonts w:eastAsiaTheme="minorEastAsia"/>
          <w:iCs/>
          <w:sz w:val="22"/>
          <w:lang w:eastAsia="ru-RU"/>
        </w:rPr>
        <w:instrText xml:space="preserve"> SEQ Рисунок \* ARABIC </w:instrText>
      </w:r>
      <w:r w:rsidR="0071175C" w:rsidRPr="00587861">
        <w:rPr>
          <w:rFonts w:eastAsiaTheme="minorEastAsia"/>
          <w:iCs/>
          <w:sz w:val="22"/>
          <w:lang w:eastAsia="ru-RU"/>
        </w:rPr>
        <w:fldChar w:fldCharType="separate"/>
      </w:r>
      <w:r w:rsidRPr="00587861">
        <w:rPr>
          <w:rFonts w:eastAsiaTheme="minorEastAsia"/>
          <w:iCs/>
          <w:sz w:val="22"/>
          <w:lang w:eastAsia="ru-RU"/>
        </w:rPr>
        <w:t>2</w:t>
      </w:r>
      <w:r w:rsidR="0071175C" w:rsidRPr="00587861">
        <w:rPr>
          <w:rFonts w:eastAsiaTheme="minorEastAsia"/>
          <w:iCs/>
          <w:sz w:val="22"/>
          <w:lang w:eastAsia="ru-RU"/>
        </w:rPr>
        <w:fldChar w:fldCharType="end"/>
      </w:r>
      <w:r w:rsidR="00587861" w:rsidRPr="00587861">
        <w:rPr>
          <w:rFonts w:eastAsiaTheme="minorEastAsia"/>
          <w:iCs/>
          <w:sz w:val="22"/>
          <w:lang w:eastAsia="ru-RU"/>
        </w:rPr>
        <w:t xml:space="preserve">. </w:t>
      </w:r>
      <w:proofErr w:type="spellStart"/>
      <w:r w:rsidR="00587861" w:rsidRPr="00587861">
        <w:rPr>
          <w:rFonts w:eastAsiaTheme="minorEastAsia"/>
          <w:iCs/>
          <w:sz w:val="22"/>
          <w:lang w:eastAsia="ru-RU"/>
        </w:rPr>
        <w:t>Form</w:t>
      </w:r>
      <w:proofErr w:type="spellEnd"/>
      <w:r w:rsidR="00BD3F47">
        <w:rPr>
          <w:rFonts w:eastAsiaTheme="minorEastAsia"/>
          <w:iCs/>
          <w:sz w:val="22"/>
          <w:lang w:eastAsia="ru-RU"/>
        </w:rPr>
        <w:t xml:space="preserve"> </w:t>
      </w:r>
      <w:r w:rsidR="00906C94">
        <w:rPr>
          <w:rFonts w:eastAsiaTheme="minorEastAsia"/>
          <w:iCs/>
          <w:sz w:val="22"/>
          <w:lang w:eastAsia="ru-RU"/>
        </w:rPr>
        <w:t>2</w:t>
      </w:r>
    </w:p>
    <w:p w14:paraId="74D636C2" w14:textId="77777777" w:rsidR="002715B4" w:rsidRPr="00BD3F47" w:rsidRDefault="002715B4">
      <w:pPr>
        <w:rPr>
          <w:b/>
          <w:bCs/>
        </w:rPr>
      </w:pPr>
      <w:r w:rsidRPr="00BD3F47">
        <w:rPr>
          <w:b/>
          <w:bCs/>
        </w:rPr>
        <w:br w:type="page"/>
      </w:r>
    </w:p>
    <w:p w14:paraId="3DA48D0E" w14:textId="5950338B" w:rsidR="00944640" w:rsidRPr="00BD3F47" w:rsidRDefault="00944640" w:rsidP="002A062C">
      <w:pPr>
        <w:jc w:val="center"/>
        <w:rPr>
          <w:b/>
          <w:bCs/>
        </w:rPr>
      </w:pPr>
      <w:r w:rsidRPr="002A062C">
        <w:rPr>
          <w:b/>
          <w:bCs/>
          <w:lang w:val="en-US"/>
        </w:rPr>
        <w:lastRenderedPageBreak/>
        <w:t>Form</w:t>
      </w:r>
      <w:r w:rsidRPr="00BD3F47">
        <w:rPr>
          <w:b/>
          <w:bCs/>
        </w:rPr>
        <w:t>3</w:t>
      </w:r>
    </w:p>
    <w:p w14:paraId="78D25F7E" w14:textId="541A8477" w:rsidR="00BD3F47" w:rsidRDefault="00CE4BEA" w:rsidP="002A062C">
      <w:pPr>
        <w:ind w:firstLine="708"/>
      </w:pPr>
      <w:r>
        <w:t xml:space="preserve">Ниже представлен скриншот (рис. 3) третьей формы. В ней пользователь работает с </w:t>
      </w:r>
      <w:r w:rsidR="002A062C">
        <w:t>рваным</w:t>
      </w:r>
      <w:r>
        <w:t xml:space="preserve"> массивом. </w:t>
      </w:r>
      <w:r w:rsidR="00BD3F47">
        <w:t>Массив может быть создан</w:t>
      </w:r>
      <w:r>
        <w:t xml:space="preserve"> вручную, с помощью ДСЧ, открыт из файла, сохран</w:t>
      </w:r>
      <w:r w:rsidR="00BD3F47">
        <w:t>ен</w:t>
      </w:r>
      <w:r>
        <w:t xml:space="preserve"> в файл,</w:t>
      </w:r>
      <w:r w:rsidR="00BD3F47">
        <w:t xml:space="preserve"> а </w:t>
      </w:r>
      <w:proofErr w:type="gramStart"/>
      <w:r w:rsidR="00BD3F47">
        <w:t>так же</w:t>
      </w:r>
      <w:proofErr w:type="gramEnd"/>
      <w:r w:rsidR="00BD3F47">
        <w:t xml:space="preserve"> </w:t>
      </w:r>
      <w:r w:rsidR="00192B89">
        <w:t>в массив могут быть</w:t>
      </w:r>
      <w:r>
        <w:t xml:space="preserve"> добав</w:t>
      </w:r>
      <w:r w:rsidR="00192B89">
        <w:t>лены</w:t>
      </w:r>
      <w:r>
        <w:t xml:space="preserve"> </w:t>
      </w:r>
      <w:r w:rsidRPr="00CE4BEA">
        <w:t>K</w:t>
      </w:r>
      <w:r>
        <w:t xml:space="preserve"> </w:t>
      </w:r>
      <w:r w:rsidR="002A062C">
        <w:t>строк</w:t>
      </w:r>
      <w:r w:rsidRPr="00CB6DF5">
        <w:t xml:space="preserve">, начиная </w:t>
      </w:r>
      <w:r w:rsidR="002A062C">
        <w:t>с последней строки</w:t>
      </w:r>
      <w:r>
        <w:t>.</w:t>
      </w:r>
      <w:r w:rsidR="002A062C">
        <w:t xml:space="preserve"> </w:t>
      </w:r>
    </w:p>
    <w:p w14:paraId="3CF2B37A" w14:textId="46B069A9" w:rsidR="003A4B8F" w:rsidRDefault="003A4B8F" w:rsidP="002A062C">
      <w:pPr>
        <w:ind w:firstLine="708"/>
      </w:pPr>
      <w:r>
        <w:t>Третья форма содержит в себе следующие элементы:</w:t>
      </w:r>
    </w:p>
    <w:tbl>
      <w:tblPr>
        <w:tblStyle w:val="a5"/>
        <w:tblW w:w="0" w:type="auto"/>
        <w:tblInd w:w="108" w:type="dxa"/>
        <w:tblLook w:val="04A0" w:firstRow="1" w:lastRow="0" w:firstColumn="1" w:lastColumn="0" w:noHBand="0" w:noVBand="1"/>
      </w:tblPr>
      <w:tblGrid>
        <w:gridCol w:w="4564"/>
        <w:gridCol w:w="4672"/>
      </w:tblGrid>
      <w:tr w:rsidR="003A4B8F" w14:paraId="4890EFE0" w14:textId="77777777" w:rsidTr="002715B4">
        <w:tc>
          <w:tcPr>
            <w:tcW w:w="4564" w:type="dxa"/>
          </w:tcPr>
          <w:p w14:paraId="45DC25DD" w14:textId="77777777" w:rsidR="003A4B8F" w:rsidRPr="00941F87" w:rsidRDefault="003A4B8F" w:rsidP="002A062C">
            <w:r w:rsidRPr="00941F87">
              <w:t>Элемент</w:t>
            </w:r>
          </w:p>
        </w:tc>
        <w:tc>
          <w:tcPr>
            <w:tcW w:w="4672" w:type="dxa"/>
          </w:tcPr>
          <w:p w14:paraId="29A56142" w14:textId="77777777" w:rsidR="003A4B8F" w:rsidRPr="00941F87" w:rsidRDefault="003A4B8F" w:rsidP="002A062C">
            <w:r w:rsidRPr="00941F87">
              <w:t>Выполняемая функция</w:t>
            </w:r>
          </w:p>
        </w:tc>
      </w:tr>
      <w:tr w:rsidR="003A4B8F" w14:paraId="29B2AC28" w14:textId="77777777" w:rsidTr="002715B4">
        <w:tc>
          <w:tcPr>
            <w:tcW w:w="4564" w:type="dxa"/>
          </w:tcPr>
          <w:p w14:paraId="7B4F487A" w14:textId="38D24DD8" w:rsidR="003A4B8F" w:rsidRDefault="002715B4" w:rsidP="002A062C">
            <w:pPr>
              <w:rPr>
                <w:lang w:val="en-GB"/>
              </w:rPr>
            </w:pPr>
            <w:proofErr w:type="spellStart"/>
            <w:r>
              <w:rPr>
                <w:lang w:val="en-US"/>
              </w:rPr>
              <w:t>TextBox</w:t>
            </w:r>
            <w:proofErr w:type="spellEnd"/>
            <w:r>
              <w:t>9</w:t>
            </w:r>
          </w:p>
        </w:tc>
        <w:tc>
          <w:tcPr>
            <w:tcW w:w="4672" w:type="dxa"/>
          </w:tcPr>
          <w:p w14:paraId="2B9C63F0" w14:textId="459A2A11" w:rsidR="003A4B8F" w:rsidRDefault="002715B4" w:rsidP="002A062C">
            <w:r>
              <w:t>Ввод индекса строки, в которую будет вставлена стока</w:t>
            </w:r>
          </w:p>
        </w:tc>
      </w:tr>
      <w:tr w:rsidR="003A4B8F" w14:paraId="39D1104F" w14:textId="77777777" w:rsidTr="002715B4">
        <w:tc>
          <w:tcPr>
            <w:tcW w:w="4564" w:type="dxa"/>
          </w:tcPr>
          <w:p w14:paraId="46833653" w14:textId="0275CDDC" w:rsidR="003A4B8F" w:rsidRPr="002715B4" w:rsidRDefault="002715B4" w:rsidP="002A062C">
            <w:proofErr w:type="spellStart"/>
            <w:r>
              <w:rPr>
                <w:lang w:val="en-US"/>
              </w:rPr>
              <w:t>TextBox</w:t>
            </w:r>
            <w:proofErr w:type="spellEnd"/>
            <w:r>
              <w:t>10</w:t>
            </w:r>
          </w:p>
        </w:tc>
        <w:tc>
          <w:tcPr>
            <w:tcW w:w="4672" w:type="dxa"/>
          </w:tcPr>
          <w:p w14:paraId="32C7E60B" w14:textId="31B49A2A" w:rsidR="003A4B8F" w:rsidRPr="00D13F6E" w:rsidRDefault="002715B4" w:rsidP="002A062C">
            <w:r>
              <w:t>Ввод количества элементов строки</w:t>
            </w:r>
          </w:p>
        </w:tc>
      </w:tr>
    </w:tbl>
    <w:p w14:paraId="2F8006DA" w14:textId="296A5711" w:rsidR="00944640" w:rsidRPr="00587861" w:rsidRDefault="00906C94" w:rsidP="002A062C">
      <w:pPr>
        <w:rPr>
          <w:rFonts w:eastAsiaTheme="minorEastAsia"/>
          <w:iCs/>
          <w:sz w:val="22"/>
          <w:lang w:eastAsia="ru-RU"/>
        </w:rPr>
      </w:pPr>
      <w:r>
        <w:rPr>
          <w:noProof/>
        </w:rPr>
        <w:drawing>
          <wp:inline distT="0" distB="0" distL="0" distR="0" wp14:anchorId="6F9AE9B6" wp14:editId="1552AE8F">
            <wp:extent cx="5939790" cy="3705225"/>
            <wp:effectExtent l="0" t="0" r="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3705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A7878E" w14:textId="092021EE" w:rsidR="00352AB4" w:rsidRPr="00906C94" w:rsidRDefault="00944640" w:rsidP="002A062C">
      <w:pPr>
        <w:jc w:val="center"/>
        <w:rPr>
          <w:rFonts w:eastAsiaTheme="minorEastAsia"/>
          <w:sz w:val="22"/>
          <w:lang w:eastAsia="ru-RU"/>
        </w:rPr>
      </w:pPr>
      <w:r w:rsidRPr="00587861">
        <w:rPr>
          <w:rFonts w:eastAsiaTheme="minorEastAsia"/>
          <w:iCs/>
          <w:sz w:val="22"/>
          <w:lang w:eastAsia="ru-RU"/>
        </w:rPr>
        <w:t xml:space="preserve">Рисунок </w:t>
      </w:r>
      <w:r w:rsidR="0071175C" w:rsidRPr="00587861">
        <w:rPr>
          <w:rFonts w:eastAsiaTheme="minorEastAsia"/>
          <w:iCs/>
          <w:sz w:val="22"/>
          <w:lang w:eastAsia="ru-RU"/>
        </w:rPr>
        <w:fldChar w:fldCharType="begin"/>
      </w:r>
      <w:r w:rsidR="00587861" w:rsidRPr="00587861">
        <w:rPr>
          <w:rFonts w:eastAsiaTheme="minorEastAsia"/>
          <w:iCs/>
          <w:sz w:val="22"/>
          <w:lang w:eastAsia="ru-RU"/>
        </w:rPr>
        <w:instrText xml:space="preserve"> SEQ Рисунок \* ARABIC </w:instrText>
      </w:r>
      <w:r w:rsidR="0071175C" w:rsidRPr="00587861">
        <w:rPr>
          <w:rFonts w:eastAsiaTheme="minorEastAsia"/>
          <w:iCs/>
          <w:sz w:val="22"/>
          <w:lang w:eastAsia="ru-RU"/>
        </w:rPr>
        <w:fldChar w:fldCharType="separate"/>
      </w:r>
      <w:r w:rsidRPr="00587861">
        <w:rPr>
          <w:rFonts w:eastAsiaTheme="minorEastAsia"/>
          <w:iCs/>
          <w:sz w:val="22"/>
          <w:lang w:eastAsia="ru-RU"/>
        </w:rPr>
        <w:t>3</w:t>
      </w:r>
      <w:r w:rsidR="0071175C" w:rsidRPr="00587861">
        <w:rPr>
          <w:rFonts w:eastAsiaTheme="minorEastAsia"/>
          <w:iCs/>
          <w:sz w:val="22"/>
          <w:lang w:eastAsia="ru-RU"/>
        </w:rPr>
        <w:fldChar w:fldCharType="end"/>
      </w:r>
      <w:r w:rsidR="00587861" w:rsidRPr="00587861">
        <w:rPr>
          <w:rFonts w:eastAsiaTheme="minorEastAsia"/>
          <w:iCs/>
          <w:sz w:val="22"/>
          <w:lang w:eastAsia="ru-RU"/>
        </w:rPr>
        <w:t xml:space="preserve">. </w:t>
      </w:r>
      <w:proofErr w:type="spellStart"/>
      <w:r w:rsidR="00587861" w:rsidRPr="00587861">
        <w:rPr>
          <w:rFonts w:eastAsiaTheme="minorEastAsia"/>
          <w:iCs/>
          <w:sz w:val="22"/>
          <w:lang w:eastAsia="ru-RU"/>
        </w:rPr>
        <w:t>Form</w:t>
      </w:r>
      <w:proofErr w:type="spellEnd"/>
      <w:r w:rsidR="00BD3F47">
        <w:rPr>
          <w:rFonts w:eastAsiaTheme="minorEastAsia"/>
          <w:iCs/>
          <w:sz w:val="22"/>
          <w:lang w:eastAsia="ru-RU"/>
        </w:rPr>
        <w:t xml:space="preserve"> </w:t>
      </w:r>
      <w:r w:rsidR="00906C94">
        <w:rPr>
          <w:rFonts w:eastAsiaTheme="minorEastAsia"/>
          <w:iCs/>
          <w:sz w:val="22"/>
          <w:lang w:eastAsia="ru-RU"/>
        </w:rPr>
        <w:t>3</w:t>
      </w:r>
    </w:p>
    <w:p w14:paraId="2F08369E" w14:textId="77777777" w:rsidR="00944640" w:rsidRDefault="00944640" w:rsidP="00352AB4">
      <w:pPr>
        <w:jc w:val="center"/>
        <w:rPr>
          <w:rFonts w:cs="Times New Roman"/>
          <w:b/>
          <w:sz w:val="26"/>
          <w:szCs w:val="26"/>
        </w:rPr>
      </w:pPr>
      <w:r>
        <w:rPr>
          <w:rFonts w:cs="Times New Roman"/>
          <w:b/>
          <w:sz w:val="26"/>
          <w:szCs w:val="26"/>
        </w:rPr>
        <w:br w:type="page"/>
      </w:r>
      <w:r w:rsidR="00352AB4">
        <w:rPr>
          <w:rFonts w:cs="Times New Roman"/>
          <w:b/>
          <w:sz w:val="26"/>
          <w:szCs w:val="26"/>
        </w:rPr>
        <w:lastRenderedPageBreak/>
        <w:t>Разработка</w:t>
      </w:r>
    </w:p>
    <w:p w14:paraId="692411AE" w14:textId="77777777" w:rsidR="00352AB4" w:rsidRPr="00352AB4" w:rsidRDefault="00352AB4" w:rsidP="00352AB4">
      <w:pPr>
        <w:pStyle w:val="a4"/>
        <w:numPr>
          <w:ilvl w:val="0"/>
          <w:numId w:val="24"/>
        </w:numPr>
        <w:autoSpaceDE w:val="0"/>
        <w:autoSpaceDN w:val="0"/>
        <w:adjustRightInd w:val="0"/>
        <w:spacing w:after="0" w:line="240" w:lineRule="auto"/>
        <w:rPr>
          <w:rFonts w:cs="Times New Roman"/>
          <w:b/>
          <w:sz w:val="26"/>
          <w:szCs w:val="26"/>
          <w:lang w:val="en-GB"/>
        </w:rPr>
      </w:pPr>
      <w:r>
        <w:rPr>
          <w:rFonts w:cs="Times New Roman"/>
          <w:b/>
          <w:sz w:val="26"/>
          <w:szCs w:val="26"/>
          <w:lang w:val="en-GB"/>
        </w:rPr>
        <w:t>Form1</w:t>
      </w:r>
    </w:p>
    <w:p w14:paraId="27C72896" w14:textId="77777777" w:rsidR="00352AB4" w:rsidRPr="00352AB4" w:rsidRDefault="00352AB4" w:rsidP="00352AB4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proofErr w:type="spellStart"/>
      <w:r w:rsidRPr="00352AB4">
        <w:rPr>
          <w:rFonts w:ascii="Consolas" w:hAnsi="Consolas" w:cs="Consolas"/>
          <w:color w:val="0000FF"/>
          <w:sz w:val="19"/>
          <w:szCs w:val="19"/>
        </w:rPr>
        <w:t>using</w:t>
      </w:r>
      <w:proofErr w:type="spellEnd"/>
      <w:r w:rsidRPr="00352AB4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Pr="00352AB4">
        <w:rPr>
          <w:rFonts w:ascii="Consolas" w:hAnsi="Consolas" w:cs="Consolas"/>
          <w:color w:val="000000"/>
          <w:sz w:val="19"/>
          <w:szCs w:val="19"/>
        </w:rPr>
        <w:t>System</w:t>
      </w:r>
      <w:proofErr w:type="spellEnd"/>
      <w:r w:rsidRPr="00352AB4">
        <w:rPr>
          <w:rFonts w:ascii="Consolas" w:hAnsi="Consolas" w:cs="Consolas"/>
          <w:color w:val="000000"/>
          <w:sz w:val="19"/>
          <w:szCs w:val="19"/>
        </w:rPr>
        <w:t>;</w:t>
      </w:r>
    </w:p>
    <w:p w14:paraId="1E6CDD4F" w14:textId="77777777" w:rsidR="00352AB4" w:rsidRPr="00352AB4" w:rsidRDefault="00352AB4" w:rsidP="00352AB4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proofErr w:type="spellStart"/>
      <w:r w:rsidRPr="00352AB4">
        <w:rPr>
          <w:rFonts w:ascii="Consolas" w:hAnsi="Consolas" w:cs="Consolas"/>
          <w:color w:val="0000FF"/>
          <w:sz w:val="19"/>
          <w:szCs w:val="19"/>
        </w:rPr>
        <w:t>using</w:t>
      </w:r>
      <w:proofErr w:type="spellEnd"/>
      <w:r w:rsidRPr="00352AB4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Pr="00352AB4">
        <w:rPr>
          <w:rFonts w:ascii="Consolas" w:hAnsi="Consolas" w:cs="Consolas"/>
          <w:color w:val="000000"/>
          <w:sz w:val="19"/>
          <w:szCs w:val="19"/>
        </w:rPr>
        <w:t>System.Collections.Generic</w:t>
      </w:r>
      <w:proofErr w:type="spellEnd"/>
      <w:r w:rsidRPr="00352AB4">
        <w:rPr>
          <w:rFonts w:ascii="Consolas" w:hAnsi="Consolas" w:cs="Consolas"/>
          <w:color w:val="000000"/>
          <w:sz w:val="19"/>
          <w:szCs w:val="19"/>
        </w:rPr>
        <w:t>;</w:t>
      </w:r>
    </w:p>
    <w:p w14:paraId="5172D8DE" w14:textId="77777777" w:rsidR="00352AB4" w:rsidRPr="00352AB4" w:rsidRDefault="00352AB4" w:rsidP="00352AB4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proofErr w:type="spellStart"/>
      <w:r w:rsidRPr="00352AB4">
        <w:rPr>
          <w:rFonts w:ascii="Consolas" w:hAnsi="Consolas" w:cs="Consolas"/>
          <w:color w:val="0000FF"/>
          <w:sz w:val="19"/>
          <w:szCs w:val="19"/>
        </w:rPr>
        <w:t>using</w:t>
      </w:r>
      <w:proofErr w:type="spellEnd"/>
      <w:r w:rsidRPr="00352AB4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Pr="00352AB4">
        <w:rPr>
          <w:rFonts w:ascii="Consolas" w:hAnsi="Consolas" w:cs="Consolas"/>
          <w:color w:val="000000"/>
          <w:sz w:val="19"/>
          <w:szCs w:val="19"/>
        </w:rPr>
        <w:t>System.ComponentModel</w:t>
      </w:r>
      <w:proofErr w:type="spellEnd"/>
      <w:r w:rsidRPr="00352AB4">
        <w:rPr>
          <w:rFonts w:ascii="Consolas" w:hAnsi="Consolas" w:cs="Consolas"/>
          <w:color w:val="000000"/>
          <w:sz w:val="19"/>
          <w:szCs w:val="19"/>
        </w:rPr>
        <w:t>;</w:t>
      </w:r>
    </w:p>
    <w:p w14:paraId="3DF6AD31" w14:textId="77777777" w:rsidR="00352AB4" w:rsidRPr="00352AB4" w:rsidRDefault="00352AB4" w:rsidP="00352AB4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proofErr w:type="spellStart"/>
      <w:r w:rsidRPr="00352AB4">
        <w:rPr>
          <w:rFonts w:ascii="Consolas" w:hAnsi="Consolas" w:cs="Consolas"/>
          <w:color w:val="0000FF"/>
          <w:sz w:val="19"/>
          <w:szCs w:val="19"/>
        </w:rPr>
        <w:t>using</w:t>
      </w:r>
      <w:proofErr w:type="spellEnd"/>
      <w:r w:rsidRPr="00352AB4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Pr="00352AB4">
        <w:rPr>
          <w:rFonts w:ascii="Consolas" w:hAnsi="Consolas" w:cs="Consolas"/>
          <w:color w:val="000000"/>
          <w:sz w:val="19"/>
          <w:szCs w:val="19"/>
        </w:rPr>
        <w:t>System.Data</w:t>
      </w:r>
      <w:proofErr w:type="spellEnd"/>
      <w:r w:rsidRPr="00352AB4">
        <w:rPr>
          <w:rFonts w:ascii="Consolas" w:hAnsi="Consolas" w:cs="Consolas"/>
          <w:color w:val="000000"/>
          <w:sz w:val="19"/>
          <w:szCs w:val="19"/>
        </w:rPr>
        <w:t>;</w:t>
      </w:r>
    </w:p>
    <w:p w14:paraId="3B5F03E6" w14:textId="77777777" w:rsidR="00352AB4" w:rsidRPr="00352AB4" w:rsidRDefault="00352AB4" w:rsidP="00352AB4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proofErr w:type="spellStart"/>
      <w:r w:rsidRPr="00352AB4">
        <w:rPr>
          <w:rFonts w:ascii="Consolas" w:hAnsi="Consolas" w:cs="Consolas"/>
          <w:color w:val="0000FF"/>
          <w:sz w:val="19"/>
          <w:szCs w:val="19"/>
        </w:rPr>
        <w:t>using</w:t>
      </w:r>
      <w:proofErr w:type="spellEnd"/>
      <w:r w:rsidRPr="00352AB4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Pr="00352AB4">
        <w:rPr>
          <w:rFonts w:ascii="Consolas" w:hAnsi="Consolas" w:cs="Consolas"/>
          <w:color w:val="000000"/>
          <w:sz w:val="19"/>
          <w:szCs w:val="19"/>
        </w:rPr>
        <w:t>System.Drawing</w:t>
      </w:r>
      <w:proofErr w:type="spellEnd"/>
      <w:r w:rsidRPr="00352AB4">
        <w:rPr>
          <w:rFonts w:ascii="Consolas" w:hAnsi="Consolas" w:cs="Consolas"/>
          <w:color w:val="000000"/>
          <w:sz w:val="19"/>
          <w:szCs w:val="19"/>
        </w:rPr>
        <w:t>;</w:t>
      </w:r>
    </w:p>
    <w:p w14:paraId="472552E4" w14:textId="77777777" w:rsidR="00352AB4" w:rsidRPr="00352AB4" w:rsidRDefault="00352AB4" w:rsidP="00352AB4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proofErr w:type="spellStart"/>
      <w:r w:rsidRPr="00352AB4">
        <w:rPr>
          <w:rFonts w:ascii="Consolas" w:hAnsi="Consolas" w:cs="Consolas"/>
          <w:color w:val="0000FF"/>
          <w:sz w:val="19"/>
          <w:szCs w:val="19"/>
        </w:rPr>
        <w:t>using</w:t>
      </w:r>
      <w:proofErr w:type="spellEnd"/>
      <w:r w:rsidRPr="00352AB4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Pr="00352AB4">
        <w:rPr>
          <w:rFonts w:ascii="Consolas" w:hAnsi="Consolas" w:cs="Consolas"/>
          <w:color w:val="000000"/>
          <w:sz w:val="19"/>
          <w:szCs w:val="19"/>
        </w:rPr>
        <w:t>System.Linq</w:t>
      </w:r>
      <w:proofErr w:type="spellEnd"/>
      <w:r w:rsidRPr="00352AB4">
        <w:rPr>
          <w:rFonts w:ascii="Consolas" w:hAnsi="Consolas" w:cs="Consolas"/>
          <w:color w:val="000000"/>
          <w:sz w:val="19"/>
          <w:szCs w:val="19"/>
        </w:rPr>
        <w:t>;</w:t>
      </w:r>
    </w:p>
    <w:p w14:paraId="7DE9C17A" w14:textId="77777777" w:rsidR="00352AB4" w:rsidRPr="00352AB4" w:rsidRDefault="00352AB4" w:rsidP="00352AB4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proofErr w:type="spellStart"/>
      <w:r w:rsidRPr="00352AB4">
        <w:rPr>
          <w:rFonts w:ascii="Consolas" w:hAnsi="Consolas" w:cs="Consolas"/>
          <w:color w:val="0000FF"/>
          <w:sz w:val="19"/>
          <w:szCs w:val="19"/>
        </w:rPr>
        <w:t>using</w:t>
      </w:r>
      <w:proofErr w:type="spellEnd"/>
      <w:r w:rsidRPr="00352AB4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Pr="00352AB4">
        <w:rPr>
          <w:rFonts w:ascii="Consolas" w:hAnsi="Consolas" w:cs="Consolas"/>
          <w:color w:val="000000"/>
          <w:sz w:val="19"/>
          <w:szCs w:val="19"/>
        </w:rPr>
        <w:t>System.Text</w:t>
      </w:r>
      <w:proofErr w:type="spellEnd"/>
      <w:r w:rsidRPr="00352AB4">
        <w:rPr>
          <w:rFonts w:ascii="Consolas" w:hAnsi="Consolas" w:cs="Consolas"/>
          <w:color w:val="000000"/>
          <w:sz w:val="19"/>
          <w:szCs w:val="19"/>
        </w:rPr>
        <w:t>;</w:t>
      </w:r>
    </w:p>
    <w:p w14:paraId="0BB05E8F" w14:textId="77777777" w:rsidR="00352AB4" w:rsidRPr="00352AB4" w:rsidRDefault="00352AB4" w:rsidP="00352AB4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proofErr w:type="spellStart"/>
      <w:r w:rsidRPr="00352AB4">
        <w:rPr>
          <w:rFonts w:ascii="Consolas" w:hAnsi="Consolas" w:cs="Consolas"/>
          <w:color w:val="0000FF"/>
          <w:sz w:val="19"/>
          <w:szCs w:val="19"/>
        </w:rPr>
        <w:t>using</w:t>
      </w:r>
      <w:proofErr w:type="spellEnd"/>
      <w:r w:rsidRPr="00352AB4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Pr="00352AB4">
        <w:rPr>
          <w:rFonts w:ascii="Consolas" w:hAnsi="Consolas" w:cs="Consolas"/>
          <w:color w:val="000000"/>
          <w:sz w:val="19"/>
          <w:szCs w:val="19"/>
        </w:rPr>
        <w:t>System.Threading.Tasks</w:t>
      </w:r>
      <w:proofErr w:type="spellEnd"/>
      <w:r w:rsidRPr="00352AB4">
        <w:rPr>
          <w:rFonts w:ascii="Consolas" w:hAnsi="Consolas" w:cs="Consolas"/>
          <w:color w:val="000000"/>
          <w:sz w:val="19"/>
          <w:szCs w:val="19"/>
        </w:rPr>
        <w:t>;</w:t>
      </w:r>
    </w:p>
    <w:p w14:paraId="08284388" w14:textId="77777777" w:rsidR="00352AB4" w:rsidRPr="00352AB4" w:rsidRDefault="00352AB4" w:rsidP="00352AB4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proofErr w:type="spellStart"/>
      <w:r w:rsidRPr="00352AB4">
        <w:rPr>
          <w:rFonts w:ascii="Consolas" w:hAnsi="Consolas" w:cs="Consolas"/>
          <w:color w:val="0000FF"/>
          <w:sz w:val="19"/>
          <w:szCs w:val="19"/>
        </w:rPr>
        <w:t>using</w:t>
      </w:r>
      <w:proofErr w:type="spellEnd"/>
      <w:r w:rsidRPr="00352AB4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Pr="00352AB4">
        <w:rPr>
          <w:rFonts w:ascii="Consolas" w:hAnsi="Consolas" w:cs="Consolas"/>
          <w:color w:val="000000"/>
          <w:sz w:val="19"/>
          <w:szCs w:val="19"/>
        </w:rPr>
        <w:t>System.Windows.Forms</w:t>
      </w:r>
      <w:proofErr w:type="spellEnd"/>
      <w:r w:rsidRPr="00352AB4">
        <w:rPr>
          <w:rFonts w:ascii="Consolas" w:hAnsi="Consolas" w:cs="Consolas"/>
          <w:color w:val="000000"/>
          <w:sz w:val="19"/>
          <w:szCs w:val="19"/>
        </w:rPr>
        <w:t>;</w:t>
      </w:r>
    </w:p>
    <w:p w14:paraId="0BB378FF" w14:textId="77777777" w:rsidR="00352AB4" w:rsidRPr="00352AB4" w:rsidRDefault="00352AB4" w:rsidP="00352AB4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</w:p>
    <w:p w14:paraId="7F359823" w14:textId="77777777" w:rsidR="00352AB4" w:rsidRPr="00352AB4" w:rsidRDefault="00352AB4" w:rsidP="00352AB4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proofErr w:type="spellStart"/>
      <w:r w:rsidRPr="00352AB4">
        <w:rPr>
          <w:rFonts w:ascii="Consolas" w:hAnsi="Consolas" w:cs="Consolas"/>
          <w:color w:val="0000FF"/>
          <w:sz w:val="19"/>
          <w:szCs w:val="19"/>
        </w:rPr>
        <w:t>namespace</w:t>
      </w:r>
      <w:proofErr w:type="spellEnd"/>
      <w:r w:rsidRPr="00352AB4">
        <w:rPr>
          <w:rFonts w:ascii="Consolas" w:hAnsi="Consolas" w:cs="Consolas"/>
          <w:color w:val="000000"/>
          <w:sz w:val="19"/>
          <w:szCs w:val="19"/>
        </w:rPr>
        <w:t xml:space="preserve"> L7</w:t>
      </w:r>
    </w:p>
    <w:p w14:paraId="461A7E2F" w14:textId="77777777" w:rsidR="00352AB4" w:rsidRPr="00352AB4" w:rsidRDefault="00352AB4" w:rsidP="00352AB4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r w:rsidRPr="00352AB4">
        <w:rPr>
          <w:rFonts w:ascii="Consolas" w:hAnsi="Consolas" w:cs="Consolas"/>
          <w:color w:val="000000"/>
          <w:sz w:val="19"/>
          <w:szCs w:val="19"/>
        </w:rPr>
        <w:t>{</w:t>
      </w:r>
    </w:p>
    <w:p w14:paraId="0167BA81" w14:textId="77777777" w:rsidR="00352AB4" w:rsidRPr="00717A52" w:rsidRDefault="00352AB4" w:rsidP="00352AB4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2AB4">
        <w:rPr>
          <w:rFonts w:ascii="Consolas" w:hAnsi="Consolas" w:cs="Consolas"/>
          <w:color w:val="000000"/>
          <w:sz w:val="19"/>
          <w:szCs w:val="19"/>
        </w:rPr>
        <w:t xml:space="preserve">    </w:t>
      </w:r>
      <w:r w:rsidRPr="00717A52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717A5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717A52">
        <w:rPr>
          <w:rFonts w:ascii="Consolas" w:hAnsi="Consolas" w:cs="Consolas"/>
          <w:color w:val="0000FF"/>
          <w:sz w:val="19"/>
          <w:szCs w:val="19"/>
          <w:lang w:val="en-US"/>
        </w:rPr>
        <w:t>partial</w:t>
      </w:r>
      <w:r w:rsidRPr="00717A5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717A52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r w:rsidRPr="00717A5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717A52">
        <w:rPr>
          <w:rFonts w:ascii="Consolas" w:hAnsi="Consolas" w:cs="Consolas"/>
          <w:color w:val="2B91AF"/>
          <w:sz w:val="19"/>
          <w:szCs w:val="19"/>
          <w:lang w:val="en-US"/>
        </w:rPr>
        <w:t>Form</w:t>
      </w:r>
      <w:proofErr w:type="gramStart"/>
      <w:r w:rsidRPr="00717A52">
        <w:rPr>
          <w:rFonts w:ascii="Consolas" w:hAnsi="Consolas" w:cs="Consolas"/>
          <w:color w:val="2B91AF"/>
          <w:sz w:val="19"/>
          <w:szCs w:val="19"/>
          <w:lang w:val="en-US"/>
        </w:rPr>
        <w:t>1</w:t>
      </w:r>
      <w:r w:rsidRPr="00717A52">
        <w:rPr>
          <w:rFonts w:ascii="Consolas" w:hAnsi="Consolas" w:cs="Consolas"/>
          <w:color w:val="000000"/>
          <w:sz w:val="19"/>
          <w:szCs w:val="19"/>
          <w:lang w:val="en-US"/>
        </w:rPr>
        <w:t xml:space="preserve"> :</w:t>
      </w:r>
      <w:proofErr w:type="gramEnd"/>
      <w:r w:rsidRPr="00717A52">
        <w:rPr>
          <w:rFonts w:ascii="Consolas" w:hAnsi="Consolas" w:cs="Consolas"/>
          <w:color w:val="000000"/>
          <w:sz w:val="19"/>
          <w:szCs w:val="19"/>
          <w:lang w:val="en-US"/>
        </w:rPr>
        <w:t xml:space="preserve"> Form</w:t>
      </w:r>
    </w:p>
    <w:p w14:paraId="036A89C9" w14:textId="77777777" w:rsidR="00352AB4" w:rsidRPr="00717A52" w:rsidRDefault="00352AB4" w:rsidP="00352AB4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17A5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{</w:t>
      </w:r>
    </w:p>
    <w:p w14:paraId="293489DC" w14:textId="77777777" w:rsidR="00352AB4" w:rsidRPr="00717A52" w:rsidRDefault="00352AB4" w:rsidP="00352AB4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17A5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717A52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717A52">
        <w:rPr>
          <w:rFonts w:ascii="Consolas" w:hAnsi="Consolas" w:cs="Consolas"/>
          <w:color w:val="000000"/>
          <w:sz w:val="19"/>
          <w:szCs w:val="19"/>
          <w:lang w:val="en-US"/>
        </w:rPr>
        <w:t xml:space="preserve"> Form1()</w:t>
      </w:r>
    </w:p>
    <w:p w14:paraId="5F9997D7" w14:textId="77777777" w:rsidR="00352AB4" w:rsidRPr="00717A52" w:rsidRDefault="00352AB4" w:rsidP="00352AB4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17A5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{</w:t>
      </w:r>
    </w:p>
    <w:p w14:paraId="226308A2" w14:textId="77777777" w:rsidR="00352AB4" w:rsidRPr="00717A52" w:rsidRDefault="00352AB4" w:rsidP="00352AB4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17A5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proofErr w:type="spellStart"/>
      <w:proofErr w:type="gramStart"/>
      <w:r w:rsidRPr="00717A52">
        <w:rPr>
          <w:rFonts w:ascii="Consolas" w:hAnsi="Consolas" w:cs="Consolas"/>
          <w:color w:val="000000"/>
          <w:sz w:val="19"/>
          <w:szCs w:val="19"/>
          <w:lang w:val="en-US"/>
        </w:rPr>
        <w:t>InitializeComponent</w:t>
      </w:r>
      <w:proofErr w:type="spellEnd"/>
      <w:r w:rsidRPr="00717A52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717A52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4C4EF1D6" w14:textId="77777777" w:rsidR="00352AB4" w:rsidRPr="00717A52" w:rsidRDefault="00352AB4" w:rsidP="00352AB4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17A5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}</w:t>
      </w:r>
    </w:p>
    <w:p w14:paraId="0BA0876C" w14:textId="77777777" w:rsidR="00352AB4" w:rsidRPr="00717A52" w:rsidRDefault="00352AB4" w:rsidP="00352AB4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877E432" w14:textId="77777777" w:rsidR="00352AB4" w:rsidRPr="00352AB4" w:rsidRDefault="00352AB4" w:rsidP="00352AB4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2AB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352AB4">
        <w:rPr>
          <w:rFonts w:ascii="Consolas" w:hAnsi="Consolas" w:cs="Consolas"/>
          <w:color w:val="0000FF"/>
          <w:sz w:val="19"/>
          <w:szCs w:val="19"/>
          <w:lang w:val="en-US"/>
        </w:rPr>
        <w:t>private</w:t>
      </w:r>
      <w:r w:rsidRPr="00352AB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2AB4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352AB4">
        <w:rPr>
          <w:rFonts w:ascii="Consolas" w:hAnsi="Consolas" w:cs="Consolas"/>
          <w:color w:val="000000"/>
          <w:sz w:val="19"/>
          <w:szCs w:val="19"/>
          <w:lang w:val="en-US"/>
        </w:rPr>
        <w:t xml:space="preserve"> button1_</w:t>
      </w:r>
      <w:proofErr w:type="gramStart"/>
      <w:r w:rsidRPr="00352AB4">
        <w:rPr>
          <w:rFonts w:ascii="Consolas" w:hAnsi="Consolas" w:cs="Consolas"/>
          <w:color w:val="000000"/>
          <w:sz w:val="19"/>
          <w:szCs w:val="19"/>
          <w:lang w:val="en-US"/>
        </w:rPr>
        <w:t>Click(</w:t>
      </w:r>
      <w:proofErr w:type="gramEnd"/>
      <w:r w:rsidRPr="00352AB4">
        <w:rPr>
          <w:rFonts w:ascii="Consolas" w:hAnsi="Consolas" w:cs="Consolas"/>
          <w:color w:val="0000FF"/>
          <w:sz w:val="19"/>
          <w:szCs w:val="19"/>
          <w:lang w:val="en-US"/>
        </w:rPr>
        <w:t>object</w:t>
      </w:r>
      <w:r w:rsidRPr="00352AB4">
        <w:rPr>
          <w:rFonts w:ascii="Consolas" w:hAnsi="Consolas" w:cs="Consolas"/>
          <w:color w:val="000000"/>
          <w:sz w:val="19"/>
          <w:szCs w:val="19"/>
          <w:lang w:val="en-US"/>
        </w:rPr>
        <w:t xml:space="preserve"> sender, </w:t>
      </w:r>
      <w:proofErr w:type="spellStart"/>
      <w:r w:rsidRPr="00352AB4">
        <w:rPr>
          <w:rFonts w:ascii="Consolas" w:hAnsi="Consolas" w:cs="Consolas"/>
          <w:color w:val="000000"/>
          <w:sz w:val="19"/>
          <w:szCs w:val="19"/>
          <w:lang w:val="en-US"/>
        </w:rPr>
        <w:t>EventArgs</w:t>
      </w:r>
      <w:proofErr w:type="spellEnd"/>
      <w:r w:rsidRPr="00352AB4">
        <w:rPr>
          <w:rFonts w:ascii="Consolas" w:hAnsi="Consolas" w:cs="Consolas"/>
          <w:color w:val="000000"/>
          <w:sz w:val="19"/>
          <w:szCs w:val="19"/>
          <w:lang w:val="en-US"/>
        </w:rPr>
        <w:t xml:space="preserve"> e)</w:t>
      </w:r>
    </w:p>
    <w:p w14:paraId="1A7A2137" w14:textId="77777777" w:rsidR="00352AB4" w:rsidRPr="003C0A56" w:rsidRDefault="00352AB4" w:rsidP="00352AB4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2AB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3C0A56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5A5906A8" w14:textId="77777777" w:rsidR="00352AB4" w:rsidRPr="003C0A56" w:rsidRDefault="00352AB4" w:rsidP="00352AB4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C0A56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Form2 </w:t>
      </w:r>
      <w:proofErr w:type="spellStart"/>
      <w:r w:rsidRPr="003C0A56">
        <w:rPr>
          <w:rFonts w:ascii="Consolas" w:hAnsi="Consolas" w:cs="Consolas"/>
          <w:color w:val="000000"/>
          <w:sz w:val="19"/>
          <w:szCs w:val="19"/>
          <w:lang w:val="en-US"/>
        </w:rPr>
        <w:t>form2</w:t>
      </w:r>
      <w:proofErr w:type="spellEnd"/>
      <w:r w:rsidRPr="003C0A56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3C0A56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3C0A56">
        <w:rPr>
          <w:rFonts w:ascii="Consolas" w:hAnsi="Consolas" w:cs="Consolas"/>
          <w:color w:val="000000"/>
          <w:sz w:val="19"/>
          <w:szCs w:val="19"/>
          <w:lang w:val="en-US"/>
        </w:rPr>
        <w:t xml:space="preserve"> Form2(</w:t>
      </w:r>
      <w:proofErr w:type="gramStart"/>
      <w:r w:rsidRPr="003C0A56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  <w:proofErr w:type="gramEnd"/>
    </w:p>
    <w:p w14:paraId="24614668" w14:textId="77777777" w:rsidR="00352AB4" w:rsidRPr="003C0A56" w:rsidRDefault="00352AB4" w:rsidP="00352AB4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C0A56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form2.Show(</w:t>
      </w:r>
      <w:proofErr w:type="gramStart"/>
      <w:r w:rsidRPr="003C0A56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  <w:proofErr w:type="gramEnd"/>
    </w:p>
    <w:p w14:paraId="42D6C26C" w14:textId="77777777" w:rsidR="00352AB4" w:rsidRPr="003C0A56" w:rsidRDefault="00352AB4" w:rsidP="00352AB4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C0A56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proofErr w:type="gramStart"/>
      <w:r w:rsidRPr="003C0A56">
        <w:rPr>
          <w:rFonts w:ascii="Consolas" w:hAnsi="Consolas" w:cs="Consolas"/>
          <w:color w:val="000000"/>
          <w:sz w:val="19"/>
          <w:szCs w:val="19"/>
          <w:lang w:val="en-US"/>
        </w:rPr>
        <w:t>Hide(</w:t>
      </w:r>
      <w:proofErr w:type="gramEnd"/>
      <w:r w:rsidRPr="003C0A56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43ED7D61" w14:textId="77777777" w:rsidR="00352AB4" w:rsidRPr="003C0A56" w:rsidRDefault="00352AB4" w:rsidP="00352AB4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C0A56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}</w:t>
      </w:r>
    </w:p>
    <w:p w14:paraId="08EFCB68" w14:textId="77777777" w:rsidR="00352AB4" w:rsidRPr="003C0A56" w:rsidRDefault="00352AB4" w:rsidP="00352AB4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25B0E19" w14:textId="77777777" w:rsidR="00352AB4" w:rsidRPr="00352AB4" w:rsidRDefault="00352AB4" w:rsidP="00352AB4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2AB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352AB4">
        <w:rPr>
          <w:rFonts w:ascii="Consolas" w:hAnsi="Consolas" w:cs="Consolas"/>
          <w:color w:val="0000FF"/>
          <w:sz w:val="19"/>
          <w:szCs w:val="19"/>
          <w:lang w:val="en-US"/>
        </w:rPr>
        <w:t>private</w:t>
      </w:r>
      <w:r w:rsidRPr="00352AB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2AB4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352AB4">
        <w:rPr>
          <w:rFonts w:ascii="Consolas" w:hAnsi="Consolas" w:cs="Consolas"/>
          <w:color w:val="000000"/>
          <w:sz w:val="19"/>
          <w:szCs w:val="19"/>
          <w:lang w:val="en-US"/>
        </w:rPr>
        <w:t xml:space="preserve"> button2_</w:t>
      </w:r>
      <w:proofErr w:type="gramStart"/>
      <w:r w:rsidRPr="00352AB4">
        <w:rPr>
          <w:rFonts w:ascii="Consolas" w:hAnsi="Consolas" w:cs="Consolas"/>
          <w:color w:val="000000"/>
          <w:sz w:val="19"/>
          <w:szCs w:val="19"/>
          <w:lang w:val="en-US"/>
        </w:rPr>
        <w:t>Click(</w:t>
      </w:r>
      <w:proofErr w:type="gramEnd"/>
      <w:r w:rsidRPr="00352AB4">
        <w:rPr>
          <w:rFonts w:ascii="Consolas" w:hAnsi="Consolas" w:cs="Consolas"/>
          <w:color w:val="0000FF"/>
          <w:sz w:val="19"/>
          <w:szCs w:val="19"/>
          <w:lang w:val="en-US"/>
        </w:rPr>
        <w:t>object</w:t>
      </w:r>
      <w:r w:rsidRPr="00352AB4">
        <w:rPr>
          <w:rFonts w:ascii="Consolas" w:hAnsi="Consolas" w:cs="Consolas"/>
          <w:color w:val="000000"/>
          <w:sz w:val="19"/>
          <w:szCs w:val="19"/>
          <w:lang w:val="en-US"/>
        </w:rPr>
        <w:t xml:space="preserve"> sender, </w:t>
      </w:r>
      <w:proofErr w:type="spellStart"/>
      <w:r w:rsidRPr="00352AB4">
        <w:rPr>
          <w:rFonts w:ascii="Consolas" w:hAnsi="Consolas" w:cs="Consolas"/>
          <w:color w:val="000000"/>
          <w:sz w:val="19"/>
          <w:szCs w:val="19"/>
          <w:lang w:val="en-US"/>
        </w:rPr>
        <w:t>EventArgs</w:t>
      </w:r>
      <w:proofErr w:type="spellEnd"/>
      <w:r w:rsidRPr="00352AB4">
        <w:rPr>
          <w:rFonts w:ascii="Consolas" w:hAnsi="Consolas" w:cs="Consolas"/>
          <w:color w:val="000000"/>
          <w:sz w:val="19"/>
          <w:szCs w:val="19"/>
          <w:lang w:val="en-US"/>
        </w:rPr>
        <w:t xml:space="preserve"> e)</w:t>
      </w:r>
    </w:p>
    <w:p w14:paraId="2A38D390" w14:textId="77777777" w:rsidR="00352AB4" w:rsidRPr="003C0A56" w:rsidRDefault="00352AB4" w:rsidP="00352AB4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2AB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3C0A56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6119062A" w14:textId="77777777" w:rsidR="00352AB4" w:rsidRPr="003C0A56" w:rsidRDefault="00352AB4" w:rsidP="00352AB4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C0A56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Form3 </w:t>
      </w:r>
      <w:proofErr w:type="spellStart"/>
      <w:r w:rsidRPr="003C0A56">
        <w:rPr>
          <w:rFonts w:ascii="Consolas" w:hAnsi="Consolas" w:cs="Consolas"/>
          <w:color w:val="000000"/>
          <w:sz w:val="19"/>
          <w:szCs w:val="19"/>
          <w:lang w:val="en-US"/>
        </w:rPr>
        <w:t>form3</w:t>
      </w:r>
      <w:proofErr w:type="spellEnd"/>
      <w:r w:rsidRPr="003C0A56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3C0A56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3C0A56">
        <w:rPr>
          <w:rFonts w:ascii="Consolas" w:hAnsi="Consolas" w:cs="Consolas"/>
          <w:color w:val="000000"/>
          <w:sz w:val="19"/>
          <w:szCs w:val="19"/>
          <w:lang w:val="en-US"/>
        </w:rPr>
        <w:t xml:space="preserve"> Form3(</w:t>
      </w:r>
      <w:proofErr w:type="gramStart"/>
      <w:r w:rsidRPr="003C0A56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  <w:proofErr w:type="gramEnd"/>
    </w:p>
    <w:p w14:paraId="180E64B5" w14:textId="77777777" w:rsidR="00352AB4" w:rsidRPr="003C0A56" w:rsidRDefault="00352AB4" w:rsidP="00352AB4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C0A56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form3.Show(</w:t>
      </w:r>
      <w:proofErr w:type="gramStart"/>
      <w:r w:rsidRPr="003C0A56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  <w:proofErr w:type="gramEnd"/>
    </w:p>
    <w:p w14:paraId="7B3A395C" w14:textId="77777777" w:rsidR="00352AB4" w:rsidRPr="003C0A56" w:rsidRDefault="00352AB4" w:rsidP="00352AB4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C0A56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proofErr w:type="gramStart"/>
      <w:r w:rsidRPr="003C0A56">
        <w:rPr>
          <w:rFonts w:ascii="Consolas" w:hAnsi="Consolas" w:cs="Consolas"/>
          <w:color w:val="000000"/>
          <w:sz w:val="19"/>
          <w:szCs w:val="19"/>
          <w:lang w:val="en-US"/>
        </w:rPr>
        <w:t>Hide(</w:t>
      </w:r>
      <w:proofErr w:type="gramEnd"/>
      <w:r w:rsidRPr="003C0A56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03B774D0" w14:textId="77777777" w:rsidR="00352AB4" w:rsidRPr="003C0A56" w:rsidRDefault="00352AB4" w:rsidP="00352AB4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C0A56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}</w:t>
      </w:r>
    </w:p>
    <w:p w14:paraId="300902BD" w14:textId="77777777" w:rsidR="00352AB4" w:rsidRPr="003C0A56" w:rsidRDefault="00352AB4" w:rsidP="00352AB4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4BAE8D2" w14:textId="77777777" w:rsidR="00352AB4" w:rsidRPr="00352AB4" w:rsidRDefault="00352AB4" w:rsidP="00352AB4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2AB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352AB4">
        <w:rPr>
          <w:rFonts w:ascii="Consolas" w:hAnsi="Consolas" w:cs="Consolas"/>
          <w:color w:val="0000FF"/>
          <w:sz w:val="19"/>
          <w:szCs w:val="19"/>
          <w:lang w:val="en-US"/>
        </w:rPr>
        <w:t>private</w:t>
      </w:r>
      <w:r w:rsidRPr="00352AB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2AB4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352AB4">
        <w:rPr>
          <w:rFonts w:ascii="Consolas" w:hAnsi="Consolas" w:cs="Consolas"/>
          <w:color w:val="000000"/>
          <w:sz w:val="19"/>
          <w:szCs w:val="19"/>
          <w:lang w:val="en-US"/>
        </w:rPr>
        <w:t xml:space="preserve"> button3_</w:t>
      </w:r>
      <w:proofErr w:type="gramStart"/>
      <w:r w:rsidRPr="00352AB4">
        <w:rPr>
          <w:rFonts w:ascii="Consolas" w:hAnsi="Consolas" w:cs="Consolas"/>
          <w:color w:val="000000"/>
          <w:sz w:val="19"/>
          <w:szCs w:val="19"/>
          <w:lang w:val="en-US"/>
        </w:rPr>
        <w:t>Click(</w:t>
      </w:r>
      <w:proofErr w:type="gramEnd"/>
      <w:r w:rsidRPr="00352AB4">
        <w:rPr>
          <w:rFonts w:ascii="Consolas" w:hAnsi="Consolas" w:cs="Consolas"/>
          <w:color w:val="0000FF"/>
          <w:sz w:val="19"/>
          <w:szCs w:val="19"/>
          <w:lang w:val="en-US"/>
        </w:rPr>
        <w:t>object</w:t>
      </w:r>
      <w:r w:rsidRPr="00352AB4">
        <w:rPr>
          <w:rFonts w:ascii="Consolas" w:hAnsi="Consolas" w:cs="Consolas"/>
          <w:color w:val="000000"/>
          <w:sz w:val="19"/>
          <w:szCs w:val="19"/>
          <w:lang w:val="en-US"/>
        </w:rPr>
        <w:t xml:space="preserve"> sender, </w:t>
      </w:r>
      <w:proofErr w:type="spellStart"/>
      <w:r w:rsidRPr="00352AB4">
        <w:rPr>
          <w:rFonts w:ascii="Consolas" w:hAnsi="Consolas" w:cs="Consolas"/>
          <w:color w:val="000000"/>
          <w:sz w:val="19"/>
          <w:szCs w:val="19"/>
          <w:lang w:val="en-US"/>
        </w:rPr>
        <w:t>EventArgs</w:t>
      </w:r>
      <w:proofErr w:type="spellEnd"/>
      <w:r w:rsidRPr="00352AB4">
        <w:rPr>
          <w:rFonts w:ascii="Consolas" w:hAnsi="Consolas" w:cs="Consolas"/>
          <w:color w:val="000000"/>
          <w:sz w:val="19"/>
          <w:szCs w:val="19"/>
          <w:lang w:val="en-US"/>
        </w:rPr>
        <w:t xml:space="preserve"> e)</w:t>
      </w:r>
    </w:p>
    <w:p w14:paraId="7182AA29" w14:textId="77777777" w:rsidR="00352AB4" w:rsidRPr="003C0A56" w:rsidRDefault="00352AB4" w:rsidP="00352AB4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2AB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3C0A56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3CC6D9FC" w14:textId="77777777" w:rsidR="00352AB4" w:rsidRPr="003C0A56" w:rsidRDefault="00352AB4" w:rsidP="00352AB4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C0A56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Form4 </w:t>
      </w:r>
      <w:proofErr w:type="spellStart"/>
      <w:r w:rsidRPr="003C0A56">
        <w:rPr>
          <w:rFonts w:ascii="Consolas" w:hAnsi="Consolas" w:cs="Consolas"/>
          <w:color w:val="000000"/>
          <w:sz w:val="19"/>
          <w:szCs w:val="19"/>
          <w:lang w:val="en-US"/>
        </w:rPr>
        <w:t>form4</w:t>
      </w:r>
      <w:proofErr w:type="spellEnd"/>
      <w:r w:rsidRPr="003C0A56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3C0A56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3C0A56">
        <w:rPr>
          <w:rFonts w:ascii="Consolas" w:hAnsi="Consolas" w:cs="Consolas"/>
          <w:color w:val="000000"/>
          <w:sz w:val="19"/>
          <w:szCs w:val="19"/>
          <w:lang w:val="en-US"/>
        </w:rPr>
        <w:t xml:space="preserve"> Form4(</w:t>
      </w:r>
      <w:proofErr w:type="gramStart"/>
      <w:r w:rsidRPr="003C0A56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  <w:proofErr w:type="gramEnd"/>
    </w:p>
    <w:p w14:paraId="33A57263" w14:textId="77777777" w:rsidR="00352AB4" w:rsidRPr="003C0A56" w:rsidRDefault="00352AB4" w:rsidP="00352AB4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C0A56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form4.Show(</w:t>
      </w:r>
      <w:proofErr w:type="gramStart"/>
      <w:r w:rsidRPr="003C0A56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  <w:proofErr w:type="gramEnd"/>
    </w:p>
    <w:p w14:paraId="6D2211A2" w14:textId="77777777" w:rsidR="00352AB4" w:rsidRPr="00352AB4" w:rsidRDefault="00352AB4" w:rsidP="00352AB4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r w:rsidRPr="003C0A56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proofErr w:type="spellStart"/>
      <w:proofErr w:type="gramStart"/>
      <w:r w:rsidRPr="00352AB4">
        <w:rPr>
          <w:rFonts w:ascii="Consolas" w:hAnsi="Consolas" w:cs="Consolas"/>
          <w:color w:val="000000"/>
          <w:sz w:val="19"/>
          <w:szCs w:val="19"/>
        </w:rPr>
        <w:t>Hide</w:t>
      </w:r>
      <w:proofErr w:type="spellEnd"/>
      <w:r w:rsidRPr="00352AB4"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 w:rsidRPr="00352AB4">
        <w:rPr>
          <w:rFonts w:ascii="Consolas" w:hAnsi="Consolas" w:cs="Consolas"/>
          <w:color w:val="000000"/>
          <w:sz w:val="19"/>
          <w:szCs w:val="19"/>
        </w:rPr>
        <w:t>);</w:t>
      </w:r>
    </w:p>
    <w:p w14:paraId="4F0B739B" w14:textId="77777777" w:rsidR="00352AB4" w:rsidRPr="00352AB4" w:rsidRDefault="00352AB4" w:rsidP="00352AB4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r w:rsidRPr="00352AB4"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14:paraId="055ECF9D" w14:textId="77777777" w:rsidR="00352AB4" w:rsidRPr="00352AB4" w:rsidRDefault="00352AB4" w:rsidP="00352AB4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r w:rsidRPr="00352AB4">
        <w:rPr>
          <w:rFonts w:ascii="Consolas" w:hAnsi="Consolas" w:cs="Consolas"/>
          <w:color w:val="000000"/>
          <w:sz w:val="19"/>
          <w:szCs w:val="19"/>
        </w:rPr>
        <w:t xml:space="preserve">    }</w:t>
      </w:r>
    </w:p>
    <w:p w14:paraId="214F6665" w14:textId="77777777" w:rsidR="00352AB4" w:rsidRDefault="00352AB4" w:rsidP="00352AB4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r w:rsidRPr="00352AB4">
        <w:rPr>
          <w:rFonts w:ascii="Consolas" w:hAnsi="Consolas" w:cs="Consolas"/>
          <w:color w:val="000000"/>
          <w:sz w:val="19"/>
          <w:szCs w:val="19"/>
        </w:rPr>
        <w:t>}</w:t>
      </w:r>
    </w:p>
    <w:p w14:paraId="7E17F88B" w14:textId="77777777" w:rsidR="00352AB4" w:rsidRPr="00352AB4" w:rsidRDefault="00352AB4" w:rsidP="00352AB4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</w:p>
    <w:p w14:paraId="78A6F41D" w14:textId="77777777" w:rsidR="00352AB4" w:rsidRPr="00352AB4" w:rsidRDefault="00352AB4" w:rsidP="00352AB4">
      <w:pPr>
        <w:pStyle w:val="a4"/>
        <w:numPr>
          <w:ilvl w:val="0"/>
          <w:numId w:val="24"/>
        </w:num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cs="Times New Roman"/>
          <w:b/>
          <w:sz w:val="26"/>
          <w:szCs w:val="26"/>
          <w:lang w:val="en-GB"/>
        </w:rPr>
        <w:t>Form2</w:t>
      </w:r>
    </w:p>
    <w:p w14:paraId="0FF9A188" w14:textId="77777777" w:rsid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yste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76B69D0B" w14:textId="77777777" w:rsid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ystem.Tex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56B3A981" w14:textId="77777777" w:rsid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ystem.Windows.Form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57A931A" w14:textId="77777777" w:rsid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System.IO;</w:t>
      </w:r>
    </w:p>
    <w:p w14:paraId="0A6A331A" w14:textId="77777777" w:rsid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7371A14" w14:textId="77777777" w:rsid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7F03C7F" w14:textId="77777777" w:rsid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</w:rPr>
        <w:t>namespac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laba7</w:t>
      </w:r>
    </w:p>
    <w:p w14:paraId="264D95B3" w14:textId="77777777" w:rsid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0974CB66" w14:textId="77777777" w:rsid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</w:p>
    <w:p w14:paraId="60ABB396" w14:textId="77777777" w:rsid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partia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clas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Form</w:t>
      </w:r>
      <w:proofErr w:type="gramStart"/>
      <w:r>
        <w:rPr>
          <w:rFonts w:ascii="Consolas" w:hAnsi="Consolas" w:cs="Consolas"/>
          <w:color w:val="2B91AF"/>
          <w:sz w:val="19"/>
          <w:szCs w:val="19"/>
        </w:rPr>
        <w:t>1</w:t>
      </w:r>
      <w:r>
        <w:rPr>
          <w:rFonts w:ascii="Consolas" w:hAnsi="Consolas" w:cs="Consolas"/>
          <w:color w:val="000000"/>
          <w:sz w:val="19"/>
          <w:szCs w:val="19"/>
        </w:rPr>
        <w:t xml:space="preserve"> :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orm</w:t>
      </w:r>
      <w:proofErr w:type="spellEnd"/>
    </w:p>
    <w:p w14:paraId="36156FCA" w14:textId="77777777" w:rsid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{</w:t>
      </w:r>
    </w:p>
    <w:p w14:paraId="6F6E5A3E" w14:textId="77777777" w:rsid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</w:t>
      </w:r>
    </w:p>
    <w:p w14:paraId="7788EFC3" w14:textId="77777777" w:rsid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Form1</w:t>
      </w:r>
      <w:r>
        <w:rPr>
          <w:rFonts w:ascii="Consolas" w:hAnsi="Consolas" w:cs="Consolas"/>
          <w:color w:val="000000"/>
          <w:sz w:val="19"/>
          <w:szCs w:val="19"/>
        </w:rPr>
        <w:t>()</w:t>
      </w:r>
    </w:p>
    <w:p w14:paraId="5B62F3C4" w14:textId="77777777" w:rsid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14:paraId="7E2E7DA4" w14:textId="77777777" w:rsid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tartPositi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ormStartPosition.CenterScree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5896FBCE" w14:textId="77777777" w:rsid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</w:p>
    <w:p w14:paraId="3346F829" w14:textId="77777777" w:rsid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InitializeCompone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44AB0D11" w14:textId="77777777" w:rsid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 xml:space="preserve">            textBox2.ReadOnly =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tru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71212CA6" w14:textId="77777777" w:rsid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comboBox1.SelectedIndex = 0;</w:t>
      </w:r>
    </w:p>
    <w:p w14:paraId="20BAD697" w14:textId="77777777" w:rsid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</w:p>
    <w:p w14:paraId="3AC7231E" w14:textId="77777777" w:rsid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label2.Show();</w:t>
      </w:r>
    </w:p>
    <w:p w14:paraId="049AFB96" w14:textId="77777777" w:rsid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textBox3.Show();</w:t>
      </w:r>
    </w:p>
    <w:p w14:paraId="48B25A1F" w14:textId="77777777" w:rsid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</w:p>
    <w:p w14:paraId="7D382CAD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label5.Hide(</w:t>
      </w:r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  <w:proofErr w:type="gramEnd"/>
    </w:p>
    <w:p w14:paraId="6F16EBBF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textBox4.Hide(</w:t>
      </w:r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  <w:proofErr w:type="gramEnd"/>
    </w:p>
    <w:p w14:paraId="5D5EE4D0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label8.Hide(</w:t>
      </w:r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  <w:proofErr w:type="gramEnd"/>
    </w:p>
    <w:p w14:paraId="1C7CE518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textBox6.Hide(</w:t>
      </w:r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  <w:proofErr w:type="gramEnd"/>
    </w:p>
    <w:p w14:paraId="7E6D81E9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</w:p>
    <w:p w14:paraId="4A1DD0B0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label6.Hide(</w:t>
      </w:r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  <w:proofErr w:type="gramEnd"/>
    </w:p>
    <w:p w14:paraId="74DBD251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textBox5.Hide(</w:t>
      </w:r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  <w:proofErr w:type="gramEnd"/>
    </w:p>
    <w:p w14:paraId="30205A39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label12.Hide(</w:t>
      </w:r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  <w:proofErr w:type="gramEnd"/>
    </w:p>
    <w:p w14:paraId="64320CA7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textBox9.Hide(</w:t>
      </w:r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  <w:proofErr w:type="gramEnd"/>
    </w:p>
    <w:p w14:paraId="6F1C5B9A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label11.Hide(</w:t>
      </w:r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  <w:proofErr w:type="gramEnd"/>
    </w:p>
    <w:p w14:paraId="2DF3033B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textBox10.Hide(</w:t>
      </w:r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  <w:proofErr w:type="gramEnd"/>
    </w:p>
    <w:p w14:paraId="5ECFB1A5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}</w:t>
      </w:r>
    </w:p>
    <w:p w14:paraId="60DEDE28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0FD8EDA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private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comboBox1_</w:t>
      </w:r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SelectedIndexChanged(</w:t>
      </w:r>
      <w:proofErr w:type="gramEnd"/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object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sender, 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EventArgs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e)</w:t>
      </w:r>
    </w:p>
    <w:p w14:paraId="7A5E37BB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{</w:t>
      </w:r>
    </w:p>
    <w:p w14:paraId="0B8CE86A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switch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(comboBox1.SelectedIndex)</w:t>
      </w:r>
    </w:p>
    <w:p w14:paraId="37BCD824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{</w:t>
      </w:r>
    </w:p>
    <w:p w14:paraId="62BCA84E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case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0:</w:t>
      </w:r>
    </w:p>
    <w:p w14:paraId="7A91A042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label2.Show(</w:t>
      </w:r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  <w:proofErr w:type="gramEnd"/>
    </w:p>
    <w:p w14:paraId="3FBE01B5" w14:textId="77777777" w:rsidR="00985A8E" w:rsidRPr="00717A52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</w:t>
      </w:r>
      <w:r w:rsidRPr="00717A52">
        <w:rPr>
          <w:rFonts w:ascii="Consolas" w:hAnsi="Consolas" w:cs="Consolas"/>
          <w:color w:val="000000"/>
          <w:sz w:val="19"/>
          <w:szCs w:val="19"/>
          <w:lang w:val="en-US"/>
        </w:rPr>
        <w:t>textBox3.Show(</w:t>
      </w:r>
      <w:proofErr w:type="gramStart"/>
      <w:r w:rsidRPr="00717A52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  <w:proofErr w:type="gramEnd"/>
    </w:p>
    <w:p w14:paraId="77544ECC" w14:textId="77777777" w:rsidR="00985A8E" w:rsidRPr="00717A52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85FE456" w14:textId="77777777" w:rsidR="00985A8E" w:rsidRPr="00717A52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17A5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label5.Hide(</w:t>
      </w:r>
      <w:proofErr w:type="gramStart"/>
      <w:r w:rsidRPr="00717A52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  <w:proofErr w:type="gramEnd"/>
    </w:p>
    <w:p w14:paraId="11C7BDBE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17A5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textBox4.Hide(</w:t>
      </w:r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  <w:proofErr w:type="gramEnd"/>
    </w:p>
    <w:p w14:paraId="36C6D74C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label8.Hide(</w:t>
      </w:r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  <w:proofErr w:type="gramEnd"/>
    </w:p>
    <w:p w14:paraId="053E5E12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textBox6.Hide(</w:t>
      </w:r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  <w:proofErr w:type="gramEnd"/>
    </w:p>
    <w:p w14:paraId="44AB9BC0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682EBF8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label6.Hide(</w:t>
      </w:r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  <w:proofErr w:type="gramEnd"/>
    </w:p>
    <w:p w14:paraId="67A34D0D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textBox5.Hide(</w:t>
      </w:r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  <w:proofErr w:type="gramEnd"/>
    </w:p>
    <w:p w14:paraId="7ECFE241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label12.Hide(</w:t>
      </w:r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  <w:proofErr w:type="gramEnd"/>
    </w:p>
    <w:p w14:paraId="0827E575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textBox9.Hide(</w:t>
      </w:r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  <w:proofErr w:type="gramEnd"/>
    </w:p>
    <w:p w14:paraId="7D9A6722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label11.Hide(</w:t>
      </w:r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  <w:proofErr w:type="gramEnd"/>
    </w:p>
    <w:p w14:paraId="277374F2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textBox10.Hide(</w:t>
      </w:r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  <w:proofErr w:type="gramEnd"/>
    </w:p>
    <w:p w14:paraId="135A297B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</w:t>
      </w:r>
      <w:proofErr w:type="gramStart"/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break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proofErr w:type="gramEnd"/>
    </w:p>
    <w:p w14:paraId="04F604B1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case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1:</w:t>
      </w:r>
    </w:p>
    <w:p w14:paraId="6D1EA5D5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label2.Hide(</w:t>
      </w:r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  <w:proofErr w:type="gramEnd"/>
    </w:p>
    <w:p w14:paraId="4BCCCAAC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textBox3.Hide(</w:t>
      </w:r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  <w:proofErr w:type="gramEnd"/>
    </w:p>
    <w:p w14:paraId="0A8810B7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0F5E2FF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label5.Show(</w:t>
      </w:r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  <w:proofErr w:type="gramEnd"/>
    </w:p>
    <w:p w14:paraId="1412120D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textBox4.Show(</w:t>
      </w:r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  <w:proofErr w:type="gramEnd"/>
    </w:p>
    <w:p w14:paraId="144B4628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label8.Show(</w:t>
      </w:r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  <w:proofErr w:type="gramEnd"/>
    </w:p>
    <w:p w14:paraId="26CF204F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textBox6.Show(</w:t>
      </w:r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  <w:proofErr w:type="gramEnd"/>
    </w:p>
    <w:p w14:paraId="73173DE1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DADD001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label6.Hide(</w:t>
      </w:r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  <w:proofErr w:type="gramEnd"/>
    </w:p>
    <w:p w14:paraId="7011AC86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textBox5.Hide(</w:t>
      </w:r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  <w:proofErr w:type="gramEnd"/>
    </w:p>
    <w:p w14:paraId="71147BAD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label12.Hide(</w:t>
      </w:r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  <w:proofErr w:type="gramEnd"/>
    </w:p>
    <w:p w14:paraId="39D98460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textBox9.Hide(</w:t>
      </w:r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  <w:proofErr w:type="gramEnd"/>
    </w:p>
    <w:p w14:paraId="68B81956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label11.Hide(</w:t>
      </w:r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  <w:proofErr w:type="gramEnd"/>
    </w:p>
    <w:p w14:paraId="79B0D680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textBox10.Hide(</w:t>
      </w:r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  <w:proofErr w:type="gramEnd"/>
    </w:p>
    <w:p w14:paraId="1021D9AC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</w:t>
      </w:r>
      <w:proofErr w:type="gramStart"/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break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proofErr w:type="gramEnd"/>
    </w:p>
    <w:p w14:paraId="7DA867FC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case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2:</w:t>
      </w:r>
    </w:p>
    <w:p w14:paraId="40AA19D8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label2.Hide(</w:t>
      </w:r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  <w:proofErr w:type="gramEnd"/>
    </w:p>
    <w:p w14:paraId="58AE5181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textBox3.Hide(</w:t>
      </w:r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  <w:proofErr w:type="gramEnd"/>
    </w:p>
    <w:p w14:paraId="32799A21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E1ABCC6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label5.Hide(</w:t>
      </w:r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  <w:proofErr w:type="gramEnd"/>
    </w:p>
    <w:p w14:paraId="62C9017F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textBox4.Hide(</w:t>
      </w:r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  <w:proofErr w:type="gramEnd"/>
    </w:p>
    <w:p w14:paraId="544B51DB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label8.Hide(</w:t>
      </w:r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  <w:proofErr w:type="gramEnd"/>
    </w:p>
    <w:p w14:paraId="68902DE6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textBox6.Hide(</w:t>
      </w:r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  <w:proofErr w:type="gramEnd"/>
    </w:p>
    <w:p w14:paraId="7E3DCD9B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405B995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 xml:space="preserve">                    label6.Show(</w:t>
      </w:r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  <w:proofErr w:type="gramEnd"/>
    </w:p>
    <w:p w14:paraId="0AAD4FCA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textBox5.Show(</w:t>
      </w:r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  <w:proofErr w:type="gramEnd"/>
    </w:p>
    <w:p w14:paraId="35DAB6E0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label12.Show(</w:t>
      </w:r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  <w:proofErr w:type="gramEnd"/>
    </w:p>
    <w:p w14:paraId="22A67596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textBox9.Show(</w:t>
      </w:r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  <w:proofErr w:type="gramEnd"/>
    </w:p>
    <w:p w14:paraId="66F9B689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label11.Show(</w:t>
      </w:r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  <w:proofErr w:type="gramEnd"/>
    </w:p>
    <w:p w14:paraId="14DC84B5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textBox10.Show(</w:t>
      </w:r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  <w:proofErr w:type="gramEnd"/>
    </w:p>
    <w:p w14:paraId="6ADBCC8C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</w:t>
      </w:r>
      <w:proofErr w:type="gramStart"/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break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proofErr w:type="gramEnd"/>
    </w:p>
    <w:p w14:paraId="0D430AED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}</w:t>
      </w:r>
    </w:p>
    <w:p w14:paraId="6006E782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}</w:t>
      </w:r>
    </w:p>
    <w:p w14:paraId="03EC5606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</w:p>
    <w:p w14:paraId="1CACD7F5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bool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CheckO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2DE59930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{</w:t>
      </w:r>
    </w:p>
    <w:p w14:paraId="5C328F57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proofErr w:type="gramStart"/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char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gram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] c = { </w:t>
      </w:r>
      <w:r w:rsidRPr="00985A8E">
        <w:rPr>
          <w:rFonts w:ascii="Consolas" w:hAnsi="Consolas" w:cs="Consolas"/>
          <w:color w:val="A31515"/>
          <w:sz w:val="19"/>
          <w:szCs w:val="19"/>
          <w:lang w:val="en-US"/>
        </w:rPr>
        <w:t>' '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985A8E">
        <w:rPr>
          <w:rFonts w:ascii="Consolas" w:hAnsi="Consolas" w:cs="Consolas"/>
          <w:color w:val="A31515"/>
          <w:sz w:val="19"/>
          <w:szCs w:val="19"/>
          <w:lang w:val="en-US"/>
        </w:rPr>
        <w:t>'\n'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};</w:t>
      </w:r>
    </w:p>
    <w:p w14:paraId="1AB1F2B2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string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tmp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= textBox1.</w:t>
      </w:r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Text;</w:t>
      </w:r>
      <w:proofErr w:type="gramEnd"/>
    </w:p>
    <w:p w14:paraId="37B85455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proofErr w:type="gramStart"/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string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gram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] s = 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tmp.Split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(c);</w:t>
      </w:r>
    </w:p>
    <w:p w14:paraId="3588072A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n = </w:t>
      </w:r>
      <w:proofErr w:type="spellStart"/>
      <w:proofErr w:type="gramStart"/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.Parse</w:t>
      </w:r>
      <w:proofErr w:type="spellEnd"/>
      <w:proofErr w:type="gram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(textBox3.Text);</w:t>
      </w:r>
    </w:p>
    <w:p w14:paraId="3E879845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s.Length</w:t>
      </w:r>
      <w:proofErr w:type="spellEnd"/>
      <w:proofErr w:type="gram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!= n)</w:t>
      </w:r>
    </w:p>
    <w:p w14:paraId="72E969E0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{</w:t>
      </w:r>
    </w:p>
    <w:p w14:paraId="7F8FBC45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false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proofErr w:type="gramEnd"/>
    </w:p>
    <w:p w14:paraId="483693AF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}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else</w:t>
      </w:r>
    </w:p>
    <w:p w14:paraId="70CC7AB6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{</w:t>
      </w:r>
    </w:p>
    <w:p w14:paraId="6F8C85A9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true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proofErr w:type="gramEnd"/>
    </w:p>
    <w:p w14:paraId="7CF093CF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}</w:t>
      </w:r>
    </w:p>
    <w:p w14:paraId="3463704D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}</w:t>
      </w:r>
    </w:p>
    <w:p w14:paraId="65D7F670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91616EF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bool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CheckDArr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4F7A860C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{</w:t>
      </w:r>
    </w:p>
    <w:p w14:paraId="2A754F2E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proofErr w:type="gramStart"/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char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gram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] c = { </w:t>
      </w:r>
      <w:r w:rsidRPr="00985A8E">
        <w:rPr>
          <w:rFonts w:ascii="Consolas" w:hAnsi="Consolas" w:cs="Consolas"/>
          <w:color w:val="A31515"/>
          <w:sz w:val="19"/>
          <w:szCs w:val="19"/>
          <w:lang w:val="en-US"/>
        </w:rPr>
        <w:t>' '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985A8E">
        <w:rPr>
          <w:rFonts w:ascii="Consolas" w:hAnsi="Consolas" w:cs="Consolas"/>
          <w:color w:val="A31515"/>
          <w:sz w:val="19"/>
          <w:szCs w:val="19"/>
          <w:lang w:val="en-US"/>
        </w:rPr>
        <w:t>'\n'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};</w:t>
      </w:r>
    </w:p>
    <w:p w14:paraId="716B62DC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string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tmp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= textBox1.</w:t>
      </w:r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Text;</w:t>
      </w:r>
      <w:proofErr w:type="gramEnd"/>
    </w:p>
    <w:p w14:paraId="3FBC993E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proofErr w:type="gramStart"/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string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gram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] s = 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tmp.Split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(c);</w:t>
      </w:r>
    </w:p>
    <w:p w14:paraId="414FBB29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n = </w:t>
      </w:r>
      <w:proofErr w:type="spellStart"/>
      <w:proofErr w:type="gramStart"/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.Parse</w:t>
      </w:r>
      <w:proofErr w:type="spellEnd"/>
      <w:proofErr w:type="gram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(textBox4.Text), m = </w:t>
      </w:r>
      <w:proofErr w:type="spellStart"/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.Parse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(textBox6.Text);</w:t>
      </w:r>
    </w:p>
    <w:p w14:paraId="2ACBF35B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s.Length</w:t>
      </w:r>
      <w:proofErr w:type="spellEnd"/>
      <w:proofErr w:type="gram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!= n*m)</w:t>
      </w:r>
    </w:p>
    <w:p w14:paraId="6D43AD44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{</w:t>
      </w:r>
    </w:p>
    <w:p w14:paraId="585B0748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false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proofErr w:type="gramEnd"/>
    </w:p>
    <w:p w14:paraId="37333F7B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}</w:t>
      </w:r>
    </w:p>
    <w:p w14:paraId="441721DB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else</w:t>
      </w:r>
    </w:p>
    <w:p w14:paraId="467AB609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{</w:t>
      </w:r>
    </w:p>
    <w:p w14:paraId="6CA64B30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true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proofErr w:type="gramEnd"/>
    </w:p>
    <w:p w14:paraId="429F5B10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}</w:t>
      </w:r>
    </w:p>
    <w:p w14:paraId="76753A91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</w:p>
    <w:p w14:paraId="0A54D101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}</w:t>
      </w:r>
    </w:p>
    <w:p w14:paraId="72E2BE72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bool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CheckText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7FB10642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{</w:t>
      </w:r>
    </w:p>
    <w:p w14:paraId="454A1314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bool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fl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=</w:t>
      </w:r>
      <w:proofErr w:type="gramStart"/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true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proofErr w:type="gramEnd"/>
    </w:p>
    <w:p w14:paraId="45CABEE8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switch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(comboBox1.SelectedIndex)</w:t>
      </w:r>
    </w:p>
    <w:p w14:paraId="0E0A9F8E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{</w:t>
      </w:r>
    </w:p>
    <w:p w14:paraId="4897B2D2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case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0:</w:t>
      </w:r>
    </w:p>
    <w:p w14:paraId="7EB410E1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(textBox1.Text == </w:t>
      </w:r>
      <w:r w:rsidRPr="00985A8E">
        <w:rPr>
          <w:rFonts w:ascii="Consolas" w:hAnsi="Consolas" w:cs="Consolas"/>
          <w:color w:val="A31515"/>
          <w:sz w:val="19"/>
          <w:szCs w:val="19"/>
          <w:lang w:val="en-US"/>
        </w:rPr>
        <w:t>""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|| textBox3.Text == </w:t>
      </w:r>
      <w:r w:rsidRPr="00985A8E">
        <w:rPr>
          <w:rFonts w:ascii="Consolas" w:hAnsi="Consolas" w:cs="Consolas"/>
          <w:color w:val="A31515"/>
          <w:sz w:val="19"/>
          <w:szCs w:val="19"/>
          <w:lang w:val="en-US"/>
        </w:rPr>
        <w:t>""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|| </w:t>
      </w:r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textBox1.Text.Length</w:t>
      </w:r>
      <w:proofErr w:type="gram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==0 || textBox3.Text.Length == 0)</w:t>
      </w:r>
    </w:p>
    <w:p w14:paraId="5CF88BD6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{</w:t>
      </w:r>
    </w:p>
    <w:p w14:paraId="46197393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fl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gramStart"/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false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proofErr w:type="gramEnd"/>
    </w:p>
    <w:p w14:paraId="59739848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}</w:t>
      </w:r>
    </w:p>
    <w:p w14:paraId="42A5DFBE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else</w:t>
      </w:r>
    </w:p>
    <w:p w14:paraId="708550D7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{</w:t>
      </w:r>
    </w:p>
    <w:p w14:paraId="457B399F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fl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gramStart"/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true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proofErr w:type="gramEnd"/>
    </w:p>
    <w:p w14:paraId="235E69CC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}</w:t>
      </w:r>
    </w:p>
    <w:p w14:paraId="780D7333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</w:t>
      </w:r>
      <w:proofErr w:type="gramStart"/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break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proofErr w:type="gramEnd"/>
    </w:p>
    <w:p w14:paraId="37095F4B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case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1:</w:t>
      </w:r>
    </w:p>
    <w:p w14:paraId="7D998C25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(textBox1.Text == </w:t>
      </w:r>
      <w:r w:rsidRPr="00985A8E">
        <w:rPr>
          <w:rFonts w:ascii="Consolas" w:hAnsi="Consolas" w:cs="Consolas"/>
          <w:color w:val="A31515"/>
          <w:sz w:val="19"/>
          <w:szCs w:val="19"/>
          <w:lang w:val="en-US"/>
        </w:rPr>
        <w:t>""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|| textBox1.Text.Length == 0 || textBox4.Text == </w:t>
      </w:r>
      <w:r w:rsidRPr="00985A8E">
        <w:rPr>
          <w:rFonts w:ascii="Consolas" w:hAnsi="Consolas" w:cs="Consolas"/>
          <w:color w:val="A31515"/>
          <w:sz w:val="19"/>
          <w:szCs w:val="19"/>
          <w:lang w:val="en-US"/>
        </w:rPr>
        <w:t>""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|| textBox4.Text.Length == 0 || textBox6.Text == </w:t>
      </w:r>
      <w:r w:rsidRPr="00985A8E">
        <w:rPr>
          <w:rFonts w:ascii="Consolas" w:hAnsi="Consolas" w:cs="Consolas"/>
          <w:color w:val="A31515"/>
          <w:sz w:val="19"/>
          <w:szCs w:val="19"/>
          <w:lang w:val="en-US"/>
        </w:rPr>
        <w:t>""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|| textBox6.Text.Length == 0)</w:t>
      </w:r>
    </w:p>
    <w:p w14:paraId="06A267B9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{</w:t>
      </w:r>
    </w:p>
    <w:p w14:paraId="1F71D67C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fl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gramStart"/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false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proofErr w:type="gramEnd"/>
    </w:p>
    <w:p w14:paraId="6D3E2850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}</w:t>
      </w:r>
    </w:p>
    <w:p w14:paraId="049D7A08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else</w:t>
      </w:r>
    </w:p>
    <w:p w14:paraId="285F26DA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 xml:space="preserve">                    {</w:t>
      </w:r>
    </w:p>
    <w:p w14:paraId="65623789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fl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gramStart"/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true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proofErr w:type="gramEnd"/>
    </w:p>
    <w:p w14:paraId="03F96168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}</w:t>
      </w:r>
    </w:p>
    <w:p w14:paraId="111A9612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</w:t>
      </w:r>
      <w:proofErr w:type="gramStart"/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break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proofErr w:type="gramEnd"/>
    </w:p>
    <w:p w14:paraId="43FBE85C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case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2:</w:t>
      </w:r>
    </w:p>
    <w:p w14:paraId="320DF7A0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(textBox1.Text == </w:t>
      </w:r>
      <w:r w:rsidRPr="00985A8E">
        <w:rPr>
          <w:rFonts w:ascii="Consolas" w:hAnsi="Consolas" w:cs="Consolas"/>
          <w:color w:val="A31515"/>
          <w:sz w:val="19"/>
          <w:szCs w:val="19"/>
          <w:lang w:val="en-US"/>
        </w:rPr>
        <w:t>""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|| textBox1.Text.Length == 0 || textBox5.Text == </w:t>
      </w:r>
      <w:r w:rsidRPr="00985A8E">
        <w:rPr>
          <w:rFonts w:ascii="Consolas" w:hAnsi="Consolas" w:cs="Consolas"/>
          <w:color w:val="A31515"/>
          <w:sz w:val="19"/>
          <w:szCs w:val="19"/>
          <w:lang w:val="en-US"/>
        </w:rPr>
        <w:t>""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|| textBox5.Text.Length == 0 || textBox9.Text == </w:t>
      </w:r>
      <w:r w:rsidRPr="00985A8E">
        <w:rPr>
          <w:rFonts w:ascii="Consolas" w:hAnsi="Consolas" w:cs="Consolas"/>
          <w:color w:val="A31515"/>
          <w:sz w:val="19"/>
          <w:szCs w:val="19"/>
          <w:lang w:val="en-US"/>
        </w:rPr>
        <w:t>""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|| textBox9.Text.Length == 0 || textBox10.Text == </w:t>
      </w:r>
      <w:r w:rsidRPr="00985A8E">
        <w:rPr>
          <w:rFonts w:ascii="Consolas" w:hAnsi="Consolas" w:cs="Consolas"/>
          <w:color w:val="A31515"/>
          <w:sz w:val="19"/>
          <w:szCs w:val="19"/>
          <w:lang w:val="en-US"/>
        </w:rPr>
        <w:t>""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|| textBox10.Text.Length == 0)</w:t>
      </w:r>
    </w:p>
    <w:p w14:paraId="5CE185AC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{</w:t>
      </w:r>
    </w:p>
    <w:p w14:paraId="52D1FB70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fl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gramStart"/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false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proofErr w:type="gramEnd"/>
    </w:p>
    <w:p w14:paraId="5CA7DD5D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}</w:t>
      </w:r>
    </w:p>
    <w:p w14:paraId="2EE42548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else</w:t>
      </w:r>
    </w:p>
    <w:p w14:paraId="01771599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{</w:t>
      </w:r>
    </w:p>
    <w:p w14:paraId="50844B46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fl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gramStart"/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true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proofErr w:type="gramEnd"/>
    </w:p>
    <w:p w14:paraId="7E489B36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}</w:t>
      </w:r>
    </w:p>
    <w:p w14:paraId="427769AB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</w:t>
      </w:r>
      <w:proofErr w:type="gramStart"/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break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proofErr w:type="gramEnd"/>
    </w:p>
    <w:p w14:paraId="7A1D931E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}</w:t>
      </w:r>
    </w:p>
    <w:p w14:paraId="5BA1E979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fl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==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false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6D869F4C" w14:textId="77777777" w:rsid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MessageBox.Show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985A8E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Ошибка</w:t>
      </w:r>
      <w:r w:rsidRPr="00985A8E">
        <w:rPr>
          <w:rFonts w:ascii="Consolas" w:hAnsi="Consolas" w:cs="Consolas"/>
          <w:color w:val="A31515"/>
          <w:sz w:val="19"/>
          <w:szCs w:val="19"/>
          <w:lang w:val="en-US"/>
        </w:rPr>
        <w:t xml:space="preserve">. </w:t>
      </w:r>
      <w:r>
        <w:rPr>
          <w:rFonts w:ascii="Consolas" w:hAnsi="Consolas" w:cs="Consolas"/>
          <w:color w:val="A31515"/>
          <w:sz w:val="19"/>
          <w:szCs w:val="19"/>
        </w:rPr>
        <w:t xml:space="preserve">Есть пустое поле,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запоните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все поля ввода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609A065E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fl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proofErr w:type="gramEnd"/>
    </w:p>
    <w:p w14:paraId="0FF32363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}</w:t>
      </w:r>
    </w:p>
    <w:p w14:paraId="7DA13B44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D6BA9A6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bool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CheckRvArr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16580838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{</w:t>
      </w:r>
    </w:p>
    <w:p w14:paraId="4A4007B0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proofErr w:type="gramStart"/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char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gram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] c = { </w:t>
      </w:r>
      <w:r w:rsidRPr="00985A8E">
        <w:rPr>
          <w:rFonts w:ascii="Consolas" w:hAnsi="Consolas" w:cs="Consolas"/>
          <w:color w:val="A31515"/>
          <w:sz w:val="19"/>
          <w:szCs w:val="19"/>
          <w:lang w:val="en-US"/>
        </w:rPr>
        <w:t>' '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985A8E">
        <w:rPr>
          <w:rFonts w:ascii="Consolas" w:hAnsi="Consolas" w:cs="Consolas"/>
          <w:color w:val="A31515"/>
          <w:sz w:val="19"/>
          <w:szCs w:val="19"/>
          <w:lang w:val="en-US"/>
        </w:rPr>
        <w:t>'\n'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};</w:t>
      </w:r>
    </w:p>
    <w:p w14:paraId="1573BF62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string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tmp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= textBox1.</w:t>
      </w:r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Text;</w:t>
      </w:r>
      <w:proofErr w:type="gramEnd"/>
    </w:p>
    <w:p w14:paraId="1481E147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proofErr w:type="gramStart"/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string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gram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] s = 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tmp.Split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(c);</w:t>
      </w:r>
    </w:p>
    <w:p w14:paraId="55AC2FFE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n = </w:t>
      </w:r>
      <w:proofErr w:type="spellStart"/>
      <w:proofErr w:type="gramStart"/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.Parse</w:t>
      </w:r>
      <w:proofErr w:type="spellEnd"/>
      <w:proofErr w:type="gram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(textBox5.Text);</w:t>
      </w:r>
    </w:p>
    <w:p w14:paraId="49B9FCE3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q = </w:t>
      </w:r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0,sum</w:t>
      </w:r>
      <w:proofErr w:type="gram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=n;</w:t>
      </w:r>
    </w:p>
    <w:p w14:paraId="7F277397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n; ++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, ++q)</w:t>
      </w:r>
    </w:p>
    <w:p w14:paraId="278A73F9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{</w:t>
      </w:r>
    </w:p>
    <w:p w14:paraId="058FE4B6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w = </w:t>
      </w:r>
      <w:proofErr w:type="spellStart"/>
      <w:proofErr w:type="gramStart"/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.Parse</w:t>
      </w:r>
      <w:proofErr w:type="spellEnd"/>
      <w:proofErr w:type="gram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(s[q]);</w:t>
      </w:r>
    </w:p>
    <w:p w14:paraId="7C45D801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sum += </w:t>
      </w:r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w;</w:t>
      </w:r>
      <w:proofErr w:type="gramEnd"/>
    </w:p>
    <w:p w14:paraId="1E7C9FEB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y = 0; y &lt; w; ++y, ++q)</w:t>
      </w:r>
    </w:p>
    <w:p w14:paraId="2E0FB019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{</w:t>
      </w:r>
    </w:p>
    <w:p w14:paraId="2AE36BA0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try</w:t>
      </w:r>
    </w:p>
    <w:p w14:paraId="71A4A9F8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{</w:t>
      </w:r>
    </w:p>
    <w:p w14:paraId="55198EEC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</w:t>
      </w:r>
      <w:proofErr w:type="spellStart"/>
      <w:proofErr w:type="gramStart"/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.Parse</w:t>
      </w:r>
      <w:proofErr w:type="spellEnd"/>
      <w:proofErr w:type="gram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(s[q]);</w:t>
      </w:r>
    </w:p>
    <w:p w14:paraId="508CC914" w14:textId="77777777" w:rsid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</w:t>
      </w: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440AD9D5" w14:textId="77777777" w:rsid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catch</w:t>
      </w:r>
      <w:proofErr w:type="spellEnd"/>
    </w:p>
    <w:p w14:paraId="6F53AAD9" w14:textId="77777777" w:rsid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{</w:t>
      </w:r>
    </w:p>
    <w:p w14:paraId="77CE4B4D" w14:textId="77777777" w:rsid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ssageBox.Show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 xml:space="preserve">"Ошибка. Размер массива не совпадает с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количетсвом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элементов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402BCE92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</w:t>
      </w:r>
      <w:proofErr w:type="gramStart"/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break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proofErr w:type="gramEnd"/>
    </w:p>
    <w:p w14:paraId="6BA08BC8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}</w:t>
      </w:r>
    </w:p>
    <w:p w14:paraId="091F6235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}</w:t>
      </w:r>
    </w:p>
    <w:p w14:paraId="14074A1F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}</w:t>
      </w:r>
    </w:p>
    <w:p w14:paraId="76B349F2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q!=</w:t>
      </w:r>
      <w:proofErr w:type="gram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sum)</w:t>
      </w:r>
    </w:p>
    <w:p w14:paraId="5728BC14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{</w:t>
      </w:r>
    </w:p>
    <w:p w14:paraId="50C42C26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false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proofErr w:type="gramEnd"/>
    </w:p>
    <w:p w14:paraId="10DE8254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}</w:t>
      </w:r>
    </w:p>
    <w:p w14:paraId="433A7FCC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else</w:t>
      </w:r>
    </w:p>
    <w:p w14:paraId="36458030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{</w:t>
      </w:r>
    </w:p>
    <w:p w14:paraId="23538B6E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true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proofErr w:type="gramEnd"/>
    </w:p>
    <w:p w14:paraId="5718B434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}</w:t>
      </w:r>
    </w:p>
    <w:p w14:paraId="69C62666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1BC0C64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}</w:t>
      </w:r>
    </w:p>
    <w:p w14:paraId="56344366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bool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CheckRvK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2E0A8FA0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{</w:t>
      </w:r>
    </w:p>
    <w:p w14:paraId="6634B25B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k = </w:t>
      </w:r>
      <w:proofErr w:type="spellStart"/>
      <w:proofErr w:type="gramStart"/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.Parse</w:t>
      </w:r>
      <w:proofErr w:type="spellEnd"/>
      <w:proofErr w:type="gram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(textBox9.Text);</w:t>
      </w:r>
    </w:p>
    <w:p w14:paraId="0EAB46F8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n = </w:t>
      </w:r>
      <w:proofErr w:type="spellStart"/>
      <w:proofErr w:type="gramStart"/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.Parse</w:t>
      </w:r>
      <w:proofErr w:type="spellEnd"/>
      <w:proofErr w:type="gram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(textBox5.Text);</w:t>
      </w:r>
    </w:p>
    <w:p w14:paraId="5BCE5FE0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(k &gt; n)</w:t>
      </w:r>
    </w:p>
    <w:p w14:paraId="1740EEAB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{</w:t>
      </w:r>
    </w:p>
    <w:p w14:paraId="3110C4E1" w14:textId="77777777" w:rsid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 xml:space="preserve">                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MessageBox.Show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985A8E">
        <w:rPr>
          <w:rFonts w:ascii="Consolas" w:hAnsi="Consolas" w:cs="Consolas"/>
          <w:color w:val="A31515"/>
          <w:sz w:val="19"/>
          <w:szCs w:val="19"/>
          <w:lang w:val="en-US"/>
        </w:rPr>
        <w:t>$"</w:t>
      </w:r>
      <w:r>
        <w:rPr>
          <w:rFonts w:ascii="Consolas" w:hAnsi="Consolas" w:cs="Consolas"/>
          <w:color w:val="A31515"/>
          <w:sz w:val="19"/>
          <w:szCs w:val="19"/>
        </w:rPr>
        <w:t>Неправильно</w:t>
      </w:r>
      <w:r w:rsidRPr="00985A8E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введен</w:t>
      </w:r>
      <w:r w:rsidRPr="00985A8E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индекс</w:t>
      </w:r>
      <w:r w:rsidRPr="00985A8E">
        <w:rPr>
          <w:rFonts w:ascii="Consolas" w:hAnsi="Consolas" w:cs="Consolas"/>
          <w:color w:val="A31515"/>
          <w:sz w:val="19"/>
          <w:szCs w:val="19"/>
          <w:lang w:val="en-US"/>
        </w:rPr>
        <w:t xml:space="preserve">. </w:t>
      </w:r>
      <w:r>
        <w:rPr>
          <w:rFonts w:ascii="Consolas" w:hAnsi="Consolas" w:cs="Consolas"/>
          <w:color w:val="A31515"/>
          <w:sz w:val="19"/>
          <w:szCs w:val="19"/>
        </w:rPr>
        <w:t xml:space="preserve">Введите индекс от 0 до </w:t>
      </w:r>
      <w:r>
        <w:rPr>
          <w:rFonts w:ascii="Consolas" w:hAnsi="Consolas" w:cs="Consolas"/>
          <w:color w:val="000000"/>
          <w:sz w:val="19"/>
          <w:szCs w:val="19"/>
        </w:rPr>
        <w:t>{n + 1}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6B5DAC66" w14:textId="77777777" w:rsidR="00985A8E" w:rsidRPr="00BD3F47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 w:rsidRPr="00BD3F47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BD3F47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BD3F47">
        <w:rPr>
          <w:rFonts w:ascii="Consolas" w:hAnsi="Consolas" w:cs="Consolas"/>
          <w:color w:val="0000FF"/>
          <w:sz w:val="19"/>
          <w:szCs w:val="19"/>
          <w:lang w:val="en-US"/>
        </w:rPr>
        <w:t>false</w:t>
      </w:r>
      <w:r w:rsidRPr="00BD3F47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proofErr w:type="gramEnd"/>
    </w:p>
    <w:p w14:paraId="03ABBBE5" w14:textId="77777777" w:rsidR="00985A8E" w:rsidRPr="00BD3F47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D3F47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}</w:t>
      </w:r>
    </w:p>
    <w:p w14:paraId="6E53F6F6" w14:textId="4CF9E252" w:rsidR="00985A8E" w:rsidRPr="00BD3F47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D3F47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BD3F47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BD3F47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BD3F47">
        <w:rPr>
          <w:rFonts w:ascii="Consolas" w:hAnsi="Consolas" w:cs="Consolas"/>
          <w:color w:val="0000FF"/>
          <w:sz w:val="19"/>
          <w:szCs w:val="19"/>
          <w:lang w:val="en-US"/>
        </w:rPr>
        <w:t>true</w:t>
      </w:r>
      <w:r w:rsidRPr="00BD3F47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proofErr w:type="gramEnd"/>
    </w:p>
    <w:p w14:paraId="7109B9AA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private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button1_</w:t>
      </w:r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Click(</w:t>
      </w:r>
      <w:proofErr w:type="gramEnd"/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object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sender, 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EventArgs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e)</w:t>
      </w:r>
    </w:p>
    <w:p w14:paraId="1D24AB24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{</w:t>
      </w:r>
    </w:p>
    <w:p w14:paraId="22C64BA3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bool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fl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proofErr w:type="gramEnd"/>
    </w:p>
    <w:p w14:paraId="2C50719A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StringBuilder s =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StringBuilder(</w:t>
      </w:r>
      <w:proofErr w:type="gram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2522DC11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CheckText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) ==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false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)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56137B7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switch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(comboBox1.SelectedIndex)</w:t>
      </w:r>
    </w:p>
    <w:p w14:paraId="3DA34285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{</w:t>
      </w:r>
    </w:p>
    <w:p w14:paraId="3B3BB664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case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0:</w:t>
      </w:r>
    </w:p>
    <w:p w14:paraId="7CD0FE81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CheckO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))</w:t>
      </w:r>
    </w:p>
    <w:p w14:paraId="78C09571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{</w:t>
      </w:r>
    </w:p>
    <w:p w14:paraId="0F32168D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s = </w:t>
      </w:r>
      <w:proofErr w:type="spellStart"/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Osnova.Osnova.ArrOne</w:t>
      </w:r>
      <w:proofErr w:type="spellEnd"/>
      <w:proofErr w:type="gram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(textBox3.Text, textBox1.Text);</w:t>
      </w:r>
    </w:p>
    <w:p w14:paraId="0F97D480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textBox2.Text = </w:t>
      </w:r>
      <w:proofErr w:type="spellStart"/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s.ToString</w:t>
      </w:r>
      <w:proofErr w:type="spellEnd"/>
      <w:proofErr w:type="gram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();</w:t>
      </w:r>
    </w:p>
    <w:p w14:paraId="4EBFEB98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}</w:t>
      </w:r>
    </w:p>
    <w:p w14:paraId="33BE0FCB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else</w:t>
      </w:r>
    </w:p>
    <w:p w14:paraId="1D70B5F7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{</w:t>
      </w:r>
    </w:p>
    <w:p w14:paraId="080188B2" w14:textId="77777777" w:rsid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ssageBox.Show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 xml:space="preserve">"Ошибка. Размер массива не совпадает с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количетсвом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элементов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3DE5BE79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31C90F6F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</w:t>
      </w:r>
      <w:proofErr w:type="gramStart"/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break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proofErr w:type="gramEnd"/>
    </w:p>
    <w:p w14:paraId="0961E93F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case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1:</w:t>
      </w:r>
    </w:p>
    <w:p w14:paraId="0C3DDA26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fl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gramStart"/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true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proofErr w:type="gramEnd"/>
    </w:p>
    <w:p w14:paraId="3BE6A97D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fl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&amp;&amp; </w:t>
      </w:r>
      <w:proofErr w:type="spellStart"/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CheckDArr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))</w:t>
      </w:r>
    </w:p>
    <w:p w14:paraId="1B00F768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{</w:t>
      </w:r>
    </w:p>
    <w:p w14:paraId="0F1FFFD7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s = </w:t>
      </w:r>
      <w:proofErr w:type="spellStart"/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Osnova.Osnova.ArrDouble</w:t>
      </w:r>
      <w:proofErr w:type="spellEnd"/>
      <w:proofErr w:type="gram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(textBox4.Text, textBox6.Text, textBox1.Text);</w:t>
      </w:r>
    </w:p>
    <w:p w14:paraId="59A69147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textBox2.Text = </w:t>
      </w:r>
      <w:proofErr w:type="spellStart"/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s.ToString</w:t>
      </w:r>
      <w:proofErr w:type="spellEnd"/>
      <w:proofErr w:type="gram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();</w:t>
      </w:r>
    </w:p>
    <w:p w14:paraId="66203725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}</w:t>
      </w:r>
    </w:p>
    <w:p w14:paraId="7CF064EC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else</w:t>
      </w:r>
    </w:p>
    <w:p w14:paraId="2D5CB3D0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{</w:t>
      </w:r>
    </w:p>
    <w:p w14:paraId="586AF2A0" w14:textId="77777777" w:rsid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fl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) 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MessageBox.Show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985A8E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Ошибка</w:t>
      </w:r>
      <w:r w:rsidRPr="00985A8E">
        <w:rPr>
          <w:rFonts w:ascii="Consolas" w:hAnsi="Consolas" w:cs="Consolas"/>
          <w:color w:val="A31515"/>
          <w:sz w:val="19"/>
          <w:szCs w:val="19"/>
          <w:lang w:val="en-US"/>
        </w:rPr>
        <w:t xml:space="preserve">. </w:t>
      </w:r>
      <w:r>
        <w:rPr>
          <w:rFonts w:ascii="Consolas" w:hAnsi="Consolas" w:cs="Consolas"/>
          <w:color w:val="A31515"/>
          <w:sz w:val="19"/>
          <w:szCs w:val="19"/>
        </w:rPr>
        <w:t xml:space="preserve">Размер массива не совпадает с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количетсвом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элементов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19EAC995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5F440A5B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</w:t>
      </w:r>
      <w:proofErr w:type="gramStart"/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break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proofErr w:type="gramEnd"/>
    </w:p>
    <w:p w14:paraId="504E2BDC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case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2:</w:t>
      </w:r>
    </w:p>
    <w:p w14:paraId="61F578DA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fl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spellStart"/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CheckRvK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212A2C8C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fl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&amp;&amp; </w:t>
      </w:r>
      <w:proofErr w:type="spellStart"/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CheckRvArr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))</w:t>
      </w:r>
    </w:p>
    <w:p w14:paraId="69FBB92B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{</w:t>
      </w:r>
    </w:p>
    <w:p w14:paraId="78FB9D4E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s = </w:t>
      </w:r>
      <w:proofErr w:type="spellStart"/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Osnova.Osnova.ArrRv</w:t>
      </w:r>
      <w:proofErr w:type="spellEnd"/>
      <w:proofErr w:type="gram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(textBox5.Text, textBox1.Text, textBox9.Text, textBox10.Text);</w:t>
      </w:r>
    </w:p>
    <w:p w14:paraId="67CEAEBF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textBox2.Text = </w:t>
      </w:r>
      <w:proofErr w:type="spellStart"/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s.ToString</w:t>
      </w:r>
      <w:proofErr w:type="spellEnd"/>
      <w:proofErr w:type="gram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();</w:t>
      </w:r>
    </w:p>
    <w:p w14:paraId="7F12C780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}</w:t>
      </w:r>
    </w:p>
    <w:p w14:paraId="0E7C6BD8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else</w:t>
      </w:r>
    </w:p>
    <w:p w14:paraId="5641F823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{</w:t>
      </w:r>
    </w:p>
    <w:p w14:paraId="3BD9392C" w14:textId="77777777" w:rsid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fl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) 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MessageBox.Show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985A8E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Ошибка</w:t>
      </w:r>
      <w:r w:rsidRPr="00985A8E">
        <w:rPr>
          <w:rFonts w:ascii="Consolas" w:hAnsi="Consolas" w:cs="Consolas"/>
          <w:color w:val="A31515"/>
          <w:sz w:val="19"/>
          <w:szCs w:val="19"/>
          <w:lang w:val="en-US"/>
        </w:rPr>
        <w:t xml:space="preserve">. </w:t>
      </w:r>
      <w:r>
        <w:rPr>
          <w:rFonts w:ascii="Consolas" w:hAnsi="Consolas" w:cs="Consolas"/>
          <w:color w:val="A31515"/>
          <w:sz w:val="19"/>
          <w:szCs w:val="19"/>
        </w:rPr>
        <w:t xml:space="preserve">Размер массива не совпадает с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количетсвом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элементов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17731A63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35C813CB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</w:t>
      </w:r>
      <w:proofErr w:type="gramStart"/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break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proofErr w:type="gramEnd"/>
    </w:p>
    <w:p w14:paraId="57AC25B1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}</w:t>
      </w:r>
    </w:p>
    <w:p w14:paraId="022ED411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</w:p>
    <w:p w14:paraId="598A3EB4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}</w:t>
      </w:r>
    </w:p>
    <w:p w14:paraId="279477E1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5C7C038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private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OpenText(</w:t>
      </w:r>
      <w:proofErr w:type="gramEnd"/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object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sender, 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EventArgs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e)</w:t>
      </w:r>
    </w:p>
    <w:p w14:paraId="5B25D0C6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{</w:t>
      </w:r>
    </w:p>
    <w:p w14:paraId="54C7311E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</w:p>
    <w:p w14:paraId="78B42908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OpenFileDialog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OPF =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OpenFileDialog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32970FA5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string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s = </w:t>
      </w:r>
      <w:proofErr w:type="spellStart"/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AppDomain.CurrentDomain.BaseDirectory</w:t>
      </w:r>
      <w:proofErr w:type="spellEnd"/>
      <w:proofErr w:type="gram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83FEA9B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OPF.InitialDirectory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s;</w:t>
      </w:r>
      <w:proofErr w:type="gramEnd"/>
    </w:p>
    <w:p w14:paraId="771828F4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OPF.Filter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985A8E">
        <w:rPr>
          <w:rFonts w:ascii="Consolas" w:hAnsi="Consolas" w:cs="Consolas"/>
          <w:color w:val="A31515"/>
          <w:sz w:val="19"/>
          <w:szCs w:val="19"/>
          <w:lang w:val="en-US"/>
        </w:rPr>
        <w:t>"txt files (</w:t>
      </w:r>
      <w:proofErr w:type="gramStart"/>
      <w:r w:rsidRPr="00985A8E">
        <w:rPr>
          <w:rFonts w:ascii="Consolas" w:hAnsi="Consolas" w:cs="Consolas"/>
          <w:color w:val="A31515"/>
          <w:sz w:val="19"/>
          <w:szCs w:val="19"/>
          <w:lang w:val="en-US"/>
        </w:rPr>
        <w:t>*.txt)|</w:t>
      </w:r>
      <w:proofErr w:type="gramEnd"/>
      <w:r w:rsidRPr="00985A8E">
        <w:rPr>
          <w:rFonts w:ascii="Consolas" w:hAnsi="Consolas" w:cs="Consolas"/>
          <w:color w:val="A31515"/>
          <w:sz w:val="19"/>
          <w:szCs w:val="19"/>
          <w:lang w:val="en-US"/>
        </w:rPr>
        <w:t>*.</w:t>
      </w:r>
      <w:proofErr w:type="spellStart"/>
      <w:r w:rsidRPr="00985A8E">
        <w:rPr>
          <w:rFonts w:ascii="Consolas" w:hAnsi="Consolas" w:cs="Consolas"/>
          <w:color w:val="A31515"/>
          <w:sz w:val="19"/>
          <w:szCs w:val="19"/>
          <w:lang w:val="en-US"/>
        </w:rPr>
        <w:t>txt|All</w:t>
      </w:r>
      <w:proofErr w:type="spellEnd"/>
      <w:r w:rsidRPr="00985A8E">
        <w:rPr>
          <w:rFonts w:ascii="Consolas" w:hAnsi="Consolas" w:cs="Consolas"/>
          <w:color w:val="A31515"/>
          <w:sz w:val="19"/>
          <w:szCs w:val="19"/>
          <w:lang w:val="en-US"/>
        </w:rPr>
        <w:t xml:space="preserve"> files (*.*)|*.*"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74E80103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OPF.FilterIndex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2;</w:t>
      </w:r>
      <w:proofErr w:type="gramEnd"/>
    </w:p>
    <w:p w14:paraId="037BD158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 xml:space="preserve">            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OPF.RestoreDirectory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gramStart"/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true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proofErr w:type="gramEnd"/>
    </w:p>
    <w:p w14:paraId="401ADD2F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1A42119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OPF.ShowDialog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() == 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DialogResult.Cancel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7096B1CB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proofErr w:type="gramStart"/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proofErr w:type="gramEnd"/>
    </w:p>
    <w:p w14:paraId="602FA04C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string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filename = 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OPF.</w:t>
      </w:r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FileName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proofErr w:type="gramEnd"/>
    </w:p>
    <w:p w14:paraId="1E255EA6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string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fileText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File.ReadAllText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(filename</w:t>
      </w:r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  <w:proofErr w:type="gramEnd"/>
    </w:p>
    <w:p w14:paraId="1AACD462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StringBuilder txt =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StringBuilder(</w:t>
      </w:r>
      <w:proofErr w:type="gram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735C716A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proofErr w:type="spellStart"/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txt.Append</w:t>
      </w:r>
      <w:proofErr w:type="spellEnd"/>
      <w:proofErr w:type="gram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fileText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3C77EA17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switch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proofErr w:type="gramStart"/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.Parse</w:t>
      </w:r>
      <w:proofErr w:type="spellEnd"/>
      <w:proofErr w:type="gram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(txt[0].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ToString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()))</w:t>
      </w:r>
    </w:p>
    <w:p w14:paraId="5F5C547D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{</w:t>
      </w:r>
    </w:p>
    <w:p w14:paraId="74221AF8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case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0:</w:t>
      </w:r>
    </w:p>
    <w:p w14:paraId="5B719AF2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comboBox1.SelectedIndex = </w:t>
      </w:r>
      <w:proofErr w:type="spellStart"/>
      <w:proofErr w:type="gramStart"/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.Parse</w:t>
      </w:r>
      <w:proofErr w:type="spellEnd"/>
      <w:proofErr w:type="gram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(txt[0].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ToString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());</w:t>
      </w:r>
    </w:p>
    <w:p w14:paraId="305223AF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</w:t>
      </w:r>
      <w:proofErr w:type="spellStart"/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txt.Remove</w:t>
      </w:r>
      <w:proofErr w:type="spellEnd"/>
      <w:proofErr w:type="gram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(0,2);</w:t>
      </w:r>
    </w:p>
    <w:p w14:paraId="5A2FCE62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</w:t>
      </w:r>
    </w:p>
    <w:p w14:paraId="770D6F53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textBox3.Text = txt[0</w:t>
      </w:r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].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ToString</w:t>
      </w:r>
      <w:proofErr w:type="spellEnd"/>
      <w:proofErr w:type="gram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();</w:t>
      </w:r>
    </w:p>
    <w:p w14:paraId="5974A84E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</w:t>
      </w:r>
      <w:proofErr w:type="spellStart"/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txt.Remove</w:t>
      </w:r>
      <w:proofErr w:type="spellEnd"/>
      <w:proofErr w:type="gram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(0, 2);</w:t>
      </w:r>
    </w:p>
    <w:p w14:paraId="6B699A91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textBox1.Text = </w:t>
      </w:r>
      <w:proofErr w:type="spellStart"/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txt.ToString</w:t>
      </w:r>
      <w:proofErr w:type="spellEnd"/>
      <w:proofErr w:type="gram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();</w:t>
      </w:r>
    </w:p>
    <w:p w14:paraId="4D5B8B89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</w:t>
      </w:r>
      <w:proofErr w:type="gramStart"/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break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proofErr w:type="gramEnd"/>
    </w:p>
    <w:p w14:paraId="4C04DF1C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case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1:</w:t>
      </w:r>
    </w:p>
    <w:p w14:paraId="71F014ED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comboBox1.SelectedIndex = </w:t>
      </w:r>
      <w:proofErr w:type="spellStart"/>
      <w:proofErr w:type="gramStart"/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.Parse</w:t>
      </w:r>
      <w:proofErr w:type="spellEnd"/>
      <w:proofErr w:type="gram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(txt[0].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ToString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());</w:t>
      </w:r>
    </w:p>
    <w:p w14:paraId="225FCD8C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</w:t>
      </w:r>
      <w:proofErr w:type="spellStart"/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txt.Remove</w:t>
      </w:r>
      <w:proofErr w:type="spellEnd"/>
      <w:proofErr w:type="gram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(0, 2);</w:t>
      </w:r>
    </w:p>
    <w:p w14:paraId="505D3AAA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textBox4.Text = txt[0</w:t>
      </w:r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].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ToString</w:t>
      </w:r>
      <w:proofErr w:type="spellEnd"/>
      <w:proofErr w:type="gram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();</w:t>
      </w:r>
    </w:p>
    <w:p w14:paraId="23A07E8D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textBox6.Text = txt[2</w:t>
      </w:r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].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ToString</w:t>
      </w:r>
      <w:proofErr w:type="spellEnd"/>
      <w:proofErr w:type="gram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();</w:t>
      </w:r>
    </w:p>
    <w:p w14:paraId="5F23A530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</w:t>
      </w:r>
      <w:proofErr w:type="spellStart"/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txt.Remove</w:t>
      </w:r>
      <w:proofErr w:type="spellEnd"/>
      <w:proofErr w:type="gram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(0, 4);</w:t>
      </w:r>
    </w:p>
    <w:p w14:paraId="75850497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textBox1.Text = </w:t>
      </w:r>
      <w:proofErr w:type="spellStart"/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txt.ToString</w:t>
      </w:r>
      <w:proofErr w:type="spellEnd"/>
      <w:proofErr w:type="gram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();</w:t>
      </w:r>
    </w:p>
    <w:p w14:paraId="0B0E131D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</w:t>
      </w:r>
      <w:proofErr w:type="gramStart"/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break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proofErr w:type="gramEnd"/>
    </w:p>
    <w:p w14:paraId="35FFF58F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case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2:</w:t>
      </w:r>
    </w:p>
    <w:p w14:paraId="377C475E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comboBox1.SelectedIndex = </w:t>
      </w:r>
      <w:proofErr w:type="spellStart"/>
      <w:proofErr w:type="gramStart"/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.Parse</w:t>
      </w:r>
      <w:proofErr w:type="spellEnd"/>
      <w:proofErr w:type="gram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(txt[0].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ToString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());</w:t>
      </w:r>
    </w:p>
    <w:p w14:paraId="35CAA183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</w:t>
      </w:r>
      <w:proofErr w:type="spellStart"/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txt.Remove</w:t>
      </w:r>
      <w:proofErr w:type="spellEnd"/>
      <w:proofErr w:type="gram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(0, 2);</w:t>
      </w:r>
    </w:p>
    <w:p w14:paraId="39A2F98E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textBox5.Text = txt[0</w:t>
      </w:r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].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ToString</w:t>
      </w:r>
      <w:proofErr w:type="spellEnd"/>
      <w:proofErr w:type="gram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();</w:t>
      </w:r>
    </w:p>
    <w:p w14:paraId="3C4C83B2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</w:t>
      </w:r>
      <w:proofErr w:type="spellStart"/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txt.Remove</w:t>
      </w:r>
      <w:proofErr w:type="spellEnd"/>
      <w:proofErr w:type="gram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(0, 2);</w:t>
      </w:r>
    </w:p>
    <w:p w14:paraId="5E650599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textBox1.Text = </w:t>
      </w:r>
      <w:proofErr w:type="spellStart"/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txt.ToString</w:t>
      </w:r>
      <w:proofErr w:type="spellEnd"/>
      <w:proofErr w:type="gram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();</w:t>
      </w:r>
    </w:p>
    <w:p w14:paraId="6494B8CA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</w:t>
      </w:r>
      <w:proofErr w:type="gramStart"/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break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proofErr w:type="gramEnd"/>
    </w:p>
    <w:p w14:paraId="3882010A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}</w:t>
      </w:r>
    </w:p>
    <w:p w14:paraId="6E6EA66F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</w:p>
    <w:p w14:paraId="25F3ED4E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}</w:t>
      </w:r>
    </w:p>
    <w:p w14:paraId="19E3A247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CD54892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private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textBox4_</w:t>
      </w:r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KeyPress(</w:t>
      </w:r>
      <w:proofErr w:type="gramEnd"/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object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sender, 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KeyPressEventArgs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e)</w:t>
      </w:r>
    </w:p>
    <w:p w14:paraId="2D4DED85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{</w:t>
      </w:r>
    </w:p>
    <w:p w14:paraId="219DD10C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((</w:t>
      </w:r>
      <w:proofErr w:type="spellStart"/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e.KeyChar</w:t>
      </w:r>
      <w:proofErr w:type="spellEnd"/>
      <w:proofErr w:type="gram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= 47 || 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e.KeyChar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&gt;= 58) &amp;&amp; 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e.KeyChar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!= 32 &amp;&amp; 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e.KeyChar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!= 13 &amp;&amp; 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e.KeyChar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!= 8 &amp;&amp; 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e.KeyChar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!= 46)</w:t>
      </w:r>
    </w:p>
    <w:p w14:paraId="3E698902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{</w:t>
      </w:r>
    </w:p>
    <w:p w14:paraId="71B9EEC9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proofErr w:type="spellStart"/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e.Handled</w:t>
      </w:r>
      <w:proofErr w:type="spellEnd"/>
      <w:proofErr w:type="gram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true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50A85CA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}</w:t>
      </w:r>
    </w:p>
    <w:p w14:paraId="7FBB5817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}</w:t>
      </w:r>
    </w:p>
    <w:p w14:paraId="512F7605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private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textBox3_</w:t>
      </w:r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KeyPress(</w:t>
      </w:r>
      <w:proofErr w:type="gramEnd"/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object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sender, 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KeyPressEventArgs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e)</w:t>
      </w:r>
    </w:p>
    <w:p w14:paraId="24CF8DD6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{</w:t>
      </w:r>
    </w:p>
    <w:p w14:paraId="4981136C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((</w:t>
      </w:r>
      <w:proofErr w:type="spellStart"/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e.KeyChar</w:t>
      </w:r>
      <w:proofErr w:type="spellEnd"/>
      <w:proofErr w:type="gram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= 47 || 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e.KeyChar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&gt;= 58)  &amp;&amp; 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e.KeyChar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!= 8 &amp;&amp; 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e.KeyChar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!= 46)</w:t>
      </w:r>
    </w:p>
    <w:p w14:paraId="77D2F76A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{</w:t>
      </w:r>
    </w:p>
    <w:p w14:paraId="736A8DE6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proofErr w:type="spellStart"/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e.Handled</w:t>
      </w:r>
      <w:proofErr w:type="spellEnd"/>
      <w:proofErr w:type="gram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true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59D29C13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}</w:t>
      </w:r>
    </w:p>
    <w:p w14:paraId="7FBA77EA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}</w:t>
      </w:r>
    </w:p>
    <w:p w14:paraId="2F97453E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9483177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19E892F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private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SaveText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object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sender, 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EventArgs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e)</w:t>
      </w:r>
    </w:p>
    <w:p w14:paraId="7A019993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{</w:t>
      </w:r>
    </w:p>
    <w:p w14:paraId="2A6DA3E0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SaveFileDialog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SFD =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SaveFileDialog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4B348B6F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string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s = </w:t>
      </w:r>
      <w:proofErr w:type="spellStart"/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AppDomain.CurrentDomain.BaseDirectory</w:t>
      </w:r>
      <w:proofErr w:type="spellEnd"/>
      <w:proofErr w:type="gram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39D610F8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SFD.InitialDirectory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s;</w:t>
      </w:r>
      <w:proofErr w:type="gramEnd"/>
    </w:p>
    <w:p w14:paraId="6455C64B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SFD.Filter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985A8E">
        <w:rPr>
          <w:rFonts w:ascii="Consolas" w:hAnsi="Consolas" w:cs="Consolas"/>
          <w:color w:val="A31515"/>
          <w:sz w:val="19"/>
          <w:szCs w:val="19"/>
          <w:lang w:val="en-US"/>
        </w:rPr>
        <w:t>"txt files (</w:t>
      </w:r>
      <w:proofErr w:type="gramStart"/>
      <w:r w:rsidRPr="00985A8E">
        <w:rPr>
          <w:rFonts w:ascii="Consolas" w:hAnsi="Consolas" w:cs="Consolas"/>
          <w:color w:val="A31515"/>
          <w:sz w:val="19"/>
          <w:szCs w:val="19"/>
          <w:lang w:val="en-US"/>
        </w:rPr>
        <w:t>*.txt)|</w:t>
      </w:r>
      <w:proofErr w:type="gramEnd"/>
      <w:r w:rsidRPr="00985A8E">
        <w:rPr>
          <w:rFonts w:ascii="Consolas" w:hAnsi="Consolas" w:cs="Consolas"/>
          <w:color w:val="A31515"/>
          <w:sz w:val="19"/>
          <w:szCs w:val="19"/>
          <w:lang w:val="en-US"/>
        </w:rPr>
        <w:t>*.</w:t>
      </w:r>
      <w:proofErr w:type="spellStart"/>
      <w:r w:rsidRPr="00985A8E">
        <w:rPr>
          <w:rFonts w:ascii="Consolas" w:hAnsi="Consolas" w:cs="Consolas"/>
          <w:color w:val="A31515"/>
          <w:sz w:val="19"/>
          <w:szCs w:val="19"/>
          <w:lang w:val="en-US"/>
        </w:rPr>
        <w:t>txt|All</w:t>
      </w:r>
      <w:proofErr w:type="spellEnd"/>
      <w:r w:rsidRPr="00985A8E">
        <w:rPr>
          <w:rFonts w:ascii="Consolas" w:hAnsi="Consolas" w:cs="Consolas"/>
          <w:color w:val="A31515"/>
          <w:sz w:val="19"/>
          <w:szCs w:val="19"/>
          <w:lang w:val="en-US"/>
        </w:rPr>
        <w:t xml:space="preserve"> files (*.*)|*.*"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9A52108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SFD.FilterIndex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2;</w:t>
      </w:r>
      <w:proofErr w:type="gramEnd"/>
    </w:p>
    <w:p w14:paraId="5EF11E6D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SFD.RestoreDirectory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gramStart"/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true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proofErr w:type="gramEnd"/>
    </w:p>
    <w:p w14:paraId="6329125D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switch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(comboBox1.SelectedIndex)</w:t>
      </w:r>
    </w:p>
    <w:p w14:paraId="39B260AA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 xml:space="preserve">            {</w:t>
      </w:r>
    </w:p>
    <w:p w14:paraId="0B331C4C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case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0:</w:t>
      </w:r>
    </w:p>
    <w:p w14:paraId="42D14E79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SFD.ShowDialog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) !</w:t>
      </w:r>
      <w:proofErr w:type="gram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=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null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72BC6101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File.WriteAllText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SFD.FileName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, 0 + </w:t>
      </w:r>
      <w:r w:rsidRPr="00985A8E">
        <w:rPr>
          <w:rFonts w:ascii="Consolas" w:hAnsi="Consolas" w:cs="Consolas"/>
          <w:color w:val="A31515"/>
          <w:sz w:val="19"/>
          <w:szCs w:val="19"/>
          <w:lang w:val="en-US"/>
        </w:rPr>
        <w:t>"\n"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+ textBox3.Text + </w:t>
      </w:r>
      <w:r w:rsidRPr="00985A8E">
        <w:rPr>
          <w:rFonts w:ascii="Consolas" w:hAnsi="Consolas" w:cs="Consolas"/>
          <w:color w:val="A31515"/>
          <w:sz w:val="19"/>
          <w:szCs w:val="19"/>
          <w:lang w:val="en-US"/>
        </w:rPr>
        <w:t>"\n"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+ textBox1.Text</w:t>
      </w:r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  <w:proofErr w:type="gramEnd"/>
    </w:p>
    <w:p w14:paraId="3FE25687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</w:t>
      </w:r>
      <w:proofErr w:type="gramStart"/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break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proofErr w:type="gramEnd"/>
    </w:p>
    <w:p w14:paraId="691E59EC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case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1:</w:t>
      </w:r>
    </w:p>
    <w:p w14:paraId="4C6CAD9E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SFD.ShowDialog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) !</w:t>
      </w:r>
      <w:proofErr w:type="gram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=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null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004D5C0C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File.WriteAllText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SFD.FileName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, 1 + </w:t>
      </w:r>
      <w:r w:rsidRPr="00985A8E">
        <w:rPr>
          <w:rFonts w:ascii="Consolas" w:hAnsi="Consolas" w:cs="Consolas"/>
          <w:color w:val="A31515"/>
          <w:sz w:val="19"/>
          <w:szCs w:val="19"/>
          <w:lang w:val="en-US"/>
        </w:rPr>
        <w:t>"\n"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+ textBox4.Text + </w:t>
      </w:r>
      <w:r w:rsidRPr="00985A8E">
        <w:rPr>
          <w:rFonts w:ascii="Consolas" w:hAnsi="Consolas" w:cs="Consolas"/>
          <w:color w:val="A31515"/>
          <w:sz w:val="19"/>
          <w:szCs w:val="19"/>
          <w:lang w:val="en-US"/>
        </w:rPr>
        <w:t>" "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+ textBox6.Text + </w:t>
      </w:r>
      <w:r w:rsidRPr="00985A8E">
        <w:rPr>
          <w:rFonts w:ascii="Consolas" w:hAnsi="Consolas" w:cs="Consolas"/>
          <w:color w:val="A31515"/>
          <w:sz w:val="19"/>
          <w:szCs w:val="19"/>
          <w:lang w:val="en-US"/>
        </w:rPr>
        <w:t>"\n"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+ textBox1.Text</w:t>
      </w:r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  <w:proofErr w:type="gramEnd"/>
    </w:p>
    <w:p w14:paraId="32D0DD13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</w:t>
      </w:r>
      <w:proofErr w:type="gramStart"/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break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proofErr w:type="gramEnd"/>
    </w:p>
    <w:p w14:paraId="11BDFBE5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case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2:</w:t>
      </w:r>
    </w:p>
    <w:p w14:paraId="407547D3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SFD.ShowDialog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) !</w:t>
      </w:r>
      <w:proofErr w:type="gram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=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null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6E513600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File.WriteAllText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SFD.FileName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, 2 + </w:t>
      </w:r>
      <w:r w:rsidRPr="00985A8E">
        <w:rPr>
          <w:rFonts w:ascii="Consolas" w:hAnsi="Consolas" w:cs="Consolas"/>
          <w:color w:val="A31515"/>
          <w:sz w:val="19"/>
          <w:szCs w:val="19"/>
          <w:lang w:val="en-US"/>
        </w:rPr>
        <w:t>"\n"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+ textBox5.Text + </w:t>
      </w:r>
      <w:r w:rsidRPr="00985A8E">
        <w:rPr>
          <w:rFonts w:ascii="Consolas" w:hAnsi="Consolas" w:cs="Consolas"/>
          <w:color w:val="A31515"/>
          <w:sz w:val="19"/>
          <w:szCs w:val="19"/>
          <w:lang w:val="en-US"/>
        </w:rPr>
        <w:t>"\n"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+ textBox1.Text</w:t>
      </w:r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  <w:proofErr w:type="gramEnd"/>
    </w:p>
    <w:p w14:paraId="3C91A1B9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</w:t>
      </w:r>
      <w:proofErr w:type="gramStart"/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break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proofErr w:type="gramEnd"/>
    </w:p>
    <w:p w14:paraId="39F61CA2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}</w:t>
      </w:r>
    </w:p>
    <w:p w14:paraId="31B5584E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}</w:t>
      </w:r>
    </w:p>
    <w:p w14:paraId="15097FEE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}</w:t>
      </w:r>
    </w:p>
    <w:p w14:paraId="296C3EAE" w14:textId="287D8DE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3E626D37" w14:textId="092BDA8E" w:rsidR="00985A8E" w:rsidRPr="00985A8E" w:rsidRDefault="00985A8E" w:rsidP="00985A8E">
      <w:pPr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28E084B2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System;</w:t>
      </w:r>
      <w:proofErr w:type="gramEnd"/>
    </w:p>
    <w:p w14:paraId="74B335C4" w14:textId="186273A3" w:rsid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System.</w:t>
      </w:r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Text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proofErr w:type="gramEnd"/>
    </w:p>
    <w:p w14:paraId="13FB05DA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A229565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Osnova</w:t>
      </w:r>
      <w:proofErr w:type="spellEnd"/>
    </w:p>
    <w:p w14:paraId="3BC9FA77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4E9A789A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985A8E">
        <w:rPr>
          <w:rFonts w:ascii="Consolas" w:hAnsi="Consolas" w:cs="Consolas"/>
          <w:color w:val="2B91AF"/>
          <w:sz w:val="19"/>
          <w:szCs w:val="19"/>
          <w:lang w:val="en-US"/>
        </w:rPr>
        <w:t>Osnova</w:t>
      </w:r>
      <w:proofErr w:type="spellEnd"/>
    </w:p>
    <w:p w14:paraId="17118FD4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{</w:t>
      </w:r>
    </w:p>
    <w:p w14:paraId="17C7705D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92E6A0A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private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static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AddElem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ref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[,] 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arr,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k,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n)</w:t>
      </w:r>
    </w:p>
    <w:p w14:paraId="64A6DBB2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{</w:t>
      </w:r>
    </w:p>
    <w:p w14:paraId="7047223D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Random 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rnd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Random(</w:t>
      </w:r>
      <w:proofErr w:type="gram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73F9718C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</w:p>
    <w:p w14:paraId="4385FD92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proofErr w:type="gramStart"/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gram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,] f =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arr.GetLength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(0), 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arr.GetLength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(1) + k];</w:t>
      </w:r>
    </w:p>
    <w:p w14:paraId="065DB1AB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</w:t>
      </w:r>
      <w:proofErr w:type="spellStart"/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f.GetLength</w:t>
      </w:r>
      <w:proofErr w:type="spellEnd"/>
      <w:proofErr w:type="gram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(0); 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5375A89D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{</w:t>
      </w:r>
    </w:p>
    <w:p w14:paraId="63D2716A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y = 0; y &lt; n; ++y)</w:t>
      </w:r>
    </w:p>
    <w:p w14:paraId="1B55DC4E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{</w:t>
      </w:r>
    </w:p>
    <w:p w14:paraId="47F16C49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</w:t>
      </w:r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f[</w:t>
      </w:r>
      <w:proofErr w:type="spellStart"/>
      <w:proofErr w:type="gram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, y] = 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arr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, y];</w:t>
      </w:r>
    </w:p>
    <w:p w14:paraId="13D3FF18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}</w:t>
      </w:r>
    </w:p>
    <w:p w14:paraId="46EDF5A3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}</w:t>
      </w:r>
    </w:p>
    <w:p w14:paraId="31F557B7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</w:t>
      </w:r>
      <w:proofErr w:type="spellStart"/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f.GetLength</w:t>
      </w:r>
      <w:proofErr w:type="spellEnd"/>
      <w:proofErr w:type="gram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(0); 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2C32D7BB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{</w:t>
      </w:r>
    </w:p>
    <w:p w14:paraId="358AE904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y = 0; y &lt; k; ++y)</w:t>
      </w:r>
    </w:p>
    <w:p w14:paraId="2D1A0E41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{</w:t>
      </w:r>
    </w:p>
    <w:p w14:paraId="5BA1983F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</w:t>
      </w:r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f[</w:t>
      </w:r>
      <w:proofErr w:type="spellStart"/>
      <w:proofErr w:type="gram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, y + n] = 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rnd.Next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(100);</w:t>
      </w:r>
    </w:p>
    <w:p w14:paraId="615A9169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}</w:t>
      </w:r>
    </w:p>
    <w:p w14:paraId="6A8951E4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}</w:t>
      </w:r>
    </w:p>
    <w:p w14:paraId="3117957C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</w:t>
      </w:r>
      <w:proofErr w:type="spellStart"/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f.GetLength</w:t>
      </w:r>
      <w:proofErr w:type="spellEnd"/>
      <w:proofErr w:type="gram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(0); 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70CE80F9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{</w:t>
      </w:r>
    </w:p>
    <w:p w14:paraId="3D36C2DF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y = n; y &lt; </w:t>
      </w:r>
      <w:proofErr w:type="spellStart"/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arr.GetLength</w:t>
      </w:r>
      <w:proofErr w:type="spellEnd"/>
      <w:proofErr w:type="gram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(1); ++y)</w:t>
      </w:r>
    </w:p>
    <w:p w14:paraId="78DECCEF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{</w:t>
      </w:r>
    </w:p>
    <w:p w14:paraId="1668EA8F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</w:t>
      </w:r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f[</w:t>
      </w:r>
      <w:proofErr w:type="spellStart"/>
      <w:proofErr w:type="gram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, y + k] = 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arr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, y];</w:t>
      </w:r>
    </w:p>
    <w:p w14:paraId="51FB1BA2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}</w:t>
      </w:r>
    </w:p>
    <w:p w14:paraId="295FEBB9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}</w:t>
      </w:r>
    </w:p>
    <w:p w14:paraId="5FE2D1D3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</w:p>
    <w:p w14:paraId="1B987FA5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arr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f;</w:t>
      </w:r>
      <w:proofErr w:type="gramEnd"/>
    </w:p>
    <w:p w14:paraId="44659750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}</w:t>
      </w:r>
    </w:p>
    <w:p w14:paraId="086A9EA6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D54FDD3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private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static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AddStr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ref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[][] 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arr,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k,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n)</w:t>
      </w:r>
    </w:p>
    <w:p w14:paraId="409A7858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{</w:t>
      </w:r>
    </w:p>
    <w:p w14:paraId="0107A901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Random 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rnd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Random(</w:t>
      </w:r>
      <w:proofErr w:type="gram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1DEB4775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proofErr w:type="gramStart"/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gram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] 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tmp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[n];</w:t>
      </w:r>
    </w:p>
    <w:p w14:paraId="662120E7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 xml:space="preserve">            </w:t>
      </w:r>
      <w:proofErr w:type="gramStart"/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gram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][] f =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arr.Length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+ 1][];</w:t>
      </w:r>
    </w:p>
    <w:p w14:paraId="1FF83B9D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n; ++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1113B13B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tmp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] = </w:t>
      </w:r>
      <w:proofErr w:type="spellStart"/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rnd.Next</w:t>
      </w:r>
      <w:proofErr w:type="spellEnd"/>
      <w:proofErr w:type="gram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(0, 100);</w:t>
      </w:r>
    </w:p>
    <w:p w14:paraId="3B82EAF1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Math.Min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(k, </w:t>
      </w:r>
      <w:proofErr w:type="spellStart"/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arr.Length</w:t>
      </w:r>
      <w:proofErr w:type="spellEnd"/>
      <w:proofErr w:type="gram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); ++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287BF678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{</w:t>
      </w:r>
    </w:p>
    <w:p w14:paraId="36AB280B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f[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] = 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arr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  <w:proofErr w:type="gramEnd"/>
    </w:p>
    <w:p w14:paraId="5F2C0EA7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}</w:t>
      </w:r>
    </w:p>
    <w:p w14:paraId="383B02A5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AE155F3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f[k] = </w:t>
      </w:r>
      <w:proofErr w:type="spellStart"/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tmp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proofErr w:type="gramEnd"/>
    </w:p>
    <w:p w14:paraId="41AB153B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B5A5CFC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= k + 1; 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</w:t>
      </w:r>
      <w:proofErr w:type="spellStart"/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f.GetLength</w:t>
      </w:r>
      <w:proofErr w:type="spellEnd"/>
      <w:proofErr w:type="gram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(0); ++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34AE269C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{</w:t>
      </w:r>
    </w:p>
    <w:p w14:paraId="180BFA34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f[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] = </w:t>
      </w:r>
      <w:proofErr w:type="spellStart"/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arr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spellStart"/>
      <w:proofErr w:type="gram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- 1];</w:t>
      </w:r>
    </w:p>
    <w:p w14:paraId="1E8A53F7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}</w:t>
      </w:r>
    </w:p>
    <w:p w14:paraId="3BC3F19D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718E76E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arr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f;</w:t>
      </w:r>
      <w:proofErr w:type="gramEnd"/>
    </w:p>
    <w:p w14:paraId="4173472B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}</w:t>
      </w:r>
    </w:p>
    <w:p w14:paraId="7E7E1F26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77DEF8A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static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AddZero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ref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[] mas)</w:t>
      </w:r>
    </w:p>
    <w:p w14:paraId="455B48FD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{</w:t>
      </w:r>
    </w:p>
    <w:p w14:paraId="5A0BF32A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countZeroes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0;</w:t>
      </w:r>
      <w:proofErr w:type="gramEnd"/>
    </w:p>
    <w:p w14:paraId="177C899F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proofErr w:type="gramStart"/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gram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] 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tmp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mas.Length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1FB859CD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E59DA6C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</w:t>
      </w:r>
      <w:proofErr w:type="spellStart"/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mas.Length</w:t>
      </w:r>
      <w:proofErr w:type="spellEnd"/>
      <w:proofErr w:type="gram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581D4FFA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{</w:t>
      </w:r>
    </w:p>
    <w:p w14:paraId="779215A4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(mas[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] % 2 == 0) 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countZeroes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+</w:t>
      </w:r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+;</w:t>
      </w:r>
      <w:proofErr w:type="gramEnd"/>
    </w:p>
    <w:p w14:paraId="3A551D07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tmp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] = mas[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  <w:proofErr w:type="gramEnd"/>
    </w:p>
    <w:p w14:paraId="6E477779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}</w:t>
      </w:r>
    </w:p>
    <w:p w14:paraId="46BF464E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countZeroes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!</w:t>
      </w:r>
      <w:proofErr w:type="gram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= 0)</w:t>
      </w:r>
    </w:p>
    <w:p w14:paraId="32F90729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{</w:t>
      </w:r>
    </w:p>
    <w:p w14:paraId="16948E28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count = </w:t>
      </w:r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0;</w:t>
      </w:r>
      <w:proofErr w:type="gramEnd"/>
    </w:p>
    <w:p w14:paraId="5C1E5B56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Array.Resize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ref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tmp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proofErr w:type="spellStart"/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mas.Length</w:t>
      </w:r>
      <w:proofErr w:type="spellEnd"/>
      <w:proofErr w:type="gram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+ 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countZeroes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13A2E509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B39483C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</w:t>
      </w:r>
      <w:proofErr w:type="spellStart"/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mas.Length</w:t>
      </w:r>
      <w:proofErr w:type="spellEnd"/>
      <w:proofErr w:type="gram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0F9507F5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(mas[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] % 2 == 0)</w:t>
      </w:r>
    </w:p>
    <w:p w14:paraId="635EF3AE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{</w:t>
      </w:r>
    </w:p>
    <w:p w14:paraId="4CB74475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count+</w:t>
      </w:r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+;</w:t>
      </w:r>
      <w:proofErr w:type="gramEnd"/>
    </w:p>
    <w:p w14:paraId="2DCA2C13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</w:t>
      </w:r>
      <w:proofErr w:type="spellStart"/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tmp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spellStart"/>
      <w:proofErr w:type="gram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+ count - 1] = mas[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40099A23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</w:t>
      </w:r>
      <w:proofErr w:type="spellStart"/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tmp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spellStart"/>
      <w:proofErr w:type="gram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+ count] = 0;</w:t>
      </w:r>
    </w:p>
    <w:p w14:paraId="4B6B0442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}</w:t>
      </w:r>
    </w:p>
    <w:p w14:paraId="638F461F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else</w:t>
      </w:r>
    </w:p>
    <w:p w14:paraId="0A81ED8E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</w:t>
      </w:r>
      <w:proofErr w:type="spellStart"/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tmp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spellStart"/>
      <w:proofErr w:type="gram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+ count] = mas[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35830F58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}</w:t>
      </w:r>
    </w:p>
    <w:p w14:paraId="7FF063A1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Array.Resize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ref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mas, </w:t>
      </w:r>
      <w:proofErr w:type="spellStart"/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mas.Length</w:t>
      </w:r>
      <w:proofErr w:type="spellEnd"/>
      <w:proofErr w:type="gram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+ 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countZeroes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442B0E53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mas = </w:t>
      </w:r>
      <w:proofErr w:type="spellStart"/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tmp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proofErr w:type="gramEnd"/>
    </w:p>
    <w:p w14:paraId="42D1634A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}</w:t>
      </w:r>
    </w:p>
    <w:p w14:paraId="75DADF41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8B3A47E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EBA548F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static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StringBuilder </w:t>
      </w:r>
      <w:proofErr w:type="spellStart"/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ArrOne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string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a,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string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b)</w:t>
      </w:r>
    </w:p>
    <w:p w14:paraId="5D4AC32C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{</w:t>
      </w:r>
    </w:p>
    <w:p w14:paraId="182E44EE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proofErr w:type="gramStart"/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char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gram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] c = {</w:t>
      </w:r>
      <w:r w:rsidRPr="00985A8E">
        <w:rPr>
          <w:rFonts w:ascii="Consolas" w:hAnsi="Consolas" w:cs="Consolas"/>
          <w:color w:val="A31515"/>
          <w:sz w:val="19"/>
          <w:szCs w:val="19"/>
          <w:lang w:val="en-US"/>
        </w:rPr>
        <w:t>' '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985A8E">
        <w:rPr>
          <w:rFonts w:ascii="Consolas" w:hAnsi="Consolas" w:cs="Consolas"/>
          <w:color w:val="A31515"/>
          <w:sz w:val="19"/>
          <w:szCs w:val="19"/>
          <w:lang w:val="en-US"/>
        </w:rPr>
        <w:t>'\n'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};</w:t>
      </w:r>
    </w:p>
    <w:p w14:paraId="42171F0D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n = </w:t>
      </w:r>
      <w:proofErr w:type="spellStart"/>
      <w:proofErr w:type="gramStart"/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.Parse</w:t>
      </w:r>
      <w:proofErr w:type="spellEnd"/>
      <w:proofErr w:type="gram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(a);</w:t>
      </w:r>
    </w:p>
    <w:p w14:paraId="0C0EFF3B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proofErr w:type="gramStart"/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gram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] 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arrO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[n];</w:t>
      </w:r>
    </w:p>
    <w:p w14:paraId="3662352E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</w:p>
    <w:p w14:paraId="709EE8C5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proofErr w:type="gramStart"/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string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gram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] s = 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b.Split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(c);</w:t>
      </w:r>
    </w:p>
    <w:p w14:paraId="1B54BD36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</w:p>
    <w:p w14:paraId="1CEB8CF9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n; ++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138BE375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arrO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] = </w:t>
      </w:r>
      <w:proofErr w:type="spellStart"/>
      <w:proofErr w:type="gramStart"/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.Parse</w:t>
      </w:r>
      <w:proofErr w:type="spellEnd"/>
      <w:proofErr w:type="gram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(s[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]);</w:t>
      </w:r>
    </w:p>
    <w:p w14:paraId="78A1BF6A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</w:p>
    <w:p w14:paraId="70394362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proofErr w:type="spellStart"/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AddZero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ref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arrO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5FDB0CCC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StringBuilder 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ans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StringBuilder(</w:t>
      </w:r>
      <w:proofErr w:type="gram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7186D43C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C88F1BD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arrO.Length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; ++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0CAEC7E4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{</w:t>
      </w:r>
    </w:p>
    <w:p w14:paraId="28371C58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 xml:space="preserve">                </w:t>
      </w:r>
      <w:proofErr w:type="spellStart"/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ans.Append</w:t>
      </w:r>
      <w:proofErr w:type="spellEnd"/>
      <w:proofErr w:type="gram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( 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arrO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] + </w:t>
      </w:r>
      <w:r w:rsidRPr="00985A8E">
        <w:rPr>
          <w:rFonts w:ascii="Consolas" w:hAnsi="Consolas" w:cs="Consolas"/>
          <w:color w:val="A31515"/>
          <w:sz w:val="19"/>
          <w:szCs w:val="19"/>
          <w:lang w:val="en-US"/>
        </w:rPr>
        <w:t>" "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65471D61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}</w:t>
      </w:r>
    </w:p>
    <w:p w14:paraId="743F0207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</w:p>
    <w:p w14:paraId="303DC70C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ans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proofErr w:type="gramEnd"/>
    </w:p>
    <w:p w14:paraId="4D09DE9E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}</w:t>
      </w:r>
    </w:p>
    <w:p w14:paraId="0EAE2346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98C0008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static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StringBuilder </w:t>
      </w:r>
      <w:proofErr w:type="spellStart"/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ArrDouble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string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a,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string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z,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string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b)</w:t>
      </w:r>
    </w:p>
    <w:p w14:paraId="1AEA1750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{</w:t>
      </w:r>
    </w:p>
    <w:p w14:paraId="218D1AD3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proofErr w:type="gramStart"/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char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gram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] c = { </w:t>
      </w:r>
      <w:r w:rsidRPr="00985A8E">
        <w:rPr>
          <w:rFonts w:ascii="Consolas" w:hAnsi="Consolas" w:cs="Consolas"/>
          <w:color w:val="A31515"/>
          <w:sz w:val="19"/>
          <w:szCs w:val="19"/>
          <w:lang w:val="en-US"/>
        </w:rPr>
        <w:t>' '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985A8E">
        <w:rPr>
          <w:rFonts w:ascii="Consolas" w:hAnsi="Consolas" w:cs="Consolas"/>
          <w:color w:val="A31515"/>
          <w:sz w:val="19"/>
          <w:szCs w:val="19"/>
          <w:lang w:val="en-US"/>
        </w:rPr>
        <w:t>'\n'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};</w:t>
      </w:r>
    </w:p>
    <w:p w14:paraId="3D4AE46C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n = </w:t>
      </w:r>
      <w:proofErr w:type="spellStart"/>
      <w:proofErr w:type="gramStart"/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.Parse</w:t>
      </w:r>
      <w:proofErr w:type="spellEnd"/>
      <w:proofErr w:type="gram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(a), m = </w:t>
      </w:r>
      <w:proofErr w:type="spellStart"/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.Parse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(z);</w:t>
      </w:r>
    </w:p>
    <w:p w14:paraId="7D29DFEB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proofErr w:type="gramStart"/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string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gram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] s = 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b.Split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(c);</w:t>
      </w:r>
    </w:p>
    <w:p w14:paraId="4A802EA9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proofErr w:type="gramStart"/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gram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,] 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arrD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n,m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328ADFA3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q = </w:t>
      </w:r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0;</w:t>
      </w:r>
      <w:proofErr w:type="gramEnd"/>
    </w:p>
    <w:p w14:paraId="14B24CAE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n; ++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1734683C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{</w:t>
      </w:r>
    </w:p>
    <w:p w14:paraId="508F820A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y = 0; y &lt; m; ++y, ++q)</w:t>
      </w:r>
    </w:p>
    <w:p w14:paraId="2C7C94F9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{</w:t>
      </w:r>
    </w:p>
    <w:p w14:paraId="426BD80B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</w:t>
      </w:r>
      <w:proofErr w:type="spellStart"/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arrD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spellStart"/>
      <w:proofErr w:type="gram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, y] = </w:t>
      </w:r>
      <w:proofErr w:type="spellStart"/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.Parse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(s[q]);</w:t>
      </w:r>
    </w:p>
    <w:p w14:paraId="3E4BF1B1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}</w:t>
      </w:r>
    </w:p>
    <w:p w14:paraId="0283E906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}</w:t>
      </w:r>
    </w:p>
    <w:p w14:paraId="198F36DE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proofErr w:type="spellStart"/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DeleteStringWithZero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ref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arrD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26389228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StringBuilder 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ans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StringBuilder(</w:t>
      </w:r>
      <w:proofErr w:type="gram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634BD927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arrD.GetLength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(0); ++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6FD69817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{</w:t>
      </w:r>
    </w:p>
    <w:p w14:paraId="16958BEA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y = 0; y &lt; 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arrD.GetLength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(1); ++y)</w:t>
      </w:r>
    </w:p>
    <w:p w14:paraId="022556AB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{</w:t>
      </w:r>
    </w:p>
    <w:p w14:paraId="6D7A9C9C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</w:t>
      </w:r>
      <w:proofErr w:type="spellStart"/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ans.Append</w:t>
      </w:r>
      <w:proofErr w:type="spellEnd"/>
      <w:proofErr w:type="gram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arrD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, y] + </w:t>
      </w:r>
      <w:r w:rsidRPr="00985A8E">
        <w:rPr>
          <w:rFonts w:ascii="Consolas" w:hAnsi="Consolas" w:cs="Consolas"/>
          <w:color w:val="A31515"/>
          <w:sz w:val="19"/>
          <w:szCs w:val="19"/>
          <w:lang w:val="en-US"/>
        </w:rPr>
        <w:t>" "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13D6F940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}</w:t>
      </w:r>
    </w:p>
    <w:p w14:paraId="3924B7EF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proofErr w:type="spellStart"/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ans.Append</w:t>
      </w:r>
      <w:proofErr w:type="spellEnd"/>
      <w:proofErr w:type="gram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985A8E">
        <w:rPr>
          <w:rFonts w:ascii="Consolas" w:hAnsi="Consolas" w:cs="Consolas"/>
          <w:color w:val="A31515"/>
          <w:sz w:val="19"/>
          <w:szCs w:val="19"/>
          <w:lang w:val="en-US"/>
        </w:rPr>
        <w:t>"\r\n"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50B121B1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}</w:t>
      </w:r>
    </w:p>
    <w:p w14:paraId="36666349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ans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proofErr w:type="gramEnd"/>
    </w:p>
    <w:p w14:paraId="10FBB526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}</w:t>
      </w:r>
    </w:p>
    <w:p w14:paraId="23612D2D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20EDDEE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static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DeleteStringWithZero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ref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[,] 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matr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6F64D158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{</w:t>
      </w:r>
    </w:p>
    <w:p w14:paraId="09C00DAA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count = </w:t>
      </w:r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0;</w:t>
      </w:r>
      <w:proofErr w:type="gramEnd"/>
    </w:p>
    <w:p w14:paraId="27D8ED6E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819510E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</w:t>
      </w:r>
      <w:proofErr w:type="spellStart"/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matr.GetLength</w:t>
      </w:r>
      <w:proofErr w:type="spellEnd"/>
      <w:proofErr w:type="gram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(0); 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0E47537D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{</w:t>
      </w:r>
    </w:p>
    <w:p w14:paraId="615AAE3C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j = 0; j &lt; </w:t>
      </w:r>
      <w:proofErr w:type="spellStart"/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matr.GetLength</w:t>
      </w:r>
      <w:proofErr w:type="spellEnd"/>
      <w:proofErr w:type="gram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(1); 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j++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6EDB2D1A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{</w:t>
      </w:r>
    </w:p>
    <w:p w14:paraId="695E4191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matr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spellStart"/>
      <w:proofErr w:type="gram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, j] == 0)</w:t>
      </w:r>
    </w:p>
    <w:p w14:paraId="60065315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{</w:t>
      </w:r>
    </w:p>
    <w:p w14:paraId="6DAE2CAF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count+</w:t>
      </w:r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+;</w:t>
      </w:r>
      <w:proofErr w:type="gramEnd"/>
    </w:p>
    <w:p w14:paraId="4DF53088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</w:t>
      </w:r>
      <w:proofErr w:type="gramStart"/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break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proofErr w:type="gramEnd"/>
    </w:p>
    <w:p w14:paraId="5253AE17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}</w:t>
      </w:r>
    </w:p>
    <w:p w14:paraId="6F4A9CA4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}</w:t>
      </w:r>
    </w:p>
    <w:p w14:paraId="1C683C30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}</w:t>
      </w:r>
    </w:p>
    <w:p w14:paraId="65D9B39C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proofErr w:type="gramStart"/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gram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,] 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tmp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matr.GetLength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(0) - count, 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matr.GetLength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(1)];</w:t>
      </w:r>
    </w:p>
    <w:p w14:paraId="6BCC4E06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7DA1AAB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count !</w:t>
      </w:r>
      <w:proofErr w:type="gram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= 0)</w:t>
      </w:r>
    </w:p>
    <w:p w14:paraId="253DC78C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{</w:t>
      </w:r>
    </w:p>
    <w:p w14:paraId="4E1D0CE4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count = </w:t>
      </w:r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0;</w:t>
      </w:r>
      <w:proofErr w:type="gramEnd"/>
    </w:p>
    <w:p w14:paraId="4B846829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</w:t>
      </w:r>
      <w:proofErr w:type="spellStart"/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matr.GetLength</w:t>
      </w:r>
      <w:proofErr w:type="spellEnd"/>
      <w:proofErr w:type="gram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(0); 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319CC4DD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{</w:t>
      </w:r>
    </w:p>
    <w:p w14:paraId="66390F33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j = 0; j &lt; </w:t>
      </w:r>
      <w:proofErr w:type="spellStart"/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matr.GetLength</w:t>
      </w:r>
      <w:proofErr w:type="spellEnd"/>
      <w:proofErr w:type="gram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(1); 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j++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36090B38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{</w:t>
      </w:r>
    </w:p>
    <w:p w14:paraId="14002835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matr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spellStart"/>
      <w:proofErr w:type="gram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, j] == 0)</w:t>
      </w:r>
    </w:p>
    <w:p w14:paraId="651329F5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{</w:t>
      </w:r>
    </w:p>
    <w:p w14:paraId="2B3D7864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    count+</w:t>
      </w:r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+;</w:t>
      </w:r>
      <w:proofErr w:type="gramEnd"/>
    </w:p>
    <w:p w14:paraId="70406CBE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    </w:t>
      </w:r>
      <w:proofErr w:type="gramStart"/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break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proofErr w:type="gramEnd"/>
    </w:p>
    <w:p w14:paraId="72989BBF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}</w:t>
      </w:r>
    </w:p>
    <w:p w14:paraId="639BEFC9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else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(j == </w:t>
      </w:r>
      <w:proofErr w:type="spellStart"/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matr.GetLength</w:t>
      </w:r>
      <w:proofErr w:type="spellEnd"/>
      <w:proofErr w:type="gram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(1) - 1)</w:t>
      </w:r>
    </w:p>
    <w:p w14:paraId="704AE688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{</w:t>
      </w:r>
    </w:p>
    <w:p w14:paraId="047ADA8F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 xml:space="preserve">                           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k = 0; k &lt; </w:t>
      </w:r>
      <w:proofErr w:type="spellStart"/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matr.GetLength</w:t>
      </w:r>
      <w:proofErr w:type="spellEnd"/>
      <w:proofErr w:type="gram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(1); k++)</w:t>
      </w:r>
    </w:p>
    <w:p w14:paraId="781F49D5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    {</w:t>
      </w:r>
    </w:p>
    <w:p w14:paraId="63605ED2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        </w:t>
      </w:r>
      <w:proofErr w:type="spellStart"/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tmp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spellStart"/>
      <w:proofErr w:type="gram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- count, k] = 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matr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, k];</w:t>
      </w:r>
    </w:p>
    <w:p w14:paraId="0322949B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    }</w:t>
      </w:r>
    </w:p>
    <w:p w14:paraId="60ABAA84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}</w:t>
      </w:r>
    </w:p>
    <w:p w14:paraId="34B96A3D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}</w:t>
      </w:r>
    </w:p>
    <w:p w14:paraId="482D804C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}</w:t>
      </w:r>
    </w:p>
    <w:p w14:paraId="149FD128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matr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spellStart"/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tmp.GetLength</w:t>
      </w:r>
      <w:proofErr w:type="spellEnd"/>
      <w:proofErr w:type="gram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(0), 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tmp.GetLength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(1)];</w:t>
      </w:r>
    </w:p>
    <w:p w14:paraId="5227B470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</w:t>
      </w:r>
      <w:proofErr w:type="spellStart"/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matr.GetLength</w:t>
      </w:r>
      <w:proofErr w:type="spellEnd"/>
      <w:proofErr w:type="gram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(0); 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5841FC69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{</w:t>
      </w:r>
    </w:p>
    <w:p w14:paraId="767D2C2C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j = 0; j &lt; </w:t>
      </w:r>
      <w:proofErr w:type="spellStart"/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matr.GetLength</w:t>
      </w:r>
      <w:proofErr w:type="spellEnd"/>
      <w:proofErr w:type="gram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(1); 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j++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3B1480A2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{</w:t>
      </w:r>
    </w:p>
    <w:p w14:paraId="1C978904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</w:t>
      </w:r>
      <w:proofErr w:type="spellStart"/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matr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spellStart"/>
      <w:proofErr w:type="gram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, j] = 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tmp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, j];</w:t>
      </w:r>
    </w:p>
    <w:p w14:paraId="7C7020D6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}</w:t>
      </w:r>
    </w:p>
    <w:p w14:paraId="74A8AF65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}</w:t>
      </w:r>
    </w:p>
    <w:p w14:paraId="065DA710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}</w:t>
      </w:r>
    </w:p>
    <w:p w14:paraId="51DEBD8B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}</w:t>
      </w:r>
    </w:p>
    <w:p w14:paraId="691A6831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51C12D1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static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StringBuilder </w:t>
      </w:r>
      <w:proofErr w:type="spellStart"/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ArrRv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string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a,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string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k,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string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fi,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string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se)</w:t>
      </w:r>
    </w:p>
    <w:p w14:paraId="110AAECD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{</w:t>
      </w:r>
    </w:p>
    <w:p w14:paraId="61E09DE7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proofErr w:type="gramStart"/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char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gram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] c = { </w:t>
      </w:r>
      <w:r w:rsidRPr="00985A8E">
        <w:rPr>
          <w:rFonts w:ascii="Consolas" w:hAnsi="Consolas" w:cs="Consolas"/>
          <w:color w:val="A31515"/>
          <w:sz w:val="19"/>
          <w:szCs w:val="19"/>
          <w:lang w:val="en-US"/>
        </w:rPr>
        <w:t>' '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985A8E">
        <w:rPr>
          <w:rFonts w:ascii="Consolas" w:hAnsi="Consolas" w:cs="Consolas"/>
          <w:color w:val="A31515"/>
          <w:sz w:val="19"/>
          <w:szCs w:val="19"/>
          <w:lang w:val="en-US"/>
        </w:rPr>
        <w:t>'\n'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};</w:t>
      </w:r>
    </w:p>
    <w:p w14:paraId="01167FF0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n = </w:t>
      </w:r>
      <w:proofErr w:type="spellStart"/>
      <w:proofErr w:type="gramStart"/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.Parse</w:t>
      </w:r>
      <w:proofErr w:type="spellEnd"/>
      <w:proofErr w:type="gram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(a);</w:t>
      </w:r>
    </w:p>
    <w:p w14:paraId="5736C592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proofErr w:type="gramStart"/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string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gram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] s = 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k.Split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(c);</w:t>
      </w:r>
    </w:p>
    <w:p w14:paraId="6B465265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proofErr w:type="gramStart"/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gram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][] 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arrR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[n][];</w:t>
      </w:r>
    </w:p>
    <w:p w14:paraId="03D3E8A0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q = </w:t>
      </w:r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0;</w:t>
      </w:r>
      <w:proofErr w:type="gramEnd"/>
    </w:p>
    <w:p w14:paraId="73900662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n; ++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7751C9A5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{</w:t>
      </w:r>
    </w:p>
    <w:p w14:paraId="17B1BC73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w = </w:t>
      </w:r>
      <w:proofErr w:type="spellStart"/>
      <w:proofErr w:type="gramStart"/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.Parse</w:t>
      </w:r>
      <w:proofErr w:type="spellEnd"/>
      <w:proofErr w:type="gram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(s[q]);</w:t>
      </w:r>
    </w:p>
    <w:p w14:paraId="189744D9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++</w:t>
      </w:r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q;</w:t>
      </w:r>
      <w:proofErr w:type="gramEnd"/>
    </w:p>
    <w:p w14:paraId="7E38EDBA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arrR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] =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[w</w:t>
      </w:r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  <w:bookmarkStart w:id="0" w:name="_GoBack"/>
      <w:bookmarkEnd w:id="0"/>
      <w:proofErr w:type="gramEnd"/>
    </w:p>
    <w:p w14:paraId="690501E9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y = 0; y &lt; w; ++y, ++q)</w:t>
      </w:r>
    </w:p>
    <w:p w14:paraId="002745E7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{</w:t>
      </w:r>
    </w:p>
    <w:p w14:paraId="7DB164DD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arrR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][y] = </w:t>
      </w:r>
      <w:proofErr w:type="spellStart"/>
      <w:proofErr w:type="gramStart"/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.Parse</w:t>
      </w:r>
      <w:proofErr w:type="spellEnd"/>
      <w:proofErr w:type="gram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(s[q]);</w:t>
      </w:r>
    </w:p>
    <w:p w14:paraId="19776A1A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}</w:t>
      </w:r>
    </w:p>
    <w:p w14:paraId="152E1408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}</w:t>
      </w:r>
    </w:p>
    <w:p w14:paraId="23C32D4E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e = </w:t>
      </w:r>
      <w:proofErr w:type="spellStart"/>
      <w:proofErr w:type="gramStart"/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.Parse</w:t>
      </w:r>
      <w:proofErr w:type="spellEnd"/>
      <w:proofErr w:type="gram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(fi), t = </w:t>
      </w:r>
      <w:proofErr w:type="spellStart"/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.Parse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(se);</w:t>
      </w:r>
    </w:p>
    <w:p w14:paraId="11ADDE3C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proofErr w:type="spellStart"/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AddStr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ref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arrR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, e, t);</w:t>
      </w:r>
    </w:p>
    <w:p w14:paraId="56334F8E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StringBuilder 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ans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StringBuilder(</w:t>
      </w:r>
      <w:proofErr w:type="gram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097FD76D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arrR.Length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; ++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0878261A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{</w:t>
      </w:r>
    </w:p>
    <w:p w14:paraId="045A5B16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y = 0; y &lt; 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arrR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].Length</w:t>
      </w:r>
      <w:proofErr w:type="gram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; ++y)</w:t>
      </w:r>
    </w:p>
    <w:p w14:paraId="196511D8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{</w:t>
      </w:r>
    </w:p>
    <w:p w14:paraId="556A3D72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</w:t>
      </w:r>
      <w:proofErr w:type="spellStart"/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ans.Append</w:t>
      </w:r>
      <w:proofErr w:type="spellEnd"/>
      <w:proofErr w:type="gram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( 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arrR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spell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][y] + </w:t>
      </w:r>
      <w:r w:rsidRPr="00985A8E">
        <w:rPr>
          <w:rFonts w:ascii="Consolas" w:hAnsi="Consolas" w:cs="Consolas"/>
          <w:color w:val="A31515"/>
          <w:sz w:val="19"/>
          <w:szCs w:val="19"/>
          <w:lang w:val="en-US"/>
        </w:rPr>
        <w:t>" "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67C41E2C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}</w:t>
      </w:r>
    </w:p>
    <w:p w14:paraId="69C65D11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proofErr w:type="spellStart"/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ans.Append</w:t>
      </w:r>
      <w:proofErr w:type="spellEnd"/>
      <w:proofErr w:type="gram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985A8E">
        <w:rPr>
          <w:rFonts w:ascii="Consolas" w:hAnsi="Consolas" w:cs="Consolas"/>
          <w:color w:val="A31515"/>
          <w:sz w:val="19"/>
          <w:szCs w:val="19"/>
          <w:lang w:val="en-US"/>
        </w:rPr>
        <w:t>"\r\n"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79ED4245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}</w:t>
      </w:r>
    </w:p>
    <w:p w14:paraId="1E143CE4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</w:p>
    <w:p w14:paraId="0970B8FE" w14:textId="77777777" w:rsidR="00985A8E" w:rsidRP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985A8E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ans</w:t>
      </w:r>
      <w:proofErr w:type="spellEnd"/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proofErr w:type="gramEnd"/>
    </w:p>
    <w:p w14:paraId="4475AAA9" w14:textId="77777777" w:rsid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985A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7120ECAF" w14:textId="77777777" w:rsidR="00985A8E" w:rsidRDefault="00985A8E" w:rsidP="00985A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}</w:t>
      </w:r>
    </w:p>
    <w:p w14:paraId="726C2F4F" w14:textId="3304273D" w:rsidR="00985A8E" w:rsidRDefault="00985A8E" w:rsidP="00985A8E">
      <w:pP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4F298F5E" w14:textId="086DE83C" w:rsidR="00985A8E" w:rsidRDefault="00985A8E" w:rsidP="00985A8E">
      <w:pP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br w:type="page"/>
      </w:r>
    </w:p>
    <w:p w14:paraId="66FB20D8" w14:textId="6DBE7383" w:rsidR="003C161F" w:rsidRDefault="003C161F" w:rsidP="00985A8E">
      <w:pPr>
        <w:jc w:val="center"/>
        <w:rPr>
          <w:rFonts w:cs="Times New Roman"/>
          <w:b/>
          <w:sz w:val="26"/>
          <w:szCs w:val="26"/>
        </w:rPr>
      </w:pPr>
      <w:r>
        <w:rPr>
          <w:rFonts w:cs="Times New Roman"/>
          <w:b/>
          <w:sz w:val="26"/>
          <w:szCs w:val="26"/>
        </w:rPr>
        <w:lastRenderedPageBreak/>
        <w:t>Тестирование</w:t>
      </w:r>
    </w:p>
    <w:p w14:paraId="4B27F0F5" w14:textId="77777777" w:rsidR="0085752E" w:rsidRPr="00161B7A" w:rsidRDefault="0085752E" w:rsidP="0085752E">
      <w:pPr>
        <w:pStyle w:val="a4"/>
        <w:numPr>
          <w:ilvl w:val="3"/>
          <w:numId w:val="2"/>
        </w:numPr>
        <w:tabs>
          <w:tab w:val="left" w:pos="223"/>
          <w:tab w:val="num" w:pos="1843"/>
        </w:tabs>
        <w:ind w:left="0" w:firstLine="0"/>
        <w:rPr>
          <w:rFonts w:cs="Times New Roman"/>
          <w:sz w:val="26"/>
          <w:szCs w:val="26"/>
        </w:rPr>
      </w:pPr>
      <w:r w:rsidRPr="00161B7A">
        <w:rPr>
          <w:rFonts w:cs="Times New Roman"/>
          <w:sz w:val="26"/>
          <w:szCs w:val="26"/>
        </w:rPr>
        <w:t xml:space="preserve">Формирование </w:t>
      </w:r>
      <w:r>
        <w:rPr>
          <w:rFonts w:cs="Times New Roman"/>
          <w:sz w:val="26"/>
          <w:szCs w:val="26"/>
        </w:rPr>
        <w:t xml:space="preserve">одномерного </w:t>
      </w:r>
      <w:r w:rsidRPr="00161B7A">
        <w:rPr>
          <w:rFonts w:cs="Times New Roman"/>
          <w:sz w:val="26"/>
          <w:szCs w:val="26"/>
        </w:rPr>
        <w:t>массива</w:t>
      </w:r>
    </w:p>
    <w:tbl>
      <w:tblPr>
        <w:tblStyle w:val="1"/>
        <w:tblW w:w="5000" w:type="pct"/>
        <w:tblLook w:val="04A0" w:firstRow="1" w:lastRow="0" w:firstColumn="1" w:lastColumn="0" w:noHBand="0" w:noVBand="1"/>
      </w:tblPr>
      <w:tblGrid>
        <w:gridCol w:w="636"/>
        <w:gridCol w:w="1452"/>
        <w:gridCol w:w="2053"/>
        <w:gridCol w:w="3194"/>
        <w:gridCol w:w="2009"/>
      </w:tblGrid>
      <w:tr w:rsidR="0085752E" w:rsidRPr="00161B7A" w14:paraId="652D4AC6" w14:textId="77777777" w:rsidTr="00192B8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6" w:type="pct"/>
            <w:hideMark/>
          </w:tcPr>
          <w:p w14:paraId="5653D5D2" w14:textId="77777777" w:rsidR="0085752E" w:rsidRPr="00161B7A" w:rsidRDefault="0085752E" w:rsidP="003904FF">
            <w:pPr>
              <w:rPr>
                <w:rFonts w:eastAsia="Times New Roman" w:cs="Times New Roman"/>
                <w:b w:val="0"/>
                <w:bCs w:val="0"/>
                <w:color w:val="000000"/>
                <w:sz w:val="26"/>
                <w:szCs w:val="26"/>
                <w:lang w:eastAsia="ru-RU"/>
              </w:rPr>
            </w:pPr>
            <w:r w:rsidRPr="00161B7A">
              <w:rPr>
                <w:rFonts w:eastAsia="Times New Roman" w:cs="Times New Roman"/>
                <w:b w:val="0"/>
                <w:bCs w:val="0"/>
                <w:color w:val="000000"/>
                <w:sz w:val="26"/>
                <w:szCs w:val="26"/>
                <w:lang w:eastAsia="ru-RU"/>
              </w:rPr>
              <w:t>№ теста</w:t>
            </w:r>
          </w:p>
        </w:tc>
        <w:tc>
          <w:tcPr>
            <w:tcW w:w="775" w:type="pct"/>
            <w:hideMark/>
          </w:tcPr>
          <w:p w14:paraId="693ECBED" w14:textId="77777777" w:rsidR="0085752E" w:rsidRPr="00161B7A" w:rsidRDefault="0085752E" w:rsidP="003904F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 w:val="0"/>
                <w:bCs w:val="0"/>
                <w:color w:val="000000"/>
                <w:sz w:val="26"/>
                <w:szCs w:val="26"/>
                <w:lang w:eastAsia="ru-RU"/>
              </w:rPr>
            </w:pPr>
            <w:r w:rsidRPr="00161B7A">
              <w:rPr>
                <w:rFonts w:eastAsia="Times New Roman" w:cs="Times New Roman"/>
                <w:b w:val="0"/>
                <w:bCs w:val="0"/>
                <w:color w:val="000000"/>
                <w:sz w:val="26"/>
                <w:szCs w:val="26"/>
                <w:lang w:eastAsia="ru-RU"/>
              </w:rPr>
              <w:t>Входные данные</w:t>
            </w:r>
          </w:p>
        </w:tc>
        <w:tc>
          <w:tcPr>
            <w:tcW w:w="1095" w:type="pct"/>
            <w:hideMark/>
          </w:tcPr>
          <w:p w14:paraId="29223FDB" w14:textId="77777777" w:rsidR="0085752E" w:rsidRPr="00161B7A" w:rsidRDefault="0085752E" w:rsidP="003904F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 w:val="0"/>
                <w:bCs w:val="0"/>
                <w:color w:val="000000"/>
                <w:sz w:val="26"/>
                <w:szCs w:val="26"/>
                <w:lang w:eastAsia="ru-RU"/>
              </w:rPr>
            </w:pPr>
            <w:r w:rsidRPr="00161B7A">
              <w:rPr>
                <w:rFonts w:eastAsia="Times New Roman" w:cs="Times New Roman"/>
                <w:b w:val="0"/>
                <w:bCs w:val="0"/>
                <w:color w:val="000000"/>
                <w:sz w:val="26"/>
                <w:szCs w:val="26"/>
                <w:lang w:eastAsia="ru-RU"/>
              </w:rPr>
              <w:t>Ожидаемый результат</w:t>
            </w:r>
          </w:p>
        </w:tc>
        <w:tc>
          <w:tcPr>
            <w:tcW w:w="1703" w:type="pct"/>
            <w:hideMark/>
          </w:tcPr>
          <w:p w14:paraId="21F87898" w14:textId="77777777" w:rsidR="0085752E" w:rsidRPr="00161B7A" w:rsidRDefault="0085752E" w:rsidP="003904F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 w:val="0"/>
                <w:bCs w:val="0"/>
                <w:color w:val="000000"/>
                <w:sz w:val="26"/>
                <w:szCs w:val="26"/>
                <w:lang w:eastAsia="ru-RU"/>
              </w:rPr>
            </w:pPr>
            <w:r w:rsidRPr="00161B7A">
              <w:rPr>
                <w:rFonts w:eastAsia="Times New Roman" w:cs="Times New Roman"/>
                <w:b w:val="0"/>
                <w:bCs w:val="0"/>
                <w:color w:val="000000"/>
                <w:sz w:val="26"/>
                <w:szCs w:val="26"/>
                <w:lang w:eastAsia="ru-RU"/>
              </w:rPr>
              <w:t>Реальный результат</w:t>
            </w:r>
          </w:p>
        </w:tc>
        <w:tc>
          <w:tcPr>
            <w:tcW w:w="1071" w:type="pct"/>
            <w:hideMark/>
          </w:tcPr>
          <w:p w14:paraId="5437365C" w14:textId="77777777" w:rsidR="0085752E" w:rsidRPr="00161B7A" w:rsidRDefault="0085752E" w:rsidP="003904F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 w:val="0"/>
                <w:bCs w:val="0"/>
                <w:color w:val="000000"/>
                <w:sz w:val="26"/>
                <w:szCs w:val="26"/>
                <w:lang w:eastAsia="ru-RU"/>
              </w:rPr>
            </w:pPr>
            <w:r w:rsidRPr="00161B7A">
              <w:rPr>
                <w:rFonts w:eastAsia="Times New Roman" w:cs="Times New Roman"/>
                <w:b w:val="0"/>
                <w:bCs w:val="0"/>
                <w:color w:val="000000"/>
                <w:sz w:val="26"/>
                <w:szCs w:val="26"/>
                <w:lang w:eastAsia="ru-RU"/>
              </w:rPr>
              <w:t>Примечание</w:t>
            </w:r>
          </w:p>
        </w:tc>
      </w:tr>
      <w:tr w:rsidR="0085752E" w:rsidRPr="00161B7A" w14:paraId="2D5F2B68" w14:textId="77777777" w:rsidTr="00192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6" w:type="pct"/>
            <w:noWrap/>
            <w:hideMark/>
          </w:tcPr>
          <w:p w14:paraId="159A8897" w14:textId="77777777" w:rsidR="0085752E" w:rsidRPr="008719BC" w:rsidRDefault="0085752E" w:rsidP="003904FF">
            <w:pPr>
              <w:jc w:val="right"/>
              <w:rPr>
                <w:rFonts w:eastAsia="Times New Roman" w:cs="Times New Roman"/>
                <w:b w:val="0"/>
                <w:color w:val="000000"/>
                <w:sz w:val="26"/>
                <w:szCs w:val="26"/>
                <w:lang w:eastAsia="ru-RU"/>
              </w:rPr>
            </w:pPr>
            <w:r w:rsidRPr="008719BC">
              <w:rPr>
                <w:rFonts w:eastAsia="Times New Roman" w:cs="Times New Roman"/>
                <w:b w:val="0"/>
                <w:color w:val="000000"/>
                <w:sz w:val="26"/>
                <w:szCs w:val="26"/>
                <w:lang w:eastAsia="ru-RU"/>
              </w:rPr>
              <w:t>1</w:t>
            </w:r>
          </w:p>
        </w:tc>
        <w:tc>
          <w:tcPr>
            <w:tcW w:w="775" w:type="pct"/>
            <w:noWrap/>
            <w:hideMark/>
          </w:tcPr>
          <w:p w14:paraId="6476C997" w14:textId="77777777" w:rsidR="0085752E" w:rsidRPr="00161B7A" w:rsidRDefault="0085752E" w:rsidP="00390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</w:pPr>
            <w:r w:rsidRPr="00161B7A"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  <w:t>6</w:t>
            </w:r>
          </w:p>
        </w:tc>
        <w:tc>
          <w:tcPr>
            <w:tcW w:w="1095" w:type="pct"/>
            <w:noWrap/>
            <w:hideMark/>
          </w:tcPr>
          <w:p w14:paraId="3C20A3A9" w14:textId="77777777" w:rsidR="0085752E" w:rsidRPr="00161B7A" w:rsidRDefault="0085752E" w:rsidP="003904F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</w:pPr>
            <w:r w:rsidRPr="00161B7A"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  <w:t>6 чисел</w:t>
            </w:r>
          </w:p>
        </w:tc>
        <w:tc>
          <w:tcPr>
            <w:tcW w:w="1703" w:type="pct"/>
            <w:noWrap/>
            <w:hideMark/>
          </w:tcPr>
          <w:p w14:paraId="4B336342" w14:textId="77777777" w:rsidR="0085752E" w:rsidRPr="00161B7A" w:rsidRDefault="0085752E" w:rsidP="003904F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</w:pPr>
            <w:r w:rsidRPr="00161B7A"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  <w:t>53 -1 -5 36 40 98</w:t>
            </w:r>
          </w:p>
        </w:tc>
        <w:tc>
          <w:tcPr>
            <w:tcW w:w="1071" w:type="pct"/>
            <w:vMerge w:val="restart"/>
            <w:noWrap/>
            <w:hideMark/>
          </w:tcPr>
          <w:p w14:paraId="0D73C527" w14:textId="77777777" w:rsidR="0085752E" w:rsidRPr="00161B7A" w:rsidRDefault="0085752E" w:rsidP="003904F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</w:pPr>
            <w:r w:rsidRPr="00161B7A"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  <w:t>Ввод размера массива</w:t>
            </w:r>
          </w:p>
        </w:tc>
      </w:tr>
      <w:tr w:rsidR="0085752E" w:rsidRPr="00161B7A" w14:paraId="7613C2C9" w14:textId="77777777" w:rsidTr="00192B8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6" w:type="pct"/>
            <w:noWrap/>
            <w:hideMark/>
          </w:tcPr>
          <w:p w14:paraId="3710FE23" w14:textId="77777777" w:rsidR="0085752E" w:rsidRPr="008719BC" w:rsidRDefault="0085752E" w:rsidP="003904FF">
            <w:pPr>
              <w:jc w:val="right"/>
              <w:rPr>
                <w:rFonts w:eastAsia="Times New Roman" w:cs="Times New Roman"/>
                <w:b w:val="0"/>
                <w:color w:val="000000"/>
                <w:sz w:val="26"/>
                <w:szCs w:val="26"/>
                <w:lang w:eastAsia="ru-RU"/>
              </w:rPr>
            </w:pPr>
            <w:r w:rsidRPr="008719BC">
              <w:rPr>
                <w:rFonts w:eastAsia="Times New Roman" w:cs="Times New Roman"/>
                <w:b w:val="0"/>
                <w:color w:val="000000"/>
                <w:sz w:val="26"/>
                <w:szCs w:val="26"/>
                <w:lang w:eastAsia="ru-RU"/>
              </w:rPr>
              <w:t>2</w:t>
            </w:r>
          </w:p>
        </w:tc>
        <w:tc>
          <w:tcPr>
            <w:tcW w:w="775" w:type="pct"/>
            <w:noWrap/>
            <w:hideMark/>
          </w:tcPr>
          <w:p w14:paraId="21F257E3" w14:textId="77777777" w:rsidR="0085752E" w:rsidRPr="00161B7A" w:rsidRDefault="0085752E" w:rsidP="00390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</w:pPr>
            <w:r w:rsidRPr="00161B7A"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  <w:t>0</w:t>
            </w:r>
          </w:p>
        </w:tc>
        <w:tc>
          <w:tcPr>
            <w:tcW w:w="1095" w:type="pct"/>
            <w:noWrap/>
            <w:hideMark/>
          </w:tcPr>
          <w:p w14:paraId="69226AC4" w14:textId="77777777" w:rsidR="0085752E" w:rsidRPr="00161B7A" w:rsidRDefault="0085752E" w:rsidP="003904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</w:pPr>
            <w:r w:rsidRPr="00161B7A"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  <w:t>Сообщение об ошибке</w:t>
            </w:r>
          </w:p>
        </w:tc>
        <w:tc>
          <w:tcPr>
            <w:tcW w:w="1703" w:type="pct"/>
            <w:noWrap/>
            <w:hideMark/>
          </w:tcPr>
          <w:p w14:paraId="6866D018" w14:textId="77777777" w:rsidR="0085752E" w:rsidRPr="00161B7A" w:rsidRDefault="0085752E" w:rsidP="003904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</w:pPr>
            <w:r w:rsidRPr="00161B7A"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  <w:t>Ошибка! Создание пустого массива!</w:t>
            </w:r>
          </w:p>
        </w:tc>
        <w:tc>
          <w:tcPr>
            <w:tcW w:w="1071" w:type="pct"/>
            <w:vMerge/>
            <w:hideMark/>
          </w:tcPr>
          <w:p w14:paraId="4B4A2254" w14:textId="77777777" w:rsidR="0085752E" w:rsidRPr="00161B7A" w:rsidRDefault="0085752E" w:rsidP="003904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</w:pPr>
          </w:p>
        </w:tc>
      </w:tr>
      <w:tr w:rsidR="0085752E" w:rsidRPr="00161B7A" w14:paraId="6830131A" w14:textId="77777777" w:rsidTr="00192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6" w:type="pct"/>
            <w:noWrap/>
            <w:hideMark/>
          </w:tcPr>
          <w:p w14:paraId="6F2483CA" w14:textId="77777777" w:rsidR="0085752E" w:rsidRPr="008719BC" w:rsidRDefault="0085752E" w:rsidP="003904FF">
            <w:pPr>
              <w:jc w:val="right"/>
              <w:rPr>
                <w:rFonts w:eastAsia="Times New Roman" w:cs="Times New Roman"/>
                <w:b w:val="0"/>
                <w:color w:val="000000"/>
                <w:sz w:val="26"/>
                <w:szCs w:val="26"/>
                <w:lang w:eastAsia="ru-RU"/>
              </w:rPr>
            </w:pPr>
            <w:r w:rsidRPr="008719BC">
              <w:rPr>
                <w:rFonts w:eastAsia="Times New Roman" w:cs="Times New Roman"/>
                <w:b w:val="0"/>
                <w:color w:val="000000"/>
                <w:sz w:val="26"/>
                <w:szCs w:val="26"/>
                <w:lang w:eastAsia="ru-RU"/>
              </w:rPr>
              <w:t>3</w:t>
            </w:r>
          </w:p>
        </w:tc>
        <w:tc>
          <w:tcPr>
            <w:tcW w:w="775" w:type="pct"/>
            <w:noWrap/>
            <w:hideMark/>
          </w:tcPr>
          <w:p w14:paraId="66E0D670" w14:textId="77777777" w:rsidR="0085752E" w:rsidRPr="00161B7A" w:rsidRDefault="0085752E" w:rsidP="00390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</w:pPr>
            <w:r w:rsidRPr="00161B7A"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  <w:t>-3</w:t>
            </w:r>
          </w:p>
        </w:tc>
        <w:tc>
          <w:tcPr>
            <w:tcW w:w="1095" w:type="pct"/>
            <w:noWrap/>
            <w:hideMark/>
          </w:tcPr>
          <w:p w14:paraId="5A8F82D8" w14:textId="77777777" w:rsidR="0085752E" w:rsidRPr="00161B7A" w:rsidRDefault="0085752E" w:rsidP="003904F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</w:pPr>
            <w:r w:rsidRPr="00161B7A"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  <w:t>Сообщение об ошибке</w:t>
            </w:r>
          </w:p>
        </w:tc>
        <w:tc>
          <w:tcPr>
            <w:tcW w:w="1703" w:type="pct"/>
            <w:noWrap/>
            <w:hideMark/>
          </w:tcPr>
          <w:p w14:paraId="4E9B717C" w14:textId="77777777" w:rsidR="0085752E" w:rsidRPr="00161B7A" w:rsidRDefault="0085752E" w:rsidP="003904F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</w:pPr>
            <w:r w:rsidRPr="00161B7A">
              <w:rPr>
                <w:rFonts w:cs="Times New Roman"/>
                <w:sz w:val="26"/>
                <w:szCs w:val="26"/>
              </w:rPr>
              <w:t>Ошибка! Создание пустого массива!</w:t>
            </w:r>
          </w:p>
        </w:tc>
        <w:tc>
          <w:tcPr>
            <w:tcW w:w="1071" w:type="pct"/>
            <w:vMerge/>
            <w:hideMark/>
          </w:tcPr>
          <w:p w14:paraId="3C5D73CB" w14:textId="77777777" w:rsidR="0085752E" w:rsidRPr="00161B7A" w:rsidRDefault="0085752E" w:rsidP="003904F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</w:pPr>
          </w:p>
        </w:tc>
      </w:tr>
      <w:tr w:rsidR="0085752E" w:rsidRPr="00161B7A" w14:paraId="48BF3013" w14:textId="77777777" w:rsidTr="00192B8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6" w:type="pct"/>
            <w:noWrap/>
            <w:hideMark/>
          </w:tcPr>
          <w:p w14:paraId="1759BCEA" w14:textId="77777777" w:rsidR="0085752E" w:rsidRPr="008719BC" w:rsidRDefault="0085752E" w:rsidP="003904FF">
            <w:pPr>
              <w:jc w:val="right"/>
              <w:rPr>
                <w:rFonts w:eastAsia="Times New Roman" w:cs="Times New Roman"/>
                <w:b w:val="0"/>
                <w:color w:val="000000"/>
                <w:sz w:val="26"/>
                <w:szCs w:val="26"/>
                <w:lang w:eastAsia="ru-RU"/>
              </w:rPr>
            </w:pPr>
            <w:r w:rsidRPr="008719BC">
              <w:rPr>
                <w:rFonts w:eastAsia="Times New Roman" w:cs="Times New Roman"/>
                <w:b w:val="0"/>
                <w:color w:val="000000"/>
                <w:sz w:val="26"/>
                <w:szCs w:val="26"/>
                <w:lang w:eastAsia="ru-RU"/>
              </w:rPr>
              <w:t>4</w:t>
            </w:r>
          </w:p>
        </w:tc>
        <w:tc>
          <w:tcPr>
            <w:tcW w:w="775" w:type="pct"/>
            <w:noWrap/>
            <w:hideMark/>
          </w:tcPr>
          <w:p w14:paraId="68B12922" w14:textId="77777777" w:rsidR="0085752E" w:rsidRPr="00161B7A" w:rsidRDefault="0085752E" w:rsidP="00390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</w:pPr>
            <w:r w:rsidRPr="00161B7A"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  <w:t>1,34</w:t>
            </w:r>
          </w:p>
        </w:tc>
        <w:tc>
          <w:tcPr>
            <w:tcW w:w="1095" w:type="pct"/>
            <w:noWrap/>
            <w:hideMark/>
          </w:tcPr>
          <w:p w14:paraId="6F83EC2B" w14:textId="77777777" w:rsidR="0085752E" w:rsidRPr="00161B7A" w:rsidRDefault="0085752E" w:rsidP="003904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</w:pPr>
            <w:r w:rsidRPr="00161B7A"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  <w:t>Сообщение об ошибке</w:t>
            </w:r>
          </w:p>
        </w:tc>
        <w:tc>
          <w:tcPr>
            <w:tcW w:w="1703" w:type="pct"/>
            <w:noWrap/>
            <w:hideMark/>
          </w:tcPr>
          <w:p w14:paraId="33082043" w14:textId="77777777" w:rsidR="0085752E" w:rsidRPr="00161B7A" w:rsidRDefault="0085752E" w:rsidP="003904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</w:pPr>
            <w:r w:rsidRPr="00161B7A">
              <w:rPr>
                <w:rFonts w:cs="Times New Roman"/>
                <w:sz w:val="26"/>
                <w:szCs w:val="26"/>
              </w:rPr>
              <w:t>Ошибка! Создание пустого массива!</w:t>
            </w:r>
          </w:p>
        </w:tc>
        <w:tc>
          <w:tcPr>
            <w:tcW w:w="1071" w:type="pct"/>
            <w:vMerge/>
            <w:hideMark/>
          </w:tcPr>
          <w:p w14:paraId="59CA80E1" w14:textId="77777777" w:rsidR="0085752E" w:rsidRPr="00161B7A" w:rsidRDefault="0085752E" w:rsidP="003904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</w:pPr>
          </w:p>
        </w:tc>
      </w:tr>
      <w:tr w:rsidR="0085752E" w:rsidRPr="00161B7A" w14:paraId="44A57E90" w14:textId="77777777" w:rsidTr="00192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6" w:type="pct"/>
            <w:noWrap/>
            <w:hideMark/>
          </w:tcPr>
          <w:p w14:paraId="69A417CD" w14:textId="77777777" w:rsidR="0085752E" w:rsidRPr="008719BC" w:rsidRDefault="0085752E" w:rsidP="003904FF">
            <w:pPr>
              <w:jc w:val="right"/>
              <w:rPr>
                <w:rFonts w:eastAsia="Times New Roman" w:cs="Times New Roman"/>
                <w:b w:val="0"/>
                <w:color w:val="000000"/>
                <w:sz w:val="26"/>
                <w:szCs w:val="26"/>
                <w:lang w:eastAsia="ru-RU"/>
              </w:rPr>
            </w:pPr>
            <w:r w:rsidRPr="008719BC">
              <w:rPr>
                <w:rFonts w:eastAsia="Times New Roman" w:cs="Times New Roman"/>
                <w:b w:val="0"/>
                <w:color w:val="000000"/>
                <w:sz w:val="26"/>
                <w:szCs w:val="26"/>
                <w:lang w:eastAsia="ru-RU"/>
              </w:rPr>
              <w:t>5</w:t>
            </w:r>
          </w:p>
        </w:tc>
        <w:tc>
          <w:tcPr>
            <w:tcW w:w="775" w:type="pct"/>
            <w:noWrap/>
            <w:hideMark/>
          </w:tcPr>
          <w:p w14:paraId="5731F793" w14:textId="77777777" w:rsidR="0085752E" w:rsidRPr="00161B7A" w:rsidRDefault="0085752E" w:rsidP="00390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</w:pPr>
            <w:r w:rsidRPr="00161B7A"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  <w:t>q</w:t>
            </w:r>
          </w:p>
        </w:tc>
        <w:tc>
          <w:tcPr>
            <w:tcW w:w="1095" w:type="pct"/>
            <w:noWrap/>
            <w:hideMark/>
          </w:tcPr>
          <w:p w14:paraId="32F3B605" w14:textId="77777777" w:rsidR="0085752E" w:rsidRPr="00161B7A" w:rsidRDefault="0085752E" w:rsidP="003904F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</w:pPr>
            <w:r w:rsidRPr="00161B7A"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  <w:t>Сообщение об ошибке</w:t>
            </w:r>
          </w:p>
        </w:tc>
        <w:tc>
          <w:tcPr>
            <w:tcW w:w="1703" w:type="pct"/>
            <w:noWrap/>
            <w:hideMark/>
          </w:tcPr>
          <w:p w14:paraId="4A9A9BB5" w14:textId="77777777" w:rsidR="0085752E" w:rsidRPr="00161B7A" w:rsidRDefault="0085752E" w:rsidP="003904F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</w:pPr>
            <w:r w:rsidRPr="00161B7A">
              <w:rPr>
                <w:rFonts w:cs="Times New Roman"/>
                <w:sz w:val="26"/>
                <w:szCs w:val="26"/>
              </w:rPr>
              <w:t>Ошибка! Создание пустого массива!</w:t>
            </w:r>
          </w:p>
        </w:tc>
        <w:tc>
          <w:tcPr>
            <w:tcW w:w="1071" w:type="pct"/>
            <w:vMerge/>
            <w:hideMark/>
          </w:tcPr>
          <w:p w14:paraId="285449F2" w14:textId="77777777" w:rsidR="0085752E" w:rsidRPr="00161B7A" w:rsidRDefault="0085752E" w:rsidP="003904F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</w:pPr>
          </w:p>
        </w:tc>
      </w:tr>
      <w:tr w:rsidR="0085752E" w:rsidRPr="00161B7A" w14:paraId="165B327E" w14:textId="77777777" w:rsidTr="00192B8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6" w:type="pct"/>
            <w:noWrap/>
            <w:hideMark/>
          </w:tcPr>
          <w:p w14:paraId="1BF53641" w14:textId="77777777" w:rsidR="0085752E" w:rsidRPr="008719BC" w:rsidRDefault="0085752E" w:rsidP="003904FF">
            <w:pPr>
              <w:jc w:val="right"/>
              <w:rPr>
                <w:rFonts w:eastAsia="Times New Roman" w:cs="Times New Roman"/>
                <w:b w:val="0"/>
                <w:color w:val="000000"/>
                <w:sz w:val="26"/>
                <w:szCs w:val="26"/>
                <w:lang w:eastAsia="ru-RU"/>
              </w:rPr>
            </w:pPr>
            <w:r w:rsidRPr="008719BC">
              <w:rPr>
                <w:rFonts w:eastAsia="Times New Roman" w:cs="Times New Roman"/>
                <w:b w:val="0"/>
                <w:color w:val="000000"/>
                <w:sz w:val="26"/>
                <w:szCs w:val="26"/>
                <w:lang w:eastAsia="ru-RU"/>
              </w:rPr>
              <w:t>6</w:t>
            </w:r>
          </w:p>
        </w:tc>
        <w:tc>
          <w:tcPr>
            <w:tcW w:w="775" w:type="pct"/>
            <w:noWrap/>
            <w:hideMark/>
          </w:tcPr>
          <w:p w14:paraId="292F0A38" w14:textId="77777777" w:rsidR="0085752E" w:rsidRPr="00161B7A" w:rsidRDefault="0085752E" w:rsidP="00390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</w:pPr>
            <w:r w:rsidRPr="00161B7A"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  <w:t>1</w:t>
            </w:r>
          </w:p>
        </w:tc>
        <w:tc>
          <w:tcPr>
            <w:tcW w:w="1095" w:type="pct"/>
            <w:noWrap/>
            <w:hideMark/>
          </w:tcPr>
          <w:p w14:paraId="0CA7DF70" w14:textId="77777777" w:rsidR="0085752E" w:rsidRPr="00161B7A" w:rsidRDefault="0085752E" w:rsidP="003904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</w:pPr>
            <w:r w:rsidRPr="00161B7A"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  <w:t>1 число</w:t>
            </w:r>
          </w:p>
        </w:tc>
        <w:tc>
          <w:tcPr>
            <w:tcW w:w="1703" w:type="pct"/>
            <w:noWrap/>
            <w:hideMark/>
          </w:tcPr>
          <w:p w14:paraId="1F337E0B" w14:textId="07B482DE" w:rsidR="0085752E" w:rsidRPr="00161B7A" w:rsidRDefault="00985A8E" w:rsidP="00390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</w:pPr>
            <w:r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  <w:t>4</w:t>
            </w:r>
          </w:p>
        </w:tc>
        <w:tc>
          <w:tcPr>
            <w:tcW w:w="1071" w:type="pct"/>
            <w:vMerge/>
            <w:hideMark/>
          </w:tcPr>
          <w:p w14:paraId="157721DF" w14:textId="77777777" w:rsidR="0085752E" w:rsidRPr="00161B7A" w:rsidRDefault="0085752E" w:rsidP="003904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</w:pPr>
          </w:p>
        </w:tc>
      </w:tr>
      <w:tr w:rsidR="0085752E" w:rsidRPr="00161B7A" w14:paraId="5EE7769C" w14:textId="77777777" w:rsidTr="00192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6" w:type="pct"/>
            <w:noWrap/>
            <w:hideMark/>
          </w:tcPr>
          <w:p w14:paraId="43ACD461" w14:textId="77777777" w:rsidR="0085752E" w:rsidRPr="008719BC" w:rsidRDefault="0085752E" w:rsidP="003904FF">
            <w:pPr>
              <w:jc w:val="right"/>
              <w:rPr>
                <w:rFonts w:eastAsia="Times New Roman" w:cs="Times New Roman"/>
                <w:b w:val="0"/>
                <w:color w:val="000000"/>
                <w:sz w:val="26"/>
                <w:szCs w:val="26"/>
                <w:lang w:eastAsia="ru-RU"/>
              </w:rPr>
            </w:pPr>
            <w:r w:rsidRPr="008719BC">
              <w:rPr>
                <w:rFonts w:eastAsia="Times New Roman" w:cs="Times New Roman"/>
                <w:b w:val="0"/>
                <w:color w:val="000000"/>
                <w:sz w:val="26"/>
                <w:szCs w:val="26"/>
                <w:lang w:eastAsia="ru-RU"/>
              </w:rPr>
              <w:t>7</w:t>
            </w:r>
          </w:p>
        </w:tc>
        <w:tc>
          <w:tcPr>
            <w:tcW w:w="775" w:type="pct"/>
            <w:noWrap/>
            <w:hideMark/>
          </w:tcPr>
          <w:p w14:paraId="585C6773" w14:textId="4D6F6D72" w:rsidR="0085752E" w:rsidRPr="00161B7A" w:rsidRDefault="00985A8E" w:rsidP="00390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</w:pPr>
            <w:r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  <w:t>124</w:t>
            </w:r>
          </w:p>
        </w:tc>
        <w:tc>
          <w:tcPr>
            <w:tcW w:w="1095" w:type="pct"/>
            <w:noWrap/>
            <w:hideMark/>
          </w:tcPr>
          <w:p w14:paraId="6BF99B4A" w14:textId="0AAB831B" w:rsidR="0085752E" w:rsidRPr="00985A8E" w:rsidRDefault="00985A8E" w:rsidP="00390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6"/>
                <w:szCs w:val="26"/>
                <w:lang w:val="en-US" w:eastAsia="ru-RU"/>
              </w:rPr>
            </w:pPr>
            <w:r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  <w:t>124</w:t>
            </w:r>
          </w:p>
        </w:tc>
        <w:tc>
          <w:tcPr>
            <w:tcW w:w="1703" w:type="pct"/>
            <w:noWrap/>
            <w:hideMark/>
          </w:tcPr>
          <w:p w14:paraId="61C75107" w14:textId="5401DE88" w:rsidR="0085752E" w:rsidRPr="00161B7A" w:rsidRDefault="00985A8E" w:rsidP="00390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</w:pPr>
            <w:r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  <w:t>124</w:t>
            </w:r>
          </w:p>
        </w:tc>
        <w:tc>
          <w:tcPr>
            <w:tcW w:w="1071" w:type="pct"/>
            <w:vMerge w:val="restart"/>
            <w:hideMark/>
          </w:tcPr>
          <w:p w14:paraId="367C7028" w14:textId="77777777" w:rsidR="0085752E" w:rsidRPr="00161B7A" w:rsidRDefault="0085752E" w:rsidP="003904F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</w:pPr>
            <w:r w:rsidRPr="00161B7A"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  <w:t>Ввод элемент</w:t>
            </w:r>
            <w:r w:rsidR="004A51ED"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  <w:t>а</w:t>
            </w:r>
            <w:r w:rsidRPr="00161B7A"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  <w:t xml:space="preserve"> массива с клавиатуры</w:t>
            </w:r>
          </w:p>
        </w:tc>
      </w:tr>
      <w:tr w:rsidR="0085752E" w:rsidRPr="00161B7A" w14:paraId="2A61A4EB" w14:textId="77777777" w:rsidTr="00192B8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6" w:type="pct"/>
            <w:noWrap/>
            <w:hideMark/>
          </w:tcPr>
          <w:p w14:paraId="70BE34D5" w14:textId="77777777" w:rsidR="0085752E" w:rsidRPr="008719BC" w:rsidRDefault="0085752E" w:rsidP="003904FF">
            <w:pPr>
              <w:jc w:val="right"/>
              <w:rPr>
                <w:rFonts w:eastAsia="Times New Roman" w:cs="Times New Roman"/>
                <w:b w:val="0"/>
                <w:color w:val="000000"/>
                <w:sz w:val="26"/>
                <w:szCs w:val="26"/>
                <w:lang w:eastAsia="ru-RU"/>
              </w:rPr>
            </w:pPr>
            <w:r w:rsidRPr="008719BC">
              <w:rPr>
                <w:rFonts w:eastAsia="Times New Roman" w:cs="Times New Roman"/>
                <w:b w:val="0"/>
                <w:color w:val="000000"/>
                <w:sz w:val="26"/>
                <w:szCs w:val="26"/>
                <w:lang w:eastAsia="ru-RU"/>
              </w:rPr>
              <w:t>8</w:t>
            </w:r>
          </w:p>
        </w:tc>
        <w:tc>
          <w:tcPr>
            <w:tcW w:w="775" w:type="pct"/>
            <w:noWrap/>
            <w:hideMark/>
          </w:tcPr>
          <w:p w14:paraId="4BFDBA60" w14:textId="3CFBEA84" w:rsidR="0085752E" w:rsidRPr="00161B7A" w:rsidRDefault="00985A8E" w:rsidP="00390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</w:pPr>
            <w:r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  <w:t>3254352347657</w:t>
            </w:r>
          </w:p>
        </w:tc>
        <w:tc>
          <w:tcPr>
            <w:tcW w:w="1095" w:type="pct"/>
            <w:noWrap/>
            <w:hideMark/>
          </w:tcPr>
          <w:p w14:paraId="5FE3DD66" w14:textId="77777777" w:rsidR="0085752E" w:rsidRPr="00161B7A" w:rsidRDefault="0085752E" w:rsidP="003904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</w:pPr>
            <w:r w:rsidRPr="00161B7A"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  <w:t>Сообщение об ошибке</w:t>
            </w:r>
          </w:p>
        </w:tc>
        <w:tc>
          <w:tcPr>
            <w:tcW w:w="1703" w:type="pct"/>
            <w:noWrap/>
            <w:hideMark/>
          </w:tcPr>
          <w:p w14:paraId="43B17ACE" w14:textId="77777777" w:rsidR="0085752E" w:rsidRPr="00161B7A" w:rsidRDefault="0085752E" w:rsidP="003904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</w:pPr>
            <w:r w:rsidRPr="00161B7A"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  <w:t>Ошибка при вводе числа</w:t>
            </w:r>
          </w:p>
        </w:tc>
        <w:tc>
          <w:tcPr>
            <w:tcW w:w="1071" w:type="pct"/>
            <w:vMerge/>
            <w:hideMark/>
          </w:tcPr>
          <w:p w14:paraId="0AC10822" w14:textId="77777777" w:rsidR="0085752E" w:rsidRPr="00161B7A" w:rsidRDefault="0085752E" w:rsidP="003904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</w:pPr>
          </w:p>
        </w:tc>
      </w:tr>
      <w:tr w:rsidR="0085752E" w:rsidRPr="00161B7A" w14:paraId="6815199D" w14:textId="77777777" w:rsidTr="00192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6" w:type="pct"/>
            <w:noWrap/>
            <w:hideMark/>
          </w:tcPr>
          <w:p w14:paraId="7F00976B" w14:textId="77777777" w:rsidR="0085752E" w:rsidRPr="008719BC" w:rsidRDefault="0085752E" w:rsidP="003904FF">
            <w:pPr>
              <w:jc w:val="right"/>
              <w:rPr>
                <w:rFonts w:eastAsia="Times New Roman" w:cs="Times New Roman"/>
                <w:b w:val="0"/>
                <w:color w:val="000000"/>
                <w:sz w:val="26"/>
                <w:szCs w:val="26"/>
                <w:lang w:eastAsia="ru-RU"/>
              </w:rPr>
            </w:pPr>
            <w:r w:rsidRPr="008719BC">
              <w:rPr>
                <w:rFonts w:eastAsia="Times New Roman" w:cs="Times New Roman"/>
                <w:b w:val="0"/>
                <w:color w:val="000000"/>
                <w:sz w:val="26"/>
                <w:szCs w:val="26"/>
                <w:lang w:eastAsia="ru-RU"/>
              </w:rPr>
              <w:t>9</w:t>
            </w:r>
          </w:p>
        </w:tc>
        <w:tc>
          <w:tcPr>
            <w:tcW w:w="775" w:type="pct"/>
            <w:noWrap/>
            <w:hideMark/>
          </w:tcPr>
          <w:p w14:paraId="54BDF216" w14:textId="42306C24" w:rsidR="0085752E" w:rsidRPr="00985A8E" w:rsidRDefault="00985A8E" w:rsidP="00390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6"/>
                <w:szCs w:val="26"/>
                <w:lang w:val="en-US" w:eastAsia="ru-RU"/>
              </w:rPr>
            </w:pPr>
            <w:r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  <w:t>А</w:t>
            </w:r>
          </w:p>
        </w:tc>
        <w:tc>
          <w:tcPr>
            <w:tcW w:w="1095" w:type="pct"/>
            <w:noWrap/>
            <w:hideMark/>
          </w:tcPr>
          <w:p w14:paraId="15FD068B" w14:textId="77777777" w:rsidR="0085752E" w:rsidRPr="00161B7A" w:rsidRDefault="0085752E" w:rsidP="003904F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</w:pPr>
            <w:r w:rsidRPr="00161B7A"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  <w:t>Сообщение об ошибке</w:t>
            </w:r>
          </w:p>
        </w:tc>
        <w:tc>
          <w:tcPr>
            <w:tcW w:w="1703" w:type="pct"/>
            <w:noWrap/>
            <w:hideMark/>
          </w:tcPr>
          <w:p w14:paraId="26F0C017" w14:textId="77777777" w:rsidR="0085752E" w:rsidRPr="00161B7A" w:rsidRDefault="0085752E" w:rsidP="003904F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</w:pPr>
            <w:r w:rsidRPr="00161B7A"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  <w:t>Ошибка при вводе числа</w:t>
            </w:r>
          </w:p>
        </w:tc>
        <w:tc>
          <w:tcPr>
            <w:tcW w:w="1071" w:type="pct"/>
            <w:vMerge/>
            <w:hideMark/>
          </w:tcPr>
          <w:p w14:paraId="7D05F1AB" w14:textId="77777777" w:rsidR="0085752E" w:rsidRPr="00161B7A" w:rsidRDefault="0085752E" w:rsidP="003904F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</w:pPr>
          </w:p>
        </w:tc>
      </w:tr>
      <w:tr w:rsidR="0085752E" w:rsidRPr="00161B7A" w14:paraId="48857CCE" w14:textId="77777777" w:rsidTr="00192B8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6" w:type="pct"/>
            <w:noWrap/>
            <w:hideMark/>
          </w:tcPr>
          <w:p w14:paraId="0C849CD7" w14:textId="77777777" w:rsidR="0085752E" w:rsidRPr="008719BC" w:rsidRDefault="0085752E" w:rsidP="003904FF">
            <w:pPr>
              <w:jc w:val="right"/>
              <w:rPr>
                <w:rFonts w:eastAsia="Times New Roman" w:cs="Times New Roman"/>
                <w:b w:val="0"/>
                <w:color w:val="000000"/>
                <w:sz w:val="26"/>
                <w:szCs w:val="26"/>
                <w:lang w:eastAsia="ru-RU"/>
              </w:rPr>
            </w:pPr>
            <w:r w:rsidRPr="008719BC">
              <w:rPr>
                <w:rFonts w:eastAsia="Times New Roman" w:cs="Times New Roman"/>
                <w:b w:val="0"/>
                <w:color w:val="000000"/>
                <w:sz w:val="26"/>
                <w:szCs w:val="26"/>
                <w:lang w:eastAsia="ru-RU"/>
              </w:rPr>
              <w:t>10</w:t>
            </w:r>
          </w:p>
        </w:tc>
        <w:tc>
          <w:tcPr>
            <w:tcW w:w="775" w:type="pct"/>
            <w:noWrap/>
            <w:hideMark/>
          </w:tcPr>
          <w:p w14:paraId="5681A0CC" w14:textId="77777777" w:rsidR="0085752E" w:rsidRPr="00161B7A" w:rsidRDefault="0085752E" w:rsidP="00390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</w:pPr>
            <w:r w:rsidRPr="00161B7A"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  <w:t>-100</w:t>
            </w:r>
          </w:p>
        </w:tc>
        <w:tc>
          <w:tcPr>
            <w:tcW w:w="1095" w:type="pct"/>
            <w:noWrap/>
            <w:hideMark/>
          </w:tcPr>
          <w:p w14:paraId="460290E5" w14:textId="77777777" w:rsidR="0085752E" w:rsidRPr="00161B7A" w:rsidRDefault="0085752E" w:rsidP="00390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</w:pPr>
            <w:r w:rsidRPr="00161B7A"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  <w:t>-100</w:t>
            </w:r>
          </w:p>
        </w:tc>
        <w:tc>
          <w:tcPr>
            <w:tcW w:w="1703" w:type="pct"/>
            <w:noWrap/>
            <w:hideMark/>
          </w:tcPr>
          <w:p w14:paraId="6B7D7269" w14:textId="77777777" w:rsidR="0085752E" w:rsidRPr="00161B7A" w:rsidRDefault="0085752E" w:rsidP="003904F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</w:pPr>
            <w:r w:rsidRPr="00161B7A"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  <w:t>-100</w:t>
            </w:r>
          </w:p>
        </w:tc>
        <w:tc>
          <w:tcPr>
            <w:tcW w:w="1071" w:type="pct"/>
            <w:vMerge/>
            <w:hideMark/>
          </w:tcPr>
          <w:p w14:paraId="469B2273" w14:textId="77777777" w:rsidR="0085752E" w:rsidRPr="00161B7A" w:rsidRDefault="0085752E" w:rsidP="003904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</w:pPr>
          </w:p>
        </w:tc>
      </w:tr>
      <w:tr w:rsidR="0085752E" w:rsidRPr="00161B7A" w14:paraId="2EE569DC" w14:textId="77777777" w:rsidTr="00192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6" w:type="pct"/>
            <w:noWrap/>
            <w:hideMark/>
          </w:tcPr>
          <w:p w14:paraId="4411BB4F" w14:textId="77777777" w:rsidR="0085752E" w:rsidRPr="008719BC" w:rsidRDefault="0085752E" w:rsidP="003904FF">
            <w:pPr>
              <w:jc w:val="right"/>
              <w:rPr>
                <w:rFonts w:eastAsia="Times New Roman" w:cs="Times New Roman"/>
                <w:b w:val="0"/>
                <w:color w:val="000000"/>
                <w:sz w:val="26"/>
                <w:szCs w:val="26"/>
                <w:lang w:eastAsia="ru-RU"/>
              </w:rPr>
            </w:pPr>
            <w:r w:rsidRPr="008719BC">
              <w:rPr>
                <w:rFonts w:eastAsia="Times New Roman" w:cs="Times New Roman"/>
                <w:b w:val="0"/>
                <w:color w:val="000000"/>
                <w:sz w:val="26"/>
                <w:szCs w:val="26"/>
                <w:lang w:eastAsia="ru-RU"/>
              </w:rPr>
              <w:t>11</w:t>
            </w:r>
          </w:p>
        </w:tc>
        <w:tc>
          <w:tcPr>
            <w:tcW w:w="775" w:type="pct"/>
            <w:noWrap/>
            <w:hideMark/>
          </w:tcPr>
          <w:p w14:paraId="774BA2AF" w14:textId="77777777" w:rsidR="0085752E" w:rsidRPr="00161B7A" w:rsidRDefault="0085752E" w:rsidP="00390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6"/>
                <w:szCs w:val="26"/>
                <w:lang w:val="en-US" w:eastAsia="ru-RU"/>
              </w:rPr>
            </w:pPr>
            <w:r>
              <w:rPr>
                <w:rFonts w:eastAsia="Times New Roman" w:cs="Times New Roman"/>
                <w:color w:val="000000"/>
                <w:sz w:val="26"/>
                <w:szCs w:val="26"/>
                <w:lang w:val="en-US" w:eastAsia="ru-RU"/>
              </w:rPr>
              <w:t>1.25</w:t>
            </w:r>
          </w:p>
        </w:tc>
        <w:tc>
          <w:tcPr>
            <w:tcW w:w="1095" w:type="pct"/>
            <w:noWrap/>
            <w:hideMark/>
          </w:tcPr>
          <w:p w14:paraId="2BACFD60" w14:textId="77777777" w:rsidR="0085752E" w:rsidRPr="00161B7A" w:rsidRDefault="0085752E" w:rsidP="00390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</w:pPr>
            <w:r w:rsidRPr="00161B7A"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  <w:t>Сообщение об ошибке</w:t>
            </w:r>
          </w:p>
        </w:tc>
        <w:tc>
          <w:tcPr>
            <w:tcW w:w="1703" w:type="pct"/>
            <w:noWrap/>
            <w:hideMark/>
          </w:tcPr>
          <w:p w14:paraId="268111A3" w14:textId="77777777" w:rsidR="0085752E" w:rsidRPr="00161B7A" w:rsidRDefault="0085752E" w:rsidP="003904F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</w:pPr>
            <w:r w:rsidRPr="00161B7A"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  <w:t>Ошибка при вводе числа</w:t>
            </w:r>
          </w:p>
        </w:tc>
        <w:tc>
          <w:tcPr>
            <w:tcW w:w="1071" w:type="pct"/>
            <w:vMerge/>
            <w:hideMark/>
          </w:tcPr>
          <w:p w14:paraId="408E51D0" w14:textId="77777777" w:rsidR="0085752E" w:rsidRPr="00161B7A" w:rsidRDefault="0085752E" w:rsidP="003904F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</w:pPr>
          </w:p>
        </w:tc>
      </w:tr>
    </w:tbl>
    <w:p w14:paraId="4FEF4335" w14:textId="235CAC23" w:rsidR="007340F2" w:rsidRDefault="007340F2" w:rsidP="007340F2">
      <w:pPr>
        <w:pStyle w:val="a4"/>
        <w:tabs>
          <w:tab w:val="left" w:pos="223"/>
        </w:tabs>
        <w:ind w:left="0"/>
        <w:rPr>
          <w:rFonts w:cs="Times New Roman"/>
          <w:sz w:val="26"/>
          <w:szCs w:val="26"/>
        </w:rPr>
      </w:pPr>
    </w:p>
    <w:tbl>
      <w:tblPr>
        <w:tblStyle w:val="1"/>
        <w:tblW w:w="9333" w:type="dxa"/>
        <w:tblLayout w:type="fixed"/>
        <w:tblLook w:val="04A0" w:firstRow="1" w:lastRow="0" w:firstColumn="1" w:lastColumn="0" w:noHBand="0" w:noVBand="1"/>
      </w:tblPr>
      <w:tblGrid>
        <w:gridCol w:w="2560"/>
        <w:gridCol w:w="641"/>
        <w:gridCol w:w="590"/>
        <w:gridCol w:w="616"/>
        <w:gridCol w:w="616"/>
        <w:gridCol w:w="615"/>
        <w:gridCol w:w="616"/>
        <w:gridCol w:w="616"/>
        <w:gridCol w:w="616"/>
        <w:gridCol w:w="615"/>
        <w:gridCol w:w="616"/>
        <w:gridCol w:w="616"/>
      </w:tblGrid>
      <w:tr w:rsidR="004A51ED" w:rsidRPr="001F48A9" w14:paraId="74A97328" w14:textId="77777777" w:rsidTr="00192B8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60" w:type="dxa"/>
          </w:tcPr>
          <w:p w14:paraId="28F23880" w14:textId="1E5E6596" w:rsidR="004A51ED" w:rsidRPr="001F48A9" w:rsidRDefault="00470F07" w:rsidP="00470F07">
            <w:pPr>
              <w:jc w:val="center"/>
              <w:rPr>
                <w:rFonts w:cs="Times New Roman"/>
                <w:szCs w:val="28"/>
              </w:rPr>
            </w:pPr>
            <w:r>
              <w:rPr>
                <w:rFonts w:cs="Times New Roman"/>
                <w:szCs w:val="28"/>
              </w:rPr>
              <w:t>№ теста</w:t>
            </w:r>
          </w:p>
        </w:tc>
        <w:tc>
          <w:tcPr>
            <w:tcW w:w="641" w:type="dxa"/>
          </w:tcPr>
          <w:p w14:paraId="6F6E3DB8" w14:textId="77777777" w:rsidR="004A51ED" w:rsidRPr="008719BC" w:rsidRDefault="004A51ED" w:rsidP="00470F0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szCs w:val="28"/>
                <w:lang w:val="en-GB"/>
              </w:rPr>
            </w:pPr>
            <w:r w:rsidRPr="008719BC">
              <w:rPr>
                <w:rFonts w:cs="Times New Roman"/>
                <w:b w:val="0"/>
                <w:szCs w:val="28"/>
                <w:lang w:val="en-GB"/>
              </w:rPr>
              <w:t>1</w:t>
            </w:r>
          </w:p>
        </w:tc>
        <w:tc>
          <w:tcPr>
            <w:tcW w:w="590" w:type="dxa"/>
          </w:tcPr>
          <w:p w14:paraId="7342B706" w14:textId="77777777" w:rsidR="004A51ED" w:rsidRPr="008719BC" w:rsidRDefault="004A51ED" w:rsidP="00470F0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szCs w:val="28"/>
              </w:rPr>
            </w:pPr>
            <w:r w:rsidRPr="008719BC">
              <w:rPr>
                <w:rFonts w:cs="Times New Roman"/>
                <w:b w:val="0"/>
                <w:szCs w:val="28"/>
                <w:lang w:val="en-GB"/>
              </w:rPr>
              <w:t>2</w:t>
            </w:r>
          </w:p>
        </w:tc>
        <w:tc>
          <w:tcPr>
            <w:tcW w:w="616" w:type="dxa"/>
          </w:tcPr>
          <w:p w14:paraId="617452B2" w14:textId="77777777" w:rsidR="004A51ED" w:rsidRPr="008719BC" w:rsidRDefault="004A51ED" w:rsidP="00470F0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szCs w:val="28"/>
              </w:rPr>
            </w:pPr>
            <w:r w:rsidRPr="008719BC">
              <w:rPr>
                <w:rFonts w:cs="Times New Roman"/>
                <w:b w:val="0"/>
                <w:szCs w:val="28"/>
                <w:lang w:val="en-GB"/>
              </w:rPr>
              <w:t>3</w:t>
            </w:r>
          </w:p>
        </w:tc>
        <w:tc>
          <w:tcPr>
            <w:tcW w:w="616" w:type="dxa"/>
          </w:tcPr>
          <w:p w14:paraId="469557B2" w14:textId="77777777" w:rsidR="004A51ED" w:rsidRPr="008719BC" w:rsidRDefault="004A51ED" w:rsidP="00470F0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szCs w:val="28"/>
              </w:rPr>
            </w:pPr>
            <w:r w:rsidRPr="008719BC">
              <w:rPr>
                <w:rFonts w:cs="Times New Roman"/>
                <w:b w:val="0"/>
                <w:szCs w:val="28"/>
                <w:lang w:val="en-GB"/>
              </w:rPr>
              <w:t>4</w:t>
            </w:r>
          </w:p>
        </w:tc>
        <w:tc>
          <w:tcPr>
            <w:tcW w:w="615" w:type="dxa"/>
          </w:tcPr>
          <w:p w14:paraId="6A522A1E" w14:textId="77777777" w:rsidR="004A51ED" w:rsidRPr="008719BC" w:rsidRDefault="004A51ED" w:rsidP="00470F0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szCs w:val="28"/>
              </w:rPr>
            </w:pPr>
            <w:r w:rsidRPr="008719BC">
              <w:rPr>
                <w:rFonts w:cs="Times New Roman"/>
                <w:b w:val="0"/>
                <w:szCs w:val="28"/>
                <w:lang w:val="en-GB"/>
              </w:rPr>
              <w:t>5</w:t>
            </w:r>
          </w:p>
        </w:tc>
        <w:tc>
          <w:tcPr>
            <w:tcW w:w="616" w:type="dxa"/>
          </w:tcPr>
          <w:p w14:paraId="6D26B4A9" w14:textId="77777777" w:rsidR="004A51ED" w:rsidRPr="008719BC" w:rsidRDefault="004A51ED" w:rsidP="00470F0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szCs w:val="28"/>
              </w:rPr>
            </w:pPr>
            <w:r w:rsidRPr="008719BC">
              <w:rPr>
                <w:rFonts w:cs="Times New Roman"/>
                <w:b w:val="0"/>
                <w:szCs w:val="28"/>
                <w:lang w:val="en-GB"/>
              </w:rPr>
              <w:t>6</w:t>
            </w:r>
          </w:p>
        </w:tc>
        <w:tc>
          <w:tcPr>
            <w:tcW w:w="616" w:type="dxa"/>
          </w:tcPr>
          <w:p w14:paraId="00EDA997" w14:textId="77777777" w:rsidR="004A51ED" w:rsidRPr="008719BC" w:rsidRDefault="004A51ED" w:rsidP="00470F0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szCs w:val="28"/>
              </w:rPr>
            </w:pPr>
            <w:r w:rsidRPr="008719BC">
              <w:rPr>
                <w:rFonts w:cs="Times New Roman"/>
                <w:b w:val="0"/>
                <w:szCs w:val="28"/>
                <w:lang w:val="en-GB"/>
              </w:rPr>
              <w:t>7</w:t>
            </w:r>
          </w:p>
        </w:tc>
        <w:tc>
          <w:tcPr>
            <w:tcW w:w="616" w:type="dxa"/>
          </w:tcPr>
          <w:p w14:paraId="388FB270" w14:textId="77777777" w:rsidR="004A51ED" w:rsidRPr="008719BC" w:rsidRDefault="004A51ED" w:rsidP="00470F0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szCs w:val="28"/>
              </w:rPr>
            </w:pPr>
            <w:r w:rsidRPr="008719BC">
              <w:rPr>
                <w:rFonts w:cs="Times New Roman"/>
                <w:b w:val="0"/>
                <w:szCs w:val="28"/>
                <w:lang w:val="en-GB"/>
              </w:rPr>
              <w:t>8</w:t>
            </w:r>
          </w:p>
        </w:tc>
        <w:tc>
          <w:tcPr>
            <w:tcW w:w="615" w:type="dxa"/>
          </w:tcPr>
          <w:p w14:paraId="7BBD4F72" w14:textId="77777777" w:rsidR="004A51ED" w:rsidRPr="008719BC" w:rsidRDefault="004A51ED" w:rsidP="00470F0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szCs w:val="28"/>
              </w:rPr>
            </w:pPr>
            <w:r w:rsidRPr="008719BC">
              <w:rPr>
                <w:rFonts w:cs="Times New Roman"/>
                <w:b w:val="0"/>
                <w:szCs w:val="28"/>
                <w:lang w:val="en-GB"/>
              </w:rPr>
              <w:t>9</w:t>
            </w:r>
          </w:p>
        </w:tc>
        <w:tc>
          <w:tcPr>
            <w:tcW w:w="616" w:type="dxa"/>
          </w:tcPr>
          <w:p w14:paraId="289DCF23" w14:textId="77777777" w:rsidR="004A51ED" w:rsidRPr="008719BC" w:rsidRDefault="004A51ED" w:rsidP="00470F0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szCs w:val="28"/>
              </w:rPr>
            </w:pPr>
            <w:r w:rsidRPr="008719BC">
              <w:rPr>
                <w:rFonts w:cs="Times New Roman"/>
                <w:b w:val="0"/>
                <w:szCs w:val="28"/>
                <w:lang w:val="en-GB"/>
              </w:rPr>
              <w:t>10</w:t>
            </w:r>
          </w:p>
        </w:tc>
        <w:tc>
          <w:tcPr>
            <w:tcW w:w="616" w:type="dxa"/>
          </w:tcPr>
          <w:p w14:paraId="49203BF8" w14:textId="77777777" w:rsidR="004A51ED" w:rsidRPr="008719BC" w:rsidRDefault="004A51ED" w:rsidP="00470F0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szCs w:val="28"/>
              </w:rPr>
            </w:pPr>
            <w:r w:rsidRPr="008719BC">
              <w:rPr>
                <w:rFonts w:cs="Times New Roman"/>
                <w:b w:val="0"/>
                <w:szCs w:val="28"/>
                <w:lang w:val="en-GB"/>
              </w:rPr>
              <w:t>11</w:t>
            </w:r>
          </w:p>
        </w:tc>
      </w:tr>
      <w:tr w:rsidR="004A51ED" w:rsidRPr="001F48A9" w14:paraId="5C02D229" w14:textId="77777777" w:rsidTr="00192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60" w:type="dxa"/>
          </w:tcPr>
          <w:p w14:paraId="23B3AC1C" w14:textId="77777777" w:rsidR="004A51ED" w:rsidRPr="001F48A9" w:rsidRDefault="004A51ED" w:rsidP="004A51ED">
            <w:pPr>
              <w:rPr>
                <w:rFonts w:cs="Times New Roman"/>
                <w:szCs w:val="28"/>
              </w:rPr>
            </w:pPr>
            <w:r w:rsidRPr="001F48A9">
              <w:rPr>
                <w:rFonts w:cs="Times New Roman"/>
                <w:szCs w:val="28"/>
              </w:rPr>
              <w:t>Ввод с ошибкой</w:t>
            </w:r>
            <w:r>
              <w:rPr>
                <w:rFonts w:cs="Times New Roman"/>
                <w:szCs w:val="28"/>
              </w:rPr>
              <w:t xml:space="preserve"> размера массива</w:t>
            </w:r>
          </w:p>
        </w:tc>
        <w:tc>
          <w:tcPr>
            <w:tcW w:w="641" w:type="dxa"/>
          </w:tcPr>
          <w:p w14:paraId="3EDE7B46" w14:textId="5198EF04" w:rsidR="004A51ED" w:rsidRPr="001F48A9" w:rsidRDefault="004A51ED" w:rsidP="00470F0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590" w:type="dxa"/>
          </w:tcPr>
          <w:p w14:paraId="782C02BE" w14:textId="77777777" w:rsidR="004A51ED" w:rsidRPr="001F48A9" w:rsidRDefault="004A51ED" w:rsidP="00470F0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  <w:r w:rsidRPr="007B00B9">
              <w:rPr>
                <w:rFonts w:cs="Times New Roman"/>
                <w:szCs w:val="28"/>
              </w:rPr>
              <w:t>+</w:t>
            </w:r>
          </w:p>
        </w:tc>
        <w:tc>
          <w:tcPr>
            <w:tcW w:w="616" w:type="dxa"/>
          </w:tcPr>
          <w:p w14:paraId="4B723CD1" w14:textId="77777777" w:rsidR="004A51ED" w:rsidRPr="001F48A9" w:rsidRDefault="004A51ED" w:rsidP="00470F0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  <w:r w:rsidRPr="007B00B9">
              <w:rPr>
                <w:rFonts w:cs="Times New Roman"/>
                <w:szCs w:val="28"/>
              </w:rPr>
              <w:t>+</w:t>
            </w:r>
          </w:p>
        </w:tc>
        <w:tc>
          <w:tcPr>
            <w:tcW w:w="616" w:type="dxa"/>
          </w:tcPr>
          <w:p w14:paraId="7893F943" w14:textId="77777777" w:rsidR="004A51ED" w:rsidRPr="001F48A9" w:rsidRDefault="004A51ED" w:rsidP="00470F0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  <w:r w:rsidRPr="007B00B9">
              <w:rPr>
                <w:rFonts w:cs="Times New Roman"/>
                <w:szCs w:val="28"/>
              </w:rPr>
              <w:t>+</w:t>
            </w:r>
          </w:p>
        </w:tc>
        <w:tc>
          <w:tcPr>
            <w:tcW w:w="615" w:type="dxa"/>
          </w:tcPr>
          <w:p w14:paraId="5FCE6949" w14:textId="77777777" w:rsidR="004A51ED" w:rsidRPr="001F48A9" w:rsidRDefault="004A51ED" w:rsidP="00470F0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  <w:r w:rsidRPr="007B00B9">
              <w:rPr>
                <w:rFonts w:cs="Times New Roman"/>
                <w:szCs w:val="28"/>
              </w:rPr>
              <w:t>+</w:t>
            </w:r>
          </w:p>
        </w:tc>
        <w:tc>
          <w:tcPr>
            <w:tcW w:w="616" w:type="dxa"/>
          </w:tcPr>
          <w:p w14:paraId="0CAA0FBB" w14:textId="77777777" w:rsidR="004A51ED" w:rsidRPr="001F48A9" w:rsidRDefault="004A51ED" w:rsidP="00470F0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616" w:type="dxa"/>
          </w:tcPr>
          <w:p w14:paraId="732A3639" w14:textId="77777777" w:rsidR="004A51ED" w:rsidRPr="001F48A9" w:rsidRDefault="004A51ED" w:rsidP="00470F0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616" w:type="dxa"/>
          </w:tcPr>
          <w:p w14:paraId="356F18E0" w14:textId="77777777" w:rsidR="004A51ED" w:rsidRPr="001F48A9" w:rsidRDefault="004A51ED" w:rsidP="00470F0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615" w:type="dxa"/>
          </w:tcPr>
          <w:p w14:paraId="021A2012" w14:textId="77777777" w:rsidR="004A51ED" w:rsidRPr="001F48A9" w:rsidRDefault="004A51ED" w:rsidP="00470F0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616" w:type="dxa"/>
          </w:tcPr>
          <w:p w14:paraId="3F4D0C16" w14:textId="77777777" w:rsidR="004A51ED" w:rsidRPr="001F48A9" w:rsidRDefault="004A51ED" w:rsidP="00470F0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616" w:type="dxa"/>
          </w:tcPr>
          <w:p w14:paraId="09D56EA8" w14:textId="77777777" w:rsidR="004A51ED" w:rsidRPr="001F48A9" w:rsidRDefault="004A51ED" w:rsidP="00470F0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</w:tr>
      <w:tr w:rsidR="004A51ED" w:rsidRPr="001F48A9" w14:paraId="52B1F7E4" w14:textId="77777777" w:rsidTr="00192B89">
        <w:trPr>
          <w:trHeight w:val="9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60" w:type="dxa"/>
          </w:tcPr>
          <w:p w14:paraId="73455266" w14:textId="77777777" w:rsidR="004A51ED" w:rsidRPr="001F48A9" w:rsidRDefault="004A51ED" w:rsidP="003904FF">
            <w:pPr>
              <w:rPr>
                <w:rFonts w:cs="Times New Roman"/>
                <w:szCs w:val="28"/>
              </w:rPr>
            </w:pPr>
            <w:r w:rsidRPr="001F48A9">
              <w:rPr>
                <w:rFonts w:cs="Times New Roman"/>
                <w:szCs w:val="28"/>
              </w:rPr>
              <w:t xml:space="preserve">Правильный ввод </w:t>
            </w:r>
            <w:r>
              <w:rPr>
                <w:rFonts w:cs="Times New Roman"/>
                <w:szCs w:val="28"/>
              </w:rPr>
              <w:t>размера массива</w:t>
            </w:r>
          </w:p>
        </w:tc>
        <w:tc>
          <w:tcPr>
            <w:tcW w:w="641" w:type="dxa"/>
          </w:tcPr>
          <w:p w14:paraId="4576F549" w14:textId="73164384" w:rsidR="004A51ED" w:rsidRPr="001F48A9" w:rsidRDefault="00985A8E" w:rsidP="00470F0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  <w:r>
              <w:rPr>
                <w:rFonts w:cs="Times New Roman"/>
                <w:szCs w:val="28"/>
              </w:rPr>
              <w:t>+</w:t>
            </w:r>
          </w:p>
        </w:tc>
        <w:tc>
          <w:tcPr>
            <w:tcW w:w="590" w:type="dxa"/>
          </w:tcPr>
          <w:p w14:paraId="7FACD073" w14:textId="77777777" w:rsidR="004A51ED" w:rsidRPr="001F48A9" w:rsidRDefault="004A51ED" w:rsidP="00470F0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616" w:type="dxa"/>
          </w:tcPr>
          <w:p w14:paraId="23C5D14D" w14:textId="77777777" w:rsidR="004A51ED" w:rsidRPr="001F48A9" w:rsidRDefault="004A51ED" w:rsidP="00470F0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616" w:type="dxa"/>
          </w:tcPr>
          <w:p w14:paraId="76FB44D2" w14:textId="77777777" w:rsidR="004A51ED" w:rsidRPr="001F48A9" w:rsidRDefault="004A51ED" w:rsidP="00470F0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615" w:type="dxa"/>
          </w:tcPr>
          <w:p w14:paraId="208C21EE" w14:textId="77777777" w:rsidR="004A51ED" w:rsidRPr="001F48A9" w:rsidRDefault="004A51ED" w:rsidP="00470F0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616" w:type="dxa"/>
          </w:tcPr>
          <w:p w14:paraId="3AFE61D5" w14:textId="77777777" w:rsidR="004A51ED" w:rsidRPr="001F48A9" w:rsidRDefault="004A51ED" w:rsidP="00470F0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  <w:r>
              <w:rPr>
                <w:rFonts w:cs="Times New Roman"/>
                <w:szCs w:val="28"/>
              </w:rPr>
              <w:t>+</w:t>
            </w:r>
          </w:p>
        </w:tc>
        <w:tc>
          <w:tcPr>
            <w:tcW w:w="616" w:type="dxa"/>
          </w:tcPr>
          <w:p w14:paraId="4BFBEEF6" w14:textId="77777777" w:rsidR="004A51ED" w:rsidRPr="001F48A9" w:rsidRDefault="004A51ED" w:rsidP="00470F0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616" w:type="dxa"/>
          </w:tcPr>
          <w:p w14:paraId="1B0B3141" w14:textId="77777777" w:rsidR="004A51ED" w:rsidRPr="001F48A9" w:rsidRDefault="004A51ED" w:rsidP="00470F0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8"/>
                <w:lang w:val="en-US"/>
              </w:rPr>
            </w:pPr>
          </w:p>
        </w:tc>
        <w:tc>
          <w:tcPr>
            <w:tcW w:w="615" w:type="dxa"/>
          </w:tcPr>
          <w:p w14:paraId="176D54F2" w14:textId="77777777" w:rsidR="004A51ED" w:rsidRPr="001F48A9" w:rsidRDefault="004A51ED" w:rsidP="00470F0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616" w:type="dxa"/>
          </w:tcPr>
          <w:p w14:paraId="58608295" w14:textId="77777777" w:rsidR="004A51ED" w:rsidRPr="001F48A9" w:rsidRDefault="004A51ED" w:rsidP="00470F0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616" w:type="dxa"/>
          </w:tcPr>
          <w:p w14:paraId="097E7097" w14:textId="77777777" w:rsidR="004A51ED" w:rsidRPr="001F48A9" w:rsidRDefault="004A51ED" w:rsidP="00470F0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</w:tr>
      <w:tr w:rsidR="004A51ED" w:rsidRPr="001F48A9" w14:paraId="6FECE51C" w14:textId="77777777" w:rsidTr="00192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60" w:type="dxa"/>
          </w:tcPr>
          <w:p w14:paraId="107FD806" w14:textId="76537B6E" w:rsidR="004A51ED" w:rsidRPr="001F48A9" w:rsidRDefault="004A51ED" w:rsidP="004A51ED">
            <w:pPr>
              <w:rPr>
                <w:rFonts w:cs="Times New Roman"/>
                <w:szCs w:val="28"/>
              </w:rPr>
            </w:pPr>
            <w:r w:rsidRPr="001F48A9">
              <w:rPr>
                <w:rFonts w:cs="Times New Roman"/>
                <w:szCs w:val="28"/>
              </w:rPr>
              <w:t>Ввод с ошибкой</w:t>
            </w:r>
            <w:r>
              <w:rPr>
                <w:rFonts w:cs="Times New Roman"/>
                <w:szCs w:val="28"/>
              </w:rPr>
              <w:t xml:space="preserve"> элемент</w:t>
            </w:r>
            <w:r w:rsidR="00985A8E">
              <w:rPr>
                <w:rFonts w:cs="Times New Roman"/>
                <w:szCs w:val="28"/>
              </w:rPr>
              <w:t>ов</w:t>
            </w:r>
            <w:r>
              <w:rPr>
                <w:rFonts w:cs="Times New Roman"/>
                <w:szCs w:val="28"/>
              </w:rPr>
              <w:t xml:space="preserve"> массива</w:t>
            </w:r>
          </w:p>
        </w:tc>
        <w:tc>
          <w:tcPr>
            <w:tcW w:w="641" w:type="dxa"/>
          </w:tcPr>
          <w:p w14:paraId="138F0AC4" w14:textId="77777777" w:rsidR="004A51ED" w:rsidRPr="001F48A9" w:rsidRDefault="004A51ED" w:rsidP="00470F0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590" w:type="dxa"/>
          </w:tcPr>
          <w:p w14:paraId="719CB799" w14:textId="77777777" w:rsidR="004A51ED" w:rsidRPr="001F48A9" w:rsidRDefault="004A51ED" w:rsidP="00470F0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616" w:type="dxa"/>
          </w:tcPr>
          <w:p w14:paraId="243C63D7" w14:textId="77777777" w:rsidR="004A51ED" w:rsidRPr="001F48A9" w:rsidRDefault="004A51ED" w:rsidP="00470F0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616" w:type="dxa"/>
          </w:tcPr>
          <w:p w14:paraId="3BCF014D" w14:textId="77777777" w:rsidR="004A51ED" w:rsidRPr="001F48A9" w:rsidRDefault="004A51ED" w:rsidP="00470F0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615" w:type="dxa"/>
          </w:tcPr>
          <w:p w14:paraId="0F71CAC8" w14:textId="77777777" w:rsidR="004A51ED" w:rsidRPr="001F48A9" w:rsidRDefault="004A51ED" w:rsidP="00470F0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616" w:type="dxa"/>
          </w:tcPr>
          <w:p w14:paraId="1B7D0C09" w14:textId="77777777" w:rsidR="004A51ED" w:rsidRPr="001F48A9" w:rsidRDefault="004A51ED" w:rsidP="00470F0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616" w:type="dxa"/>
          </w:tcPr>
          <w:p w14:paraId="274383A5" w14:textId="77777777" w:rsidR="004A51ED" w:rsidRPr="001F48A9" w:rsidRDefault="004A51ED" w:rsidP="00470F0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616" w:type="dxa"/>
          </w:tcPr>
          <w:p w14:paraId="641E2AA1" w14:textId="77777777" w:rsidR="004A51ED" w:rsidRPr="004A51ED" w:rsidRDefault="004A51ED" w:rsidP="00470F0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  <w:r w:rsidRPr="00BE4854">
              <w:rPr>
                <w:rFonts w:cs="Times New Roman"/>
                <w:szCs w:val="28"/>
              </w:rPr>
              <w:t>+</w:t>
            </w:r>
          </w:p>
        </w:tc>
        <w:tc>
          <w:tcPr>
            <w:tcW w:w="615" w:type="dxa"/>
          </w:tcPr>
          <w:p w14:paraId="74564C95" w14:textId="77777777" w:rsidR="004A51ED" w:rsidRPr="001F48A9" w:rsidRDefault="004A51ED" w:rsidP="00470F0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  <w:r w:rsidRPr="00BE4854">
              <w:rPr>
                <w:rFonts w:cs="Times New Roman"/>
                <w:szCs w:val="28"/>
              </w:rPr>
              <w:t>+</w:t>
            </w:r>
          </w:p>
        </w:tc>
        <w:tc>
          <w:tcPr>
            <w:tcW w:w="616" w:type="dxa"/>
          </w:tcPr>
          <w:p w14:paraId="2DC4F820" w14:textId="3060A513" w:rsidR="004A51ED" w:rsidRPr="001F48A9" w:rsidRDefault="004A51ED" w:rsidP="00470F0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616" w:type="dxa"/>
          </w:tcPr>
          <w:p w14:paraId="786FB12C" w14:textId="77777777" w:rsidR="004A51ED" w:rsidRPr="001F48A9" w:rsidRDefault="004A51ED" w:rsidP="00470F0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  <w:r w:rsidRPr="00BE4854">
              <w:rPr>
                <w:rFonts w:cs="Times New Roman"/>
                <w:szCs w:val="28"/>
              </w:rPr>
              <w:t>+</w:t>
            </w:r>
          </w:p>
        </w:tc>
      </w:tr>
      <w:tr w:rsidR="004A51ED" w:rsidRPr="001F48A9" w14:paraId="11D6B6EF" w14:textId="77777777" w:rsidTr="00192B89">
        <w:trPr>
          <w:trHeight w:val="9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60" w:type="dxa"/>
          </w:tcPr>
          <w:p w14:paraId="6E1E5463" w14:textId="07B7C72C" w:rsidR="004A51ED" w:rsidRPr="001F48A9" w:rsidRDefault="004A51ED" w:rsidP="004A51ED">
            <w:pPr>
              <w:rPr>
                <w:rFonts w:cs="Times New Roman"/>
                <w:szCs w:val="28"/>
              </w:rPr>
            </w:pPr>
            <w:r w:rsidRPr="001F48A9">
              <w:rPr>
                <w:rFonts w:cs="Times New Roman"/>
                <w:szCs w:val="28"/>
              </w:rPr>
              <w:t xml:space="preserve">Правильный ввод </w:t>
            </w:r>
            <w:r>
              <w:rPr>
                <w:rFonts w:cs="Times New Roman"/>
                <w:szCs w:val="28"/>
              </w:rPr>
              <w:t>элемент</w:t>
            </w:r>
            <w:r w:rsidR="00985A8E">
              <w:rPr>
                <w:rFonts w:cs="Times New Roman"/>
                <w:szCs w:val="28"/>
              </w:rPr>
              <w:t>ов</w:t>
            </w:r>
            <w:r>
              <w:rPr>
                <w:rFonts w:cs="Times New Roman"/>
                <w:szCs w:val="28"/>
              </w:rPr>
              <w:t xml:space="preserve"> массива</w:t>
            </w:r>
          </w:p>
        </w:tc>
        <w:tc>
          <w:tcPr>
            <w:tcW w:w="641" w:type="dxa"/>
          </w:tcPr>
          <w:p w14:paraId="1C98457D" w14:textId="77777777" w:rsidR="004A51ED" w:rsidRPr="001F48A9" w:rsidRDefault="004A51ED" w:rsidP="00470F0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590" w:type="dxa"/>
          </w:tcPr>
          <w:p w14:paraId="18AE9911" w14:textId="77777777" w:rsidR="004A51ED" w:rsidRPr="001F48A9" w:rsidRDefault="004A51ED" w:rsidP="00470F0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616" w:type="dxa"/>
          </w:tcPr>
          <w:p w14:paraId="7D32CDAE" w14:textId="77777777" w:rsidR="004A51ED" w:rsidRPr="001F48A9" w:rsidRDefault="004A51ED" w:rsidP="00470F0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616" w:type="dxa"/>
          </w:tcPr>
          <w:p w14:paraId="2109885F" w14:textId="77777777" w:rsidR="004A51ED" w:rsidRPr="001F48A9" w:rsidRDefault="004A51ED" w:rsidP="00470F0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615" w:type="dxa"/>
          </w:tcPr>
          <w:p w14:paraId="05C1573E" w14:textId="77777777" w:rsidR="004A51ED" w:rsidRPr="001F48A9" w:rsidRDefault="004A51ED" w:rsidP="00470F0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616" w:type="dxa"/>
          </w:tcPr>
          <w:p w14:paraId="653C97E0" w14:textId="77777777" w:rsidR="004A51ED" w:rsidRPr="001F48A9" w:rsidRDefault="004A51ED" w:rsidP="00470F0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616" w:type="dxa"/>
          </w:tcPr>
          <w:p w14:paraId="609B489C" w14:textId="77777777" w:rsidR="004A51ED" w:rsidRPr="001F48A9" w:rsidRDefault="004A51ED" w:rsidP="00470F0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  <w:r>
              <w:rPr>
                <w:rFonts w:cs="Times New Roman"/>
                <w:szCs w:val="28"/>
              </w:rPr>
              <w:t>+</w:t>
            </w:r>
          </w:p>
        </w:tc>
        <w:tc>
          <w:tcPr>
            <w:tcW w:w="616" w:type="dxa"/>
          </w:tcPr>
          <w:p w14:paraId="403D7984" w14:textId="77777777" w:rsidR="004A51ED" w:rsidRPr="001F48A9" w:rsidRDefault="004A51ED" w:rsidP="00470F0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8"/>
                <w:lang w:val="en-US"/>
              </w:rPr>
            </w:pPr>
          </w:p>
        </w:tc>
        <w:tc>
          <w:tcPr>
            <w:tcW w:w="615" w:type="dxa"/>
          </w:tcPr>
          <w:p w14:paraId="116B8590" w14:textId="77777777" w:rsidR="004A51ED" w:rsidRPr="001F48A9" w:rsidRDefault="004A51ED" w:rsidP="00470F0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616" w:type="dxa"/>
          </w:tcPr>
          <w:p w14:paraId="64EF9929" w14:textId="06A98553" w:rsidR="004A51ED" w:rsidRPr="001F48A9" w:rsidRDefault="00985A8E" w:rsidP="00470F0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  <w:r>
              <w:rPr>
                <w:rFonts w:cs="Times New Roman"/>
                <w:szCs w:val="28"/>
              </w:rPr>
              <w:t>+</w:t>
            </w:r>
          </w:p>
        </w:tc>
        <w:tc>
          <w:tcPr>
            <w:tcW w:w="616" w:type="dxa"/>
          </w:tcPr>
          <w:p w14:paraId="56D3AE68" w14:textId="77777777" w:rsidR="004A51ED" w:rsidRPr="001F48A9" w:rsidRDefault="004A51ED" w:rsidP="00470F0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</w:tr>
    </w:tbl>
    <w:p w14:paraId="7534988E" w14:textId="77777777" w:rsidR="007340F2" w:rsidRPr="00760D48" w:rsidRDefault="007340F2" w:rsidP="007340F2">
      <w:pPr>
        <w:tabs>
          <w:tab w:val="left" w:pos="223"/>
        </w:tabs>
        <w:rPr>
          <w:rFonts w:cs="Times New Roman"/>
          <w:sz w:val="26"/>
          <w:szCs w:val="26"/>
        </w:rPr>
      </w:pPr>
    </w:p>
    <w:p w14:paraId="7DCD8674" w14:textId="6E3BA717" w:rsidR="007340F2" w:rsidRPr="00161B7A" w:rsidRDefault="00985A8E" w:rsidP="004A51ED">
      <w:pPr>
        <w:pStyle w:val="a4"/>
        <w:pageBreakBefore/>
        <w:numPr>
          <w:ilvl w:val="3"/>
          <w:numId w:val="2"/>
        </w:numPr>
        <w:tabs>
          <w:tab w:val="left" w:pos="223"/>
        </w:tabs>
        <w:ind w:left="0" w:firstLine="0"/>
        <w:rPr>
          <w:rFonts w:cs="Times New Roman"/>
          <w:sz w:val="26"/>
          <w:szCs w:val="26"/>
          <w:lang w:val="en-US"/>
        </w:rPr>
      </w:pPr>
      <w:r>
        <w:rPr>
          <w:rFonts w:cs="Times New Roman"/>
          <w:sz w:val="26"/>
          <w:szCs w:val="26"/>
        </w:rPr>
        <w:lastRenderedPageBreak/>
        <w:t>Вывод</w:t>
      </w:r>
      <w:r w:rsidR="007340F2">
        <w:rPr>
          <w:rFonts w:cs="Times New Roman"/>
          <w:sz w:val="26"/>
          <w:szCs w:val="26"/>
        </w:rPr>
        <w:t xml:space="preserve"> одномерного массива</w:t>
      </w:r>
    </w:p>
    <w:tbl>
      <w:tblPr>
        <w:tblStyle w:val="1"/>
        <w:tblW w:w="5000" w:type="pct"/>
        <w:tblLook w:val="04A0" w:firstRow="1" w:lastRow="0" w:firstColumn="1" w:lastColumn="0" w:noHBand="0" w:noVBand="1"/>
      </w:tblPr>
      <w:tblGrid>
        <w:gridCol w:w="798"/>
        <w:gridCol w:w="2067"/>
        <w:gridCol w:w="3788"/>
        <w:gridCol w:w="2691"/>
      </w:tblGrid>
      <w:tr w:rsidR="007340F2" w:rsidRPr="001C7374" w14:paraId="129EEDA2" w14:textId="77777777" w:rsidTr="00192B8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7" w:type="pct"/>
            <w:hideMark/>
          </w:tcPr>
          <w:p w14:paraId="50AC0E8B" w14:textId="77777777" w:rsidR="007340F2" w:rsidRPr="001C7374" w:rsidRDefault="007340F2" w:rsidP="003904FF">
            <w:pPr>
              <w:rPr>
                <w:rFonts w:eastAsia="Times New Roman" w:cs="Times New Roman"/>
                <w:b w:val="0"/>
                <w:bCs w:val="0"/>
                <w:color w:val="000000"/>
                <w:sz w:val="26"/>
                <w:szCs w:val="26"/>
                <w:lang w:eastAsia="ru-RU"/>
              </w:rPr>
            </w:pPr>
            <w:r w:rsidRPr="001C7374">
              <w:rPr>
                <w:rFonts w:eastAsia="Times New Roman" w:cs="Times New Roman"/>
                <w:b w:val="0"/>
                <w:bCs w:val="0"/>
                <w:color w:val="000000"/>
                <w:sz w:val="26"/>
                <w:szCs w:val="26"/>
                <w:lang w:eastAsia="ru-RU"/>
              </w:rPr>
              <w:t>№ теста</w:t>
            </w:r>
          </w:p>
        </w:tc>
        <w:tc>
          <w:tcPr>
            <w:tcW w:w="1106" w:type="pct"/>
            <w:hideMark/>
          </w:tcPr>
          <w:p w14:paraId="73B6D4D1" w14:textId="77777777" w:rsidR="007340F2" w:rsidRPr="001C7374" w:rsidRDefault="007340F2" w:rsidP="003904F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 w:val="0"/>
                <w:bCs w:val="0"/>
                <w:color w:val="000000"/>
                <w:sz w:val="26"/>
                <w:szCs w:val="26"/>
                <w:lang w:eastAsia="ru-RU"/>
              </w:rPr>
            </w:pPr>
            <w:r w:rsidRPr="001C7374">
              <w:rPr>
                <w:rFonts w:eastAsia="Times New Roman" w:cs="Times New Roman"/>
                <w:b w:val="0"/>
                <w:bCs w:val="0"/>
                <w:color w:val="000000"/>
                <w:sz w:val="26"/>
                <w:szCs w:val="26"/>
                <w:lang w:eastAsia="ru-RU"/>
              </w:rPr>
              <w:t>Входные данные</w:t>
            </w:r>
          </w:p>
        </w:tc>
        <w:tc>
          <w:tcPr>
            <w:tcW w:w="2027" w:type="pct"/>
            <w:hideMark/>
          </w:tcPr>
          <w:p w14:paraId="480F4C76" w14:textId="77777777" w:rsidR="007340F2" w:rsidRPr="001C7374" w:rsidRDefault="007340F2" w:rsidP="003904F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 w:val="0"/>
                <w:bCs w:val="0"/>
                <w:color w:val="000000"/>
                <w:sz w:val="26"/>
                <w:szCs w:val="26"/>
                <w:lang w:eastAsia="ru-RU"/>
              </w:rPr>
            </w:pPr>
            <w:r w:rsidRPr="001C7374">
              <w:rPr>
                <w:rFonts w:eastAsia="Times New Roman" w:cs="Times New Roman"/>
                <w:b w:val="0"/>
                <w:bCs w:val="0"/>
                <w:color w:val="000000"/>
                <w:sz w:val="26"/>
                <w:szCs w:val="26"/>
                <w:lang w:eastAsia="ru-RU"/>
              </w:rPr>
              <w:t>Ожидаемый результат</w:t>
            </w:r>
          </w:p>
        </w:tc>
        <w:tc>
          <w:tcPr>
            <w:tcW w:w="1440" w:type="pct"/>
            <w:hideMark/>
          </w:tcPr>
          <w:p w14:paraId="0DF5327F" w14:textId="77777777" w:rsidR="007340F2" w:rsidRPr="001C7374" w:rsidRDefault="007340F2" w:rsidP="003904F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 w:val="0"/>
                <w:bCs w:val="0"/>
                <w:color w:val="000000"/>
                <w:sz w:val="26"/>
                <w:szCs w:val="26"/>
                <w:lang w:eastAsia="ru-RU"/>
              </w:rPr>
            </w:pPr>
            <w:r w:rsidRPr="001C7374">
              <w:rPr>
                <w:rFonts w:eastAsia="Times New Roman" w:cs="Times New Roman"/>
                <w:b w:val="0"/>
                <w:bCs w:val="0"/>
                <w:color w:val="000000"/>
                <w:sz w:val="26"/>
                <w:szCs w:val="26"/>
                <w:lang w:eastAsia="ru-RU"/>
              </w:rPr>
              <w:t>Реальный результат</w:t>
            </w:r>
          </w:p>
        </w:tc>
      </w:tr>
      <w:tr w:rsidR="007340F2" w:rsidRPr="001C7374" w14:paraId="7B89CA57" w14:textId="77777777" w:rsidTr="00192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7" w:type="pct"/>
          </w:tcPr>
          <w:p w14:paraId="760F1BDE" w14:textId="77777777" w:rsidR="007340F2" w:rsidRPr="001C7374" w:rsidRDefault="007340F2" w:rsidP="003904FF">
            <w:pPr>
              <w:rPr>
                <w:rFonts w:eastAsia="Times New Roman" w:cs="Times New Roman"/>
                <w:b w:val="0"/>
                <w:bCs w:val="0"/>
                <w:color w:val="000000"/>
                <w:sz w:val="26"/>
                <w:szCs w:val="26"/>
                <w:lang w:eastAsia="ru-RU"/>
              </w:rPr>
            </w:pPr>
            <w:r w:rsidRPr="001C7374">
              <w:rPr>
                <w:rFonts w:eastAsia="Times New Roman" w:cs="Times New Roman"/>
                <w:b w:val="0"/>
                <w:bCs w:val="0"/>
                <w:color w:val="000000"/>
                <w:sz w:val="26"/>
                <w:szCs w:val="26"/>
                <w:lang w:eastAsia="ru-RU"/>
              </w:rPr>
              <w:t>1</w:t>
            </w:r>
          </w:p>
        </w:tc>
        <w:tc>
          <w:tcPr>
            <w:tcW w:w="1106" w:type="pct"/>
          </w:tcPr>
          <w:p w14:paraId="3CAD0072" w14:textId="77777777" w:rsidR="007340F2" w:rsidRPr="001C7374" w:rsidRDefault="007340F2" w:rsidP="003904F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color w:val="000000"/>
                <w:sz w:val="26"/>
                <w:szCs w:val="26"/>
                <w:lang w:eastAsia="ru-RU"/>
              </w:rPr>
            </w:pPr>
            <w:r w:rsidRPr="001C7374"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  <w:t>53 -1 -5 36 40 98</w:t>
            </w:r>
          </w:p>
        </w:tc>
        <w:tc>
          <w:tcPr>
            <w:tcW w:w="2027" w:type="pct"/>
          </w:tcPr>
          <w:p w14:paraId="53F6E55D" w14:textId="43B5387A" w:rsidR="007340F2" w:rsidRPr="001C7374" w:rsidRDefault="007340F2" w:rsidP="003904F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color w:val="000000"/>
                <w:sz w:val="26"/>
                <w:szCs w:val="26"/>
                <w:lang w:eastAsia="ru-RU"/>
              </w:rPr>
            </w:pPr>
            <w:r w:rsidRPr="001C7374"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  <w:t>3 -1</w:t>
            </w:r>
            <w:r w:rsidR="00985A8E"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  <w:t>1</w:t>
            </w:r>
            <w:r w:rsidRPr="001C7374"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  <w:t xml:space="preserve"> -5 36</w:t>
            </w:r>
            <w:r w:rsidR="00985A8E"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  <w:t xml:space="preserve"> 0</w:t>
            </w:r>
            <w:r w:rsidRPr="001C7374"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  <w:t xml:space="preserve"> 4</w:t>
            </w:r>
            <w:r w:rsidR="00985A8E"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  <w:t>2 0</w:t>
            </w:r>
            <w:r w:rsidRPr="001C7374"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  <w:t xml:space="preserve"> 98</w:t>
            </w:r>
            <w:r w:rsidR="00985A8E"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  <w:t xml:space="preserve"> 0</w:t>
            </w:r>
          </w:p>
        </w:tc>
        <w:tc>
          <w:tcPr>
            <w:tcW w:w="1440" w:type="pct"/>
          </w:tcPr>
          <w:p w14:paraId="41C9F35B" w14:textId="4FBBEC51" w:rsidR="007340F2" w:rsidRPr="001C7374" w:rsidRDefault="007340F2" w:rsidP="003904F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color w:val="000000"/>
                <w:sz w:val="26"/>
                <w:szCs w:val="26"/>
                <w:lang w:eastAsia="ru-RU"/>
              </w:rPr>
            </w:pPr>
            <w:r w:rsidRPr="001C7374"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  <w:t>3 -1</w:t>
            </w:r>
            <w:r w:rsidR="00985A8E"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  <w:t>1</w:t>
            </w:r>
            <w:r w:rsidRPr="001C7374"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  <w:t xml:space="preserve"> -5 36</w:t>
            </w:r>
            <w:r w:rsidR="00985A8E"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  <w:t xml:space="preserve"> 0</w:t>
            </w:r>
            <w:r w:rsidRPr="001C7374"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  <w:t xml:space="preserve"> 4</w:t>
            </w:r>
            <w:r w:rsidR="00985A8E"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  <w:t>2 0</w:t>
            </w:r>
            <w:r w:rsidRPr="001C7374"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  <w:t xml:space="preserve"> 98</w:t>
            </w:r>
            <w:r w:rsidR="00985A8E"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  <w:t xml:space="preserve"> 0</w:t>
            </w:r>
          </w:p>
        </w:tc>
      </w:tr>
      <w:tr w:rsidR="007340F2" w:rsidRPr="001C7374" w14:paraId="34B81CC8" w14:textId="77777777" w:rsidTr="00192B89">
        <w:trPr>
          <w:trHeight w:val="6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7" w:type="pct"/>
          </w:tcPr>
          <w:p w14:paraId="7024551A" w14:textId="77777777" w:rsidR="007340F2" w:rsidRPr="001C7374" w:rsidRDefault="007340F2" w:rsidP="007340F2">
            <w:pPr>
              <w:rPr>
                <w:rFonts w:eastAsia="Times New Roman" w:cs="Times New Roman"/>
                <w:b w:val="0"/>
                <w:bCs w:val="0"/>
                <w:color w:val="000000"/>
                <w:sz w:val="26"/>
                <w:szCs w:val="26"/>
                <w:lang w:eastAsia="ru-RU"/>
              </w:rPr>
            </w:pPr>
            <w:r w:rsidRPr="001C7374">
              <w:rPr>
                <w:rFonts w:eastAsia="Times New Roman" w:cs="Times New Roman"/>
                <w:b w:val="0"/>
                <w:bCs w:val="0"/>
                <w:color w:val="000000"/>
                <w:sz w:val="26"/>
                <w:szCs w:val="26"/>
                <w:lang w:eastAsia="ru-RU"/>
              </w:rPr>
              <w:t>2</w:t>
            </w:r>
          </w:p>
        </w:tc>
        <w:tc>
          <w:tcPr>
            <w:tcW w:w="1106" w:type="pct"/>
          </w:tcPr>
          <w:p w14:paraId="3CE1BD0F" w14:textId="77777777" w:rsidR="007340F2" w:rsidRPr="001C7374" w:rsidRDefault="007340F2" w:rsidP="007340F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Cs/>
                <w:color w:val="000000"/>
                <w:sz w:val="26"/>
                <w:szCs w:val="26"/>
                <w:lang w:eastAsia="ru-RU"/>
              </w:rPr>
            </w:pPr>
            <w:r w:rsidRPr="001C7374">
              <w:rPr>
                <w:rFonts w:eastAsia="Times New Roman" w:cs="Times New Roman"/>
                <w:bCs/>
                <w:color w:val="000000"/>
                <w:sz w:val="26"/>
                <w:szCs w:val="26"/>
                <w:lang w:eastAsia="ru-RU"/>
              </w:rPr>
              <w:t>Пустой массив</w:t>
            </w:r>
          </w:p>
        </w:tc>
        <w:tc>
          <w:tcPr>
            <w:tcW w:w="2027" w:type="pct"/>
          </w:tcPr>
          <w:p w14:paraId="3B1EB09B" w14:textId="77777777" w:rsidR="007340F2" w:rsidRPr="007340F2" w:rsidRDefault="007340F2" w:rsidP="007340F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Cs/>
                <w:color w:val="000000"/>
                <w:sz w:val="26"/>
                <w:szCs w:val="26"/>
                <w:lang w:eastAsia="ru-RU"/>
              </w:rPr>
            </w:pPr>
            <w:r>
              <w:rPr>
                <w:rFonts w:eastAsia="Times New Roman" w:cs="Times New Roman"/>
                <w:bCs/>
                <w:color w:val="000000"/>
                <w:sz w:val="26"/>
                <w:szCs w:val="26"/>
                <w:lang w:eastAsia="ru-RU"/>
              </w:rPr>
              <w:t>Ошибка! Массив не создан!</w:t>
            </w:r>
          </w:p>
        </w:tc>
        <w:tc>
          <w:tcPr>
            <w:tcW w:w="1440" w:type="pct"/>
          </w:tcPr>
          <w:p w14:paraId="236A0114" w14:textId="77777777" w:rsidR="007340F2" w:rsidRPr="001C7374" w:rsidRDefault="007340F2" w:rsidP="007340F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color w:val="000000"/>
                <w:sz w:val="26"/>
                <w:szCs w:val="26"/>
                <w:lang w:eastAsia="ru-RU"/>
              </w:rPr>
            </w:pPr>
            <w:r>
              <w:rPr>
                <w:rFonts w:eastAsia="Times New Roman" w:cs="Times New Roman"/>
                <w:bCs/>
                <w:color w:val="000000"/>
                <w:sz w:val="26"/>
                <w:szCs w:val="26"/>
                <w:lang w:eastAsia="ru-RU"/>
              </w:rPr>
              <w:t>Ошибка! Массив не создан!</w:t>
            </w:r>
          </w:p>
        </w:tc>
      </w:tr>
    </w:tbl>
    <w:p w14:paraId="06962808" w14:textId="585F3FA0" w:rsidR="007340F2" w:rsidRDefault="00985A8E" w:rsidP="007340F2">
      <w:pPr>
        <w:pStyle w:val="a4"/>
        <w:keepNext/>
        <w:numPr>
          <w:ilvl w:val="3"/>
          <w:numId w:val="2"/>
        </w:numPr>
        <w:tabs>
          <w:tab w:val="left" w:pos="223"/>
        </w:tabs>
        <w:ind w:left="0" w:firstLine="0"/>
        <w:rPr>
          <w:rFonts w:cs="Times New Roman"/>
          <w:sz w:val="26"/>
          <w:szCs w:val="26"/>
        </w:rPr>
      </w:pPr>
      <w:r>
        <w:rPr>
          <w:rFonts w:cs="Times New Roman"/>
          <w:sz w:val="26"/>
          <w:szCs w:val="26"/>
        </w:rPr>
        <w:t>Добавление 0 после четных элементов массива</w:t>
      </w:r>
    </w:p>
    <w:tbl>
      <w:tblPr>
        <w:tblStyle w:val="1"/>
        <w:tblW w:w="5000" w:type="pct"/>
        <w:tblLook w:val="04A0" w:firstRow="1" w:lastRow="0" w:firstColumn="1" w:lastColumn="0" w:noHBand="0" w:noVBand="1"/>
      </w:tblPr>
      <w:tblGrid>
        <w:gridCol w:w="832"/>
        <w:gridCol w:w="2041"/>
        <w:gridCol w:w="3739"/>
        <w:gridCol w:w="2732"/>
      </w:tblGrid>
      <w:tr w:rsidR="00470F07" w:rsidRPr="001C7374" w14:paraId="6D4A0B9B" w14:textId="77777777" w:rsidTr="00192B8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5" w:type="pct"/>
            <w:hideMark/>
          </w:tcPr>
          <w:p w14:paraId="498A7D98" w14:textId="77777777" w:rsidR="00470F07" w:rsidRPr="001C7374" w:rsidRDefault="00470F07" w:rsidP="003904FF">
            <w:pPr>
              <w:rPr>
                <w:rFonts w:eastAsia="Times New Roman" w:cs="Times New Roman"/>
                <w:b w:val="0"/>
                <w:bCs w:val="0"/>
                <w:color w:val="000000"/>
                <w:sz w:val="26"/>
                <w:szCs w:val="26"/>
                <w:lang w:eastAsia="ru-RU"/>
              </w:rPr>
            </w:pPr>
            <w:r w:rsidRPr="001C7374">
              <w:rPr>
                <w:rFonts w:eastAsia="Times New Roman" w:cs="Times New Roman"/>
                <w:b w:val="0"/>
                <w:bCs w:val="0"/>
                <w:color w:val="000000"/>
                <w:sz w:val="26"/>
                <w:szCs w:val="26"/>
                <w:lang w:eastAsia="ru-RU"/>
              </w:rPr>
              <w:t>№ теста</w:t>
            </w:r>
          </w:p>
        </w:tc>
        <w:tc>
          <w:tcPr>
            <w:tcW w:w="1092" w:type="pct"/>
            <w:hideMark/>
          </w:tcPr>
          <w:p w14:paraId="6100FD05" w14:textId="77777777" w:rsidR="00470F07" w:rsidRPr="001C7374" w:rsidRDefault="00470F07" w:rsidP="003904F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 w:val="0"/>
                <w:bCs w:val="0"/>
                <w:color w:val="000000"/>
                <w:sz w:val="26"/>
                <w:szCs w:val="26"/>
                <w:lang w:eastAsia="ru-RU"/>
              </w:rPr>
            </w:pPr>
            <w:r w:rsidRPr="001C7374">
              <w:rPr>
                <w:rFonts w:eastAsia="Times New Roman" w:cs="Times New Roman"/>
                <w:b w:val="0"/>
                <w:bCs w:val="0"/>
                <w:color w:val="000000"/>
                <w:sz w:val="26"/>
                <w:szCs w:val="26"/>
                <w:lang w:eastAsia="ru-RU"/>
              </w:rPr>
              <w:t>Входные данные</w:t>
            </w:r>
          </w:p>
        </w:tc>
        <w:tc>
          <w:tcPr>
            <w:tcW w:w="2001" w:type="pct"/>
            <w:hideMark/>
          </w:tcPr>
          <w:p w14:paraId="7DF7899F" w14:textId="77777777" w:rsidR="00470F07" w:rsidRPr="001C7374" w:rsidRDefault="00470F07" w:rsidP="003904F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 w:val="0"/>
                <w:bCs w:val="0"/>
                <w:color w:val="000000"/>
                <w:sz w:val="26"/>
                <w:szCs w:val="26"/>
                <w:lang w:eastAsia="ru-RU"/>
              </w:rPr>
            </w:pPr>
            <w:r w:rsidRPr="001C7374">
              <w:rPr>
                <w:rFonts w:eastAsia="Times New Roman" w:cs="Times New Roman"/>
                <w:b w:val="0"/>
                <w:bCs w:val="0"/>
                <w:color w:val="000000"/>
                <w:sz w:val="26"/>
                <w:szCs w:val="26"/>
                <w:lang w:eastAsia="ru-RU"/>
              </w:rPr>
              <w:t>Ожидаемый результат</w:t>
            </w:r>
          </w:p>
        </w:tc>
        <w:tc>
          <w:tcPr>
            <w:tcW w:w="1462" w:type="pct"/>
            <w:hideMark/>
          </w:tcPr>
          <w:p w14:paraId="1C678CAE" w14:textId="77777777" w:rsidR="00470F07" w:rsidRPr="001C7374" w:rsidRDefault="00470F07" w:rsidP="003904F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 w:val="0"/>
                <w:bCs w:val="0"/>
                <w:color w:val="000000"/>
                <w:sz w:val="26"/>
                <w:szCs w:val="26"/>
                <w:lang w:eastAsia="ru-RU"/>
              </w:rPr>
            </w:pPr>
            <w:r w:rsidRPr="001C7374">
              <w:rPr>
                <w:rFonts w:eastAsia="Times New Roman" w:cs="Times New Roman"/>
                <w:b w:val="0"/>
                <w:bCs w:val="0"/>
                <w:color w:val="000000"/>
                <w:sz w:val="26"/>
                <w:szCs w:val="26"/>
                <w:lang w:eastAsia="ru-RU"/>
              </w:rPr>
              <w:t>Реальный результат</w:t>
            </w:r>
          </w:p>
        </w:tc>
      </w:tr>
      <w:tr w:rsidR="00470F07" w:rsidRPr="001C7374" w14:paraId="014EAD37" w14:textId="77777777" w:rsidTr="00192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5" w:type="pct"/>
          </w:tcPr>
          <w:p w14:paraId="4CAC3910" w14:textId="77777777" w:rsidR="00470F07" w:rsidRPr="001C7374" w:rsidRDefault="00470F07" w:rsidP="007340F2">
            <w:pPr>
              <w:rPr>
                <w:rFonts w:eastAsia="Times New Roman" w:cs="Times New Roman"/>
                <w:b w:val="0"/>
                <w:bCs w:val="0"/>
                <w:color w:val="000000"/>
                <w:sz w:val="26"/>
                <w:szCs w:val="26"/>
                <w:lang w:eastAsia="ru-RU"/>
              </w:rPr>
            </w:pPr>
            <w:r>
              <w:rPr>
                <w:rFonts w:eastAsia="Times New Roman" w:cs="Times New Roman"/>
                <w:b w:val="0"/>
                <w:bCs w:val="0"/>
                <w:color w:val="000000"/>
                <w:sz w:val="26"/>
                <w:szCs w:val="26"/>
                <w:lang w:eastAsia="ru-RU"/>
              </w:rPr>
              <w:t>1</w:t>
            </w:r>
          </w:p>
        </w:tc>
        <w:tc>
          <w:tcPr>
            <w:tcW w:w="1092" w:type="pct"/>
          </w:tcPr>
          <w:p w14:paraId="0615E91E" w14:textId="3AE03D07" w:rsidR="00470F07" w:rsidRPr="001C7374" w:rsidRDefault="00470F07" w:rsidP="007340F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Cs/>
                <w:color w:val="000000"/>
                <w:sz w:val="26"/>
                <w:szCs w:val="26"/>
                <w:lang w:eastAsia="ru-RU"/>
              </w:rPr>
            </w:pPr>
            <w:r>
              <w:rPr>
                <w:rFonts w:eastAsia="Times New Roman" w:cs="Times New Roman"/>
                <w:bCs/>
                <w:color w:val="000000"/>
                <w:sz w:val="26"/>
                <w:szCs w:val="26"/>
                <w:lang w:eastAsia="ru-RU"/>
              </w:rPr>
              <w:t>13 25 63 80 90 3</w:t>
            </w:r>
          </w:p>
        </w:tc>
        <w:tc>
          <w:tcPr>
            <w:tcW w:w="2001" w:type="pct"/>
          </w:tcPr>
          <w:p w14:paraId="119CD042" w14:textId="11387872" w:rsidR="00470F07" w:rsidRPr="001C7374" w:rsidRDefault="00470F07" w:rsidP="007340F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Cs/>
                <w:color w:val="000000"/>
                <w:sz w:val="26"/>
                <w:szCs w:val="26"/>
                <w:lang w:eastAsia="ru-RU"/>
              </w:rPr>
            </w:pPr>
            <w:r>
              <w:rPr>
                <w:rFonts w:eastAsia="Times New Roman" w:cs="Times New Roman"/>
                <w:bCs/>
                <w:color w:val="000000"/>
                <w:sz w:val="26"/>
                <w:szCs w:val="26"/>
                <w:lang w:eastAsia="ru-RU"/>
              </w:rPr>
              <w:t>13 25 63 80 0 90 0 3</w:t>
            </w:r>
          </w:p>
        </w:tc>
        <w:tc>
          <w:tcPr>
            <w:tcW w:w="1462" w:type="pct"/>
          </w:tcPr>
          <w:p w14:paraId="47EE3BD5" w14:textId="517E41B6" w:rsidR="00470F07" w:rsidRPr="001C7374" w:rsidRDefault="00470F07" w:rsidP="007340F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Cs/>
                <w:color w:val="000000"/>
                <w:sz w:val="26"/>
                <w:szCs w:val="26"/>
                <w:lang w:eastAsia="ru-RU"/>
              </w:rPr>
            </w:pPr>
            <w:r>
              <w:rPr>
                <w:rFonts w:eastAsia="Times New Roman" w:cs="Times New Roman"/>
                <w:bCs/>
                <w:color w:val="000000"/>
                <w:sz w:val="26"/>
                <w:szCs w:val="26"/>
                <w:lang w:eastAsia="ru-RU"/>
              </w:rPr>
              <w:t>13 25 63 80 0 90 0 3</w:t>
            </w:r>
          </w:p>
        </w:tc>
      </w:tr>
      <w:tr w:rsidR="00470F07" w:rsidRPr="001C7374" w14:paraId="3ABF8C69" w14:textId="77777777" w:rsidTr="00192B89">
        <w:trPr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5" w:type="pct"/>
          </w:tcPr>
          <w:p w14:paraId="4257D805" w14:textId="77777777" w:rsidR="00470F07" w:rsidRPr="001C7374" w:rsidRDefault="00470F07" w:rsidP="007340F2">
            <w:pPr>
              <w:rPr>
                <w:rFonts w:eastAsia="Times New Roman" w:cs="Times New Roman"/>
                <w:b w:val="0"/>
                <w:bCs w:val="0"/>
                <w:color w:val="000000"/>
                <w:sz w:val="26"/>
                <w:szCs w:val="26"/>
                <w:lang w:eastAsia="ru-RU"/>
              </w:rPr>
            </w:pPr>
            <w:r>
              <w:rPr>
                <w:rFonts w:eastAsia="Times New Roman" w:cs="Times New Roman"/>
                <w:b w:val="0"/>
                <w:bCs w:val="0"/>
                <w:color w:val="000000"/>
                <w:sz w:val="26"/>
                <w:szCs w:val="26"/>
                <w:lang w:eastAsia="ru-RU"/>
              </w:rPr>
              <w:t>2</w:t>
            </w:r>
          </w:p>
        </w:tc>
        <w:tc>
          <w:tcPr>
            <w:tcW w:w="1092" w:type="pct"/>
          </w:tcPr>
          <w:p w14:paraId="3F0704C5" w14:textId="39875827" w:rsidR="00470F07" w:rsidRPr="001C7374" w:rsidRDefault="00470F07" w:rsidP="007340F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Cs/>
                <w:color w:val="000000"/>
                <w:sz w:val="26"/>
                <w:szCs w:val="26"/>
                <w:lang w:eastAsia="ru-RU"/>
              </w:rPr>
            </w:pPr>
            <w:r w:rsidRPr="001C7374">
              <w:rPr>
                <w:rFonts w:eastAsia="Times New Roman" w:cs="Times New Roman"/>
                <w:bCs/>
                <w:color w:val="000000"/>
                <w:sz w:val="26"/>
                <w:szCs w:val="26"/>
                <w:lang w:eastAsia="ru-RU"/>
              </w:rPr>
              <w:t>9</w:t>
            </w:r>
            <w:r>
              <w:rPr>
                <w:rFonts w:eastAsia="Times New Roman" w:cs="Times New Roman"/>
                <w:bCs/>
                <w:color w:val="000000"/>
                <w:sz w:val="26"/>
                <w:szCs w:val="26"/>
                <w:lang w:eastAsia="ru-RU"/>
              </w:rPr>
              <w:t>13</w:t>
            </w:r>
          </w:p>
        </w:tc>
        <w:tc>
          <w:tcPr>
            <w:tcW w:w="2001" w:type="pct"/>
          </w:tcPr>
          <w:p w14:paraId="0B4ECD6A" w14:textId="06C82B60" w:rsidR="00470F07" w:rsidRPr="001C7374" w:rsidRDefault="00470F07" w:rsidP="007340F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Cs/>
                <w:color w:val="000000"/>
                <w:sz w:val="26"/>
                <w:szCs w:val="26"/>
                <w:lang w:eastAsia="ru-RU"/>
              </w:rPr>
            </w:pPr>
            <w:r>
              <w:rPr>
                <w:rFonts w:eastAsia="Times New Roman" w:cs="Times New Roman"/>
                <w:bCs/>
                <w:color w:val="000000"/>
                <w:sz w:val="26"/>
                <w:szCs w:val="26"/>
                <w:lang w:eastAsia="ru-RU"/>
              </w:rPr>
              <w:t>913</w:t>
            </w:r>
          </w:p>
        </w:tc>
        <w:tc>
          <w:tcPr>
            <w:tcW w:w="1462" w:type="pct"/>
          </w:tcPr>
          <w:p w14:paraId="692B18CC" w14:textId="156C9591" w:rsidR="00470F07" w:rsidRPr="001C7374" w:rsidRDefault="00470F07" w:rsidP="007340F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Cs/>
                <w:color w:val="000000"/>
                <w:sz w:val="26"/>
                <w:szCs w:val="26"/>
                <w:lang w:eastAsia="ru-RU"/>
              </w:rPr>
            </w:pPr>
            <w:r>
              <w:rPr>
                <w:rFonts w:eastAsia="Times New Roman" w:cs="Times New Roman"/>
                <w:bCs/>
                <w:color w:val="000000"/>
                <w:sz w:val="26"/>
                <w:szCs w:val="26"/>
                <w:lang w:eastAsia="ru-RU"/>
              </w:rPr>
              <w:t>913</w:t>
            </w:r>
          </w:p>
        </w:tc>
      </w:tr>
    </w:tbl>
    <w:p w14:paraId="315123C6" w14:textId="438282CE" w:rsidR="007340F2" w:rsidRPr="00470F07" w:rsidRDefault="007340F2" w:rsidP="00470F07">
      <w:pPr>
        <w:pStyle w:val="a4"/>
        <w:numPr>
          <w:ilvl w:val="3"/>
          <w:numId w:val="2"/>
        </w:numPr>
        <w:rPr>
          <w:rFonts w:cs="Times New Roman"/>
          <w:sz w:val="26"/>
          <w:szCs w:val="26"/>
        </w:rPr>
      </w:pPr>
      <w:r w:rsidRPr="00470F07">
        <w:rPr>
          <w:rFonts w:cs="Times New Roman"/>
          <w:sz w:val="26"/>
          <w:szCs w:val="26"/>
        </w:rPr>
        <w:t>Создание двумерного массива</w:t>
      </w:r>
    </w:p>
    <w:tbl>
      <w:tblPr>
        <w:tblStyle w:val="1"/>
        <w:tblW w:w="5000" w:type="pct"/>
        <w:tblLayout w:type="fixed"/>
        <w:tblLook w:val="04A0" w:firstRow="1" w:lastRow="0" w:firstColumn="1" w:lastColumn="0" w:noHBand="0" w:noVBand="1"/>
      </w:tblPr>
      <w:tblGrid>
        <w:gridCol w:w="553"/>
        <w:gridCol w:w="1078"/>
        <w:gridCol w:w="1798"/>
        <w:gridCol w:w="4014"/>
        <w:gridCol w:w="1901"/>
      </w:tblGrid>
      <w:tr w:rsidR="003904FF" w:rsidRPr="00161B7A" w14:paraId="7ADE4C52" w14:textId="77777777" w:rsidTr="00192B8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" w:type="pct"/>
            <w:hideMark/>
          </w:tcPr>
          <w:p w14:paraId="10D6210C" w14:textId="77777777" w:rsidR="007340F2" w:rsidRPr="00161B7A" w:rsidRDefault="007340F2" w:rsidP="003904FF">
            <w:pPr>
              <w:rPr>
                <w:rFonts w:eastAsia="Times New Roman" w:cs="Times New Roman"/>
                <w:b w:val="0"/>
                <w:bCs w:val="0"/>
                <w:color w:val="000000"/>
                <w:sz w:val="26"/>
                <w:szCs w:val="26"/>
                <w:lang w:eastAsia="ru-RU"/>
              </w:rPr>
            </w:pPr>
            <w:r w:rsidRPr="00161B7A">
              <w:rPr>
                <w:rFonts w:eastAsia="Times New Roman" w:cs="Times New Roman"/>
                <w:b w:val="0"/>
                <w:bCs w:val="0"/>
                <w:color w:val="000000"/>
                <w:sz w:val="26"/>
                <w:szCs w:val="26"/>
                <w:lang w:eastAsia="ru-RU"/>
              </w:rPr>
              <w:t>№ теста</w:t>
            </w:r>
          </w:p>
        </w:tc>
        <w:tc>
          <w:tcPr>
            <w:tcW w:w="577" w:type="pct"/>
            <w:hideMark/>
          </w:tcPr>
          <w:p w14:paraId="01BE9318" w14:textId="77777777" w:rsidR="007340F2" w:rsidRPr="00161B7A" w:rsidRDefault="007340F2" w:rsidP="003904F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 w:val="0"/>
                <w:bCs w:val="0"/>
                <w:color w:val="000000"/>
                <w:sz w:val="26"/>
                <w:szCs w:val="26"/>
                <w:lang w:eastAsia="ru-RU"/>
              </w:rPr>
            </w:pPr>
            <w:r w:rsidRPr="00161B7A">
              <w:rPr>
                <w:rFonts w:eastAsia="Times New Roman" w:cs="Times New Roman"/>
                <w:b w:val="0"/>
                <w:bCs w:val="0"/>
                <w:color w:val="000000"/>
                <w:sz w:val="26"/>
                <w:szCs w:val="26"/>
                <w:lang w:eastAsia="ru-RU"/>
              </w:rPr>
              <w:t>Входные данные</w:t>
            </w:r>
          </w:p>
        </w:tc>
        <w:tc>
          <w:tcPr>
            <w:tcW w:w="962" w:type="pct"/>
            <w:hideMark/>
          </w:tcPr>
          <w:p w14:paraId="071DA902" w14:textId="77777777" w:rsidR="007340F2" w:rsidRPr="00161B7A" w:rsidRDefault="007340F2" w:rsidP="003904F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 w:val="0"/>
                <w:bCs w:val="0"/>
                <w:color w:val="000000"/>
                <w:sz w:val="26"/>
                <w:szCs w:val="26"/>
                <w:lang w:eastAsia="ru-RU"/>
              </w:rPr>
            </w:pPr>
            <w:r w:rsidRPr="00161B7A">
              <w:rPr>
                <w:rFonts w:eastAsia="Times New Roman" w:cs="Times New Roman"/>
                <w:b w:val="0"/>
                <w:bCs w:val="0"/>
                <w:color w:val="000000"/>
                <w:sz w:val="26"/>
                <w:szCs w:val="26"/>
                <w:lang w:eastAsia="ru-RU"/>
              </w:rPr>
              <w:t>Ожидаемый результат</w:t>
            </w:r>
          </w:p>
        </w:tc>
        <w:tc>
          <w:tcPr>
            <w:tcW w:w="2148" w:type="pct"/>
            <w:hideMark/>
          </w:tcPr>
          <w:p w14:paraId="17E9686E" w14:textId="77777777" w:rsidR="007340F2" w:rsidRPr="00161B7A" w:rsidRDefault="007340F2" w:rsidP="003904F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 w:val="0"/>
                <w:bCs w:val="0"/>
                <w:color w:val="000000"/>
                <w:sz w:val="26"/>
                <w:szCs w:val="26"/>
                <w:lang w:eastAsia="ru-RU"/>
              </w:rPr>
            </w:pPr>
            <w:r w:rsidRPr="00161B7A">
              <w:rPr>
                <w:rFonts w:eastAsia="Times New Roman" w:cs="Times New Roman"/>
                <w:b w:val="0"/>
                <w:bCs w:val="0"/>
                <w:color w:val="000000"/>
                <w:sz w:val="26"/>
                <w:szCs w:val="26"/>
                <w:lang w:eastAsia="ru-RU"/>
              </w:rPr>
              <w:t>Реальный результат</w:t>
            </w:r>
          </w:p>
        </w:tc>
        <w:tc>
          <w:tcPr>
            <w:tcW w:w="1017" w:type="pct"/>
            <w:hideMark/>
          </w:tcPr>
          <w:p w14:paraId="7057FEFE" w14:textId="77777777" w:rsidR="007340F2" w:rsidRPr="00161B7A" w:rsidRDefault="007340F2" w:rsidP="003904F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 w:val="0"/>
                <w:bCs w:val="0"/>
                <w:color w:val="000000"/>
                <w:sz w:val="26"/>
                <w:szCs w:val="26"/>
                <w:lang w:eastAsia="ru-RU"/>
              </w:rPr>
            </w:pPr>
            <w:r w:rsidRPr="00161B7A">
              <w:rPr>
                <w:rFonts w:eastAsia="Times New Roman" w:cs="Times New Roman"/>
                <w:b w:val="0"/>
                <w:bCs w:val="0"/>
                <w:color w:val="000000"/>
                <w:sz w:val="26"/>
                <w:szCs w:val="26"/>
                <w:lang w:eastAsia="ru-RU"/>
              </w:rPr>
              <w:t>Примечание</w:t>
            </w:r>
          </w:p>
        </w:tc>
      </w:tr>
      <w:tr w:rsidR="003904FF" w:rsidRPr="00161B7A" w14:paraId="7C86DE0D" w14:textId="77777777" w:rsidTr="00192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" w:type="pct"/>
            <w:noWrap/>
            <w:hideMark/>
          </w:tcPr>
          <w:p w14:paraId="3D22D98E" w14:textId="77777777" w:rsidR="007340F2" w:rsidRPr="008719BC" w:rsidRDefault="007340F2" w:rsidP="003904FF">
            <w:pPr>
              <w:jc w:val="right"/>
              <w:rPr>
                <w:rFonts w:eastAsia="Times New Roman" w:cs="Times New Roman"/>
                <w:b w:val="0"/>
                <w:color w:val="000000"/>
                <w:sz w:val="26"/>
                <w:szCs w:val="26"/>
                <w:lang w:eastAsia="ru-RU"/>
              </w:rPr>
            </w:pPr>
            <w:r w:rsidRPr="008719BC">
              <w:rPr>
                <w:rFonts w:eastAsia="Times New Roman" w:cs="Times New Roman"/>
                <w:b w:val="0"/>
                <w:color w:val="000000"/>
                <w:sz w:val="26"/>
                <w:szCs w:val="26"/>
                <w:lang w:eastAsia="ru-RU"/>
              </w:rPr>
              <w:t>1</w:t>
            </w:r>
          </w:p>
        </w:tc>
        <w:tc>
          <w:tcPr>
            <w:tcW w:w="577" w:type="pct"/>
            <w:noWrap/>
            <w:hideMark/>
          </w:tcPr>
          <w:p w14:paraId="7D00E87C" w14:textId="77777777" w:rsidR="007340F2" w:rsidRPr="00161B7A" w:rsidRDefault="007340F2" w:rsidP="003904F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</w:pPr>
            <w:r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  <w:t>2</w:t>
            </w:r>
          </w:p>
        </w:tc>
        <w:tc>
          <w:tcPr>
            <w:tcW w:w="962" w:type="pct"/>
            <w:noWrap/>
            <w:hideMark/>
          </w:tcPr>
          <w:p w14:paraId="26E3DD53" w14:textId="77777777" w:rsidR="007340F2" w:rsidRPr="00161B7A" w:rsidRDefault="007340F2" w:rsidP="003904F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</w:pPr>
            <w:r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  <w:t>2</w:t>
            </w:r>
            <w:r w:rsidRPr="00161B7A"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  <w:t xml:space="preserve"> </w:t>
            </w:r>
            <w:r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  <w:t>строки</w:t>
            </w:r>
          </w:p>
        </w:tc>
        <w:tc>
          <w:tcPr>
            <w:tcW w:w="2148" w:type="pct"/>
            <w:noWrap/>
            <w:hideMark/>
          </w:tcPr>
          <w:p w14:paraId="0EAE91CC" w14:textId="77777777" w:rsidR="007340F2" w:rsidRPr="00161B7A" w:rsidRDefault="003904FF" w:rsidP="003904F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</w:pPr>
            <w:r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  <w:t>Продолжение работы (ожидание ввода кол-ва столбцов)</w:t>
            </w:r>
          </w:p>
        </w:tc>
        <w:tc>
          <w:tcPr>
            <w:tcW w:w="1017" w:type="pct"/>
            <w:vMerge w:val="restart"/>
            <w:noWrap/>
            <w:hideMark/>
          </w:tcPr>
          <w:p w14:paraId="5A1BEE03" w14:textId="77777777" w:rsidR="007340F2" w:rsidRPr="00161B7A" w:rsidRDefault="007340F2" w:rsidP="003904F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</w:pPr>
            <w:r w:rsidRPr="00161B7A"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  <w:t xml:space="preserve">Ввод </w:t>
            </w:r>
            <w:r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  <w:t>количества строк в массиве</w:t>
            </w:r>
          </w:p>
        </w:tc>
      </w:tr>
      <w:tr w:rsidR="00470F07" w:rsidRPr="00161B7A" w14:paraId="4C5B2967" w14:textId="77777777" w:rsidTr="00192B8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" w:type="pct"/>
            <w:noWrap/>
            <w:hideMark/>
          </w:tcPr>
          <w:p w14:paraId="5D018751" w14:textId="77777777" w:rsidR="00470F07" w:rsidRPr="008719BC" w:rsidRDefault="00470F07" w:rsidP="00470F07">
            <w:pPr>
              <w:jc w:val="right"/>
              <w:rPr>
                <w:rFonts w:eastAsia="Times New Roman" w:cs="Times New Roman"/>
                <w:b w:val="0"/>
                <w:color w:val="000000"/>
                <w:sz w:val="26"/>
                <w:szCs w:val="26"/>
                <w:lang w:eastAsia="ru-RU"/>
              </w:rPr>
            </w:pPr>
            <w:r w:rsidRPr="008719BC">
              <w:rPr>
                <w:rFonts w:eastAsia="Times New Roman" w:cs="Times New Roman"/>
                <w:b w:val="0"/>
                <w:color w:val="000000"/>
                <w:sz w:val="26"/>
                <w:szCs w:val="26"/>
                <w:lang w:eastAsia="ru-RU"/>
              </w:rPr>
              <w:t>2</w:t>
            </w:r>
          </w:p>
        </w:tc>
        <w:tc>
          <w:tcPr>
            <w:tcW w:w="577" w:type="pct"/>
            <w:noWrap/>
            <w:hideMark/>
          </w:tcPr>
          <w:p w14:paraId="1EB10C2A" w14:textId="77777777" w:rsidR="00470F07" w:rsidRPr="00161B7A" w:rsidRDefault="00470F07" w:rsidP="00470F0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</w:pPr>
            <w:r w:rsidRPr="00161B7A"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  <w:t>0</w:t>
            </w:r>
          </w:p>
        </w:tc>
        <w:tc>
          <w:tcPr>
            <w:tcW w:w="962" w:type="pct"/>
            <w:noWrap/>
            <w:hideMark/>
          </w:tcPr>
          <w:p w14:paraId="092C63A7" w14:textId="77777777" w:rsidR="00470F07" w:rsidRPr="00161B7A" w:rsidRDefault="00470F07" w:rsidP="00470F0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</w:pPr>
            <w:r w:rsidRPr="00161B7A"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  <w:t>Сообщение об ошибке</w:t>
            </w:r>
          </w:p>
        </w:tc>
        <w:tc>
          <w:tcPr>
            <w:tcW w:w="2148" w:type="pct"/>
            <w:noWrap/>
            <w:hideMark/>
          </w:tcPr>
          <w:p w14:paraId="06F7C095" w14:textId="05526CC7" w:rsidR="00470F07" w:rsidRPr="00161B7A" w:rsidRDefault="00470F07" w:rsidP="00470F0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</w:pPr>
            <w:r w:rsidRPr="00161B7A">
              <w:rPr>
                <w:rFonts w:cs="Times New Roman"/>
                <w:sz w:val="26"/>
                <w:szCs w:val="26"/>
              </w:rPr>
              <w:t xml:space="preserve">Ошибка! </w:t>
            </w:r>
            <w:r>
              <w:rPr>
                <w:rFonts w:cs="Times New Roman"/>
                <w:sz w:val="26"/>
                <w:szCs w:val="26"/>
              </w:rPr>
              <w:t>Повторите ввод!</w:t>
            </w:r>
          </w:p>
        </w:tc>
        <w:tc>
          <w:tcPr>
            <w:tcW w:w="1017" w:type="pct"/>
            <w:vMerge/>
            <w:hideMark/>
          </w:tcPr>
          <w:p w14:paraId="69A3CF78" w14:textId="77777777" w:rsidR="00470F07" w:rsidRPr="00161B7A" w:rsidRDefault="00470F07" w:rsidP="00470F0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</w:pPr>
          </w:p>
        </w:tc>
      </w:tr>
      <w:tr w:rsidR="00470F07" w:rsidRPr="00161B7A" w14:paraId="78E64F0B" w14:textId="77777777" w:rsidTr="00192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" w:type="pct"/>
            <w:noWrap/>
            <w:hideMark/>
          </w:tcPr>
          <w:p w14:paraId="60502317" w14:textId="77777777" w:rsidR="00470F07" w:rsidRPr="008719BC" w:rsidRDefault="00470F07" w:rsidP="00470F07">
            <w:pPr>
              <w:jc w:val="right"/>
              <w:rPr>
                <w:rFonts w:eastAsia="Times New Roman" w:cs="Times New Roman"/>
                <w:b w:val="0"/>
                <w:color w:val="000000"/>
                <w:sz w:val="26"/>
                <w:szCs w:val="26"/>
                <w:lang w:eastAsia="ru-RU"/>
              </w:rPr>
            </w:pPr>
            <w:r w:rsidRPr="008719BC">
              <w:rPr>
                <w:rFonts w:eastAsia="Times New Roman" w:cs="Times New Roman"/>
                <w:b w:val="0"/>
                <w:color w:val="000000"/>
                <w:sz w:val="26"/>
                <w:szCs w:val="26"/>
                <w:lang w:eastAsia="ru-RU"/>
              </w:rPr>
              <w:t>3</w:t>
            </w:r>
          </w:p>
        </w:tc>
        <w:tc>
          <w:tcPr>
            <w:tcW w:w="577" w:type="pct"/>
            <w:noWrap/>
            <w:hideMark/>
          </w:tcPr>
          <w:p w14:paraId="7D5F1EEA" w14:textId="77777777" w:rsidR="00470F07" w:rsidRPr="00161B7A" w:rsidRDefault="00470F07" w:rsidP="00470F0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</w:pPr>
            <w:r w:rsidRPr="00161B7A"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  <w:t>-3</w:t>
            </w:r>
          </w:p>
        </w:tc>
        <w:tc>
          <w:tcPr>
            <w:tcW w:w="962" w:type="pct"/>
            <w:noWrap/>
            <w:hideMark/>
          </w:tcPr>
          <w:p w14:paraId="4531F6FC" w14:textId="77777777" w:rsidR="00470F07" w:rsidRPr="00161B7A" w:rsidRDefault="00470F07" w:rsidP="00470F0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</w:pPr>
            <w:r w:rsidRPr="00161B7A"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  <w:t>Сообщение об ошибке</w:t>
            </w:r>
          </w:p>
        </w:tc>
        <w:tc>
          <w:tcPr>
            <w:tcW w:w="2148" w:type="pct"/>
            <w:noWrap/>
            <w:hideMark/>
          </w:tcPr>
          <w:p w14:paraId="28DD04AE" w14:textId="77777777" w:rsidR="00470F07" w:rsidRPr="00161B7A" w:rsidRDefault="00470F07" w:rsidP="00470F0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</w:pPr>
            <w:r w:rsidRPr="00161B7A">
              <w:rPr>
                <w:rFonts w:cs="Times New Roman"/>
                <w:sz w:val="26"/>
                <w:szCs w:val="26"/>
              </w:rPr>
              <w:t xml:space="preserve">Ошибка! </w:t>
            </w:r>
            <w:r>
              <w:rPr>
                <w:rFonts w:cs="Times New Roman"/>
                <w:sz w:val="26"/>
                <w:szCs w:val="26"/>
              </w:rPr>
              <w:t>Повторите ввод!</w:t>
            </w:r>
          </w:p>
        </w:tc>
        <w:tc>
          <w:tcPr>
            <w:tcW w:w="1017" w:type="pct"/>
            <w:vMerge/>
            <w:hideMark/>
          </w:tcPr>
          <w:p w14:paraId="4209469A" w14:textId="77777777" w:rsidR="00470F07" w:rsidRPr="00161B7A" w:rsidRDefault="00470F07" w:rsidP="00470F0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</w:pPr>
          </w:p>
        </w:tc>
      </w:tr>
      <w:tr w:rsidR="00470F07" w:rsidRPr="00161B7A" w14:paraId="47FCD0E7" w14:textId="77777777" w:rsidTr="00192B8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" w:type="pct"/>
            <w:noWrap/>
            <w:hideMark/>
          </w:tcPr>
          <w:p w14:paraId="367355AD" w14:textId="77777777" w:rsidR="00470F07" w:rsidRPr="008719BC" w:rsidRDefault="00470F07" w:rsidP="00470F07">
            <w:pPr>
              <w:jc w:val="right"/>
              <w:rPr>
                <w:rFonts w:eastAsia="Times New Roman" w:cs="Times New Roman"/>
                <w:b w:val="0"/>
                <w:color w:val="000000"/>
                <w:sz w:val="26"/>
                <w:szCs w:val="26"/>
                <w:lang w:eastAsia="ru-RU"/>
              </w:rPr>
            </w:pPr>
            <w:r w:rsidRPr="008719BC">
              <w:rPr>
                <w:rFonts w:eastAsia="Times New Roman" w:cs="Times New Roman"/>
                <w:b w:val="0"/>
                <w:color w:val="000000"/>
                <w:sz w:val="26"/>
                <w:szCs w:val="26"/>
                <w:lang w:eastAsia="ru-RU"/>
              </w:rPr>
              <w:t>4</w:t>
            </w:r>
          </w:p>
        </w:tc>
        <w:tc>
          <w:tcPr>
            <w:tcW w:w="577" w:type="pct"/>
            <w:noWrap/>
            <w:hideMark/>
          </w:tcPr>
          <w:p w14:paraId="01AAB148" w14:textId="77777777" w:rsidR="00470F07" w:rsidRPr="00161B7A" w:rsidRDefault="00470F07" w:rsidP="00470F0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</w:pPr>
            <w:r w:rsidRPr="00161B7A"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  <w:t>1,34</w:t>
            </w:r>
          </w:p>
        </w:tc>
        <w:tc>
          <w:tcPr>
            <w:tcW w:w="962" w:type="pct"/>
            <w:noWrap/>
            <w:hideMark/>
          </w:tcPr>
          <w:p w14:paraId="0C5FCC0F" w14:textId="77777777" w:rsidR="00470F07" w:rsidRPr="00161B7A" w:rsidRDefault="00470F07" w:rsidP="00470F0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</w:pPr>
            <w:r w:rsidRPr="00161B7A"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  <w:t>Сообщение об ошибке</w:t>
            </w:r>
          </w:p>
        </w:tc>
        <w:tc>
          <w:tcPr>
            <w:tcW w:w="2148" w:type="pct"/>
            <w:noWrap/>
            <w:hideMark/>
          </w:tcPr>
          <w:p w14:paraId="52241811" w14:textId="77777777" w:rsidR="00470F07" w:rsidRPr="00161B7A" w:rsidRDefault="00470F07" w:rsidP="00470F0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</w:pPr>
            <w:r w:rsidRPr="00161B7A">
              <w:rPr>
                <w:rFonts w:cs="Times New Roman"/>
                <w:sz w:val="26"/>
                <w:szCs w:val="26"/>
              </w:rPr>
              <w:t xml:space="preserve">Ошибка! </w:t>
            </w:r>
            <w:r>
              <w:rPr>
                <w:rFonts w:cs="Times New Roman"/>
                <w:sz w:val="26"/>
                <w:szCs w:val="26"/>
              </w:rPr>
              <w:t>Повторите ввод!</w:t>
            </w:r>
          </w:p>
        </w:tc>
        <w:tc>
          <w:tcPr>
            <w:tcW w:w="1017" w:type="pct"/>
            <w:vMerge/>
            <w:hideMark/>
          </w:tcPr>
          <w:p w14:paraId="4DBC32FC" w14:textId="77777777" w:rsidR="00470F07" w:rsidRPr="00161B7A" w:rsidRDefault="00470F07" w:rsidP="00470F0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</w:pPr>
          </w:p>
        </w:tc>
      </w:tr>
      <w:tr w:rsidR="00470F07" w:rsidRPr="00161B7A" w14:paraId="1F3D4488" w14:textId="77777777" w:rsidTr="00192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" w:type="pct"/>
            <w:noWrap/>
            <w:hideMark/>
          </w:tcPr>
          <w:p w14:paraId="48E70236" w14:textId="77777777" w:rsidR="00470F07" w:rsidRPr="008719BC" w:rsidRDefault="00470F07" w:rsidP="00470F07">
            <w:pPr>
              <w:jc w:val="right"/>
              <w:rPr>
                <w:rFonts w:eastAsia="Times New Roman" w:cs="Times New Roman"/>
                <w:b w:val="0"/>
                <w:color w:val="000000"/>
                <w:sz w:val="26"/>
                <w:szCs w:val="26"/>
                <w:lang w:eastAsia="ru-RU"/>
              </w:rPr>
            </w:pPr>
            <w:r w:rsidRPr="008719BC">
              <w:rPr>
                <w:rFonts w:eastAsia="Times New Roman" w:cs="Times New Roman"/>
                <w:b w:val="0"/>
                <w:color w:val="000000"/>
                <w:sz w:val="26"/>
                <w:szCs w:val="26"/>
                <w:lang w:eastAsia="ru-RU"/>
              </w:rPr>
              <w:t>5</w:t>
            </w:r>
          </w:p>
        </w:tc>
        <w:tc>
          <w:tcPr>
            <w:tcW w:w="577" w:type="pct"/>
            <w:noWrap/>
            <w:hideMark/>
          </w:tcPr>
          <w:p w14:paraId="614CB8B8" w14:textId="77777777" w:rsidR="00470F07" w:rsidRPr="00161B7A" w:rsidRDefault="00470F07" w:rsidP="00470F0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</w:pPr>
            <w:r w:rsidRPr="00161B7A"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  <w:t>q</w:t>
            </w:r>
          </w:p>
        </w:tc>
        <w:tc>
          <w:tcPr>
            <w:tcW w:w="962" w:type="pct"/>
            <w:noWrap/>
            <w:hideMark/>
          </w:tcPr>
          <w:p w14:paraId="57574249" w14:textId="77777777" w:rsidR="00470F07" w:rsidRPr="00161B7A" w:rsidRDefault="00470F07" w:rsidP="00470F0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</w:pPr>
            <w:r w:rsidRPr="00161B7A"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  <w:t>Сообщение об ошибке</w:t>
            </w:r>
          </w:p>
        </w:tc>
        <w:tc>
          <w:tcPr>
            <w:tcW w:w="2148" w:type="pct"/>
            <w:noWrap/>
            <w:hideMark/>
          </w:tcPr>
          <w:p w14:paraId="4996C362" w14:textId="77777777" w:rsidR="00470F07" w:rsidRPr="00161B7A" w:rsidRDefault="00470F07" w:rsidP="00470F0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</w:pPr>
            <w:r w:rsidRPr="00161B7A">
              <w:rPr>
                <w:rFonts w:cs="Times New Roman"/>
                <w:sz w:val="26"/>
                <w:szCs w:val="26"/>
              </w:rPr>
              <w:t xml:space="preserve">Ошибка! </w:t>
            </w:r>
            <w:r>
              <w:rPr>
                <w:rFonts w:cs="Times New Roman"/>
                <w:sz w:val="26"/>
                <w:szCs w:val="26"/>
              </w:rPr>
              <w:t>Повторите ввод!</w:t>
            </w:r>
          </w:p>
        </w:tc>
        <w:tc>
          <w:tcPr>
            <w:tcW w:w="1017" w:type="pct"/>
            <w:vMerge/>
            <w:hideMark/>
          </w:tcPr>
          <w:p w14:paraId="37D270C7" w14:textId="77777777" w:rsidR="00470F07" w:rsidRPr="00161B7A" w:rsidRDefault="00470F07" w:rsidP="00470F0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</w:pPr>
          </w:p>
        </w:tc>
      </w:tr>
      <w:tr w:rsidR="00470F07" w:rsidRPr="00161B7A" w14:paraId="16CE36FD" w14:textId="77777777" w:rsidTr="00192B8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" w:type="pct"/>
            <w:noWrap/>
            <w:hideMark/>
          </w:tcPr>
          <w:p w14:paraId="0C7ADEC4" w14:textId="77777777" w:rsidR="00470F07" w:rsidRPr="008719BC" w:rsidRDefault="00470F07" w:rsidP="00470F07">
            <w:pPr>
              <w:jc w:val="right"/>
              <w:rPr>
                <w:rFonts w:eastAsia="Times New Roman" w:cs="Times New Roman"/>
                <w:b w:val="0"/>
                <w:color w:val="000000"/>
                <w:sz w:val="26"/>
                <w:szCs w:val="26"/>
                <w:lang w:eastAsia="ru-RU"/>
              </w:rPr>
            </w:pPr>
            <w:r w:rsidRPr="008719BC">
              <w:rPr>
                <w:rFonts w:eastAsia="Times New Roman" w:cs="Times New Roman"/>
                <w:b w:val="0"/>
                <w:color w:val="000000"/>
                <w:sz w:val="26"/>
                <w:szCs w:val="26"/>
                <w:lang w:eastAsia="ru-RU"/>
              </w:rPr>
              <w:t>6</w:t>
            </w:r>
          </w:p>
        </w:tc>
        <w:tc>
          <w:tcPr>
            <w:tcW w:w="577" w:type="pct"/>
            <w:noWrap/>
            <w:hideMark/>
          </w:tcPr>
          <w:p w14:paraId="60C0B202" w14:textId="77777777" w:rsidR="00470F07" w:rsidRPr="00161B7A" w:rsidRDefault="00470F07" w:rsidP="00470F0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</w:pPr>
            <w:r w:rsidRPr="00161B7A"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  <w:t>1</w:t>
            </w:r>
          </w:p>
        </w:tc>
        <w:tc>
          <w:tcPr>
            <w:tcW w:w="962" w:type="pct"/>
            <w:noWrap/>
            <w:hideMark/>
          </w:tcPr>
          <w:p w14:paraId="5B79E864" w14:textId="77777777" w:rsidR="00470F07" w:rsidRPr="00161B7A" w:rsidRDefault="00470F07" w:rsidP="00470F0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</w:pPr>
            <w:r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  <w:t>1</w:t>
            </w:r>
            <w:r w:rsidRPr="00161B7A"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  <w:t xml:space="preserve"> </w:t>
            </w:r>
            <w:r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  <w:t>строка</w:t>
            </w:r>
          </w:p>
        </w:tc>
        <w:tc>
          <w:tcPr>
            <w:tcW w:w="2148" w:type="pct"/>
            <w:noWrap/>
            <w:hideMark/>
          </w:tcPr>
          <w:p w14:paraId="6ED53338" w14:textId="77777777" w:rsidR="00470F07" w:rsidRPr="00161B7A" w:rsidRDefault="00470F07" w:rsidP="00470F0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</w:pPr>
            <w:r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  <w:t>Продолжение работы (ожидание ввода кол-ва столбцов)</w:t>
            </w:r>
          </w:p>
        </w:tc>
        <w:tc>
          <w:tcPr>
            <w:tcW w:w="1017" w:type="pct"/>
            <w:vMerge/>
            <w:hideMark/>
          </w:tcPr>
          <w:p w14:paraId="041AE4F5" w14:textId="77777777" w:rsidR="00470F07" w:rsidRPr="00161B7A" w:rsidRDefault="00470F07" w:rsidP="00470F0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</w:pPr>
          </w:p>
        </w:tc>
      </w:tr>
      <w:tr w:rsidR="00470F07" w:rsidRPr="00161B7A" w14:paraId="75BFDD1D" w14:textId="77777777" w:rsidTr="00192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" w:type="pct"/>
            <w:noWrap/>
            <w:hideMark/>
          </w:tcPr>
          <w:p w14:paraId="0020534B" w14:textId="77777777" w:rsidR="00470F07" w:rsidRPr="008719BC" w:rsidRDefault="00470F07" w:rsidP="00470F07">
            <w:pPr>
              <w:jc w:val="right"/>
              <w:rPr>
                <w:rFonts w:eastAsia="Times New Roman" w:cs="Times New Roman"/>
                <w:b w:val="0"/>
                <w:color w:val="000000"/>
                <w:sz w:val="26"/>
                <w:szCs w:val="26"/>
                <w:lang w:eastAsia="ru-RU"/>
              </w:rPr>
            </w:pPr>
            <w:r w:rsidRPr="008719BC">
              <w:rPr>
                <w:rFonts w:eastAsia="Times New Roman" w:cs="Times New Roman"/>
                <w:b w:val="0"/>
                <w:color w:val="000000"/>
                <w:sz w:val="26"/>
                <w:szCs w:val="26"/>
                <w:lang w:eastAsia="ru-RU"/>
              </w:rPr>
              <w:t>7</w:t>
            </w:r>
          </w:p>
        </w:tc>
        <w:tc>
          <w:tcPr>
            <w:tcW w:w="577" w:type="pct"/>
            <w:noWrap/>
            <w:hideMark/>
          </w:tcPr>
          <w:p w14:paraId="73280D61" w14:textId="77777777" w:rsidR="00470F07" w:rsidRPr="00161B7A" w:rsidRDefault="00470F07" w:rsidP="00470F0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</w:pPr>
            <w:r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  <w:t>2</w:t>
            </w:r>
          </w:p>
        </w:tc>
        <w:tc>
          <w:tcPr>
            <w:tcW w:w="962" w:type="pct"/>
            <w:noWrap/>
            <w:hideMark/>
          </w:tcPr>
          <w:p w14:paraId="629637BA" w14:textId="77777777" w:rsidR="00470F07" w:rsidRPr="00161B7A" w:rsidRDefault="00470F07" w:rsidP="00470F0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</w:pPr>
            <w:r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  <w:t>2</w:t>
            </w:r>
            <w:r w:rsidRPr="00161B7A"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  <w:t xml:space="preserve"> </w:t>
            </w:r>
            <w:r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  <w:t>столбца</w:t>
            </w:r>
          </w:p>
        </w:tc>
        <w:tc>
          <w:tcPr>
            <w:tcW w:w="2148" w:type="pct"/>
            <w:noWrap/>
          </w:tcPr>
          <w:p w14:paraId="37E4BB9A" w14:textId="77777777" w:rsidR="00470F07" w:rsidRDefault="00470F07" w:rsidP="00470F0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</w:pPr>
            <w:r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  <w:t xml:space="preserve">5 7 </w:t>
            </w:r>
          </w:p>
          <w:p w14:paraId="5CFDE566" w14:textId="77777777" w:rsidR="00470F07" w:rsidRPr="00161B7A" w:rsidRDefault="00470F07" w:rsidP="00470F0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</w:pPr>
            <w:r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  <w:t>3 9</w:t>
            </w:r>
          </w:p>
        </w:tc>
        <w:tc>
          <w:tcPr>
            <w:tcW w:w="1017" w:type="pct"/>
            <w:vMerge w:val="restart"/>
            <w:hideMark/>
          </w:tcPr>
          <w:p w14:paraId="13566DD2" w14:textId="77777777" w:rsidR="00470F07" w:rsidRPr="00161B7A" w:rsidRDefault="00470F07" w:rsidP="00470F0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</w:pPr>
            <w:r w:rsidRPr="00161B7A"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  <w:t xml:space="preserve">Ввод </w:t>
            </w:r>
            <w:r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  <w:t>количества столбцов в массиве</w:t>
            </w:r>
          </w:p>
        </w:tc>
      </w:tr>
      <w:tr w:rsidR="00470F07" w:rsidRPr="00161B7A" w14:paraId="09C633BE" w14:textId="77777777" w:rsidTr="00192B8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" w:type="pct"/>
            <w:noWrap/>
            <w:hideMark/>
          </w:tcPr>
          <w:p w14:paraId="5C929AD8" w14:textId="77777777" w:rsidR="00470F07" w:rsidRPr="008719BC" w:rsidRDefault="00470F07" w:rsidP="00470F07">
            <w:pPr>
              <w:jc w:val="right"/>
              <w:rPr>
                <w:rFonts w:eastAsia="Times New Roman" w:cs="Times New Roman"/>
                <w:b w:val="0"/>
                <w:color w:val="000000"/>
                <w:sz w:val="26"/>
                <w:szCs w:val="26"/>
                <w:lang w:eastAsia="ru-RU"/>
              </w:rPr>
            </w:pPr>
            <w:r w:rsidRPr="008719BC">
              <w:rPr>
                <w:rFonts w:eastAsia="Times New Roman" w:cs="Times New Roman"/>
                <w:b w:val="0"/>
                <w:color w:val="000000"/>
                <w:sz w:val="26"/>
                <w:szCs w:val="26"/>
                <w:lang w:eastAsia="ru-RU"/>
              </w:rPr>
              <w:t>8</w:t>
            </w:r>
          </w:p>
        </w:tc>
        <w:tc>
          <w:tcPr>
            <w:tcW w:w="577" w:type="pct"/>
            <w:noWrap/>
            <w:hideMark/>
          </w:tcPr>
          <w:p w14:paraId="7F4B2D4D" w14:textId="77777777" w:rsidR="00470F07" w:rsidRPr="00161B7A" w:rsidRDefault="00470F07" w:rsidP="00470F0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</w:pPr>
            <w:r w:rsidRPr="00161B7A"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  <w:t>0</w:t>
            </w:r>
          </w:p>
        </w:tc>
        <w:tc>
          <w:tcPr>
            <w:tcW w:w="962" w:type="pct"/>
            <w:noWrap/>
            <w:hideMark/>
          </w:tcPr>
          <w:p w14:paraId="0215E534" w14:textId="77777777" w:rsidR="00470F07" w:rsidRPr="00161B7A" w:rsidRDefault="00470F07" w:rsidP="00470F0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</w:pPr>
            <w:r w:rsidRPr="00161B7A"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  <w:t>Сообщение об ошибке</w:t>
            </w:r>
          </w:p>
        </w:tc>
        <w:tc>
          <w:tcPr>
            <w:tcW w:w="2148" w:type="pct"/>
            <w:noWrap/>
            <w:hideMark/>
          </w:tcPr>
          <w:p w14:paraId="1D06A3AE" w14:textId="77777777" w:rsidR="00470F07" w:rsidRPr="00161B7A" w:rsidRDefault="00470F07" w:rsidP="00470F0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</w:pPr>
            <w:r w:rsidRPr="00161B7A"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  <w:t xml:space="preserve">Ошибка! </w:t>
            </w:r>
          </w:p>
        </w:tc>
        <w:tc>
          <w:tcPr>
            <w:tcW w:w="1017" w:type="pct"/>
            <w:vMerge/>
            <w:hideMark/>
          </w:tcPr>
          <w:p w14:paraId="22C20F00" w14:textId="77777777" w:rsidR="00470F07" w:rsidRPr="00161B7A" w:rsidRDefault="00470F07" w:rsidP="00470F0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</w:pPr>
          </w:p>
        </w:tc>
      </w:tr>
      <w:tr w:rsidR="00470F07" w:rsidRPr="00161B7A" w14:paraId="6E2AC57F" w14:textId="77777777" w:rsidTr="00192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" w:type="pct"/>
            <w:noWrap/>
            <w:hideMark/>
          </w:tcPr>
          <w:p w14:paraId="13BBB11B" w14:textId="77777777" w:rsidR="00470F07" w:rsidRPr="008719BC" w:rsidRDefault="00470F07" w:rsidP="00470F07">
            <w:pPr>
              <w:jc w:val="right"/>
              <w:rPr>
                <w:rFonts w:eastAsia="Times New Roman" w:cs="Times New Roman"/>
                <w:b w:val="0"/>
                <w:color w:val="000000"/>
                <w:sz w:val="26"/>
                <w:szCs w:val="26"/>
                <w:lang w:eastAsia="ru-RU"/>
              </w:rPr>
            </w:pPr>
            <w:r w:rsidRPr="008719BC">
              <w:rPr>
                <w:rFonts w:eastAsia="Times New Roman" w:cs="Times New Roman"/>
                <w:b w:val="0"/>
                <w:color w:val="000000"/>
                <w:sz w:val="26"/>
                <w:szCs w:val="26"/>
                <w:lang w:eastAsia="ru-RU"/>
              </w:rPr>
              <w:t>9</w:t>
            </w:r>
          </w:p>
        </w:tc>
        <w:tc>
          <w:tcPr>
            <w:tcW w:w="577" w:type="pct"/>
            <w:noWrap/>
            <w:hideMark/>
          </w:tcPr>
          <w:p w14:paraId="22860B50" w14:textId="77777777" w:rsidR="00470F07" w:rsidRPr="00161B7A" w:rsidRDefault="00470F07" w:rsidP="00470F0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6"/>
                <w:szCs w:val="26"/>
                <w:lang w:val="en-US" w:eastAsia="ru-RU"/>
              </w:rPr>
            </w:pPr>
            <w:r w:rsidRPr="00161B7A"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  <w:t>-3</w:t>
            </w:r>
          </w:p>
        </w:tc>
        <w:tc>
          <w:tcPr>
            <w:tcW w:w="962" w:type="pct"/>
            <w:noWrap/>
            <w:hideMark/>
          </w:tcPr>
          <w:p w14:paraId="0B6CBFE0" w14:textId="77777777" w:rsidR="00470F07" w:rsidRPr="00161B7A" w:rsidRDefault="00470F07" w:rsidP="00470F0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</w:pPr>
            <w:r w:rsidRPr="00161B7A"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  <w:t>Сообщение об ошибке</w:t>
            </w:r>
          </w:p>
        </w:tc>
        <w:tc>
          <w:tcPr>
            <w:tcW w:w="2148" w:type="pct"/>
            <w:noWrap/>
            <w:hideMark/>
          </w:tcPr>
          <w:p w14:paraId="6609B69C" w14:textId="77777777" w:rsidR="00470F07" w:rsidRPr="00161B7A" w:rsidRDefault="00470F07" w:rsidP="00470F0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</w:pPr>
            <w:r w:rsidRPr="00161B7A">
              <w:rPr>
                <w:rFonts w:cs="Times New Roman"/>
                <w:sz w:val="26"/>
                <w:szCs w:val="26"/>
              </w:rPr>
              <w:t xml:space="preserve">Ошибка! </w:t>
            </w:r>
            <w:r>
              <w:rPr>
                <w:rFonts w:cs="Times New Roman"/>
                <w:sz w:val="26"/>
                <w:szCs w:val="26"/>
              </w:rPr>
              <w:t>Повторите ввод!</w:t>
            </w:r>
          </w:p>
        </w:tc>
        <w:tc>
          <w:tcPr>
            <w:tcW w:w="1017" w:type="pct"/>
            <w:vMerge/>
            <w:hideMark/>
          </w:tcPr>
          <w:p w14:paraId="1DAF6E64" w14:textId="77777777" w:rsidR="00470F07" w:rsidRPr="00161B7A" w:rsidRDefault="00470F07" w:rsidP="00470F0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</w:pPr>
          </w:p>
        </w:tc>
      </w:tr>
      <w:tr w:rsidR="00470F07" w:rsidRPr="00161B7A" w14:paraId="49F14245" w14:textId="77777777" w:rsidTr="00192B8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" w:type="pct"/>
            <w:noWrap/>
            <w:hideMark/>
          </w:tcPr>
          <w:p w14:paraId="79E78ACD" w14:textId="77777777" w:rsidR="00470F07" w:rsidRPr="008719BC" w:rsidRDefault="00470F07" w:rsidP="00470F07">
            <w:pPr>
              <w:jc w:val="right"/>
              <w:rPr>
                <w:rFonts w:eastAsia="Times New Roman" w:cs="Times New Roman"/>
                <w:b w:val="0"/>
                <w:color w:val="000000"/>
                <w:sz w:val="26"/>
                <w:szCs w:val="26"/>
                <w:lang w:eastAsia="ru-RU"/>
              </w:rPr>
            </w:pPr>
            <w:r w:rsidRPr="008719BC">
              <w:rPr>
                <w:rFonts w:eastAsia="Times New Roman" w:cs="Times New Roman"/>
                <w:b w:val="0"/>
                <w:color w:val="000000"/>
                <w:sz w:val="26"/>
                <w:szCs w:val="26"/>
                <w:lang w:eastAsia="ru-RU"/>
              </w:rPr>
              <w:t>10</w:t>
            </w:r>
          </w:p>
        </w:tc>
        <w:tc>
          <w:tcPr>
            <w:tcW w:w="577" w:type="pct"/>
            <w:noWrap/>
            <w:hideMark/>
          </w:tcPr>
          <w:p w14:paraId="42C4C971" w14:textId="77777777" w:rsidR="00470F07" w:rsidRPr="00161B7A" w:rsidRDefault="00470F07" w:rsidP="00470F0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</w:pPr>
            <w:r w:rsidRPr="00161B7A"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  <w:t>1,34</w:t>
            </w:r>
          </w:p>
        </w:tc>
        <w:tc>
          <w:tcPr>
            <w:tcW w:w="962" w:type="pct"/>
            <w:noWrap/>
            <w:hideMark/>
          </w:tcPr>
          <w:p w14:paraId="1270CE58" w14:textId="6526903A" w:rsidR="00470F07" w:rsidRPr="00161B7A" w:rsidRDefault="00470F07" w:rsidP="00470F0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</w:pPr>
            <w:r w:rsidRPr="00161B7A"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  <w:t>Сообщение об</w:t>
            </w:r>
            <w:r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  <w:t xml:space="preserve"> </w:t>
            </w:r>
            <w:r w:rsidRPr="00161B7A"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  <w:t>ошибке</w:t>
            </w:r>
          </w:p>
        </w:tc>
        <w:tc>
          <w:tcPr>
            <w:tcW w:w="2148" w:type="pct"/>
            <w:noWrap/>
            <w:hideMark/>
          </w:tcPr>
          <w:p w14:paraId="0CA8B4BA" w14:textId="77777777" w:rsidR="00470F07" w:rsidRPr="00161B7A" w:rsidRDefault="00470F07" w:rsidP="00470F0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</w:pPr>
            <w:r w:rsidRPr="00161B7A">
              <w:rPr>
                <w:rFonts w:cs="Times New Roman"/>
                <w:sz w:val="26"/>
                <w:szCs w:val="26"/>
              </w:rPr>
              <w:t xml:space="preserve">Ошибка! </w:t>
            </w:r>
            <w:r>
              <w:rPr>
                <w:rFonts w:cs="Times New Roman"/>
                <w:sz w:val="26"/>
                <w:szCs w:val="26"/>
              </w:rPr>
              <w:t>Повторите ввод!</w:t>
            </w:r>
          </w:p>
        </w:tc>
        <w:tc>
          <w:tcPr>
            <w:tcW w:w="1017" w:type="pct"/>
            <w:vMerge/>
            <w:hideMark/>
          </w:tcPr>
          <w:p w14:paraId="3F2A043C" w14:textId="77777777" w:rsidR="00470F07" w:rsidRPr="00161B7A" w:rsidRDefault="00470F07" w:rsidP="00470F0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</w:pPr>
          </w:p>
        </w:tc>
      </w:tr>
      <w:tr w:rsidR="00470F07" w:rsidRPr="00161B7A" w14:paraId="086507DC" w14:textId="77777777" w:rsidTr="00192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" w:type="pct"/>
            <w:noWrap/>
            <w:hideMark/>
          </w:tcPr>
          <w:p w14:paraId="47882E0D" w14:textId="77777777" w:rsidR="00470F07" w:rsidRPr="008719BC" w:rsidRDefault="00470F07" w:rsidP="00470F07">
            <w:pPr>
              <w:jc w:val="right"/>
              <w:rPr>
                <w:rFonts w:eastAsia="Times New Roman" w:cs="Times New Roman"/>
                <w:b w:val="0"/>
                <w:color w:val="000000"/>
                <w:sz w:val="26"/>
                <w:szCs w:val="26"/>
                <w:lang w:eastAsia="ru-RU"/>
              </w:rPr>
            </w:pPr>
            <w:r w:rsidRPr="008719BC">
              <w:rPr>
                <w:rFonts w:eastAsia="Times New Roman" w:cs="Times New Roman"/>
                <w:b w:val="0"/>
                <w:color w:val="000000"/>
                <w:sz w:val="26"/>
                <w:szCs w:val="26"/>
                <w:lang w:eastAsia="ru-RU"/>
              </w:rPr>
              <w:t>11</w:t>
            </w:r>
          </w:p>
        </w:tc>
        <w:tc>
          <w:tcPr>
            <w:tcW w:w="577" w:type="pct"/>
            <w:noWrap/>
            <w:hideMark/>
          </w:tcPr>
          <w:p w14:paraId="4E5B9285" w14:textId="77777777" w:rsidR="00470F07" w:rsidRPr="00161B7A" w:rsidRDefault="00470F07" w:rsidP="00470F0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6"/>
                <w:szCs w:val="26"/>
                <w:lang w:val="en-US" w:eastAsia="ru-RU"/>
              </w:rPr>
            </w:pPr>
            <w:r w:rsidRPr="00161B7A"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  <w:t>q</w:t>
            </w:r>
          </w:p>
        </w:tc>
        <w:tc>
          <w:tcPr>
            <w:tcW w:w="962" w:type="pct"/>
            <w:noWrap/>
            <w:hideMark/>
          </w:tcPr>
          <w:p w14:paraId="2A10E471" w14:textId="77777777" w:rsidR="00470F07" w:rsidRPr="00161B7A" w:rsidRDefault="00470F07" w:rsidP="00470F0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</w:pPr>
            <w:r w:rsidRPr="00161B7A"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  <w:t>Сообщение об ошибке</w:t>
            </w:r>
          </w:p>
        </w:tc>
        <w:tc>
          <w:tcPr>
            <w:tcW w:w="2148" w:type="pct"/>
            <w:noWrap/>
            <w:hideMark/>
          </w:tcPr>
          <w:p w14:paraId="65187AA5" w14:textId="77777777" w:rsidR="00470F07" w:rsidRPr="00161B7A" w:rsidRDefault="00470F07" w:rsidP="00470F0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</w:pPr>
            <w:r w:rsidRPr="00161B7A">
              <w:rPr>
                <w:rFonts w:cs="Times New Roman"/>
                <w:sz w:val="26"/>
                <w:szCs w:val="26"/>
              </w:rPr>
              <w:t xml:space="preserve">Ошибка! </w:t>
            </w:r>
            <w:r>
              <w:rPr>
                <w:rFonts w:cs="Times New Roman"/>
                <w:sz w:val="26"/>
                <w:szCs w:val="26"/>
              </w:rPr>
              <w:t>Повторите ввод!</w:t>
            </w:r>
          </w:p>
        </w:tc>
        <w:tc>
          <w:tcPr>
            <w:tcW w:w="1017" w:type="pct"/>
            <w:vMerge/>
            <w:hideMark/>
          </w:tcPr>
          <w:p w14:paraId="77260399" w14:textId="77777777" w:rsidR="00470F07" w:rsidRPr="00161B7A" w:rsidRDefault="00470F07" w:rsidP="00470F0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</w:pPr>
          </w:p>
        </w:tc>
      </w:tr>
      <w:tr w:rsidR="00470F07" w:rsidRPr="00161B7A" w14:paraId="70539634" w14:textId="77777777" w:rsidTr="00192B8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" w:type="pct"/>
            <w:noWrap/>
          </w:tcPr>
          <w:p w14:paraId="26EB3F64" w14:textId="77777777" w:rsidR="00470F07" w:rsidRPr="008719BC" w:rsidRDefault="00470F07" w:rsidP="00470F07">
            <w:pPr>
              <w:rPr>
                <w:rFonts w:eastAsia="Times New Roman" w:cs="Times New Roman"/>
                <w:b w:val="0"/>
                <w:color w:val="000000"/>
                <w:sz w:val="26"/>
                <w:szCs w:val="26"/>
                <w:lang w:eastAsia="ru-RU"/>
              </w:rPr>
            </w:pPr>
          </w:p>
        </w:tc>
        <w:tc>
          <w:tcPr>
            <w:tcW w:w="577" w:type="pct"/>
            <w:noWrap/>
          </w:tcPr>
          <w:p w14:paraId="29EBA936" w14:textId="77777777" w:rsidR="00470F07" w:rsidRDefault="00470F07" w:rsidP="00470F0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6"/>
                <w:szCs w:val="26"/>
                <w:lang w:val="en-US" w:eastAsia="ru-RU"/>
              </w:rPr>
            </w:pPr>
          </w:p>
        </w:tc>
        <w:tc>
          <w:tcPr>
            <w:tcW w:w="962" w:type="pct"/>
            <w:noWrap/>
          </w:tcPr>
          <w:p w14:paraId="50C733D7" w14:textId="77777777" w:rsidR="00470F07" w:rsidRPr="00161B7A" w:rsidRDefault="00470F07" w:rsidP="00470F0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</w:pPr>
          </w:p>
        </w:tc>
        <w:tc>
          <w:tcPr>
            <w:tcW w:w="2148" w:type="pct"/>
            <w:noWrap/>
          </w:tcPr>
          <w:p w14:paraId="051C93EE" w14:textId="77777777" w:rsidR="00470F07" w:rsidRPr="00161B7A" w:rsidRDefault="00470F07" w:rsidP="00470F0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</w:pPr>
          </w:p>
        </w:tc>
        <w:tc>
          <w:tcPr>
            <w:tcW w:w="1017" w:type="pct"/>
            <w:vMerge w:val="restart"/>
          </w:tcPr>
          <w:p w14:paraId="3463B640" w14:textId="77777777" w:rsidR="00470F07" w:rsidRPr="00161B7A" w:rsidRDefault="00470F07" w:rsidP="00470F0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</w:pPr>
          </w:p>
        </w:tc>
      </w:tr>
      <w:tr w:rsidR="00470F07" w:rsidRPr="00161B7A" w14:paraId="6685D7AF" w14:textId="77777777" w:rsidTr="00192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" w:type="pct"/>
            <w:noWrap/>
          </w:tcPr>
          <w:p w14:paraId="51B64ABE" w14:textId="77777777" w:rsidR="00470F07" w:rsidRPr="008719BC" w:rsidRDefault="00470F07" w:rsidP="00470F07">
            <w:pPr>
              <w:jc w:val="right"/>
              <w:rPr>
                <w:rFonts w:eastAsia="Times New Roman" w:cs="Times New Roman"/>
                <w:b w:val="0"/>
                <w:color w:val="000000"/>
                <w:sz w:val="26"/>
                <w:szCs w:val="26"/>
                <w:lang w:eastAsia="ru-RU"/>
              </w:rPr>
            </w:pPr>
            <w:r w:rsidRPr="008719BC">
              <w:rPr>
                <w:rFonts w:eastAsia="Times New Roman" w:cs="Times New Roman"/>
                <w:b w:val="0"/>
                <w:color w:val="000000"/>
                <w:sz w:val="26"/>
                <w:szCs w:val="26"/>
                <w:lang w:eastAsia="ru-RU"/>
              </w:rPr>
              <w:t>12</w:t>
            </w:r>
          </w:p>
        </w:tc>
        <w:tc>
          <w:tcPr>
            <w:tcW w:w="577" w:type="pct"/>
            <w:noWrap/>
          </w:tcPr>
          <w:p w14:paraId="595E2C9E" w14:textId="77777777" w:rsidR="00470F07" w:rsidRPr="003904FF" w:rsidRDefault="00470F07" w:rsidP="00470F0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</w:pPr>
            <w:r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  <w:t>1</w:t>
            </w:r>
          </w:p>
        </w:tc>
        <w:tc>
          <w:tcPr>
            <w:tcW w:w="962" w:type="pct"/>
            <w:noWrap/>
          </w:tcPr>
          <w:p w14:paraId="0CE2A230" w14:textId="77777777" w:rsidR="00470F07" w:rsidRPr="00161B7A" w:rsidRDefault="00470F07" w:rsidP="00470F0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</w:pPr>
            <w:r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  <w:t>1 столбец</w:t>
            </w:r>
          </w:p>
        </w:tc>
        <w:tc>
          <w:tcPr>
            <w:tcW w:w="2148" w:type="pct"/>
            <w:noWrap/>
          </w:tcPr>
          <w:p w14:paraId="6D74B76B" w14:textId="77777777" w:rsidR="00470F07" w:rsidRPr="00161B7A" w:rsidRDefault="00470F07" w:rsidP="00470F0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</w:pPr>
            <w:r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  <w:t>5</w:t>
            </w:r>
          </w:p>
        </w:tc>
        <w:tc>
          <w:tcPr>
            <w:tcW w:w="1017" w:type="pct"/>
            <w:vMerge/>
          </w:tcPr>
          <w:p w14:paraId="31AD759D" w14:textId="77777777" w:rsidR="00470F07" w:rsidRPr="00161B7A" w:rsidRDefault="00470F07" w:rsidP="00470F0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</w:pPr>
          </w:p>
        </w:tc>
      </w:tr>
    </w:tbl>
    <w:p w14:paraId="63FF4D39" w14:textId="13AB7C4F" w:rsidR="007340F2" w:rsidRDefault="00470F07" w:rsidP="00470F07">
      <w:pPr>
        <w:rPr>
          <w:rFonts w:cs="Times New Roman"/>
          <w:sz w:val="26"/>
          <w:szCs w:val="26"/>
        </w:rPr>
      </w:pPr>
      <w:r>
        <w:rPr>
          <w:rFonts w:cs="Times New Roman"/>
          <w:sz w:val="26"/>
          <w:szCs w:val="26"/>
        </w:rPr>
        <w:br w:type="page"/>
      </w:r>
    </w:p>
    <w:tbl>
      <w:tblPr>
        <w:tblStyle w:val="1"/>
        <w:tblW w:w="9606" w:type="dxa"/>
        <w:tblLayout w:type="fixed"/>
        <w:tblLook w:val="04A0" w:firstRow="1" w:lastRow="0" w:firstColumn="1" w:lastColumn="0" w:noHBand="0" w:noVBand="1"/>
      </w:tblPr>
      <w:tblGrid>
        <w:gridCol w:w="2802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</w:tblGrid>
      <w:tr w:rsidR="00470F07" w:rsidRPr="001F48A9" w14:paraId="2163D120" w14:textId="77777777" w:rsidTr="00192B8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</w:tcPr>
          <w:p w14:paraId="09624396" w14:textId="0986E480" w:rsidR="00470F07" w:rsidRPr="001F48A9" w:rsidRDefault="00470F07" w:rsidP="00470F07">
            <w:pPr>
              <w:jc w:val="center"/>
              <w:rPr>
                <w:rFonts w:cs="Times New Roman"/>
                <w:szCs w:val="28"/>
              </w:rPr>
            </w:pPr>
            <w:r>
              <w:rPr>
                <w:rFonts w:cs="Times New Roman"/>
                <w:szCs w:val="28"/>
              </w:rPr>
              <w:lastRenderedPageBreak/>
              <w:t>№ теста</w:t>
            </w:r>
          </w:p>
        </w:tc>
        <w:tc>
          <w:tcPr>
            <w:tcW w:w="567" w:type="dxa"/>
          </w:tcPr>
          <w:p w14:paraId="19C78499" w14:textId="77777777" w:rsidR="00470F07" w:rsidRPr="008719BC" w:rsidRDefault="00470F07" w:rsidP="00470F0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szCs w:val="28"/>
                <w:lang w:val="en-GB"/>
              </w:rPr>
            </w:pPr>
            <w:r w:rsidRPr="008719BC">
              <w:rPr>
                <w:rFonts w:cs="Times New Roman"/>
                <w:b w:val="0"/>
                <w:szCs w:val="28"/>
                <w:lang w:val="en-GB"/>
              </w:rPr>
              <w:t>1</w:t>
            </w:r>
          </w:p>
        </w:tc>
        <w:tc>
          <w:tcPr>
            <w:tcW w:w="567" w:type="dxa"/>
          </w:tcPr>
          <w:p w14:paraId="1636906A" w14:textId="77777777" w:rsidR="00470F07" w:rsidRPr="008719BC" w:rsidRDefault="00470F07" w:rsidP="00470F0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szCs w:val="28"/>
              </w:rPr>
            </w:pPr>
            <w:r w:rsidRPr="008719BC">
              <w:rPr>
                <w:rFonts w:cs="Times New Roman"/>
                <w:b w:val="0"/>
                <w:szCs w:val="28"/>
                <w:lang w:val="en-GB"/>
              </w:rPr>
              <w:t>2</w:t>
            </w:r>
          </w:p>
        </w:tc>
        <w:tc>
          <w:tcPr>
            <w:tcW w:w="567" w:type="dxa"/>
          </w:tcPr>
          <w:p w14:paraId="464EFA24" w14:textId="77777777" w:rsidR="00470F07" w:rsidRPr="008719BC" w:rsidRDefault="00470F07" w:rsidP="00470F0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szCs w:val="28"/>
              </w:rPr>
            </w:pPr>
            <w:r w:rsidRPr="008719BC">
              <w:rPr>
                <w:rFonts w:cs="Times New Roman"/>
                <w:b w:val="0"/>
                <w:szCs w:val="28"/>
                <w:lang w:val="en-GB"/>
              </w:rPr>
              <w:t>3</w:t>
            </w:r>
          </w:p>
        </w:tc>
        <w:tc>
          <w:tcPr>
            <w:tcW w:w="567" w:type="dxa"/>
          </w:tcPr>
          <w:p w14:paraId="5EDF036E" w14:textId="77777777" w:rsidR="00470F07" w:rsidRPr="008719BC" w:rsidRDefault="00470F07" w:rsidP="00470F0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szCs w:val="28"/>
              </w:rPr>
            </w:pPr>
            <w:r w:rsidRPr="008719BC">
              <w:rPr>
                <w:rFonts w:cs="Times New Roman"/>
                <w:b w:val="0"/>
                <w:szCs w:val="28"/>
                <w:lang w:val="en-GB"/>
              </w:rPr>
              <w:t>4</w:t>
            </w:r>
          </w:p>
        </w:tc>
        <w:tc>
          <w:tcPr>
            <w:tcW w:w="567" w:type="dxa"/>
          </w:tcPr>
          <w:p w14:paraId="2C937053" w14:textId="77777777" w:rsidR="00470F07" w:rsidRPr="008719BC" w:rsidRDefault="00470F07" w:rsidP="00470F0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szCs w:val="28"/>
              </w:rPr>
            </w:pPr>
            <w:r w:rsidRPr="008719BC">
              <w:rPr>
                <w:rFonts w:cs="Times New Roman"/>
                <w:b w:val="0"/>
                <w:szCs w:val="28"/>
                <w:lang w:val="en-GB"/>
              </w:rPr>
              <w:t>5</w:t>
            </w:r>
          </w:p>
        </w:tc>
        <w:tc>
          <w:tcPr>
            <w:tcW w:w="567" w:type="dxa"/>
          </w:tcPr>
          <w:p w14:paraId="2F48E011" w14:textId="77777777" w:rsidR="00470F07" w:rsidRPr="008719BC" w:rsidRDefault="00470F07" w:rsidP="00470F0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szCs w:val="28"/>
              </w:rPr>
            </w:pPr>
            <w:r w:rsidRPr="008719BC">
              <w:rPr>
                <w:rFonts w:cs="Times New Roman"/>
                <w:b w:val="0"/>
                <w:szCs w:val="28"/>
                <w:lang w:val="en-GB"/>
              </w:rPr>
              <w:t>6</w:t>
            </w:r>
          </w:p>
        </w:tc>
        <w:tc>
          <w:tcPr>
            <w:tcW w:w="567" w:type="dxa"/>
          </w:tcPr>
          <w:p w14:paraId="19C8C3B2" w14:textId="77777777" w:rsidR="00470F07" w:rsidRPr="008719BC" w:rsidRDefault="00470F07" w:rsidP="00470F0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szCs w:val="28"/>
              </w:rPr>
            </w:pPr>
            <w:r w:rsidRPr="008719BC">
              <w:rPr>
                <w:rFonts w:cs="Times New Roman"/>
                <w:b w:val="0"/>
                <w:szCs w:val="28"/>
                <w:lang w:val="en-GB"/>
              </w:rPr>
              <w:t>7</w:t>
            </w:r>
          </w:p>
        </w:tc>
        <w:tc>
          <w:tcPr>
            <w:tcW w:w="567" w:type="dxa"/>
          </w:tcPr>
          <w:p w14:paraId="46083D22" w14:textId="77777777" w:rsidR="00470F07" w:rsidRPr="008719BC" w:rsidRDefault="00470F07" w:rsidP="00470F0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szCs w:val="28"/>
              </w:rPr>
            </w:pPr>
            <w:r w:rsidRPr="008719BC">
              <w:rPr>
                <w:rFonts w:cs="Times New Roman"/>
                <w:b w:val="0"/>
                <w:szCs w:val="28"/>
                <w:lang w:val="en-GB"/>
              </w:rPr>
              <w:t>8</w:t>
            </w:r>
          </w:p>
        </w:tc>
        <w:tc>
          <w:tcPr>
            <w:tcW w:w="567" w:type="dxa"/>
          </w:tcPr>
          <w:p w14:paraId="451E2767" w14:textId="77777777" w:rsidR="00470F07" w:rsidRPr="008719BC" w:rsidRDefault="00470F07" w:rsidP="00470F0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szCs w:val="28"/>
              </w:rPr>
            </w:pPr>
            <w:r w:rsidRPr="008719BC">
              <w:rPr>
                <w:rFonts w:cs="Times New Roman"/>
                <w:b w:val="0"/>
                <w:szCs w:val="28"/>
                <w:lang w:val="en-GB"/>
              </w:rPr>
              <w:t>9</w:t>
            </w:r>
          </w:p>
        </w:tc>
        <w:tc>
          <w:tcPr>
            <w:tcW w:w="567" w:type="dxa"/>
          </w:tcPr>
          <w:p w14:paraId="30DA8365" w14:textId="77777777" w:rsidR="00470F07" w:rsidRPr="008719BC" w:rsidRDefault="00470F07" w:rsidP="00470F0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szCs w:val="28"/>
              </w:rPr>
            </w:pPr>
            <w:r w:rsidRPr="008719BC">
              <w:rPr>
                <w:rFonts w:cs="Times New Roman"/>
                <w:b w:val="0"/>
                <w:szCs w:val="28"/>
                <w:lang w:val="en-GB"/>
              </w:rPr>
              <w:t>10</w:t>
            </w:r>
          </w:p>
        </w:tc>
        <w:tc>
          <w:tcPr>
            <w:tcW w:w="567" w:type="dxa"/>
          </w:tcPr>
          <w:p w14:paraId="49EF7F86" w14:textId="77777777" w:rsidR="00470F07" w:rsidRPr="008719BC" w:rsidRDefault="00470F07" w:rsidP="00470F0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szCs w:val="28"/>
              </w:rPr>
            </w:pPr>
            <w:r w:rsidRPr="008719BC">
              <w:rPr>
                <w:rFonts w:cs="Times New Roman"/>
                <w:b w:val="0"/>
                <w:szCs w:val="28"/>
                <w:lang w:val="en-GB"/>
              </w:rPr>
              <w:t>11</w:t>
            </w:r>
          </w:p>
        </w:tc>
        <w:tc>
          <w:tcPr>
            <w:tcW w:w="567" w:type="dxa"/>
          </w:tcPr>
          <w:p w14:paraId="03FC1C9D" w14:textId="77777777" w:rsidR="00470F07" w:rsidRPr="008719BC" w:rsidRDefault="00470F07" w:rsidP="00470F0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szCs w:val="28"/>
              </w:rPr>
            </w:pPr>
            <w:r w:rsidRPr="008719BC">
              <w:rPr>
                <w:rFonts w:cs="Times New Roman"/>
                <w:b w:val="0"/>
                <w:szCs w:val="28"/>
                <w:lang w:val="en-GB"/>
              </w:rPr>
              <w:t>12</w:t>
            </w:r>
          </w:p>
        </w:tc>
      </w:tr>
      <w:tr w:rsidR="00470F07" w:rsidRPr="001F48A9" w14:paraId="326D1E4C" w14:textId="77777777" w:rsidTr="00192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</w:tcPr>
          <w:p w14:paraId="0D5A7F10" w14:textId="77777777" w:rsidR="00470F07" w:rsidRPr="001F48A9" w:rsidRDefault="00470F07" w:rsidP="003904FF">
            <w:pPr>
              <w:rPr>
                <w:rFonts w:cs="Times New Roman"/>
                <w:szCs w:val="28"/>
              </w:rPr>
            </w:pPr>
            <w:r w:rsidRPr="001F48A9">
              <w:rPr>
                <w:rFonts w:cs="Times New Roman"/>
                <w:szCs w:val="28"/>
              </w:rPr>
              <w:t>Ввод с ошибкой</w:t>
            </w:r>
            <w:r>
              <w:rPr>
                <w:rFonts w:cs="Times New Roman"/>
                <w:szCs w:val="28"/>
              </w:rPr>
              <w:t xml:space="preserve"> количества строк в массиве</w:t>
            </w:r>
          </w:p>
        </w:tc>
        <w:tc>
          <w:tcPr>
            <w:tcW w:w="567" w:type="dxa"/>
          </w:tcPr>
          <w:p w14:paraId="63C93265" w14:textId="77777777" w:rsidR="00470F07" w:rsidRPr="001F48A9" w:rsidRDefault="00470F07" w:rsidP="003904F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567" w:type="dxa"/>
          </w:tcPr>
          <w:p w14:paraId="389F45A0" w14:textId="77777777" w:rsidR="00470F07" w:rsidRPr="001F48A9" w:rsidRDefault="00470F07" w:rsidP="00470F0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  <w:r w:rsidRPr="001F48A9">
              <w:rPr>
                <w:rFonts w:cs="Times New Roman"/>
                <w:szCs w:val="28"/>
              </w:rPr>
              <w:t>+</w:t>
            </w:r>
          </w:p>
        </w:tc>
        <w:tc>
          <w:tcPr>
            <w:tcW w:w="567" w:type="dxa"/>
          </w:tcPr>
          <w:p w14:paraId="513EEB68" w14:textId="77777777" w:rsidR="00470F07" w:rsidRPr="001F48A9" w:rsidRDefault="00470F07" w:rsidP="00470F0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  <w:r w:rsidRPr="001F48A9">
              <w:rPr>
                <w:rFonts w:cs="Times New Roman"/>
                <w:szCs w:val="28"/>
              </w:rPr>
              <w:t>+</w:t>
            </w:r>
          </w:p>
        </w:tc>
        <w:tc>
          <w:tcPr>
            <w:tcW w:w="567" w:type="dxa"/>
          </w:tcPr>
          <w:p w14:paraId="75D9DE47" w14:textId="77777777" w:rsidR="00470F07" w:rsidRPr="001F48A9" w:rsidRDefault="00470F07" w:rsidP="00470F0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  <w:r w:rsidRPr="001F48A9">
              <w:rPr>
                <w:rFonts w:cs="Times New Roman"/>
                <w:szCs w:val="28"/>
              </w:rPr>
              <w:t>+</w:t>
            </w:r>
          </w:p>
        </w:tc>
        <w:tc>
          <w:tcPr>
            <w:tcW w:w="567" w:type="dxa"/>
          </w:tcPr>
          <w:p w14:paraId="42314068" w14:textId="77777777" w:rsidR="00470F07" w:rsidRPr="001F48A9" w:rsidRDefault="00470F07" w:rsidP="00470F0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  <w:r w:rsidRPr="001F48A9">
              <w:rPr>
                <w:rFonts w:cs="Times New Roman"/>
                <w:szCs w:val="28"/>
              </w:rPr>
              <w:t>+</w:t>
            </w:r>
          </w:p>
        </w:tc>
        <w:tc>
          <w:tcPr>
            <w:tcW w:w="567" w:type="dxa"/>
          </w:tcPr>
          <w:p w14:paraId="76809DEF" w14:textId="77777777" w:rsidR="00470F07" w:rsidRPr="001F48A9" w:rsidRDefault="00470F07" w:rsidP="00470F0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  <w:r w:rsidRPr="001F48A9">
              <w:rPr>
                <w:rFonts w:cs="Times New Roman"/>
                <w:szCs w:val="28"/>
              </w:rPr>
              <w:t>+</w:t>
            </w:r>
          </w:p>
        </w:tc>
        <w:tc>
          <w:tcPr>
            <w:tcW w:w="567" w:type="dxa"/>
          </w:tcPr>
          <w:p w14:paraId="3F37D6F4" w14:textId="77777777" w:rsidR="00470F07" w:rsidRPr="001F48A9" w:rsidRDefault="00470F07" w:rsidP="00470F0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567" w:type="dxa"/>
          </w:tcPr>
          <w:p w14:paraId="5C3E35AA" w14:textId="77777777" w:rsidR="00470F07" w:rsidRPr="001F48A9" w:rsidRDefault="00470F07" w:rsidP="00470F0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567" w:type="dxa"/>
          </w:tcPr>
          <w:p w14:paraId="599DB198" w14:textId="77777777" w:rsidR="00470F07" w:rsidRPr="001F48A9" w:rsidRDefault="00470F07" w:rsidP="00470F0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567" w:type="dxa"/>
          </w:tcPr>
          <w:p w14:paraId="11B2F135" w14:textId="77777777" w:rsidR="00470F07" w:rsidRPr="001F48A9" w:rsidRDefault="00470F07" w:rsidP="00470F0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567" w:type="dxa"/>
          </w:tcPr>
          <w:p w14:paraId="18DC41B1" w14:textId="77777777" w:rsidR="00470F07" w:rsidRPr="001F48A9" w:rsidRDefault="00470F07" w:rsidP="00470F0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567" w:type="dxa"/>
          </w:tcPr>
          <w:p w14:paraId="54D0E90F" w14:textId="77777777" w:rsidR="00470F07" w:rsidRPr="001F48A9" w:rsidRDefault="00470F07" w:rsidP="00470F0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</w:tr>
      <w:tr w:rsidR="00470F07" w:rsidRPr="001F48A9" w14:paraId="7D0C6FD1" w14:textId="77777777" w:rsidTr="00192B89">
        <w:trPr>
          <w:trHeight w:val="3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</w:tcPr>
          <w:p w14:paraId="1F302792" w14:textId="77777777" w:rsidR="00470F07" w:rsidRPr="001F48A9" w:rsidRDefault="00470F07" w:rsidP="003904FF">
            <w:pPr>
              <w:rPr>
                <w:rFonts w:cs="Times New Roman"/>
                <w:szCs w:val="28"/>
              </w:rPr>
            </w:pPr>
            <w:r w:rsidRPr="001F48A9">
              <w:rPr>
                <w:rFonts w:cs="Times New Roman"/>
                <w:szCs w:val="28"/>
              </w:rPr>
              <w:t xml:space="preserve">Правильный ввод </w:t>
            </w:r>
            <w:r>
              <w:rPr>
                <w:rFonts w:cs="Times New Roman"/>
                <w:szCs w:val="28"/>
              </w:rPr>
              <w:t>количества строк в массиве</w:t>
            </w:r>
          </w:p>
        </w:tc>
        <w:tc>
          <w:tcPr>
            <w:tcW w:w="567" w:type="dxa"/>
          </w:tcPr>
          <w:p w14:paraId="156ADD57" w14:textId="77777777" w:rsidR="00470F07" w:rsidRPr="001F48A9" w:rsidRDefault="00470F07" w:rsidP="00470F0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  <w:r w:rsidRPr="001F48A9">
              <w:rPr>
                <w:rFonts w:cs="Times New Roman"/>
                <w:szCs w:val="28"/>
              </w:rPr>
              <w:t>+</w:t>
            </w:r>
          </w:p>
        </w:tc>
        <w:tc>
          <w:tcPr>
            <w:tcW w:w="567" w:type="dxa"/>
          </w:tcPr>
          <w:p w14:paraId="3FBA0927" w14:textId="77777777" w:rsidR="00470F07" w:rsidRPr="001F48A9" w:rsidRDefault="00470F07" w:rsidP="00470F0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567" w:type="dxa"/>
          </w:tcPr>
          <w:p w14:paraId="5EFDFFFF" w14:textId="77777777" w:rsidR="00470F07" w:rsidRPr="001F48A9" w:rsidRDefault="00470F07" w:rsidP="00470F0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567" w:type="dxa"/>
          </w:tcPr>
          <w:p w14:paraId="5152C9E1" w14:textId="77777777" w:rsidR="00470F07" w:rsidRPr="001F48A9" w:rsidRDefault="00470F07" w:rsidP="00470F0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567" w:type="dxa"/>
          </w:tcPr>
          <w:p w14:paraId="70179A52" w14:textId="77777777" w:rsidR="00470F07" w:rsidRPr="001F48A9" w:rsidRDefault="00470F07" w:rsidP="00470F0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567" w:type="dxa"/>
          </w:tcPr>
          <w:p w14:paraId="548836F8" w14:textId="77777777" w:rsidR="00470F07" w:rsidRPr="001F48A9" w:rsidRDefault="00470F07" w:rsidP="00470F0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567" w:type="dxa"/>
          </w:tcPr>
          <w:p w14:paraId="08B1B99D" w14:textId="77777777" w:rsidR="00470F07" w:rsidRPr="001F48A9" w:rsidRDefault="00470F07" w:rsidP="00470F0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  <w:r w:rsidRPr="001F48A9">
              <w:rPr>
                <w:rFonts w:cs="Times New Roman"/>
                <w:szCs w:val="28"/>
              </w:rPr>
              <w:t>+</w:t>
            </w:r>
          </w:p>
        </w:tc>
        <w:tc>
          <w:tcPr>
            <w:tcW w:w="567" w:type="dxa"/>
          </w:tcPr>
          <w:p w14:paraId="252A76A2" w14:textId="77777777" w:rsidR="00470F07" w:rsidRPr="001F48A9" w:rsidRDefault="00470F07" w:rsidP="00470F0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8"/>
                <w:lang w:val="en-US"/>
              </w:rPr>
            </w:pPr>
          </w:p>
        </w:tc>
        <w:tc>
          <w:tcPr>
            <w:tcW w:w="567" w:type="dxa"/>
          </w:tcPr>
          <w:p w14:paraId="6915D9F9" w14:textId="77777777" w:rsidR="00470F07" w:rsidRPr="001F48A9" w:rsidRDefault="00470F07" w:rsidP="00470F0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567" w:type="dxa"/>
          </w:tcPr>
          <w:p w14:paraId="06581D59" w14:textId="77777777" w:rsidR="00470F07" w:rsidRPr="001F48A9" w:rsidRDefault="00470F07" w:rsidP="00470F0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567" w:type="dxa"/>
          </w:tcPr>
          <w:p w14:paraId="7D6A846B" w14:textId="77777777" w:rsidR="00470F07" w:rsidRPr="001F48A9" w:rsidRDefault="00470F07" w:rsidP="00470F0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567" w:type="dxa"/>
          </w:tcPr>
          <w:p w14:paraId="7A66F9B3" w14:textId="77777777" w:rsidR="00470F07" w:rsidRPr="001F48A9" w:rsidRDefault="00470F07" w:rsidP="00470F0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  <w:r w:rsidRPr="001F48A9">
              <w:rPr>
                <w:rFonts w:cs="Times New Roman"/>
                <w:szCs w:val="28"/>
              </w:rPr>
              <w:t>+</w:t>
            </w:r>
          </w:p>
        </w:tc>
      </w:tr>
      <w:tr w:rsidR="00470F07" w:rsidRPr="001F48A9" w14:paraId="33CD8FCC" w14:textId="77777777" w:rsidTr="00192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</w:tcPr>
          <w:p w14:paraId="612AA534" w14:textId="77777777" w:rsidR="00470F07" w:rsidRPr="001F48A9" w:rsidRDefault="00470F07" w:rsidP="004A51ED">
            <w:pPr>
              <w:rPr>
                <w:rFonts w:cs="Times New Roman"/>
                <w:szCs w:val="28"/>
              </w:rPr>
            </w:pPr>
            <w:r w:rsidRPr="001F48A9">
              <w:rPr>
                <w:rFonts w:cs="Times New Roman"/>
                <w:szCs w:val="28"/>
              </w:rPr>
              <w:t>Ввод с ошибкой</w:t>
            </w:r>
            <w:r>
              <w:rPr>
                <w:rFonts w:cs="Times New Roman"/>
                <w:szCs w:val="28"/>
              </w:rPr>
              <w:t xml:space="preserve"> количества столбцов в массиве</w:t>
            </w:r>
          </w:p>
        </w:tc>
        <w:tc>
          <w:tcPr>
            <w:tcW w:w="567" w:type="dxa"/>
          </w:tcPr>
          <w:p w14:paraId="3C109488" w14:textId="77777777" w:rsidR="00470F07" w:rsidRPr="001F48A9" w:rsidRDefault="00470F07" w:rsidP="004A51E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567" w:type="dxa"/>
          </w:tcPr>
          <w:p w14:paraId="631EFAAC" w14:textId="77777777" w:rsidR="00470F07" w:rsidRPr="001F48A9" w:rsidRDefault="00470F07" w:rsidP="00470F0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567" w:type="dxa"/>
          </w:tcPr>
          <w:p w14:paraId="36838D73" w14:textId="77777777" w:rsidR="00470F07" w:rsidRPr="001F48A9" w:rsidRDefault="00470F07" w:rsidP="00470F0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567" w:type="dxa"/>
          </w:tcPr>
          <w:p w14:paraId="6FD63D01" w14:textId="77777777" w:rsidR="00470F07" w:rsidRPr="001F48A9" w:rsidRDefault="00470F07" w:rsidP="00470F0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567" w:type="dxa"/>
          </w:tcPr>
          <w:p w14:paraId="08EF5377" w14:textId="77777777" w:rsidR="00470F07" w:rsidRPr="001F48A9" w:rsidRDefault="00470F07" w:rsidP="00470F0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567" w:type="dxa"/>
          </w:tcPr>
          <w:p w14:paraId="6061B8B2" w14:textId="77777777" w:rsidR="00470F07" w:rsidRPr="001F48A9" w:rsidRDefault="00470F07" w:rsidP="00470F0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567" w:type="dxa"/>
          </w:tcPr>
          <w:p w14:paraId="1FF774E9" w14:textId="77777777" w:rsidR="00470F07" w:rsidRPr="001F48A9" w:rsidRDefault="00470F07" w:rsidP="00470F0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567" w:type="dxa"/>
          </w:tcPr>
          <w:p w14:paraId="734CC5DD" w14:textId="77777777" w:rsidR="00470F07" w:rsidRPr="004A51ED" w:rsidRDefault="00470F07" w:rsidP="00470F0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  <w:r w:rsidRPr="00604D67">
              <w:rPr>
                <w:rFonts w:cs="Times New Roman"/>
                <w:szCs w:val="28"/>
              </w:rPr>
              <w:t>+</w:t>
            </w:r>
          </w:p>
        </w:tc>
        <w:tc>
          <w:tcPr>
            <w:tcW w:w="567" w:type="dxa"/>
          </w:tcPr>
          <w:p w14:paraId="634FAA77" w14:textId="77777777" w:rsidR="00470F07" w:rsidRPr="001F48A9" w:rsidRDefault="00470F07" w:rsidP="00470F0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  <w:r w:rsidRPr="00604D67">
              <w:rPr>
                <w:rFonts w:cs="Times New Roman"/>
                <w:szCs w:val="28"/>
              </w:rPr>
              <w:t>+</w:t>
            </w:r>
          </w:p>
        </w:tc>
        <w:tc>
          <w:tcPr>
            <w:tcW w:w="567" w:type="dxa"/>
          </w:tcPr>
          <w:p w14:paraId="024B88C0" w14:textId="77777777" w:rsidR="00470F07" w:rsidRPr="001F48A9" w:rsidRDefault="00470F07" w:rsidP="00470F0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  <w:r w:rsidRPr="00604D67">
              <w:rPr>
                <w:rFonts w:cs="Times New Roman"/>
                <w:szCs w:val="28"/>
              </w:rPr>
              <w:t>+</w:t>
            </w:r>
          </w:p>
        </w:tc>
        <w:tc>
          <w:tcPr>
            <w:tcW w:w="567" w:type="dxa"/>
          </w:tcPr>
          <w:p w14:paraId="26C9E859" w14:textId="77777777" w:rsidR="00470F07" w:rsidRPr="001F48A9" w:rsidRDefault="00470F07" w:rsidP="00470F0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  <w:r w:rsidRPr="00604D67">
              <w:rPr>
                <w:rFonts w:cs="Times New Roman"/>
                <w:szCs w:val="28"/>
              </w:rPr>
              <w:t>+</w:t>
            </w:r>
          </w:p>
        </w:tc>
        <w:tc>
          <w:tcPr>
            <w:tcW w:w="567" w:type="dxa"/>
          </w:tcPr>
          <w:p w14:paraId="2AE35376" w14:textId="77777777" w:rsidR="00470F07" w:rsidRPr="001F48A9" w:rsidRDefault="00470F07" w:rsidP="00470F0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</w:tr>
      <w:tr w:rsidR="00470F07" w:rsidRPr="001F48A9" w14:paraId="3E9A9951" w14:textId="77777777" w:rsidTr="00192B89">
        <w:trPr>
          <w:trHeight w:val="3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2" w:type="dxa"/>
          </w:tcPr>
          <w:p w14:paraId="70125548" w14:textId="77777777" w:rsidR="00470F07" w:rsidRPr="001F48A9" w:rsidRDefault="00470F07" w:rsidP="004A51ED">
            <w:pPr>
              <w:rPr>
                <w:rFonts w:cs="Times New Roman"/>
                <w:szCs w:val="28"/>
              </w:rPr>
            </w:pPr>
            <w:r w:rsidRPr="001F48A9">
              <w:rPr>
                <w:rFonts w:cs="Times New Roman"/>
                <w:szCs w:val="28"/>
              </w:rPr>
              <w:t xml:space="preserve">Правильный ввод </w:t>
            </w:r>
            <w:r>
              <w:rPr>
                <w:rFonts w:cs="Times New Roman"/>
                <w:szCs w:val="28"/>
              </w:rPr>
              <w:t>количества столбцов в массиве</w:t>
            </w:r>
          </w:p>
        </w:tc>
        <w:tc>
          <w:tcPr>
            <w:tcW w:w="567" w:type="dxa"/>
          </w:tcPr>
          <w:p w14:paraId="0A5E92A3" w14:textId="77777777" w:rsidR="00470F07" w:rsidRPr="001F48A9" w:rsidRDefault="00470F07" w:rsidP="004A51E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567" w:type="dxa"/>
          </w:tcPr>
          <w:p w14:paraId="692C24D8" w14:textId="77777777" w:rsidR="00470F07" w:rsidRPr="001F48A9" w:rsidRDefault="00470F07" w:rsidP="00470F0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567" w:type="dxa"/>
          </w:tcPr>
          <w:p w14:paraId="5D8E640F" w14:textId="77777777" w:rsidR="00470F07" w:rsidRPr="001F48A9" w:rsidRDefault="00470F07" w:rsidP="00470F0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567" w:type="dxa"/>
          </w:tcPr>
          <w:p w14:paraId="3AA17B60" w14:textId="77777777" w:rsidR="00470F07" w:rsidRPr="001F48A9" w:rsidRDefault="00470F07" w:rsidP="00470F0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567" w:type="dxa"/>
          </w:tcPr>
          <w:p w14:paraId="6006E93D" w14:textId="77777777" w:rsidR="00470F07" w:rsidRPr="001F48A9" w:rsidRDefault="00470F07" w:rsidP="00470F0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567" w:type="dxa"/>
          </w:tcPr>
          <w:p w14:paraId="042EC16D" w14:textId="77777777" w:rsidR="00470F07" w:rsidRPr="001F48A9" w:rsidRDefault="00470F07" w:rsidP="00470F0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567" w:type="dxa"/>
          </w:tcPr>
          <w:p w14:paraId="10BF142B" w14:textId="77777777" w:rsidR="00470F07" w:rsidRPr="001F48A9" w:rsidRDefault="00470F07" w:rsidP="00470F0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  <w:r>
              <w:rPr>
                <w:rFonts w:cs="Times New Roman"/>
                <w:szCs w:val="28"/>
              </w:rPr>
              <w:t>+</w:t>
            </w:r>
          </w:p>
        </w:tc>
        <w:tc>
          <w:tcPr>
            <w:tcW w:w="567" w:type="dxa"/>
          </w:tcPr>
          <w:p w14:paraId="0D75777D" w14:textId="77777777" w:rsidR="00470F07" w:rsidRPr="004A51ED" w:rsidRDefault="00470F07" w:rsidP="00470F0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567" w:type="dxa"/>
          </w:tcPr>
          <w:p w14:paraId="6E759CEC" w14:textId="77777777" w:rsidR="00470F07" w:rsidRPr="001F48A9" w:rsidRDefault="00470F07" w:rsidP="00470F0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567" w:type="dxa"/>
          </w:tcPr>
          <w:p w14:paraId="3111F183" w14:textId="77777777" w:rsidR="00470F07" w:rsidRPr="001F48A9" w:rsidRDefault="00470F07" w:rsidP="00470F0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567" w:type="dxa"/>
          </w:tcPr>
          <w:p w14:paraId="186AF819" w14:textId="77777777" w:rsidR="00470F07" w:rsidRPr="001F48A9" w:rsidRDefault="00470F07" w:rsidP="00470F0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567" w:type="dxa"/>
          </w:tcPr>
          <w:p w14:paraId="5ABC91D3" w14:textId="77777777" w:rsidR="00470F07" w:rsidRPr="001F48A9" w:rsidRDefault="00470F07" w:rsidP="00470F0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  <w:r>
              <w:rPr>
                <w:rFonts w:cs="Times New Roman"/>
                <w:szCs w:val="28"/>
              </w:rPr>
              <w:t>+</w:t>
            </w:r>
          </w:p>
        </w:tc>
      </w:tr>
    </w:tbl>
    <w:p w14:paraId="275C9749" w14:textId="50E55F0F" w:rsidR="004A51ED" w:rsidRPr="00470F07" w:rsidRDefault="004A51ED" w:rsidP="00470F07">
      <w:pPr>
        <w:pStyle w:val="a4"/>
        <w:numPr>
          <w:ilvl w:val="3"/>
          <w:numId w:val="2"/>
        </w:numPr>
        <w:rPr>
          <w:rFonts w:cs="Times New Roman"/>
          <w:sz w:val="26"/>
          <w:szCs w:val="26"/>
        </w:rPr>
      </w:pPr>
      <w:r w:rsidRPr="00470F07">
        <w:rPr>
          <w:rFonts w:cs="Times New Roman"/>
          <w:sz w:val="26"/>
          <w:szCs w:val="26"/>
        </w:rPr>
        <w:t>Печать двумерного массива</w:t>
      </w:r>
    </w:p>
    <w:tbl>
      <w:tblPr>
        <w:tblStyle w:val="1"/>
        <w:tblW w:w="5000" w:type="pct"/>
        <w:tblLook w:val="04A0" w:firstRow="1" w:lastRow="0" w:firstColumn="1" w:lastColumn="0" w:noHBand="0" w:noVBand="1"/>
      </w:tblPr>
      <w:tblGrid>
        <w:gridCol w:w="798"/>
        <w:gridCol w:w="2067"/>
        <w:gridCol w:w="3468"/>
        <w:gridCol w:w="3011"/>
      </w:tblGrid>
      <w:tr w:rsidR="004A51ED" w:rsidRPr="001C7374" w14:paraId="60719320" w14:textId="77777777" w:rsidTr="00192B8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7" w:type="pct"/>
            <w:hideMark/>
          </w:tcPr>
          <w:p w14:paraId="26249806" w14:textId="77777777" w:rsidR="004A51ED" w:rsidRPr="001C7374" w:rsidRDefault="004A51ED" w:rsidP="00D35F02">
            <w:pPr>
              <w:rPr>
                <w:rFonts w:eastAsia="Times New Roman" w:cs="Times New Roman"/>
                <w:b w:val="0"/>
                <w:bCs w:val="0"/>
                <w:color w:val="000000"/>
                <w:sz w:val="26"/>
                <w:szCs w:val="26"/>
                <w:lang w:eastAsia="ru-RU"/>
              </w:rPr>
            </w:pPr>
            <w:r w:rsidRPr="001C7374">
              <w:rPr>
                <w:rFonts w:eastAsia="Times New Roman" w:cs="Times New Roman"/>
                <w:b w:val="0"/>
                <w:bCs w:val="0"/>
                <w:color w:val="000000"/>
                <w:sz w:val="26"/>
                <w:szCs w:val="26"/>
                <w:lang w:eastAsia="ru-RU"/>
              </w:rPr>
              <w:t>№ теста</w:t>
            </w:r>
          </w:p>
        </w:tc>
        <w:tc>
          <w:tcPr>
            <w:tcW w:w="1106" w:type="pct"/>
            <w:hideMark/>
          </w:tcPr>
          <w:p w14:paraId="64E8E31D" w14:textId="77777777" w:rsidR="004A51ED" w:rsidRPr="001C7374" w:rsidRDefault="004A51ED" w:rsidP="00D35F0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 w:val="0"/>
                <w:bCs w:val="0"/>
                <w:color w:val="000000"/>
                <w:sz w:val="26"/>
                <w:szCs w:val="26"/>
                <w:lang w:eastAsia="ru-RU"/>
              </w:rPr>
            </w:pPr>
            <w:r w:rsidRPr="001C7374">
              <w:rPr>
                <w:rFonts w:eastAsia="Times New Roman" w:cs="Times New Roman"/>
                <w:b w:val="0"/>
                <w:bCs w:val="0"/>
                <w:color w:val="000000"/>
                <w:sz w:val="26"/>
                <w:szCs w:val="26"/>
                <w:lang w:eastAsia="ru-RU"/>
              </w:rPr>
              <w:t>Входные данные</w:t>
            </w:r>
          </w:p>
        </w:tc>
        <w:tc>
          <w:tcPr>
            <w:tcW w:w="1856" w:type="pct"/>
            <w:hideMark/>
          </w:tcPr>
          <w:p w14:paraId="555DAD92" w14:textId="77777777" w:rsidR="004A51ED" w:rsidRPr="001C7374" w:rsidRDefault="004A51ED" w:rsidP="00D35F0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 w:val="0"/>
                <w:bCs w:val="0"/>
                <w:color w:val="000000"/>
                <w:sz w:val="26"/>
                <w:szCs w:val="26"/>
                <w:lang w:eastAsia="ru-RU"/>
              </w:rPr>
            </w:pPr>
            <w:r w:rsidRPr="001C7374">
              <w:rPr>
                <w:rFonts w:eastAsia="Times New Roman" w:cs="Times New Roman"/>
                <w:b w:val="0"/>
                <w:bCs w:val="0"/>
                <w:color w:val="000000"/>
                <w:sz w:val="26"/>
                <w:szCs w:val="26"/>
                <w:lang w:eastAsia="ru-RU"/>
              </w:rPr>
              <w:t>Ожидаемый результат</w:t>
            </w:r>
          </w:p>
        </w:tc>
        <w:tc>
          <w:tcPr>
            <w:tcW w:w="1611" w:type="pct"/>
            <w:hideMark/>
          </w:tcPr>
          <w:p w14:paraId="05D8924F" w14:textId="77777777" w:rsidR="004A51ED" w:rsidRPr="001C7374" w:rsidRDefault="004A51ED" w:rsidP="00D35F0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 w:val="0"/>
                <w:bCs w:val="0"/>
                <w:color w:val="000000"/>
                <w:sz w:val="26"/>
                <w:szCs w:val="26"/>
                <w:lang w:eastAsia="ru-RU"/>
              </w:rPr>
            </w:pPr>
            <w:r w:rsidRPr="001C7374">
              <w:rPr>
                <w:rFonts w:eastAsia="Times New Roman" w:cs="Times New Roman"/>
                <w:b w:val="0"/>
                <w:bCs w:val="0"/>
                <w:color w:val="000000"/>
                <w:sz w:val="26"/>
                <w:szCs w:val="26"/>
                <w:lang w:eastAsia="ru-RU"/>
              </w:rPr>
              <w:t>Реальный результат</w:t>
            </w:r>
          </w:p>
        </w:tc>
      </w:tr>
      <w:tr w:rsidR="004A51ED" w:rsidRPr="001C7374" w14:paraId="3557FDA6" w14:textId="77777777" w:rsidTr="00192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7" w:type="pct"/>
          </w:tcPr>
          <w:p w14:paraId="002615D6" w14:textId="77777777" w:rsidR="004A51ED" w:rsidRPr="001C7374" w:rsidRDefault="004A51ED" w:rsidP="00D35F02">
            <w:pPr>
              <w:rPr>
                <w:rFonts w:eastAsia="Times New Roman" w:cs="Times New Roman"/>
                <w:b w:val="0"/>
                <w:bCs w:val="0"/>
                <w:color w:val="000000"/>
                <w:sz w:val="26"/>
                <w:szCs w:val="26"/>
                <w:lang w:eastAsia="ru-RU"/>
              </w:rPr>
            </w:pPr>
            <w:r w:rsidRPr="001C7374">
              <w:rPr>
                <w:rFonts w:eastAsia="Times New Roman" w:cs="Times New Roman"/>
                <w:b w:val="0"/>
                <w:bCs w:val="0"/>
                <w:color w:val="000000"/>
                <w:sz w:val="26"/>
                <w:szCs w:val="26"/>
                <w:lang w:eastAsia="ru-RU"/>
              </w:rPr>
              <w:t>1</w:t>
            </w:r>
          </w:p>
        </w:tc>
        <w:tc>
          <w:tcPr>
            <w:tcW w:w="1106" w:type="pct"/>
          </w:tcPr>
          <w:p w14:paraId="3983F58B" w14:textId="77777777" w:rsidR="004A51ED" w:rsidRDefault="00470F07" w:rsidP="00D35F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</w:pPr>
            <w:r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  <w:t xml:space="preserve">3 </w:t>
            </w:r>
            <w:proofErr w:type="gramStart"/>
            <w:r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  <w:t>4  0</w:t>
            </w:r>
            <w:proofErr w:type="gramEnd"/>
            <w:r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  <w:t xml:space="preserve"> 0</w:t>
            </w:r>
          </w:p>
          <w:p w14:paraId="0312E5A5" w14:textId="70648BAB" w:rsidR="00470F07" w:rsidRPr="004A51ED" w:rsidRDefault="00470F07" w:rsidP="00D35F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Cs/>
                <w:color w:val="000000"/>
                <w:sz w:val="26"/>
                <w:szCs w:val="26"/>
                <w:lang w:eastAsia="ru-RU"/>
              </w:rPr>
            </w:pPr>
            <w:r>
              <w:rPr>
                <w:rFonts w:eastAsia="Times New Roman" w:cs="Times New Roman"/>
                <w:bCs/>
                <w:color w:val="000000"/>
                <w:sz w:val="26"/>
                <w:szCs w:val="26"/>
                <w:lang w:eastAsia="ru-RU"/>
              </w:rPr>
              <w:t>54 6 53 12</w:t>
            </w:r>
          </w:p>
        </w:tc>
        <w:tc>
          <w:tcPr>
            <w:tcW w:w="1856" w:type="pct"/>
          </w:tcPr>
          <w:p w14:paraId="3F796D26" w14:textId="65B763FB" w:rsidR="004A51ED" w:rsidRPr="001C7374" w:rsidRDefault="00470F07" w:rsidP="004A51E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color w:val="000000"/>
                <w:sz w:val="26"/>
                <w:szCs w:val="26"/>
                <w:lang w:eastAsia="ru-RU"/>
              </w:rPr>
            </w:pPr>
            <w:r>
              <w:rPr>
                <w:rFonts w:eastAsia="Times New Roman" w:cs="Times New Roman"/>
                <w:bCs/>
                <w:color w:val="000000"/>
                <w:sz w:val="26"/>
                <w:szCs w:val="26"/>
                <w:lang w:eastAsia="ru-RU"/>
              </w:rPr>
              <w:t>54 6 53 12</w:t>
            </w:r>
          </w:p>
        </w:tc>
        <w:tc>
          <w:tcPr>
            <w:tcW w:w="1611" w:type="pct"/>
          </w:tcPr>
          <w:p w14:paraId="7D4E0663" w14:textId="1CCC780E" w:rsidR="004A51ED" w:rsidRPr="001C7374" w:rsidRDefault="00470F07" w:rsidP="004A51E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color w:val="000000"/>
                <w:sz w:val="26"/>
                <w:szCs w:val="26"/>
                <w:lang w:eastAsia="ru-RU"/>
              </w:rPr>
            </w:pPr>
            <w:r>
              <w:rPr>
                <w:rFonts w:eastAsia="Times New Roman" w:cs="Times New Roman"/>
                <w:bCs/>
                <w:color w:val="000000"/>
                <w:sz w:val="26"/>
                <w:szCs w:val="26"/>
                <w:lang w:eastAsia="ru-RU"/>
              </w:rPr>
              <w:t>54 6 53 12</w:t>
            </w:r>
          </w:p>
        </w:tc>
      </w:tr>
      <w:tr w:rsidR="004A51ED" w:rsidRPr="001C7374" w14:paraId="0860A7F5" w14:textId="77777777" w:rsidTr="00192B89">
        <w:trPr>
          <w:trHeight w:val="6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7" w:type="pct"/>
          </w:tcPr>
          <w:p w14:paraId="0BAAA28C" w14:textId="77777777" w:rsidR="004A51ED" w:rsidRPr="001C7374" w:rsidRDefault="004A51ED" w:rsidP="00D35F02">
            <w:pPr>
              <w:rPr>
                <w:rFonts w:eastAsia="Times New Roman" w:cs="Times New Roman"/>
                <w:b w:val="0"/>
                <w:bCs w:val="0"/>
                <w:color w:val="000000"/>
                <w:sz w:val="26"/>
                <w:szCs w:val="26"/>
                <w:lang w:eastAsia="ru-RU"/>
              </w:rPr>
            </w:pPr>
            <w:r w:rsidRPr="001C7374">
              <w:rPr>
                <w:rFonts w:eastAsia="Times New Roman" w:cs="Times New Roman"/>
                <w:b w:val="0"/>
                <w:bCs w:val="0"/>
                <w:color w:val="000000"/>
                <w:sz w:val="26"/>
                <w:szCs w:val="26"/>
                <w:lang w:eastAsia="ru-RU"/>
              </w:rPr>
              <w:t>2</w:t>
            </w:r>
          </w:p>
        </w:tc>
        <w:tc>
          <w:tcPr>
            <w:tcW w:w="1106" w:type="pct"/>
          </w:tcPr>
          <w:p w14:paraId="2C2A9526" w14:textId="77777777" w:rsidR="004A51ED" w:rsidRPr="001C7374" w:rsidRDefault="004A51ED" w:rsidP="00D35F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Cs/>
                <w:color w:val="000000"/>
                <w:sz w:val="26"/>
                <w:szCs w:val="26"/>
                <w:lang w:eastAsia="ru-RU"/>
              </w:rPr>
            </w:pPr>
            <w:r w:rsidRPr="001C7374">
              <w:rPr>
                <w:rFonts w:eastAsia="Times New Roman" w:cs="Times New Roman"/>
                <w:bCs/>
                <w:color w:val="000000"/>
                <w:sz w:val="26"/>
                <w:szCs w:val="26"/>
                <w:lang w:eastAsia="ru-RU"/>
              </w:rPr>
              <w:t>Пустой массив</w:t>
            </w:r>
          </w:p>
        </w:tc>
        <w:tc>
          <w:tcPr>
            <w:tcW w:w="1856" w:type="pct"/>
          </w:tcPr>
          <w:p w14:paraId="78A8A6CC" w14:textId="77777777" w:rsidR="004A51ED" w:rsidRPr="007340F2" w:rsidRDefault="004A51ED" w:rsidP="00D35F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Cs/>
                <w:color w:val="000000"/>
                <w:sz w:val="26"/>
                <w:szCs w:val="26"/>
                <w:lang w:eastAsia="ru-RU"/>
              </w:rPr>
            </w:pPr>
            <w:r>
              <w:rPr>
                <w:rFonts w:eastAsia="Times New Roman" w:cs="Times New Roman"/>
                <w:bCs/>
                <w:color w:val="000000"/>
                <w:sz w:val="26"/>
                <w:szCs w:val="26"/>
                <w:lang w:eastAsia="ru-RU"/>
              </w:rPr>
              <w:t>Сообщение об ошибке</w:t>
            </w:r>
          </w:p>
        </w:tc>
        <w:tc>
          <w:tcPr>
            <w:tcW w:w="1611" w:type="pct"/>
          </w:tcPr>
          <w:p w14:paraId="7913D1B3" w14:textId="77777777" w:rsidR="004A51ED" w:rsidRPr="001C7374" w:rsidRDefault="004A51ED" w:rsidP="00D35F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color w:val="000000"/>
                <w:sz w:val="26"/>
                <w:szCs w:val="26"/>
                <w:lang w:eastAsia="ru-RU"/>
              </w:rPr>
            </w:pPr>
            <w:r>
              <w:rPr>
                <w:rFonts w:eastAsia="Times New Roman" w:cs="Times New Roman"/>
                <w:bCs/>
                <w:color w:val="000000"/>
                <w:sz w:val="26"/>
                <w:szCs w:val="26"/>
                <w:lang w:eastAsia="ru-RU"/>
              </w:rPr>
              <w:t>Ошибка! Массив не создан!</w:t>
            </w:r>
          </w:p>
        </w:tc>
      </w:tr>
    </w:tbl>
    <w:p w14:paraId="59A0E57E" w14:textId="05FE8947" w:rsidR="003904FF" w:rsidRPr="003904FF" w:rsidRDefault="00470F07" w:rsidP="003904FF">
      <w:pPr>
        <w:pStyle w:val="a4"/>
        <w:numPr>
          <w:ilvl w:val="3"/>
          <w:numId w:val="2"/>
        </w:numPr>
        <w:rPr>
          <w:rFonts w:cs="Times New Roman"/>
          <w:sz w:val="26"/>
          <w:szCs w:val="26"/>
        </w:rPr>
      </w:pPr>
      <w:r>
        <w:rPr>
          <w:rFonts w:cs="Times New Roman"/>
          <w:sz w:val="26"/>
          <w:szCs w:val="26"/>
        </w:rPr>
        <w:t>Удаление строк с хотя бы одним 0.</w:t>
      </w:r>
    </w:p>
    <w:tbl>
      <w:tblPr>
        <w:tblStyle w:val="1"/>
        <w:tblW w:w="9606" w:type="dxa"/>
        <w:tblLook w:val="04A0" w:firstRow="1" w:lastRow="0" w:firstColumn="1" w:lastColumn="0" w:noHBand="0" w:noVBand="1"/>
      </w:tblPr>
      <w:tblGrid>
        <w:gridCol w:w="817"/>
        <w:gridCol w:w="1276"/>
        <w:gridCol w:w="3402"/>
        <w:gridCol w:w="4111"/>
      </w:tblGrid>
      <w:tr w:rsidR="00470F07" w14:paraId="54E1CDC5" w14:textId="77777777" w:rsidTr="00192B8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7" w:type="dxa"/>
          </w:tcPr>
          <w:p w14:paraId="0C90FD1A" w14:textId="77777777" w:rsidR="00470F07" w:rsidRDefault="00470F07" w:rsidP="003904FF">
            <w:pPr>
              <w:rPr>
                <w:rFonts w:cs="Times New Roman"/>
                <w:sz w:val="26"/>
                <w:szCs w:val="26"/>
              </w:rPr>
            </w:pPr>
            <w:r w:rsidRPr="001C7374">
              <w:rPr>
                <w:rFonts w:eastAsia="Times New Roman" w:cs="Times New Roman"/>
                <w:b w:val="0"/>
                <w:bCs w:val="0"/>
                <w:color w:val="000000"/>
                <w:sz w:val="26"/>
                <w:szCs w:val="26"/>
                <w:lang w:eastAsia="ru-RU"/>
              </w:rPr>
              <w:t>№ теста</w:t>
            </w:r>
          </w:p>
        </w:tc>
        <w:tc>
          <w:tcPr>
            <w:tcW w:w="1276" w:type="dxa"/>
          </w:tcPr>
          <w:p w14:paraId="314A7842" w14:textId="77777777" w:rsidR="00470F07" w:rsidRDefault="00470F07" w:rsidP="003904F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6"/>
                <w:szCs w:val="26"/>
              </w:rPr>
            </w:pPr>
            <w:r w:rsidRPr="001C7374">
              <w:rPr>
                <w:rFonts w:eastAsia="Times New Roman" w:cs="Times New Roman"/>
                <w:b w:val="0"/>
                <w:bCs w:val="0"/>
                <w:color w:val="000000"/>
                <w:sz w:val="26"/>
                <w:szCs w:val="26"/>
                <w:lang w:eastAsia="ru-RU"/>
              </w:rPr>
              <w:t>Входные данные</w:t>
            </w:r>
          </w:p>
        </w:tc>
        <w:tc>
          <w:tcPr>
            <w:tcW w:w="3402" w:type="dxa"/>
          </w:tcPr>
          <w:p w14:paraId="10F43D18" w14:textId="77777777" w:rsidR="00470F07" w:rsidRDefault="00470F07" w:rsidP="003904F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6"/>
                <w:szCs w:val="26"/>
              </w:rPr>
            </w:pPr>
            <w:r w:rsidRPr="001C7374">
              <w:rPr>
                <w:rFonts w:eastAsia="Times New Roman" w:cs="Times New Roman"/>
                <w:b w:val="0"/>
                <w:bCs w:val="0"/>
                <w:color w:val="000000"/>
                <w:sz w:val="26"/>
                <w:szCs w:val="26"/>
                <w:lang w:eastAsia="ru-RU"/>
              </w:rPr>
              <w:t>Ожидаемый результат</w:t>
            </w:r>
          </w:p>
        </w:tc>
        <w:tc>
          <w:tcPr>
            <w:tcW w:w="4111" w:type="dxa"/>
          </w:tcPr>
          <w:p w14:paraId="04D86F47" w14:textId="77777777" w:rsidR="00470F07" w:rsidRDefault="00470F07" w:rsidP="003904F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6"/>
                <w:szCs w:val="26"/>
              </w:rPr>
            </w:pPr>
            <w:r w:rsidRPr="001C7374">
              <w:rPr>
                <w:rFonts w:eastAsia="Times New Roman" w:cs="Times New Roman"/>
                <w:b w:val="0"/>
                <w:bCs w:val="0"/>
                <w:color w:val="000000"/>
                <w:sz w:val="26"/>
                <w:szCs w:val="26"/>
                <w:lang w:eastAsia="ru-RU"/>
              </w:rPr>
              <w:t>Реальный результат</w:t>
            </w:r>
          </w:p>
        </w:tc>
      </w:tr>
      <w:tr w:rsidR="00470F07" w14:paraId="3892E8D2" w14:textId="77777777" w:rsidTr="00192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7" w:type="dxa"/>
          </w:tcPr>
          <w:p w14:paraId="759FD5B4" w14:textId="77777777" w:rsidR="00470F07" w:rsidRPr="008719BC" w:rsidRDefault="00470F07" w:rsidP="00F11ECF">
            <w:pPr>
              <w:rPr>
                <w:rFonts w:cs="Times New Roman"/>
                <w:b w:val="0"/>
                <w:sz w:val="26"/>
                <w:szCs w:val="26"/>
              </w:rPr>
            </w:pPr>
            <w:r w:rsidRPr="008719BC">
              <w:rPr>
                <w:rFonts w:cs="Times New Roman"/>
                <w:b w:val="0"/>
                <w:sz w:val="26"/>
                <w:szCs w:val="26"/>
              </w:rPr>
              <w:t>1</w:t>
            </w:r>
          </w:p>
        </w:tc>
        <w:tc>
          <w:tcPr>
            <w:tcW w:w="1276" w:type="dxa"/>
          </w:tcPr>
          <w:p w14:paraId="0FD6641D" w14:textId="77777777" w:rsidR="00470F07" w:rsidRDefault="00470F07" w:rsidP="00F11E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6"/>
                <w:szCs w:val="26"/>
              </w:rPr>
            </w:pPr>
            <w:r>
              <w:rPr>
                <w:rFonts w:cs="Times New Roman"/>
                <w:sz w:val="26"/>
                <w:szCs w:val="26"/>
              </w:rPr>
              <w:t>0</w:t>
            </w:r>
          </w:p>
        </w:tc>
        <w:tc>
          <w:tcPr>
            <w:tcW w:w="3402" w:type="dxa"/>
          </w:tcPr>
          <w:p w14:paraId="2ECB5A9E" w14:textId="77777777" w:rsidR="00470F07" w:rsidRDefault="00470F07" w:rsidP="00F11E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6"/>
                <w:szCs w:val="26"/>
              </w:rPr>
            </w:pPr>
            <w:r w:rsidRPr="00AC6398"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  <w:t>Сообщение об ошибке</w:t>
            </w:r>
          </w:p>
        </w:tc>
        <w:tc>
          <w:tcPr>
            <w:tcW w:w="4111" w:type="dxa"/>
          </w:tcPr>
          <w:p w14:paraId="4A602E13" w14:textId="77777777" w:rsidR="00470F07" w:rsidRDefault="00470F07" w:rsidP="00F11E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6"/>
                <w:szCs w:val="26"/>
              </w:rPr>
            </w:pPr>
            <w:r w:rsidRPr="00161B7A">
              <w:rPr>
                <w:rFonts w:cs="Times New Roman"/>
                <w:sz w:val="26"/>
                <w:szCs w:val="26"/>
              </w:rPr>
              <w:t xml:space="preserve">Ошибка! </w:t>
            </w:r>
            <w:r>
              <w:rPr>
                <w:rFonts w:cs="Times New Roman"/>
                <w:sz w:val="26"/>
                <w:szCs w:val="26"/>
              </w:rPr>
              <w:t>Повторите ввод!</w:t>
            </w:r>
          </w:p>
        </w:tc>
      </w:tr>
      <w:tr w:rsidR="00470F07" w14:paraId="6EA15F50" w14:textId="77777777" w:rsidTr="00192B8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7" w:type="dxa"/>
          </w:tcPr>
          <w:p w14:paraId="76FA92A2" w14:textId="77777777" w:rsidR="00470F07" w:rsidRPr="008719BC" w:rsidRDefault="00470F07" w:rsidP="00F11ECF">
            <w:pPr>
              <w:rPr>
                <w:rFonts w:cs="Times New Roman"/>
                <w:b w:val="0"/>
                <w:sz w:val="26"/>
                <w:szCs w:val="26"/>
              </w:rPr>
            </w:pPr>
            <w:r w:rsidRPr="008719BC">
              <w:rPr>
                <w:rFonts w:cs="Times New Roman"/>
                <w:b w:val="0"/>
                <w:sz w:val="26"/>
                <w:szCs w:val="26"/>
              </w:rPr>
              <w:t>2</w:t>
            </w:r>
          </w:p>
        </w:tc>
        <w:tc>
          <w:tcPr>
            <w:tcW w:w="1276" w:type="dxa"/>
          </w:tcPr>
          <w:p w14:paraId="05D84299" w14:textId="77777777" w:rsidR="00470F07" w:rsidRDefault="00470F07" w:rsidP="00F11E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6"/>
                <w:szCs w:val="26"/>
              </w:rPr>
            </w:pPr>
            <w:r>
              <w:rPr>
                <w:rFonts w:cs="Times New Roman"/>
                <w:sz w:val="26"/>
                <w:szCs w:val="26"/>
              </w:rPr>
              <w:t>-3</w:t>
            </w:r>
          </w:p>
        </w:tc>
        <w:tc>
          <w:tcPr>
            <w:tcW w:w="3402" w:type="dxa"/>
          </w:tcPr>
          <w:p w14:paraId="547F90DE" w14:textId="77777777" w:rsidR="00470F07" w:rsidRDefault="00470F07" w:rsidP="00F11E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6"/>
                <w:szCs w:val="26"/>
              </w:rPr>
            </w:pPr>
            <w:r w:rsidRPr="00AC6398"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  <w:t>Сообщение об ошибке</w:t>
            </w:r>
          </w:p>
        </w:tc>
        <w:tc>
          <w:tcPr>
            <w:tcW w:w="4111" w:type="dxa"/>
          </w:tcPr>
          <w:p w14:paraId="3CE571B6" w14:textId="77777777" w:rsidR="00470F07" w:rsidRDefault="00470F07" w:rsidP="00F11E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6"/>
                <w:szCs w:val="26"/>
              </w:rPr>
            </w:pPr>
            <w:r w:rsidRPr="00161B7A">
              <w:rPr>
                <w:rFonts w:cs="Times New Roman"/>
                <w:sz w:val="26"/>
                <w:szCs w:val="26"/>
              </w:rPr>
              <w:t xml:space="preserve">Ошибка! </w:t>
            </w:r>
            <w:r>
              <w:rPr>
                <w:rFonts w:cs="Times New Roman"/>
                <w:sz w:val="26"/>
                <w:szCs w:val="26"/>
              </w:rPr>
              <w:t>Повторите ввод!</w:t>
            </w:r>
          </w:p>
        </w:tc>
      </w:tr>
      <w:tr w:rsidR="00470F07" w14:paraId="7A3F29B6" w14:textId="77777777" w:rsidTr="00192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7" w:type="dxa"/>
          </w:tcPr>
          <w:p w14:paraId="3FD284C3" w14:textId="77777777" w:rsidR="00470F07" w:rsidRPr="008719BC" w:rsidRDefault="00470F07" w:rsidP="00F11ECF">
            <w:pPr>
              <w:rPr>
                <w:rFonts w:cs="Times New Roman"/>
                <w:b w:val="0"/>
                <w:sz w:val="26"/>
                <w:szCs w:val="26"/>
              </w:rPr>
            </w:pPr>
            <w:r w:rsidRPr="008719BC">
              <w:rPr>
                <w:rFonts w:cs="Times New Roman"/>
                <w:b w:val="0"/>
                <w:sz w:val="26"/>
                <w:szCs w:val="26"/>
              </w:rPr>
              <w:t>3</w:t>
            </w:r>
          </w:p>
        </w:tc>
        <w:tc>
          <w:tcPr>
            <w:tcW w:w="1276" w:type="dxa"/>
          </w:tcPr>
          <w:p w14:paraId="0A3BFAB2" w14:textId="77777777" w:rsidR="00470F07" w:rsidRDefault="00470F07" w:rsidP="00F11E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6"/>
                <w:szCs w:val="26"/>
              </w:rPr>
            </w:pPr>
            <w:r>
              <w:rPr>
                <w:rFonts w:cs="Times New Roman"/>
                <w:sz w:val="26"/>
                <w:szCs w:val="26"/>
              </w:rPr>
              <w:t>1,34</w:t>
            </w:r>
          </w:p>
        </w:tc>
        <w:tc>
          <w:tcPr>
            <w:tcW w:w="3402" w:type="dxa"/>
          </w:tcPr>
          <w:p w14:paraId="3A0D2793" w14:textId="77777777" w:rsidR="00470F07" w:rsidRDefault="00470F07" w:rsidP="00F11E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6"/>
                <w:szCs w:val="26"/>
              </w:rPr>
            </w:pPr>
            <w:r w:rsidRPr="00AC6398"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  <w:t>Сообщение об ошибке</w:t>
            </w:r>
          </w:p>
        </w:tc>
        <w:tc>
          <w:tcPr>
            <w:tcW w:w="4111" w:type="dxa"/>
          </w:tcPr>
          <w:p w14:paraId="25B412FD" w14:textId="77777777" w:rsidR="00470F07" w:rsidRDefault="00470F07" w:rsidP="00F11E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6"/>
                <w:szCs w:val="26"/>
              </w:rPr>
            </w:pPr>
            <w:r w:rsidRPr="00161B7A">
              <w:rPr>
                <w:rFonts w:cs="Times New Roman"/>
                <w:sz w:val="26"/>
                <w:szCs w:val="26"/>
              </w:rPr>
              <w:t xml:space="preserve">Ошибка! </w:t>
            </w:r>
            <w:r>
              <w:rPr>
                <w:rFonts w:cs="Times New Roman"/>
                <w:sz w:val="26"/>
                <w:szCs w:val="26"/>
              </w:rPr>
              <w:t>Повторите ввод!</w:t>
            </w:r>
          </w:p>
        </w:tc>
      </w:tr>
      <w:tr w:rsidR="00470F07" w14:paraId="701356F3" w14:textId="77777777" w:rsidTr="00192B8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7" w:type="dxa"/>
          </w:tcPr>
          <w:p w14:paraId="64301B0F" w14:textId="77777777" w:rsidR="00470F07" w:rsidRPr="008719BC" w:rsidRDefault="00470F07" w:rsidP="00F11ECF">
            <w:pPr>
              <w:rPr>
                <w:rFonts w:cs="Times New Roman"/>
                <w:b w:val="0"/>
                <w:sz w:val="26"/>
                <w:szCs w:val="26"/>
              </w:rPr>
            </w:pPr>
            <w:r w:rsidRPr="008719BC">
              <w:rPr>
                <w:rFonts w:cs="Times New Roman"/>
                <w:b w:val="0"/>
                <w:sz w:val="26"/>
                <w:szCs w:val="26"/>
              </w:rPr>
              <w:t>4</w:t>
            </w:r>
          </w:p>
        </w:tc>
        <w:tc>
          <w:tcPr>
            <w:tcW w:w="1276" w:type="dxa"/>
          </w:tcPr>
          <w:p w14:paraId="248AF6AD" w14:textId="77777777" w:rsidR="00470F07" w:rsidRPr="00F11ECF" w:rsidRDefault="00470F07" w:rsidP="00F11E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6"/>
                <w:szCs w:val="26"/>
              </w:rPr>
            </w:pPr>
            <w:r>
              <w:rPr>
                <w:rFonts w:cs="Times New Roman"/>
                <w:sz w:val="26"/>
                <w:szCs w:val="26"/>
                <w:lang w:val="en-US"/>
              </w:rPr>
              <w:t>q</w:t>
            </w:r>
          </w:p>
        </w:tc>
        <w:tc>
          <w:tcPr>
            <w:tcW w:w="3402" w:type="dxa"/>
          </w:tcPr>
          <w:p w14:paraId="022617BA" w14:textId="77777777" w:rsidR="00470F07" w:rsidRDefault="00470F07" w:rsidP="00F11E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6"/>
                <w:szCs w:val="26"/>
              </w:rPr>
            </w:pPr>
            <w:r w:rsidRPr="00AC6398"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  <w:t>Сообщение об ошибке</w:t>
            </w:r>
          </w:p>
        </w:tc>
        <w:tc>
          <w:tcPr>
            <w:tcW w:w="4111" w:type="dxa"/>
          </w:tcPr>
          <w:p w14:paraId="0A68FBFC" w14:textId="77777777" w:rsidR="00470F07" w:rsidRDefault="00470F07" w:rsidP="00F11E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6"/>
                <w:szCs w:val="26"/>
              </w:rPr>
            </w:pPr>
            <w:r w:rsidRPr="00161B7A">
              <w:rPr>
                <w:rFonts w:cs="Times New Roman"/>
                <w:sz w:val="26"/>
                <w:szCs w:val="26"/>
              </w:rPr>
              <w:t xml:space="preserve">Ошибка! </w:t>
            </w:r>
            <w:r>
              <w:rPr>
                <w:rFonts w:cs="Times New Roman"/>
                <w:sz w:val="26"/>
                <w:szCs w:val="26"/>
              </w:rPr>
              <w:t>Повторите ввод!</w:t>
            </w:r>
          </w:p>
        </w:tc>
      </w:tr>
      <w:tr w:rsidR="00470F07" w14:paraId="53546BDC" w14:textId="77777777" w:rsidTr="00192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7" w:type="dxa"/>
          </w:tcPr>
          <w:p w14:paraId="30FBA3FC" w14:textId="77777777" w:rsidR="00470F07" w:rsidRPr="008719BC" w:rsidRDefault="00470F07" w:rsidP="003904FF">
            <w:pPr>
              <w:rPr>
                <w:rFonts w:cs="Times New Roman"/>
                <w:b w:val="0"/>
                <w:sz w:val="26"/>
                <w:szCs w:val="26"/>
              </w:rPr>
            </w:pPr>
            <w:r w:rsidRPr="008719BC">
              <w:rPr>
                <w:rFonts w:cs="Times New Roman"/>
                <w:b w:val="0"/>
                <w:sz w:val="26"/>
                <w:szCs w:val="26"/>
              </w:rPr>
              <w:t>5</w:t>
            </w:r>
          </w:p>
        </w:tc>
        <w:tc>
          <w:tcPr>
            <w:tcW w:w="1276" w:type="dxa"/>
          </w:tcPr>
          <w:p w14:paraId="40CED031" w14:textId="77777777" w:rsidR="00470F07" w:rsidRPr="00F11ECF" w:rsidRDefault="00470F07" w:rsidP="003904F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6"/>
                <w:szCs w:val="26"/>
              </w:rPr>
            </w:pPr>
            <w:r>
              <w:rPr>
                <w:rFonts w:cs="Times New Roman"/>
                <w:sz w:val="26"/>
                <w:szCs w:val="26"/>
              </w:rPr>
              <w:t>1</w:t>
            </w:r>
          </w:p>
        </w:tc>
        <w:tc>
          <w:tcPr>
            <w:tcW w:w="3402" w:type="dxa"/>
          </w:tcPr>
          <w:p w14:paraId="5915B2E1" w14:textId="77777777" w:rsidR="00470F07" w:rsidRPr="00F11ECF" w:rsidRDefault="00470F07" w:rsidP="003904F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6"/>
                <w:szCs w:val="26"/>
              </w:rPr>
            </w:pPr>
            <w:r>
              <w:rPr>
                <w:rFonts w:cs="Times New Roman"/>
                <w:sz w:val="26"/>
                <w:szCs w:val="26"/>
              </w:rPr>
              <w:t>1 столбец на добавление</w:t>
            </w:r>
          </w:p>
        </w:tc>
        <w:tc>
          <w:tcPr>
            <w:tcW w:w="4111" w:type="dxa"/>
          </w:tcPr>
          <w:p w14:paraId="307C3BBA" w14:textId="77777777" w:rsidR="00470F07" w:rsidRDefault="00470F07" w:rsidP="003904F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6"/>
                <w:szCs w:val="26"/>
              </w:rPr>
            </w:pPr>
            <w:r>
              <w:rPr>
                <w:rFonts w:cs="Times New Roman"/>
                <w:sz w:val="26"/>
                <w:szCs w:val="26"/>
              </w:rPr>
              <w:t xml:space="preserve">Продолжение работы программы (ожидание ввода </w:t>
            </w:r>
            <w:r>
              <w:rPr>
                <w:rFonts w:cs="Times New Roman"/>
                <w:sz w:val="26"/>
                <w:szCs w:val="26"/>
                <w:lang w:val="en-GB"/>
              </w:rPr>
              <w:t>N</w:t>
            </w:r>
            <w:r>
              <w:rPr>
                <w:rFonts w:cs="Times New Roman"/>
                <w:sz w:val="26"/>
                <w:szCs w:val="26"/>
              </w:rPr>
              <w:t>)</w:t>
            </w:r>
          </w:p>
        </w:tc>
      </w:tr>
      <w:tr w:rsidR="00470F07" w14:paraId="119EE81A" w14:textId="77777777" w:rsidTr="00192B8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7" w:type="dxa"/>
          </w:tcPr>
          <w:p w14:paraId="68BAA5E5" w14:textId="77777777" w:rsidR="00470F07" w:rsidRPr="008719BC" w:rsidRDefault="00470F07" w:rsidP="003904FF">
            <w:pPr>
              <w:rPr>
                <w:rFonts w:cs="Times New Roman"/>
                <w:b w:val="0"/>
                <w:sz w:val="26"/>
                <w:szCs w:val="26"/>
              </w:rPr>
            </w:pPr>
            <w:r w:rsidRPr="008719BC">
              <w:rPr>
                <w:rFonts w:cs="Times New Roman"/>
                <w:b w:val="0"/>
                <w:sz w:val="26"/>
                <w:szCs w:val="26"/>
              </w:rPr>
              <w:t>6</w:t>
            </w:r>
          </w:p>
        </w:tc>
        <w:tc>
          <w:tcPr>
            <w:tcW w:w="1276" w:type="dxa"/>
          </w:tcPr>
          <w:p w14:paraId="5B7B2D43" w14:textId="77777777" w:rsidR="00470F07" w:rsidRPr="00F11ECF" w:rsidRDefault="00470F07" w:rsidP="003904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6"/>
                <w:szCs w:val="26"/>
              </w:rPr>
            </w:pPr>
            <w:r>
              <w:rPr>
                <w:rFonts w:cs="Times New Roman"/>
                <w:sz w:val="26"/>
                <w:szCs w:val="26"/>
              </w:rPr>
              <w:t>3</w:t>
            </w:r>
          </w:p>
        </w:tc>
        <w:tc>
          <w:tcPr>
            <w:tcW w:w="3402" w:type="dxa"/>
          </w:tcPr>
          <w:p w14:paraId="1F8452D6" w14:textId="77777777" w:rsidR="00470F07" w:rsidRDefault="00470F07" w:rsidP="003904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6"/>
                <w:szCs w:val="26"/>
              </w:rPr>
            </w:pPr>
            <w:r>
              <w:rPr>
                <w:rFonts w:cs="Times New Roman"/>
                <w:sz w:val="26"/>
                <w:szCs w:val="26"/>
              </w:rPr>
              <w:t>3 столбца на добавление</w:t>
            </w:r>
          </w:p>
        </w:tc>
        <w:tc>
          <w:tcPr>
            <w:tcW w:w="4111" w:type="dxa"/>
          </w:tcPr>
          <w:p w14:paraId="326A9A02" w14:textId="77777777" w:rsidR="00470F07" w:rsidRDefault="00470F07" w:rsidP="003904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6"/>
                <w:szCs w:val="26"/>
              </w:rPr>
            </w:pPr>
            <w:r>
              <w:rPr>
                <w:rFonts w:cs="Times New Roman"/>
                <w:sz w:val="26"/>
                <w:szCs w:val="26"/>
              </w:rPr>
              <w:t xml:space="preserve">Продолжение работы программы (ожидание ввода </w:t>
            </w:r>
            <w:r>
              <w:rPr>
                <w:rFonts w:cs="Times New Roman"/>
                <w:sz w:val="26"/>
                <w:szCs w:val="26"/>
                <w:lang w:val="en-GB"/>
              </w:rPr>
              <w:t>N</w:t>
            </w:r>
            <w:r>
              <w:rPr>
                <w:rFonts w:cs="Times New Roman"/>
                <w:sz w:val="26"/>
                <w:szCs w:val="26"/>
              </w:rPr>
              <w:t>)</w:t>
            </w:r>
          </w:p>
        </w:tc>
      </w:tr>
      <w:tr w:rsidR="00470F07" w14:paraId="529F5988" w14:textId="77777777" w:rsidTr="00192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7" w:type="dxa"/>
          </w:tcPr>
          <w:p w14:paraId="183AE4E5" w14:textId="77777777" w:rsidR="00470F07" w:rsidRPr="008719BC" w:rsidRDefault="00470F07" w:rsidP="00F11ECF">
            <w:pPr>
              <w:rPr>
                <w:rFonts w:cs="Times New Roman"/>
                <w:b w:val="0"/>
                <w:sz w:val="26"/>
                <w:szCs w:val="26"/>
              </w:rPr>
            </w:pPr>
            <w:r w:rsidRPr="008719BC">
              <w:rPr>
                <w:rFonts w:cs="Times New Roman"/>
                <w:b w:val="0"/>
                <w:sz w:val="26"/>
                <w:szCs w:val="26"/>
              </w:rPr>
              <w:t>7</w:t>
            </w:r>
          </w:p>
        </w:tc>
        <w:tc>
          <w:tcPr>
            <w:tcW w:w="1276" w:type="dxa"/>
          </w:tcPr>
          <w:p w14:paraId="266BE88E" w14:textId="77777777" w:rsidR="00470F07" w:rsidRPr="00F11ECF" w:rsidRDefault="00470F07" w:rsidP="00F11E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6"/>
                <w:szCs w:val="26"/>
              </w:rPr>
            </w:pPr>
            <w:r>
              <w:rPr>
                <w:rFonts w:cs="Times New Roman"/>
                <w:sz w:val="26"/>
                <w:szCs w:val="26"/>
              </w:rPr>
              <w:t>3</w:t>
            </w:r>
          </w:p>
        </w:tc>
        <w:tc>
          <w:tcPr>
            <w:tcW w:w="3402" w:type="dxa"/>
          </w:tcPr>
          <w:p w14:paraId="14C54E61" w14:textId="77777777" w:rsidR="00470F07" w:rsidRDefault="00470F07" w:rsidP="00F11E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6"/>
                <w:szCs w:val="26"/>
              </w:rPr>
            </w:pPr>
            <w:r w:rsidRPr="00E938C4"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  <w:t>Сообщение об ошибке</w:t>
            </w:r>
          </w:p>
        </w:tc>
        <w:tc>
          <w:tcPr>
            <w:tcW w:w="4111" w:type="dxa"/>
          </w:tcPr>
          <w:p w14:paraId="705C9AF4" w14:textId="77777777" w:rsidR="00470F07" w:rsidRDefault="00470F07" w:rsidP="00F11E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6"/>
                <w:szCs w:val="26"/>
              </w:rPr>
            </w:pPr>
            <w:r w:rsidRPr="003A69DB">
              <w:rPr>
                <w:rFonts w:cs="Times New Roman"/>
                <w:sz w:val="26"/>
                <w:szCs w:val="26"/>
              </w:rPr>
              <w:t>Ошибка! Повторите ввод!</w:t>
            </w:r>
          </w:p>
        </w:tc>
      </w:tr>
      <w:tr w:rsidR="00470F07" w14:paraId="56972F46" w14:textId="77777777" w:rsidTr="00192B8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7" w:type="dxa"/>
          </w:tcPr>
          <w:p w14:paraId="463A877B" w14:textId="77777777" w:rsidR="00470F07" w:rsidRPr="008719BC" w:rsidRDefault="00470F07" w:rsidP="00F11ECF">
            <w:pPr>
              <w:rPr>
                <w:rFonts w:cs="Times New Roman"/>
                <w:b w:val="0"/>
                <w:sz w:val="26"/>
                <w:szCs w:val="26"/>
              </w:rPr>
            </w:pPr>
            <w:r w:rsidRPr="008719BC">
              <w:rPr>
                <w:rFonts w:cs="Times New Roman"/>
                <w:b w:val="0"/>
                <w:sz w:val="26"/>
                <w:szCs w:val="26"/>
              </w:rPr>
              <w:t>8</w:t>
            </w:r>
          </w:p>
        </w:tc>
        <w:tc>
          <w:tcPr>
            <w:tcW w:w="1276" w:type="dxa"/>
          </w:tcPr>
          <w:p w14:paraId="4E6C41B0" w14:textId="77777777" w:rsidR="00470F07" w:rsidRPr="00F11ECF" w:rsidRDefault="00470F07" w:rsidP="00F11E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6"/>
                <w:szCs w:val="26"/>
              </w:rPr>
            </w:pPr>
            <w:r>
              <w:rPr>
                <w:rFonts w:cs="Times New Roman"/>
                <w:sz w:val="26"/>
                <w:szCs w:val="26"/>
              </w:rPr>
              <w:t>-3</w:t>
            </w:r>
          </w:p>
        </w:tc>
        <w:tc>
          <w:tcPr>
            <w:tcW w:w="3402" w:type="dxa"/>
          </w:tcPr>
          <w:p w14:paraId="2A20EC22" w14:textId="77777777" w:rsidR="00470F07" w:rsidRDefault="00470F07" w:rsidP="00F11E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6"/>
                <w:szCs w:val="26"/>
              </w:rPr>
            </w:pPr>
            <w:r w:rsidRPr="00E938C4"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  <w:t>Сообщение об ошибке</w:t>
            </w:r>
          </w:p>
        </w:tc>
        <w:tc>
          <w:tcPr>
            <w:tcW w:w="4111" w:type="dxa"/>
          </w:tcPr>
          <w:p w14:paraId="4C0F9D1B" w14:textId="77777777" w:rsidR="00470F07" w:rsidRDefault="00470F07" w:rsidP="00F11E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6"/>
                <w:szCs w:val="26"/>
              </w:rPr>
            </w:pPr>
            <w:r w:rsidRPr="003A69DB">
              <w:rPr>
                <w:rFonts w:cs="Times New Roman"/>
                <w:sz w:val="26"/>
                <w:szCs w:val="26"/>
              </w:rPr>
              <w:t>Ошибка! Повторите ввод!</w:t>
            </w:r>
          </w:p>
        </w:tc>
      </w:tr>
      <w:tr w:rsidR="00470F07" w14:paraId="69657D83" w14:textId="77777777" w:rsidTr="00192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7" w:type="dxa"/>
          </w:tcPr>
          <w:p w14:paraId="00FD7C55" w14:textId="77777777" w:rsidR="00470F07" w:rsidRPr="008719BC" w:rsidRDefault="00470F07" w:rsidP="00F11ECF">
            <w:pPr>
              <w:rPr>
                <w:rFonts w:cs="Times New Roman"/>
                <w:b w:val="0"/>
                <w:sz w:val="26"/>
                <w:szCs w:val="26"/>
              </w:rPr>
            </w:pPr>
            <w:r w:rsidRPr="008719BC">
              <w:rPr>
                <w:rFonts w:cs="Times New Roman"/>
                <w:b w:val="0"/>
                <w:sz w:val="26"/>
                <w:szCs w:val="26"/>
              </w:rPr>
              <w:t>9</w:t>
            </w:r>
          </w:p>
        </w:tc>
        <w:tc>
          <w:tcPr>
            <w:tcW w:w="1276" w:type="dxa"/>
          </w:tcPr>
          <w:p w14:paraId="17976B93" w14:textId="77777777" w:rsidR="00470F07" w:rsidRDefault="00470F07" w:rsidP="00F11E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6"/>
                <w:szCs w:val="26"/>
                <w:lang w:val="en-US"/>
              </w:rPr>
            </w:pPr>
            <w:r>
              <w:rPr>
                <w:rFonts w:cs="Times New Roman"/>
                <w:sz w:val="26"/>
                <w:szCs w:val="26"/>
                <w:lang w:val="en-US"/>
              </w:rPr>
              <w:t>q</w:t>
            </w:r>
          </w:p>
        </w:tc>
        <w:tc>
          <w:tcPr>
            <w:tcW w:w="3402" w:type="dxa"/>
          </w:tcPr>
          <w:p w14:paraId="27069DB4" w14:textId="77777777" w:rsidR="00470F07" w:rsidRDefault="00470F07" w:rsidP="00F11E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6"/>
                <w:szCs w:val="26"/>
              </w:rPr>
            </w:pPr>
            <w:r w:rsidRPr="00E938C4"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  <w:t>Сообщение об ошибке</w:t>
            </w:r>
          </w:p>
        </w:tc>
        <w:tc>
          <w:tcPr>
            <w:tcW w:w="4111" w:type="dxa"/>
          </w:tcPr>
          <w:p w14:paraId="43DCC351" w14:textId="77777777" w:rsidR="00470F07" w:rsidRDefault="00470F07" w:rsidP="00F11E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6"/>
                <w:szCs w:val="26"/>
              </w:rPr>
            </w:pPr>
            <w:r w:rsidRPr="003A69DB">
              <w:rPr>
                <w:rFonts w:cs="Times New Roman"/>
                <w:sz w:val="26"/>
                <w:szCs w:val="26"/>
              </w:rPr>
              <w:t>Ошибка! Повторите ввод!</w:t>
            </w:r>
          </w:p>
        </w:tc>
      </w:tr>
      <w:tr w:rsidR="00470F07" w14:paraId="4FABD614" w14:textId="77777777" w:rsidTr="00192B8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7" w:type="dxa"/>
          </w:tcPr>
          <w:p w14:paraId="758D0565" w14:textId="77777777" w:rsidR="00470F07" w:rsidRPr="008719BC" w:rsidRDefault="00470F07" w:rsidP="00F11ECF">
            <w:pPr>
              <w:rPr>
                <w:rFonts w:cs="Times New Roman"/>
                <w:b w:val="0"/>
                <w:sz w:val="26"/>
                <w:szCs w:val="26"/>
              </w:rPr>
            </w:pPr>
            <w:r w:rsidRPr="008719BC">
              <w:rPr>
                <w:rFonts w:cs="Times New Roman"/>
                <w:b w:val="0"/>
                <w:sz w:val="26"/>
                <w:szCs w:val="26"/>
              </w:rPr>
              <w:t>10</w:t>
            </w:r>
          </w:p>
        </w:tc>
        <w:tc>
          <w:tcPr>
            <w:tcW w:w="1276" w:type="dxa"/>
          </w:tcPr>
          <w:p w14:paraId="3E14E8BB" w14:textId="77777777" w:rsidR="00470F07" w:rsidRPr="00F11ECF" w:rsidRDefault="00470F07" w:rsidP="00F11E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6"/>
                <w:szCs w:val="26"/>
              </w:rPr>
            </w:pPr>
            <w:r>
              <w:rPr>
                <w:rFonts w:cs="Times New Roman"/>
                <w:sz w:val="26"/>
                <w:szCs w:val="26"/>
              </w:rPr>
              <w:t>0</w:t>
            </w:r>
          </w:p>
        </w:tc>
        <w:tc>
          <w:tcPr>
            <w:tcW w:w="3402" w:type="dxa"/>
          </w:tcPr>
          <w:p w14:paraId="43311D48" w14:textId="77777777" w:rsidR="00470F07" w:rsidRDefault="00470F07" w:rsidP="00F11E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6"/>
                <w:szCs w:val="26"/>
              </w:rPr>
            </w:pPr>
            <w:r w:rsidRPr="00E938C4"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  <w:t>Сообщение об ошибке</w:t>
            </w:r>
          </w:p>
        </w:tc>
        <w:tc>
          <w:tcPr>
            <w:tcW w:w="4111" w:type="dxa"/>
          </w:tcPr>
          <w:p w14:paraId="4E3D3AB5" w14:textId="77777777" w:rsidR="00470F07" w:rsidRDefault="00470F07" w:rsidP="00F11E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6"/>
                <w:szCs w:val="26"/>
              </w:rPr>
            </w:pPr>
            <w:r w:rsidRPr="003A69DB">
              <w:rPr>
                <w:rFonts w:cs="Times New Roman"/>
                <w:sz w:val="26"/>
                <w:szCs w:val="26"/>
              </w:rPr>
              <w:t>Ошибка! Повторите ввод!</w:t>
            </w:r>
          </w:p>
        </w:tc>
      </w:tr>
    </w:tbl>
    <w:p w14:paraId="0BBC42E5" w14:textId="2AD9FD4A" w:rsidR="00470F07" w:rsidRDefault="00470F07">
      <w:pPr>
        <w:rPr>
          <w:rFonts w:cs="Times New Roman"/>
          <w:sz w:val="26"/>
          <w:szCs w:val="26"/>
        </w:rPr>
      </w:pPr>
    </w:p>
    <w:p w14:paraId="4B8A3244" w14:textId="08557614" w:rsidR="003904FF" w:rsidRDefault="00470F07" w:rsidP="00E41F40">
      <w:pPr>
        <w:rPr>
          <w:rFonts w:cs="Times New Roman"/>
          <w:sz w:val="26"/>
          <w:szCs w:val="26"/>
        </w:rPr>
      </w:pPr>
      <w:r>
        <w:rPr>
          <w:rFonts w:cs="Times New Roman"/>
          <w:sz w:val="26"/>
          <w:szCs w:val="26"/>
        </w:rPr>
        <w:br w:type="page"/>
      </w:r>
    </w:p>
    <w:tbl>
      <w:tblPr>
        <w:tblStyle w:val="1"/>
        <w:tblW w:w="9339" w:type="dxa"/>
        <w:tblLayout w:type="fixed"/>
        <w:tblLook w:val="04A0" w:firstRow="1" w:lastRow="0" w:firstColumn="1" w:lastColumn="0" w:noHBand="0" w:noVBand="1"/>
      </w:tblPr>
      <w:tblGrid>
        <w:gridCol w:w="2563"/>
        <w:gridCol w:w="616"/>
        <w:gridCol w:w="616"/>
        <w:gridCol w:w="616"/>
        <w:gridCol w:w="616"/>
        <w:gridCol w:w="616"/>
        <w:gridCol w:w="616"/>
        <w:gridCol w:w="616"/>
        <w:gridCol w:w="616"/>
        <w:gridCol w:w="616"/>
        <w:gridCol w:w="616"/>
        <w:gridCol w:w="616"/>
      </w:tblGrid>
      <w:tr w:rsidR="00F11ECF" w:rsidRPr="001F48A9" w14:paraId="6DC26E5D" w14:textId="77777777" w:rsidTr="00192B8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63" w:type="dxa"/>
          </w:tcPr>
          <w:p w14:paraId="0FB73AC4" w14:textId="77777777" w:rsidR="00F11ECF" w:rsidRPr="001F48A9" w:rsidRDefault="00F11ECF" w:rsidP="003904FF">
            <w:pPr>
              <w:rPr>
                <w:rFonts w:cs="Times New Roman"/>
                <w:szCs w:val="28"/>
              </w:rPr>
            </w:pPr>
          </w:p>
        </w:tc>
        <w:tc>
          <w:tcPr>
            <w:tcW w:w="616" w:type="dxa"/>
          </w:tcPr>
          <w:p w14:paraId="03561F70" w14:textId="77777777" w:rsidR="00F11ECF" w:rsidRPr="008719BC" w:rsidRDefault="00F11ECF" w:rsidP="003904F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szCs w:val="28"/>
                <w:lang w:val="en-GB"/>
              </w:rPr>
            </w:pPr>
            <w:r w:rsidRPr="008719BC">
              <w:rPr>
                <w:rFonts w:cs="Times New Roman"/>
                <w:b w:val="0"/>
                <w:szCs w:val="28"/>
                <w:lang w:val="en-GB"/>
              </w:rPr>
              <w:t>1</w:t>
            </w:r>
          </w:p>
        </w:tc>
        <w:tc>
          <w:tcPr>
            <w:tcW w:w="616" w:type="dxa"/>
          </w:tcPr>
          <w:p w14:paraId="1A00C1F0" w14:textId="77777777" w:rsidR="00F11ECF" w:rsidRPr="008719BC" w:rsidRDefault="00F11ECF" w:rsidP="003904F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szCs w:val="28"/>
              </w:rPr>
            </w:pPr>
            <w:r w:rsidRPr="008719BC">
              <w:rPr>
                <w:rFonts w:cs="Times New Roman"/>
                <w:b w:val="0"/>
                <w:szCs w:val="28"/>
                <w:lang w:val="en-GB"/>
              </w:rPr>
              <w:t>2</w:t>
            </w:r>
          </w:p>
        </w:tc>
        <w:tc>
          <w:tcPr>
            <w:tcW w:w="616" w:type="dxa"/>
          </w:tcPr>
          <w:p w14:paraId="2A1CDB25" w14:textId="77777777" w:rsidR="00F11ECF" w:rsidRPr="008719BC" w:rsidRDefault="00F11ECF" w:rsidP="003904F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szCs w:val="28"/>
              </w:rPr>
            </w:pPr>
            <w:r w:rsidRPr="008719BC">
              <w:rPr>
                <w:rFonts w:cs="Times New Roman"/>
                <w:b w:val="0"/>
                <w:szCs w:val="28"/>
                <w:lang w:val="en-GB"/>
              </w:rPr>
              <w:t>3</w:t>
            </w:r>
          </w:p>
        </w:tc>
        <w:tc>
          <w:tcPr>
            <w:tcW w:w="616" w:type="dxa"/>
          </w:tcPr>
          <w:p w14:paraId="300FF4CE" w14:textId="77777777" w:rsidR="00F11ECF" w:rsidRPr="008719BC" w:rsidRDefault="00F11ECF" w:rsidP="003904F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szCs w:val="28"/>
              </w:rPr>
            </w:pPr>
            <w:r w:rsidRPr="008719BC">
              <w:rPr>
                <w:rFonts w:cs="Times New Roman"/>
                <w:b w:val="0"/>
                <w:szCs w:val="28"/>
                <w:lang w:val="en-GB"/>
              </w:rPr>
              <w:t>4</w:t>
            </w:r>
          </w:p>
        </w:tc>
        <w:tc>
          <w:tcPr>
            <w:tcW w:w="616" w:type="dxa"/>
          </w:tcPr>
          <w:p w14:paraId="6F2F5EEC" w14:textId="77777777" w:rsidR="00F11ECF" w:rsidRPr="008719BC" w:rsidRDefault="00F11ECF" w:rsidP="003904F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szCs w:val="28"/>
              </w:rPr>
            </w:pPr>
            <w:r w:rsidRPr="008719BC">
              <w:rPr>
                <w:rFonts w:cs="Times New Roman"/>
                <w:b w:val="0"/>
                <w:szCs w:val="28"/>
                <w:lang w:val="en-GB"/>
              </w:rPr>
              <w:t>5</w:t>
            </w:r>
          </w:p>
        </w:tc>
        <w:tc>
          <w:tcPr>
            <w:tcW w:w="616" w:type="dxa"/>
          </w:tcPr>
          <w:p w14:paraId="075966A5" w14:textId="77777777" w:rsidR="00F11ECF" w:rsidRPr="008719BC" w:rsidRDefault="00F11ECF" w:rsidP="003904F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szCs w:val="28"/>
              </w:rPr>
            </w:pPr>
            <w:r w:rsidRPr="008719BC">
              <w:rPr>
                <w:rFonts w:cs="Times New Roman"/>
                <w:b w:val="0"/>
                <w:szCs w:val="28"/>
                <w:lang w:val="en-GB"/>
              </w:rPr>
              <w:t>6</w:t>
            </w:r>
          </w:p>
        </w:tc>
        <w:tc>
          <w:tcPr>
            <w:tcW w:w="616" w:type="dxa"/>
          </w:tcPr>
          <w:p w14:paraId="0BC3726E" w14:textId="77777777" w:rsidR="00F11ECF" w:rsidRPr="008719BC" w:rsidRDefault="00F11ECF" w:rsidP="003904F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szCs w:val="28"/>
              </w:rPr>
            </w:pPr>
            <w:r w:rsidRPr="008719BC">
              <w:rPr>
                <w:rFonts w:cs="Times New Roman"/>
                <w:b w:val="0"/>
                <w:szCs w:val="28"/>
                <w:lang w:val="en-GB"/>
              </w:rPr>
              <w:t>7</w:t>
            </w:r>
          </w:p>
        </w:tc>
        <w:tc>
          <w:tcPr>
            <w:tcW w:w="616" w:type="dxa"/>
          </w:tcPr>
          <w:p w14:paraId="6409990F" w14:textId="77777777" w:rsidR="00F11ECF" w:rsidRPr="008719BC" w:rsidRDefault="00F11ECF" w:rsidP="003904F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szCs w:val="28"/>
              </w:rPr>
            </w:pPr>
            <w:r w:rsidRPr="008719BC">
              <w:rPr>
                <w:rFonts w:cs="Times New Roman"/>
                <w:b w:val="0"/>
                <w:szCs w:val="28"/>
                <w:lang w:val="en-GB"/>
              </w:rPr>
              <w:t>8</w:t>
            </w:r>
          </w:p>
        </w:tc>
        <w:tc>
          <w:tcPr>
            <w:tcW w:w="616" w:type="dxa"/>
          </w:tcPr>
          <w:p w14:paraId="5F41D001" w14:textId="77777777" w:rsidR="00F11ECF" w:rsidRPr="008719BC" w:rsidRDefault="00F11ECF" w:rsidP="003904F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szCs w:val="28"/>
              </w:rPr>
            </w:pPr>
            <w:r w:rsidRPr="008719BC">
              <w:rPr>
                <w:rFonts w:cs="Times New Roman"/>
                <w:b w:val="0"/>
                <w:szCs w:val="28"/>
                <w:lang w:val="en-GB"/>
              </w:rPr>
              <w:t>9</w:t>
            </w:r>
          </w:p>
        </w:tc>
        <w:tc>
          <w:tcPr>
            <w:tcW w:w="616" w:type="dxa"/>
          </w:tcPr>
          <w:p w14:paraId="7AD5A45B" w14:textId="77777777" w:rsidR="00F11ECF" w:rsidRPr="008719BC" w:rsidRDefault="00F11ECF" w:rsidP="003904F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szCs w:val="28"/>
              </w:rPr>
            </w:pPr>
            <w:r w:rsidRPr="008719BC">
              <w:rPr>
                <w:rFonts w:cs="Times New Roman"/>
                <w:b w:val="0"/>
                <w:szCs w:val="28"/>
                <w:lang w:val="en-GB"/>
              </w:rPr>
              <w:t>10</w:t>
            </w:r>
          </w:p>
        </w:tc>
        <w:tc>
          <w:tcPr>
            <w:tcW w:w="616" w:type="dxa"/>
          </w:tcPr>
          <w:p w14:paraId="710F29C5" w14:textId="77777777" w:rsidR="00F11ECF" w:rsidRPr="008719BC" w:rsidRDefault="00F11ECF" w:rsidP="003904F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szCs w:val="28"/>
              </w:rPr>
            </w:pPr>
            <w:r w:rsidRPr="008719BC">
              <w:rPr>
                <w:rFonts w:cs="Times New Roman"/>
                <w:b w:val="0"/>
                <w:szCs w:val="28"/>
                <w:lang w:val="en-GB"/>
              </w:rPr>
              <w:t>11</w:t>
            </w:r>
          </w:p>
        </w:tc>
      </w:tr>
      <w:tr w:rsidR="00F11ECF" w:rsidRPr="001F48A9" w14:paraId="68FD6409" w14:textId="77777777" w:rsidTr="00192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63" w:type="dxa"/>
          </w:tcPr>
          <w:p w14:paraId="5710D31B" w14:textId="354206F8" w:rsidR="00F11ECF" w:rsidRPr="00E41E67" w:rsidRDefault="00470F07" w:rsidP="00F11ECF">
            <w:pPr>
              <w:rPr>
                <w:rFonts w:cs="Times New Roman"/>
                <w:szCs w:val="28"/>
                <w:lang w:val="en-GB"/>
              </w:rPr>
            </w:pPr>
            <w:r>
              <w:rPr>
                <w:rFonts w:cs="Times New Roman"/>
                <w:szCs w:val="28"/>
              </w:rPr>
              <w:t>Есть 0</w:t>
            </w:r>
          </w:p>
        </w:tc>
        <w:tc>
          <w:tcPr>
            <w:tcW w:w="616" w:type="dxa"/>
          </w:tcPr>
          <w:p w14:paraId="3B7F8D3F" w14:textId="77777777" w:rsidR="00F11ECF" w:rsidRPr="001F48A9" w:rsidRDefault="00F11ECF" w:rsidP="00F11E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  <w:r w:rsidRPr="00CD6BE8">
              <w:rPr>
                <w:rFonts w:cs="Times New Roman"/>
                <w:szCs w:val="28"/>
              </w:rPr>
              <w:t>+</w:t>
            </w:r>
          </w:p>
        </w:tc>
        <w:tc>
          <w:tcPr>
            <w:tcW w:w="616" w:type="dxa"/>
          </w:tcPr>
          <w:p w14:paraId="275A8CF2" w14:textId="77777777" w:rsidR="00F11ECF" w:rsidRPr="001F48A9" w:rsidRDefault="00F11ECF" w:rsidP="00F11E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  <w:r w:rsidRPr="00CD6BE8">
              <w:rPr>
                <w:rFonts w:cs="Times New Roman"/>
                <w:szCs w:val="28"/>
              </w:rPr>
              <w:t>+</w:t>
            </w:r>
          </w:p>
        </w:tc>
        <w:tc>
          <w:tcPr>
            <w:tcW w:w="616" w:type="dxa"/>
          </w:tcPr>
          <w:p w14:paraId="57DDD855" w14:textId="77777777" w:rsidR="00F11ECF" w:rsidRPr="001F48A9" w:rsidRDefault="00F11ECF" w:rsidP="00F11E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  <w:r w:rsidRPr="00CD6BE8">
              <w:rPr>
                <w:rFonts w:cs="Times New Roman"/>
                <w:szCs w:val="28"/>
              </w:rPr>
              <w:t>+</w:t>
            </w:r>
          </w:p>
        </w:tc>
        <w:tc>
          <w:tcPr>
            <w:tcW w:w="616" w:type="dxa"/>
          </w:tcPr>
          <w:p w14:paraId="74C12C76" w14:textId="77777777" w:rsidR="00F11ECF" w:rsidRPr="001F48A9" w:rsidRDefault="00F11ECF" w:rsidP="00F11E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  <w:r w:rsidRPr="00CD6BE8">
              <w:rPr>
                <w:rFonts w:cs="Times New Roman"/>
                <w:szCs w:val="28"/>
              </w:rPr>
              <w:t>+</w:t>
            </w:r>
          </w:p>
        </w:tc>
        <w:tc>
          <w:tcPr>
            <w:tcW w:w="616" w:type="dxa"/>
          </w:tcPr>
          <w:p w14:paraId="31D3A72D" w14:textId="77777777" w:rsidR="00F11ECF" w:rsidRPr="001F48A9" w:rsidRDefault="00F11ECF" w:rsidP="00F11E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616" w:type="dxa"/>
          </w:tcPr>
          <w:p w14:paraId="1FC12A03" w14:textId="77777777" w:rsidR="00F11ECF" w:rsidRPr="001F48A9" w:rsidRDefault="00F11ECF" w:rsidP="00F11E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616" w:type="dxa"/>
          </w:tcPr>
          <w:p w14:paraId="50758590" w14:textId="77777777" w:rsidR="00F11ECF" w:rsidRPr="001F48A9" w:rsidRDefault="00F11ECF" w:rsidP="00F11E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616" w:type="dxa"/>
          </w:tcPr>
          <w:p w14:paraId="4791C24C" w14:textId="77777777" w:rsidR="00F11ECF" w:rsidRPr="001F48A9" w:rsidRDefault="00F11ECF" w:rsidP="00F11E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616" w:type="dxa"/>
          </w:tcPr>
          <w:p w14:paraId="3DD7C769" w14:textId="77777777" w:rsidR="00F11ECF" w:rsidRPr="001F48A9" w:rsidRDefault="00F11ECF" w:rsidP="00F11E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616" w:type="dxa"/>
          </w:tcPr>
          <w:p w14:paraId="1A09CCE8" w14:textId="77777777" w:rsidR="00F11ECF" w:rsidRPr="001F48A9" w:rsidRDefault="00F11ECF" w:rsidP="00F11E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616" w:type="dxa"/>
          </w:tcPr>
          <w:p w14:paraId="050697E2" w14:textId="77777777" w:rsidR="00F11ECF" w:rsidRPr="001F48A9" w:rsidRDefault="00F11ECF" w:rsidP="00F11E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</w:tr>
      <w:tr w:rsidR="00F11ECF" w:rsidRPr="001F48A9" w14:paraId="4E9176B1" w14:textId="77777777" w:rsidTr="00192B89">
        <w:trPr>
          <w:trHeight w:val="3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63" w:type="dxa"/>
          </w:tcPr>
          <w:p w14:paraId="5BF38A2E" w14:textId="72289F18" w:rsidR="00F11ECF" w:rsidRPr="00E41E67" w:rsidRDefault="00470F07" w:rsidP="003904FF">
            <w:pPr>
              <w:rPr>
                <w:rFonts w:cs="Times New Roman"/>
                <w:szCs w:val="28"/>
                <w:lang w:val="en-GB"/>
              </w:rPr>
            </w:pPr>
            <w:r>
              <w:rPr>
                <w:rFonts w:cs="Times New Roman"/>
                <w:szCs w:val="28"/>
              </w:rPr>
              <w:t>Нет 0</w:t>
            </w:r>
          </w:p>
        </w:tc>
        <w:tc>
          <w:tcPr>
            <w:tcW w:w="616" w:type="dxa"/>
          </w:tcPr>
          <w:p w14:paraId="2908E98B" w14:textId="77777777" w:rsidR="00F11ECF" w:rsidRPr="001F48A9" w:rsidRDefault="00F11ECF" w:rsidP="003904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616" w:type="dxa"/>
          </w:tcPr>
          <w:p w14:paraId="55F44360" w14:textId="77777777" w:rsidR="00F11ECF" w:rsidRPr="001F48A9" w:rsidRDefault="00F11ECF" w:rsidP="003904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616" w:type="dxa"/>
          </w:tcPr>
          <w:p w14:paraId="16C99777" w14:textId="77777777" w:rsidR="00F11ECF" w:rsidRPr="001F48A9" w:rsidRDefault="00F11ECF" w:rsidP="003904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616" w:type="dxa"/>
          </w:tcPr>
          <w:p w14:paraId="4EC45EAF" w14:textId="77777777" w:rsidR="00F11ECF" w:rsidRPr="001F48A9" w:rsidRDefault="00F11ECF" w:rsidP="003904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616" w:type="dxa"/>
          </w:tcPr>
          <w:p w14:paraId="5E715117" w14:textId="77777777" w:rsidR="00F11ECF" w:rsidRPr="001F48A9" w:rsidRDefault="00F11ECF" w:rsidP="003904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  <w:r>
              <w:rPr>
                <w:rFonts w:cs="Times New Roman"/>
                <w:szCs w:val="28"/>
              </w:rPr>
              <w:t>+</w:t>
            </w:r>
          </w:p>
        </w:tc>
        <w:tc>
          <w:tcPr>
            <w:tcW w:w="616" w:type="dxa"/>
          </w:tcPr>
          <w:p w14:paraId="3C40C050" w14:textId="77777777" w:rsidR="00F11ECF" w:rsidRPr="001F48A9" w:rsidRDefault="00F11ECF" w:rsidP="003904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  <w:r>
              <w:rPr>
                <w:rFonts w:cs="Times New Roman"/>
                <w:szCs w:val="28"/>
              </w:rPr>
              <w:t>+</w:t>
            </w:r>
          </w:p>
        </w:tc>
        <w:tc>
          <w:tcPr>
            <w:tcW w:w="616" w:type="dxa"/>
          </w:tcPr>
          <w:p w14:paraId="1B1E988D" w14:textId="77777777" w:rsidR="00F11ECF" w:rsidRPr="001F48A9" w:rsidRDefault="00F11ECF" w:rsidP="003904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616" w:type="dxa"/>
          </w:tcPr>
          <w:p w14:paraId="7FCF2ABE" w14:textId="77777777" w:rsidR="00F11ECF" w:rsidRPr="001F48A9" w:rsidRDefault="00F11ECF" w:rsidP="003904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8"/>
                <w:lang w:val="en-US"/>
              </w:rPr>
            </w:pPr>
          </w:p>
        </w:tc>
        <w:tc>
          <w:tcPr>
            <w:tcW w:w="616" w:type="dxa"/>
          </w:tcPr>
          <w:p w14:paraId="49A7ACD7" w14:textId="77777777" w:rsidR="00F11ECF" w:rsidRPr="001F48A9" w:rsidRDefault="00F11ECF" w:rsidP="003904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616" w:type="dxa"/>
          </w:tcPr>
          <w:p w14:paraId="409E8AA6" w14:textId="77777777" w:rsidR="00F11ECF" w:rsidRPr="001F48A9" w:rsidRDefault="00F11ECF" w:rsidP="003904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616" w:type="dxa"/>
          </w:tcPr>
          <w:p w14:paraId="1D39D447" w14:textId="77777777" w:rsidR="00F11ECF" w:rsidRPr="001F48A9" w:rsidRDefault="00F11ECF" w:rsidP="003904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</w:tr>
      <w:tr w:rsidR="00E41E67" w:rsidRPr="001F48A9" w14:paraId="4C25E047" w14:textId="77777777" w:rsidTr="00192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63" w:type="dxa"/>
          </w:tcPr>
          <w:p w14:paraId="3D834868" w14:textId="24DEB7A0" w:rsidR="00E41E67" w:rsidRPr="001F48A9" w:rsidRDefault="00E41E67" w:rsidP="00E41E67">
            <w:pPr>
              <w:rPr>
                <w:rFonts w:cs="Times New Roman"/>
                <w:szCs w:val="28"/>
              </w:rPr>
            </w:pPr>
            <w:r w:rsidRPr="001F48A9">
              <w:rPr>
                <w:rFonts w:cs="Times New Roman"/>
                <w:szCs w:val="28"/>
              </w:rPr>
              <w:t>Ввод с ошибкой</w:t>
            </w:r>
          </w:p>
        </w:tc>
        <w:tc>
          <w:tcPr>
            <w:tcW w:w="616" w:type="dxa"/>
          </w:tcPr>
          <w:p w14:paraId="707D8B08" w14:textId="77777777" w:rsidR="00E41E67" w:rsidRPr="001F48A9" w:rsidRDefault="00E41E67" w:rsidP="00E41E6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616" w:type="dxa"/>
          </w:tcPr>
          <w:p w14:paraId="1B4B962A" w14:textId="77777777" w:rsidR="00E41E67" w:rsidRPr="001F48A9" w:rsidRDefault="00E41E67" w:rsidP="00E41E6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616" w:type="dxa"/>
          </w:tcPr>
          <w:p w14:paraId="3DCC7E3C" w14:textId="77777777" w:rsidR="00E41E67" w:rsidRPr="001F48A9" w:rsidRDefault="00E41E67" w:rsidP="00E41E6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616" w:type="dxa"/>
          </w:tcPr>
          <w:p w14:paraId="69138761" w14:textId="77777777" w:rsidR="00E41E67" w:rsidRPr="001F48A9" w:rsidRDefault="00E41E67" w:rsidP="00E41E6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616" w:type="dxa"/>
          </w:tcPr>
          <w:p w14:paraId="2D3D8E4C" w14:textId="77777777" w:rsidR="00E41E67" w:rsidRDefault="00E41E67" w:rsidP="00E41E6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616" w:type="dxa"/>
          </w:tcPr>
          <w:p w14:paraId="2D88CF54" w14:textId="77777777" w:rsidR="00E41E67" w:rsidRDefault="00E41E67" w:rsidP="00E41E6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616" w:type="dxa"/>
          </w:tcPr>
          <w:p w14:paraId="74869B8F" w14:textId="77777777" w:rsidR="00E41E67" w:rsidRPr="001F48A9" w:rsidRDefault="00E41E67" w:rsidP="00E41E6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  <w:r w:rsidRPr="001326BC">
              <w:rPr>
                <w:rFonts w:cs="Times New Roman"/>
                <w:szCs w:val="28"/>
              </w:rPr>
              <w:t>+</w:t>
            </w:r>
          </w:p>
        </w:tc>
        <w:tc>
          <w:tcPr>
            <w:tcW w:w="616" w:type="dxa"/>
          </w:tcPr>
          <w:p w14:paraId="6B0AB92E" w14:textId="77777777" w:rsidR="00E41E67" w:rsidRPr="001F48A9" w:rsidRDefault="00E41E67" w:rsidP="00E41E6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8"/>
                <w:lang w:val="en-US"/>
              </w:rPr>
            </w:pPr>
            <w:r w:rsidRPr="001326BC">
              <w:rPr>
                <w:rFonts w:cs="Times New Roman"/>
                <w:szCs w:val="28"/>
              </w:rPr>
              <w:t>+</w:t>
            </w:r>
          </w:p>
        </w:tc>
        <w:tc>
          <w:tcPr>
            <w:tcW w:w="616" w:type="dxa"/>
          </w:tcPr>
          <w:p w14:paraId="156EF9D9" w14:textId="77777777" w:rsidR="00E41E67" w:rsidRPr="001F48A9" w:rsidRDefault="00E41E67" w:rsidP="00E41E6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  <w:r w:rsidRPr="001326BC">
              <w:rPr>
                <w:rFonts w:cs="Times New Roman"/>
                <w:szCs w:val="28"/>
              </w:rPr>
              <w:t>+</w:t>
            </w:r>
          </w:p>
        </w:tc>
        <w:tc>
          <w:tcPr>
            <w:tcW w:w="616" w:type="dxa"/>
          </w:tcPr>
          <w:p w14:paraId="5D73AF1B" w14:textId="77777777" w:rsidR="00E41E67" w:rsidRPr="001F48A9" w:rsidRDefault="00E41E67" w:rsidP="00E41E6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  <w:r w:rsidRPr="001326BC">
              <w:rPr>
                <w:rFonts w:cs="Times New Roman"/>
                <w:szCs w:val="28"/>
              </w:rPr>
              <w:t>+</w:t>
            </w:r>
          </w:p>
        </w:tc>
        <w:tc>
          <w:tcPr>
            <w:tcW w:w="616" w:type="dxa"/>
          </w:tcPr>
          <w:p w14:paraId="3A117E45" w14:textId="77777777" w:rsidR="00E41E67" w:rsidRDefault="00E41E67" w:rsidP="00E41E6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</w:tr>
      <w:tr w:rsidR="00E41E67" w:rsidRPr="001F48A9" w14:paraId="2F6C8C0E" w14:textId="77777777" w:rsidTr="00192B89">
        <w:trPr>
          <w:trHeight w:val="3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63" w:type="dxa"/>
          </w:tcPr>
          <w:p w14:paraId="6419DB02" w14:textId="577E4FAB" w:rsidR="00E41E67" w:rsidRPr="00E41E67" w:rsidRDefault="00E41E67" w:rsidP="00E41E67">
            <w:pPr>
              <w:rPr>
                <w:rFonts w:cs="Times New Roman"/>
                <w:szCs w:val="28"/>
              </w:rPr>
            </w:pPr>
            <w:r w:rsidRPr="001F48A9">
              <w:rPr>
                <w:rFonts w:cs="Times New Roman"/>
                <w:szCs w:val="28"/>
              </w:rPr>
              <w:t>Правильный ввод</w:t>
            </w:r>
          </w:p>
        </w:tc>
        <w:tc>
          <w:tcPr>
            <w:tcW w:w="616" w:type="dxa"/>
          </w:tcPr>
          <w:p w14:paraId="4EF3C60D" w14:textId="77777777" w:rsidR="00E41E67" w:rsidRPr="001F48A9" w:rsidRDefault="00E41E67" w:rsidP="00E41E6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616" w:type="dxa"/>
          </w:tcPr>
          <w:p w14:paraId="7901B0E5" w14:textId="77777777" w:rsidR="00E41E67" w:rsidRPr="001F48A9" w:rsidRDefault="00E41E67" w:rsidP="00E41E6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616" w:type="dxa"/>
          </w:tcPr>
          <w:p w14:paraId="50EC28AB" w14:textId="77777777" w:rsidR="00E41E67" w:rsidRPr="001F48A9" w:rsidRDefault="00E41E67" w:rsidP="00E41E6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616" w:type="dxa"/>
          </w:tcPr>
          <w:p w14:paraId="0EE0FC1E" w14:textId="77777777" w:rsidR="00E41E67" w:rsidRPr="001F48A9" w:rsidRDefault="00E41E67" w:rsidP="00E41E6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616" w:type="dxa"/>
          </w:tcPr>
          <w:p w14:paraId="6834D620" w14:textId="77777777" w:rsidR="00E41E67" w:rsidRDefault="00E41E67" w:rsidP="00E41E6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616" w:type="dxa"/>
          </w:tcPr>
          <w:p w14:paraId="4E07718D" w14:textId="77777777" w:rsidR="00E41E67" w:rsidRDefault="00E41E67" w:rsidP="00E41E6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616" w:type="dxa"/>
          </w:tcPr>
          <w:p w14:paraId="0E9C0598" w14:textId="77777777" w:rsidR="00E41E67" w:rsidRPr="001F48A9" w:rsidRDefault="00E41E67" w:rsidP="00E41E6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616" w:type="dxa"/>
          </w:tcPr>
          <w:p w14:paraId="128F43C1" w14:textId="77777777" w:rsidR="00E41E67" w:rsidRPr="001F48A9" w:rsidRDefault="00E41E67" w:rsidP="00E41E6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8"/>
                <w:lang w:val="en-US"/>
              </w:rPr>
            </w:pPr>
          </w:p>
        </w:tc>
        <w:tc>
          <w:tcPr>
            <w:tcW w:w="616" w:type="dxa"/>
          </w:tcPr>
          <w:p w14:paraId="1D270B0C" w14:textId="77777777" w:rsidR="00E41E67" w:rsidRPr="001F48A9" w:rsidRDefault="00E41E67" w:rsidP="00E41E6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616" w:type="dxa"/>
          </w:tcPr>
          <w:p w14:paraId="7DDF8D38" w14:textId="77777777" w:rsidR="00E41E67" w:rsidRPr="001F48A9" w:rsidRDefault="00E41E67" w:rsidP="00E41E6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616" w:type="dxa"/>
          </w:tcPr>
          <w:p w14:paraId="04399096" w14:textId="77777777" w:rsidR="00E41E67" w:rsidRDefault="00E41E67" w:rsidP="00E41E6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  <w:r>
              <w:rPr>
                <w:rFonts w:cs="Times New Roman"/>
                <w:szCs w:val="28"/>
              </w:rPr>
              <w:t>+</w:t>
            </w:r>
          </w:p>
        </w:tc>
      </w:tr>
    </w:tbl>
    <w:p w14:paraId="7245CC73" w14:textId="77777777" w:rsidR="003904FF" w:rsidRDefault="003904FF" w:rsidP="003904FF">
      <w:pPr>
        <w:rPr>
          <w:rFonts w:cs="Times New Roman"/>
          <w:sz w:val="26"/>
          <w:szCs w:val="26"/>
        </w:rPr>
      </w:pPr>
    </w:p>
    <w:p w14:paraId="7AC15009" w14:textId="77777777" w:rsidR="00F11ECF" w:rsidRDefault="00F11ECF" w:rsidP="00F11ECF">
      <w:pPr>
        <w:pStyle w:val="a4"/>
        <w:numPr>
          <w:ilvl w:val="3"/>
          <w:numId w:val="2"/>
        </w:numPr>
        <w:rPr>
          <w:rFonts w:cs="Times New Roman"/>
          <w:sz w:val="26"/>
          <w:szCs w:val="26"/>
        </w:rPr>
      </w:pPr>
      <w:r>
        <w:rPr>
          <w:rFonts w:cs="Times New Roman"/>
          <w:sz w:val="26"/>
          <w:szCs w:val="26"/>
        </w:rPr>
        <w:t xml:space="preserve">Создание рваного массива </w:t>
      </w:r>
    </w:p>
    <w:tbl>
      <w:tblPr>
        <w:tblStyle w:val="1"/>
        <w:tblW w:w="0" w:type="auto"/>
        <w:tblLook w:val="04A0" w:firstRow="1" w:lastRow="0" w:firstColumn="1" w:lastColumn="0" w:noHBand="0" w:noVBand="1"/>
      </w:tblPr>
      <w:tblGrid>
        <w:gridCol w:w="816"/>
        <w:gridCol w:w="1211"/>
        <w:gridCol w:w="1897"/>
        <w:gridCol w:w="3726"/>
        <w:gridCol w:w="1694"/>
      </w:tblGrid>
      <w:tr w:rsidR="00E05472" w14:paraId="520719A9" w14:textId="77777777" w:rsidTr="00192B8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7" w:type="dxa"/>
          </w:tcPr>
          <w:p w14:paraId="652857A3" w14:textId="77777777" w:rsidR="00E05472" w:rsidRDefault="00E05472" w:rsidP="0009520F">
            <w:pPr>
              <w:rPr>
                <w:rFonts w:cs="Times New Roman"/>
                <w:sz w:val="26"/>
                <w:szCs w:val="26"/>
              </w:rPr>
            </w:pPr>
            <w:r w:rsidRPr="001C7374">
              <w:rPr>
                <w:rFonts w:eastAsia="Times New Roman" w:cs="Times New Roman"/>
                <w:b w:val="0"/>
                <w:bCs w:val="0"/>
                <w:color w:val="000000"/>
                <w:sz w:val="26"/>
                <w:szCs w:val="26"/>
                <w:lang w:eastAsia="ru-RU"/>
              </w:rPr>
              <w:t>№ теста</w:t>
            </w:r>
          </w:p>
        </w:tc>
        <w:tc>
          <w:tcPr>
            <w:tcW w:w="1211" w:type="dxa"/>
          </w:tcPr>
          <w:p w14:paraId="57B6F77B" w14:textId="77777777" w:rsidR="00E05472" w:rsidRDefault="00E05472" w:rsidP="0009520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6"/>
                <w:szCs w:val="26"/>
              </w:rPr>
            </w:pPr>
            <w:r w:rsidRPr="001C7374">
              <w:rPr>
                <w:rFonts w:eastAsia="Times New Roman" w:cs="Times New Roman"/>
                <w:b w:val="0"/>
                <w:bCs w:val="0"/>
                <w:color w:val="000000"/>
                <w:sz w:val="26"/>
                <w:szCs w:val="26"/>
                <w:lang w:eastAsia="ru-RU"/>
              </w:rPr>
              <w:t>Входные данные</w:t>
            </w:r>
          </w:p>
        </w:tc>
        <w:tc>
          <w:tcPr>
            <w:tcW w:w="1908" w:type="dxa"/>
          </w:tcPr>
          <w:p w14:paraId="21411FC6" w14:textId="77777777" w:rsidR="00E05472" w:rsidRDefault="00E05472" w:rsidP="0009520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6"/>
                <w:szCs w:val="26"/>
              </w:rPr>
            </w:pPr>
            <w:r w:rsidRPr="001C7374">
              <w:rPr>
                <w:rFonts w:eastAsia="Times New Roman" w:cs="Times New Roman"/>
                <w:b w:val="0"/>
                <w:bCs w:val="0"/>
                <w:color w:val="000000"/>
                <w:sz w:val="26"/>
                <w:szCs w:val="26"/>
                <w:lang w:eastAsia="ru-RU"/>
              </w:rPr>
              <w:t>Ожидаемый результат</w:t>
            </w:r>
          </w:p>
        </w:tc>
        <w:tc>
          <w:tcPr>
            <w:tcW w:w="3788" w:type="dxa"/>
          </w:tcPr>
          <w:p w14:paraId="5A6CAC98" w14:textId="77777777" w:rsidR="00E05472" w:rsidRDefault="00E05472" w:rsidP="0009520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6"/>
                <w:szCs w:val="26"/>
              </w:rPr>
            </w:pPr>
            <w:r w:rsidRPr="001C7374">
              <w:rPr>
                <w:rFonts w:eastAsia="Times New Roman" w:cs="Times New Roman"/>
                <w:b w:val="0"/>
                <w:bCs w:val="0"/>
                <w:color w:val="000000"/>
                <w:sz w:val="26"/>
                <w:szCs w:val="26"/>
                <w:lang w:eastAsia="ru-RU"/>
              </w:rPr>
              <w:t>Реальный результат</w:t>
            </w:r>
          </w:p>
        </w:tc>
        <w:tc>
          <w:tcPr>
            <w:tcW w:w="1697" w:type="dxa"/>
          </w:tcPr>
          <w:p w14:paraId="16262FDE" w14:textId="77777777" w:rsidR="00E05472" w:rsidRPr="001C7374" w:rsidRDefault="00E05472" w:rsidP="0009520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 w:val="0"/>
                <w:bCs w:val="0"/>
                <w:color w:val="000000"/>
                <w:sz w:val="26"/>
                <w:szCs w:val="26"/>
                <w:lang w:eastAsia="ru-RU"/>
              </w:rPr>
            </w:pPr>
            <w:r>
              <w:rPr>
                <w:rFonts w:eastAsia="Times New Roman" w:cs="Times New Roman"/>
                <w:b w:val="0"/>
                <w:bCs w:val="0"/>
                <w:color w:val="000000"/>
                <w:sz w:val="26"/>
                <w:szCs w:val="26"/>
                <w:lang w:eastAsia="ru-RU"/>
              </w:rPr>
              <w:t>Примечание</w:t>
            </w:r>
          </w:p>
        </w:tc>
      </w:tr>
      <w:tr w:rsidR="00E05472" w14:paraId="244C4A59" w14:textId="77777777" w:rsidTr="00192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7" w:type="dxa"/>
          </w:tcPr>
          <w:p w14:paraId="75704334" w14:textId="77777777" w:rsidR="00E05472" w:rsidRPr="008719BC" w:rsidRDefault="00E05472" w:rsidP="0009520F">
            <w:pPr>
              <w:rPr>
                <w:rFonts w:cs="Times New Roman"/>
                <w:b w:val="0"/>
                <w:sz w:val="26"/>
                <w:szCs w:val="26"/>
              </w:rPr>
            </w:pPr>
            <w:r w:rsidRPr="008719BC">
              <w:rPr>
                <w:rFonts w:cs="Times New Roman"/>
                <w:b w:val="0"/>
                <w:sz w:val="26"/>
                <w:szCs w:val="26"/>
              </w:rPr>
              <w:t>1</w:t>
            </w:r>
          </w:p>
        </w:tc>
        <w:tc>
          <w:tcPr>
            <w:tcW w:w="1211" w:type="dxa"/>
          </w:tcPr>
          <w:p w14:paraId="6ECF27C9" w14:textId="77777777" w:rsidR="00E05472" w:rsidRDefault="00E05472" w:rsidP="000952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6"/>
                <w:szCs w:val="26"/>
              </w:rPr>
            </w:pPr>
            <w:r>
              <w:rPr>
                <w:rFonts w:cs="Times New Roman"/>
                <w:sz w:val="26"/>
                <w:szCs w:val="26"/>
              </w:rPr>
              <w:t>0</w:t>
            </w:r>
          </w:p>
        </w:tc>
        <w:tc>
          <w:tcPr>
            <w:tcW w:w="1908" w:type="dxa"/>
          </w:tcPr>
          <w:p w14:paraId="1C363AA4" w14:textId="77777777" w:rsidR="00E05472" w:rsidRDefault="00E05472" w:rsidP="000952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6"/>
                <w:szCs w:val="26"/>
              </w:rPr>
            </w:pPr>
            <w:r w:rsidRPr="00AC6398"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  <w:t>Сообщение об ошибке</w:t>
            </w:r>
          </w:p>
        </w:tc>
        <w:tc>
          <w:tcPr>
            <w:tcW w:w="3788" w:type="dxa"/>
          </w:tcPr>
          <w:p w14:paraId="6774595A" w14:textId="77777777" w:rsidR="00E05472" w:rsidRDefault="00E05472" w:rsidP="000952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6"/>
                <w:szCs w:val="26"/>
              </w:rPr>
            </w:pPr>
            <w:r w:rsidRPr="00161B7A">
              <w:rPr>
                <w:rFonts w:cs="Times New Roman"/>
                <w:sz w:val="26"/>
                <w:szCs w:val="26"/>
              </w:rPr>
              <w:t xml:space="preserve">Ошибка! </w:t>
            </w:r>
            <w:r>
              <w:rPr>
                <w:rFonts w:cs="Times New Roman"/>
                <w:sz w:val="26"/>
                <w:szCs w:val="26"/>
              </w:rPr>
              <w:t>Повторите ввод!</w:t>
            </w:r>
          </w:p>
        </w:tc>
        <w:tc>
          <w:tcPr>
            <w:tcW w:w="1697" w:type="dxa"/>
            <w:vMerge w:val="restart"/>
          </w:tcPr>
          <w:p w14:paraId="0CB203E6" w14:textId="77777777" w:rsidR="00E05472" w:rsidRPr="00E05472" w:rsidRDefault="00E05472" w:rsidP="00E41F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6"/>
                <w:szCs w:val="26"/>
              </w:rPr>
            </w:pPr>
            <w:r>
              <w:rPr>
                <w:rFonts w:cs="Times New Roman"/>
                <w:sz w:val="26"/>
                <w:szCs w:val="26"/>
              </w:rPr>
              <w:t>Ввод количества строк в массиве</w:t>
            </w:r>
          </w:p>
        </w:tc>
      </w:tr>
      <w:tr w:rsidR="00E05472" w14:paraId="39134C2C" w14:textId="77777777" w:rsidTr="00192B8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7" w:type="dxa"/>
          </w:tcPr>
          <w:p w14:paraId="1DCD103A" w14:textId="77777777" w:rsidR="00E05472" w:rsidRPr="008719BC" w:rsidRDefault="00E05472" w:rsidP="0009520F">
            <w:pPr>
              <w:rPr>
                <w:rFonts w:cs="Times New Roman"/>
                <w:b w:val="0"/>
                <w:sz w:val="26"/>
                <w:szCs w:val="26"/>
              </w:rPr>
            </w:pPr>
            <w:r w:rsidRPr="008719BC">
              <w:rPr>
                <w:rFonts w:cs="Times New Roman"/>
                <w:b w:val="0"/>
                <w:sz w:val="26"/>
                <w:szCs w:val="26"/>
              </w:rPr>
              <w:t>2</w:t>
            </w:r>
          </w:p>
        </w:tc>
        <w:tc>
          <w:tcPr>
            <w:tcW w:w="1211" w:type="dxa"/>
          </w:tcPr>
          <w:p w14:paraId="5EF43704" w14:textId="77777777" w:rsidR="00E05472" w:rsidRDefault="00E05472" w:rsidP="000952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6"/>
                <w:szCs w:val="26"/>
              </w:rPr>
            </w:pPr>
            <w:r>
              <w:rPr>
                <w:rFonts w:cs="Times New Roman"/>
                <w:sz w:val="26"/>
                <w:szCs w:val="26"/>
              </w:rPr>
              <w:t>-3</w:t>
            </w:r>
          </w:p>
        </w:tc>
        <w:tc>
          <w:tcPr>
            <w:tcW w:w="1908" w:type="dxa"/>
          </w:tcPr>
          <w:p w14:paraId="59EF8C43" w14:textId="77777777" w:rsidR="00E05472" w:rsidRDefault="00E05472" w:rsidP="000952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6"/>
                <w:szCs w:val="26"/>
              </w:rPr>
            </w:pPr>
            <w:r w:rsidRPr="00AC6398"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  <w:t>Сообщение об ошибке</w:t>
            </w:r>
          </w:p>
        </w:tc>
        <w:tc>
          <w:tcPr>
            <w:tcW w:w="3788" w:type="dxa"/>
          </w:tcPr>
          <w:p w14:paraId="55E4D130" w14:textId="77777777" w:rsidR="00E05472" w:rsidRDefault="00E05472" w:rsidP="000952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6"/>
                <w:szCs w:val="26"/>
              </w:rPr>
            </w:pPr>
            <w:r w:rsidRPr="00161B7A">
              <w:rPr>
                <w:rFonts w:cs="Times New Roman"/>
                <w:sz w:val="26"/>
                <w:szCs w:val="26"/>
              </w:rPr>
              <w:t xml:space="preserve">Ошибка! </w:t>
            </w:r>
            <w:r>
              <w:rPr>
                <w:rFonts w:cs="Times New Roman"/>
                <w:sz w:val="26"/>
                <w:szCs w:val="26"/>
              </w:rPr>
              <w:t>Повторите ввод!</w:t>
            </w:r>
          </w:p>
        </w:tc>
        <w:tc>
          <w:tcPr>
            <w:tcW w:w="1697" w:type="dxa"/>
            <w:vMerge/>
          </w:tcPr>
          <w:p w14:paraId="4639F907" w14:textId="77777777" w:rsidR="00E05472" w:rsidRDefault="00E05472" w:rsidP="000952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6"/>
                <w:szCs w:val="26"/>
              </w:rPr>
            </w:pPr>
          </w:p>
        </w:tc>
      </w:tr>
      <w:tr w:rsidR="00E05472" w14:paraId="716C3575" w14:textId="77777777" w:rsidTr="00192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7" w:type="dxa"/>
          </w:tcPr>
          <w:p w14:paraId="345E0A87" w14:textId="77777777" w:rsidR="00E05472" w:rsidRPr="008719BC" w:rsidRDefault="00E05472" w:rsidP="0009520F">
            <w:pPr>
              <w:rPr>
                <w:rFonts w:cs="Times New Roman"/>
                <w:b w:val="0"/>
                <w:sz w:val="26"/>
                <w:szCs w:val="26"/>
              </w:rPr>
            </w:pPr>
            <w:r w:rsidRPr="008719BC">
              <w:rPr>
                <w:rFonts w:cs="Times New Roman"/>
                <w:b w:val="0"/>
                <w:sz w:val="26"/>
                <w:szCs w:val="26"/>
              </w:rPr>
              <w:t>3</w:t>
            </w:r>
          </w:p>
        </w:tc>
        <w:tc>
          <w:tcPr>
            <w:tcW w:w="1211" w:type="dxa"/>
          </w:tcPr>
          <w:p w14:paraId="16C6AF04" w14:textId="77777777" w:rsidR="00E05472" w:rsidRDefault="00E05472" w:rsidP="000952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6"/>
                <w:szCs w:val="26"/>
              </w:rPr>
            </w:pPr>
            <w:r>
              <w:rPr>
                <w:rFonts w:cs="Times New Roman"/>
                <w:sz w:val="26"/>
                <w:szCs w:val="26"/>
              </w:rPr>
              <w:t>1,34</w:t>
            </w:r>
          </w:p>
        </w:tc>
        <w:tc>
          <w:tcPr>
            <w:tcW w:w="1908" w:type="dxa"/>
          </w:tcPr>
          <w:p w14:paraId="5F34FB5A" w14:textId="77777777" w:rsidR="00E05472" w:rsidRDefault="00E05472" w:rsidP="000952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6"/>
                <w:szCs w:val="26"/>
              </w:rPr>
            </w:pPr>
            <w:r w:rsidRPr="00AC6398"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  <w:t>Сообщение об ошибке</w:t>
            </w:r>
          </w:p>
        </w:tc>
        <w:tc>
          <w:tcPr>
            <w:tcW w:w="3788" w:type="dxa"/>
          </w:tcPr>
          <w:p w14:paraId="0E9B8FCE" w14:textId="77777777" w:rsidR="00E05472" w:rsidRDefault="00E05472" w:rsidP="000952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6"/>
                <w:szCs w:val="26"/>
              </w:rPr>
            </w:pPr>
            <w:r w:rsidRPr="00161B7A">
              <w:rPr>
                <w:rFonts w:cs="Times New Roman"/>
                <w:sz w:val="26"/>
                <w:szCs w:val="26"/>
              </w:rPr>
              <w:t xml:space="preserve">Ошибка! </w:t>
            </w:r>
            <w:r>
              <w:rPr>
                <w:rFonts w:cs="Times New Roman"/>
                <w:sz w:val="26"/>
                <w:szCs w:val="26"/>
              </w:rPr>
              <w:t>Повторите ввод!</w:t>
            </w:r>
          </w:p>
        </w:tc>
        <w:tc>
          <w:tcPr>
            <w:tcW w:w="1697" w:type="dxa"/>
            <w:vMerge/>
          </w:tcPr>
          <w:p w14:paraId="00E878BA" w14:textId="77777777" w:rsidR="00E05472" w:rsidRDefault="00E05472" w:rsidP="000952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6"/>
                <w:szCs w:val="26"/>
              </w:rPr>
            </w:pPr>
          </w:p>
        </w:tc>
      </w:tr>
      <w:tr w:rsidR="00E05472" w14:paraId="43CC8BDD" w14:textId="77777777" w:rsidTr="00192B8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7" w:type="dxa"/>
          </w:tcPr>
          <w:p w14:paraId="5F4BCB0E" w14:textId="77777777" w:rsidR="00E05472" w:rsidRPr="008719BC" w:rsidRDefault="00E05472" w:rsidP="0009520F">
            <w:pPr>
              <w:rPr>
                <w:rFonts w:cs="Times New Roman"/>
                <w:b w:val="0"/>
                <w:sz w:val="26"/>
                <w:szCs w:val="26"/>
              </w:rPr>
            </w:pPr>
            <w:r w:rsidRPr="008719BC">
              <w:rPr>
                <w:rFonts w:cs="Times New Roman"/>
                <w:b w:val="0"/>
                <w:sz w:val="26"/>
                <w:szCs w:val="26"/>
              </w:rPr>
              <w:t>4</w:t>
            </w:r>
          </w:p>
        </w:tc>
        <w:tc>
          <w:tcPr>
            <w:tcW w:w="1211" w:type="dxa"/>
          </w:tcPr>
          <w:p w14:paraId="79B9BFB5" w14:textId="77777777" w:rsidR="00E05472" w:rsidRPr="00F11ECF" w:rsidRDefault="00E05472" w:rsidP="000952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6"/>
                <w:szCs w:val="26"/>
              </w:rPr>
            </w:pPr>
            <w:r>
              <w:rPr>
                <w:rFonts w:cs="Times New Roman"/>
                <w:sz w:val="26"/>
                <w:szCs w:val="26"/>
                <w:lang w:val="en-US"/>
              </w:rPr>
              <w:t>q</w:t>
            </w:r>
          </w:p>
        </w:tc>
        <w:tc>
          <w:tcPr>
            <w:tcW w:w="1908" w:type="dxa"/>
          </w:tcPr>
          <w:p w14:paraId="65FC8AF9" w14:textId="77777777" w:rsidR="00E05472" w:rsidRDefault="00E05472" w:rsidP="000952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6"/>
                <w:szCs w:val="26"/>
              </w:rPr>
            </w:pPr>
            <w:r w:rsidRPr="00AC6398"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  <w:t>Сообщение об ошибке</w:t>
            </w:r>
          </w:p>
        </w:tc>
        <w:tc>
          <w:tcPr>
            <w:tcW w:w="3788" w:type="dxa"/>
          </w:tcPr>
          <w:p w14:paraId="246C54FD" w14:textId="77777777" w:rsidR="00E05472" w:rsidRDefault="00E05472" w:rsidP="000952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6"/>
                <w:szCs w:val="26"/>
              </w:rPr>
            </w:pPr>
            <w:r w:rsidRPr="00161B7A">
              <w:rPr>
                <w:rFonts w:cs="Times New Roman"/>
                <w:sz w:val="26"/>
                <w:szCs w:val="26"/>
              </w:rPr>
              <w:t xml:space="preserve">Ошибка! </w:t>
            </w:r>
            <w:r>
              <w:rPr>
                <w:rFonts w:cs="Times New Roman"/>
                <w:sz w:val="26"/>
                <w:szCs w:val="26"/>
              </w:rPr>
              <w:t>Повторите ввод!</w:t>
            </w:r>
          </w:p>
        </w:tc>
        <w:tc>
          <w:tcPr>
            <w:tcW w:w="1697" w:type="dxa"/>
            <w:vMerge/>
          </w:tcPr>
          <w:p w14:paraId="6B054247" w14:textId="77777777" w:rsidR="00E05472" w:rsidRDefault="00E05472" w:rsidP="000952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6"/>
                <w:szCs w:val="26"/>
              </w:rPr>
            </w:pPr>
          </w:p>
        </w:tc>
      </w:tr>
      <w:tr w:rsidR="00E05472" w14:paraId="43715AAE" w14:textId="77777777" w:rsidTr="00192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7" w:type="dxa"/>
          </w:tcPr>
          <w:p w14:paraId="191E70AF" w14:textId="77777777" w:rsidR="00E05472" w:rsidRPr="008719BC" w:rsidRDefault="00E05472" w:rsidP="0009520F">
            <w:pPr>
              <w:rPr>
                <w:rFonts w:cs="Times New Roman"/>
                <w:b w:val="0"/>
                <w:sz w:val="26"/>
                <w:szCs w:val="26"/>
              </w:rPr>
            </w:pPr>
            <w:r w:rsidRPr="008719BC">
              <w:rPr>
                <w:rFonts w:cs="Times New Roman"/>
                <w:b w:val="0"/>
                <w:sz w:val="26"/>
                <w:szCs w:val="26"/>
              </w:rPr>
              <w:t>5</w:t>
            </w:r>
          </w:p>
        </w:tc>
        <w:tc>
          <w:tcPr>
            <w:tcW w:w="1211" w:type="dxa"/>
          </w:tcPr>
          <w:p w14:paraId="3FD5A36B" w14:textId="77777777" w:rsidR="00E05472" w:rsidRPr="00F11ECF" w:rsidRDefault="00E05472" w:rsidP="000952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6"/>
                <w:szCs w:val="26"/>
              </w:rPr>
            </w:pPr>
            <w:r>
              <w:rPr>
                <w:rFonts w:cs="Times New Roman"/>
                <w:sz w:val="26"/>
                <w:szCs w:val="26"/>
              </w:rPr>
              <w:t>1</w:t>
            </w:r>
          </w:p>
        </w:tc>
        <w:tc>
          <w:tcPr>
            <w:tcW w:w="1908" w:type="dxa"/>
          </w:tcPr>
          <w:p w14:paraId="01EB2268" w14:textId="77777777" w:rsidR="00E05472" w:rsidRPr="00F11ECF" w:rsidRDefault="00E05472" w:rsidP="000952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6"/>
                <w:szCs w:val="26"/>
              </w:rPr>
            </w:pPr>
            <w:r>
              <w:rPr>
                <w:rFonts w:cs="Times New Roman"/>
                <w:sz w:val="26"/>
                <w:szCs w:val="26"/>
              </w:rPr>
              <w:t>1 строка</w:t>
            </w:r>
          </w:p>
        </w:tc>
        <w:tc>
          <w:tcPr>
            <w:tcW w:w="3788" w:type="dxa"/>
          </w:tcPr>
          <w:p w14:paraId="34939DCA" w14:textId="77777777" w:rsidR="00E05472" w:rsidRDefault="00E05472" w:rsidP="000952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6"/>
                <w:szCs w:val="26"/>
              </w:rPr>
            </w:pPr>
            <w:r>
              <w:rPr>
                <w:rFonts w:cs="Times New Roman"/>
                <w:sz w:val="26"/>
                <w:szCs w:val="26"/>
              </w:rPr>
              <w:t xml:space="preserve">Продолжение работы программы (ожидание ввода </w:t>
            </w:r>
            <w:r w:rsidR="001D19A9">
              <w:rPr>
                <w:rFonts w:cs="Times New Roman"/>
                <w:sz w:val="26"/>
                <w:szCs w:val="26"/>
              </w:rPr>
              <w:t>остальных параметров</w:t>
            </w:r>
            <w:r>
              <w:rPr>
                <w:rFonts w:cs="Times New Roman"/>
                <w:sz w:val="26"/>
                <w:szCs w:val="26"/>
              </w:rPr>
              <w:t>)</w:t>
            </w:r>
          </w:p>
        </w:tc>
        <w:tc>
          <w:tcPr>
            <w:tcW w:w="1697" w:type="dxa"/>
            <w:vMerge/>
          </w:tcPr>
          <w:p w14:paraId="1E191618" w14:textId="77777777" w:rsidR="00E05472" w:rsidRDefault="00E05472" w:rsidP="000952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6"/>
                <w:szCs w:val="26"/>
              </w:rPr>
            </w:pPr>
          </w:p>
        </w:tc>
      </w:tr>
      <w:tr w:rsidR="00E05472" w14:paraId="7B47594F" w14:textId="77777777" w:rsidTr="00192B8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7" w:type="dxa"/>
          </w:tcPr>
          <w:p w14:paraId="6EB09562" w14:textId="77777777" w:rsidR="00E05472" w:rsidRPr="008719BC" w:rsidRDefault="00E05472" w:rsidP="0009520F">
            <w:pPr>
              <w:rPr>
                <w:rFonts w:cs="Times New Roman"/>
                <w:b w:val="0"/>
                <w:sz w:val="26"/>
                <w:szCs w:val="26"/>
              </w:rPr>
            </w:pPr>
            <w:r w:rsidRPr="008719BC">
              <w:rPr>
                <w:rFonts w:cs="Times New Roman"/>
                <w:b w:val="0"/>
                <w:sz w:val="26"/>
                <w:szCs w:val="26"/>
              </w:rPr>
              <w:t>6</w:t>
            </w:r>
          </w:p>
        </w:tc>
        <w:tc>
          <w:tcPr>
            <w:tcW w:w="1211" w:type="dxa"/>
          </w:tcPr>
          <w:p w14:paraId="075FB815" w14:textId="77777777" w:rsidR="00E05472" w:rsidRPr="00F11ECF" w:rsidRDefault="00E05472" w:rsidP="000952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6"/>
                <w:szCs w:val="26"/>
              </w:rPr>
            </w:pPr>
            <w:r>
              <w:rPr>
                <w:rFonts w:cs="Times New Roman"/>
                <w:sz w:val="26"/>
                <w:szCs w:val="26"/>
              </w:rPr>
              <w:t>3</w:t>
            </w:r>
          </w:p>
        </w:tc>
        <w:tc>
          <w:tcPr>
            <w:tcW w:w="1908" w:type="dxa"/>
          </w:tcPr>
          <w:p w14:paraId="7E25AB42" w14:textId="77777777" w:rsidR="00E05472" w:rsidRDefault="00E05472" w:rsidP="000952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6"/>
                <w:szCs w:val="26"/>
              </w:rPr>
            </w:pPr>
            <w:r>
              <w:rPr>
                <w:rFonts w:cs="Times New Roman"/>
                <w:sz w:val="26"/>
                <w:szCs w:val="26"/>
              </w:rPr>
              <w:t>3 строки</w:t>
            </w:r>
          </w:p>
        </w:tc>
        <w:tc>
          <w:tcPr>
            <w:tcW w:w="3788" w:type="dxa"/>
          </w:tcPr>
          <w:p w14:paraId="0627F492" w14:textId="77777777" w:rsidR="00E05472" w:rsidRDefault="001D19A9" w:rsidP="000952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6"/>
                <w:szCs w:val="26"/>
              </w:rPr>
            </w:pPr>
            <w:r>
              <w:rPr>
                <w:rFonts w:cs="Times New Roman"/>
                <w:sz w:val="26"/>
                <w:szCs w:val="26"/>
              </w:rPr>
              <w:t>Продолжение работы программы (ожидание ввода остальных параметров)</w:t>
            </w:r>
          </w:p>
        </w:tc>
        <w:tc>
          <w:tcPr>
            <w:tcW w:w="1697" w:type="dxa"/>
            <w:vMerge/>
          </w:tcPr>
          <w:p w14:paraId="45DE469A" w14:textId="77777777" w:rsidR="00E05472" w:rsidRDefault="00E05472" w:rsidP="000952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6"/>
                <w:szCs w:val="26"/>
              </w:rPr>
            </w:pPr>
          </w:p>
        </w:tc>
      </w:tr>
      <w:tr w:rsidR="001D19A9" w14:paraId="294D8DB2" w14:textId="77777777" w:rsidTr="00192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7" w:type="dxa"/>
          </w:tcPr>
          <w:p w14:paraId="7B3A23F5" w14:textId="77777777" w:rsidR="001D19A9" w:rsidRPr="008719BC" w:rsidRDefault="001D19A9" w:rsidP="001D19A9">
            <w:pPr>
              <w:rPr>
                <w:rFonts w:cs="Times New Roman"/>
                <w:b w:val="0"/>
                <w:sz w:val="26"/>
                <w:szCs w:val="26"/>
              </w:rPr>
            </w:pPr>
            <w:r w:rsidRPr="008719BC">
              <w:rPr>
                <w:rFonts w:cs="Times New Roman"/>
                <w:b w:val="0"/>
                <w:sz w:val="26"/>
                <w:szCs w:val="26"/>
              </w:rPr>
              <w:t>7</w:t>
            </w:r>
          </w:p>
        </w:tc>
        <w:tc>
          <w:tcPr>
            <w:tcW w:w="1211" w:type="dxa"/>
          </w:tcPr>
          <w:p w14:paraId="00825C61" w14:textId="77777777" w:rsidR="001D19A9" w:rsidRDefault="001D19A9" w:rsidP="001D19A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6"/>
                <w:szCs w:val="26"/>
              </w:rPr>
            </w:pPr>
            <w:r>
              <w:rPr>
                <w:rFonts w:cs="Times New Roman"/>
                <w:sz w:val="26"/>
                <w:szCs w:val="26"/>
              </w:rPr>
              <w:t>0</w:t>
            </w:r>
          </w:p>
        </w:tc>
        <w:tc>
          <w:tcPr>
            <w:tcW w:w="1908" w:type="dxa"/>
          </w:tcPr>
          <w:p w14:paraId="241E97C8" w14:textId="77777777" w:rsidR="001D19A9" w:rsidRDefault="001D19A9" w:rsidP="001D19A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6"/>
                <w:szCs w:val="26"/>
              </w:rPr>
            </w:pPr>
            <w:r w:rsidRPr="00AC6398"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  <w:t>Сообщение об ошибке</w:t>
            </w:r>
          </w:p>
        </w:tc>
        <w:tc>
          <w:tcPr>
            <w:tcW w:w="3788" w:type="dxa"/>
          </w:tcPr>
          <w:p w14:paraId="44B1A362" w14:textId="77777777" w:rsidR="001D19A9" w:rsidRDefault="001D19A9" w:rsidP="001D19A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6"/>
                <w:szCs w:val="26"/>
              </w:rPr>
            </w:pPr>
            <w:r w:rsidRPr="00161B7A">
              <w:rPr>
                <w:rFonts w:cs="Times New Roman"/>
                <w:sz w:val="26"/>
                <w:szCs w:val="26"/>
              </w:rPr>
              <w:t xml:space="preserve">Ошибка! </w:t>
            </w:r>
            <w:r>
              <w:rPr>
                <w:rFonts w:cs="Times New Roman"/>
                <w:sz w:val="26"/>
                <w:szCs w:val="26"/>
              </w:rPr>
              <w:t>Повторите ввод!</w:t>
            </w:r>
          </w:p>
        </w:tc>
        <w:tc>
          <w:tcPr>
            <w:tcW w:w="1697" w:type="dxa"/>
            <w:vMerge w:val="restart"/>
          </w:tcPr>
          <w:p w14:paraId="15062F34" w14:textId="77777777" w:rsidR="001D19A9" w:rsidRPr="001D19A9" w:rsidRDefault="001D19A9" w:rsidP="001D19A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6"/>
                <w:szCs w:val="26"/>
              </w:rPr>
            </w:pPr>
            <w:r>
              <w:rPr>
                <w:rFonts w:cs="Times New Roman"/>
                <w:sz w:val="26"/>
                <w:szCs w:val="26"/>
              </w:rPr>
              <w:t>Ввод количества элементов в строке</w:t>
            </w:r>
          </w:p>
        </w:tc>
      </w:tr>
      <w:tr w:rsidR="001D19A9" w14:paraId="195FD2EF" w14:textId="77777777" w:rsidTr="00192B8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7" w:type="dxa"/>
          </w:tcPr>
          <w:p w14:paraId="1F41BB29" w14:textId="77777777" w:rsidR="001D19A9" w:rsidRPr="008719BC" w:rsidRDefault="001D19A9" w:rsidP="001D19A9">
            <w:pPr>
              <w:rPr>
                <w:rFonts w:cs="Times New Roman"/>
                <w:b w:val="0"/>
                <w:sz w:val="26"/>
                <w:szCs w:val="26"/>
              </w:rPr>
            </w:pPr>
            <w:r w:rsidRPr="008719BC">
              <w:rPr>
                <w:rFonts w:cs="Times New Roman"/>
                <w:b w:val="0"/>
                <w:sz w:val="26"/>
                <w:szCs w:val="26"/>
              </w:rPr>
              <w:t>8</w:t>
            </w:r>
          </w:p>
        </w:tc>
        <w:tc>
          <w:tcPr>
            <w:tcW w:w="1211" w:type="dxa"/>
          </w:tcPr>
          <w:p w14:paraId="37B5D109" w14:textId="77777777" w:rsidR="001D19A9" w:rsidRDefault="001D19A9" w:rsidP="001D19A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6"/>
                <w:szCs w:val="26"/>
              </w:rPr>
            </w:pPr>
            <w:r>
              <w:rPr>
                <w:rFonts w:cs="Times New Roman"/>
                <w:sz w:val="26"/>
                <w:szCs w:val="26"/>
              </w:rPr>
              <w:t>-3</w:t>
            </w:r>
          </w:p>
        </w:tc>
        <w:tc>
          <w:tcPr>
            <w:tcW w:w="1908" w:type="dxa"/>
          </w:tcPr>
          <w:p w14:paraId="55212880" w14:textId="77777777" w:rsidR="001D19A9" w:rsidRDefault="001D19A9" w:rsidP="001D19A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6"/>
                <w:szCs w:val="26"/>
              </w:rPr>
            </w:pPr>
            <w:r w:rsidRPr="00AC6398"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  <w:t>Сообщение об ошибке</w:t>
            </w:r>
          </w:p>
        </w:tc>
        <w:tc>
          <w:tcPr>
            <w:tcW w:w="3788" w:type="dxa"/>
          </w:tcPr>
          <w:p w14:paraId="741B955B" w14:textId="77777777" w:rsidR="001D19A9" w:rsidRDefault="001D19A9" w:rsidP="001D19A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6"/>
                <w:szCs w:val="26"/>
              </w:rPr>
            </w:pPr>
            <w:r w:rsidRPr="00161B7A">
              <w:rPr>
                <w:rFonts w:cs="Times New Roman"/>
                <w:sz w:val="26"/>
                <w:szCs w:val="26"/>
              </w:rPr>
              <w:t xml:space="preserve">Ошибка! </w:t>
            </w:r>
            <w:r>
              <w:rPr>
                <w:rFonts w:cs="Times New Roman"/>
                <w:sz w:val="26"/>
                <w:szCs w:val="26"/>
              </w:rPr>
              <w:t>Повторите ввод!</w:t>
            </w:r>
          </w:p>
        </w:tc>
        <w:tc>
          <w:tcPr>
            <w:tcW w:w="1697" w:type="dxa"/>
            <w:vMerge/>
          </w:tcPr>
          <w:p w14:paraId="613DC29C" w14:textId="77777777" w:rsidR="001D19A9" w:rsidRDefault="001D19A9" w:rsidP="001D19A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6"/>
                <w:szCs w:val="26"/>
              </w:rPr>
            </w:pPr>
          </w:p>
        </w:tc>
      </w:tr>
      <w:tr w:rsidR="001D19A9" w14:paraId="47CDD7BF" w14:textId="77777777" w:rsidTr="00192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7" w:type="dxa"/>
          </w:tcPr>
          <w:p w14:paraId="0C2BE2C2" w14:textId="77777777" w:rsidR="001D19A9" w:rsidRPr="008719BC" w:rsidRDefault="001D19A9" w:rsidP="001D19A9">
            <w:pPr>
              <w:rPr>
                <w:rFonts w:cs="Times New Roman"/>
                <w:b w:val="0"/>
                <w:sz w:val="26"/>
                <w:szCs w:val="26"/>
              </w:rPr>
            </w:pPr>
            <w:r w:rsidRPr="008719BC">
              <w:rPr>
                <w:rFonts w:cs="Times New Roman"/>
                <w:b w:val="0"/>
                <w:sz w:val="26"/>
                <w:szCs w:val="26"/>
              </w:rPr>
              <w:t>9</w:t>
            </w:r>
          </w:p>
        </w:tc>
        <w:tc>
          <w:tcPr>
            <w:tcW w:w="1211" w:type="dxa"/>
          </w:tcPr>
          <w:p w14:paraId="0AA6EE58" w14:textId="77777777" w:rsidR="001D19A9" w:rsidRDefault="001D19A9" w:rsidP="001D19A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6"/>
                <w:szCs w:val="26"/>
              </w:rPr>
            </w:pPr>
            <w:r>
              <w:rPr>
                <w:rFonts w:cs="Times New Roman"/>
                <w:sz w:val="26"/>
                <w:szCs w:val="26"/>
              </w:rPr>
              <w:t>1,34</w:t>
            </w:r>
          </w:p>
        </w:tc>
        <w:tc>
          <w:tcPr>
            <w:tcW w:w="1908" w:type="dxa"/>
          </w:tcPr>
          <w:p w14:paraId="41124C7B" w14:textId="77777777" w:rsidR="001D19A9" w:rsidRDefault="001D19A9" w:rsidP="001D19A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6"/>
                <w:szCs w:val="26"/>
              </w:rPr>
            </w:pPr>
            <w:r w:rsidRPr="00AC6398"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  <w:t>Сообщение об ошибке</w:t>
            </w:r>
          </w:p>
        </w:tc>
        <w:tc>
          <w:tcPr>
            <w:tcW w:w="3788" w:type="dxa"/>
          </w:tcPr>
          <w:p w14:paraId="760CF275" w14:textId="77777777" w:rsidR="001D19A9" w:rsidRDefault="001D19A9" w:rsidP="001D19A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6"/>
                <w:szCs w:val="26"/>
              </w:rPr>
            </w:pPr>
            <w:r w:rsidRPr="00161B7A">
              <w:rPr>
                <w:rFonts w:cs="Times New Roman"/>
                <w:sz w:val="26"/>
                <w:szCs w:val="26"/>
              </w:rPr>
              <w:t xml:space="preserve">Ошибка! </w:t>
            </w:r>
            <w:r>
              <w:rPr>
                <w:rFonts w:cs="Times New Roman"/>
                <w:sz w:val="26"/>
                <w:szCs w:val="26"/>
              </w:rPr>
              <w:t>Повторите ввод!</w:t>
            </w:r>
          </w:p>
        </w:tc>
        <w:tc>
          <w:tcPr>
            <w:tcW w:w="1697" w:type="dxa"/>
            <w:vMerge/>
          </w:tcPr>
          <w:p w14:paraId="69BE624B" w14:textId="77777777" w:rsidR="001D19A9" w:rsidRDefault="001D19A9" w:rsidP="001D19A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6"/>
                <w:szCs w:val="26"/>
              </w:rPr>
            </w:pPr>
          </w:p>
        </w:tc>
      </w:tr>
      <w:tr w:rsidR="001D19A9" w14:paraId="6D0C8317" w14:textId="77777777" w:rsidTr="00192B8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7" w:type="dxa"/>
          </w:tcPr>
          <w:p w14:paraId="3EDAA7EF" w14:textId="77777777" w:rsidR="001D19A9" w:rsidRPr="008719BC" w:rsidRDefault="001D19A9" w:rsidP="001D19A9">
            <w:pPr>
              <w:rPr>
                <w:rFonts w:cs="Times New Roman"/>
                <w:b w:val="0"/>
                <w:sz w:val="26"/>
                <w:szCs w:val="26"/>
              </w:rPr>
            </w:pPr>
            <w:r w:rsidRPr="008719BC">
              <w:rPr>
                <w:rFonts w:cs="Times New Roman"/>
                <w:b w:val="0"/>
                <w:sz w:val="26"/>
                <w:szCs w:val="26"/>
              </w:rPr>
              <w:t>10</w:t>
            </w:r>
          </w:p>
        </w:tc>
        <w:tc>
          <w:tcPr>
            <w:tcW w:w="1211" w:type="dxa"/>
          </w:tcPr>
          <w:p w14:paraId="656944BA" w14:textId="77777777" w:rsidR="001D19A9" w:rsidRPr="001D19A9" w:rsidRDefault="001D19A9" w:rsidP="001D19A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6"/>
                <w:szCs w:val="26"/>
              </w:rPr>
            </w:pPr>
            <w:r>
              <w:rPr>
                <w:rFonts w:cs="Times New Roman"/>
                <w:sz w:val="26"/>
                <w:szCs w:val="26"/>
                <w:lang w:val="en-GB"/>
              </w:rPr>
              <w:t>q</w:t>
            </w:r>
          </w:p>
        </w:tc>
        <w:tc>
          <w:tcPr>
            <w:tcW w:w="1908" w:type="dxa"/>
          </w:tcPr>
          <w:p w14:paraId="127E89A9" w14:textId="77777777" w:rsidR="001D19A9" w:rsidRDefault="001D19A9" w:rsidP="001D19A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6"/>
                <w:szCs w:val="26"/>
              </w:rPr>
            </w:pPr>
            <w:r w:rsidRPr="00AC6398"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  <w:t>Сообщение об ошибке</w:t>
            </w:r>
          </w:p>
        </w:tc>
        <w:tc>
          <w:tcPr>
            <w:tcW w:w="3788" w:type="dxa"/>
          </w:tcPr>
          <w:p w14:paraId="1B73D610" w14:textId="77777777" w:rsidR="001D19A9" w:rsidRDefault="001D19A9" w:rsidP="001D19A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6"/>
                <w:szCs w:val="26"/>
              </w:rPr>
            </w:pPr>
            <w:r w:rsidRPr="00161B7A">
              <w:rPr>
                <w:rFonts w:cs="Times New Roman"/>
                <w:sz w:val="26"/>
                <w:szCs w:val="26"/>
              </w:rPr>
              <w:t xml:space="preserve">Ошибка! </w:t>
            </w:r>
            <w:r>
              <w:rPr>
                <w:rFonts w:cs="Times New Roman"/>
                <w:sz w:val="26"/>
                <w:szCs w:val="26"/>
              </w:rPr>
              <w:t>Повторите ввод!</w:t>
            </w:r>
          </w:p>
        </w:tc>
        <w:tc>
          <w:tcPr>
            <w:tcW w:w="1697" w:type="dxa"/>
            <w:vMerge/>
          </w:tcPr>
          <w:p w14:paraId="45E7EA18" w14:textId="77777777" w:rsidR="001D19A9" w:rsidRDefault="001D19A9" w:rsidP="001D19A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6"/>
                <w:szCs w:val="26"/>
              </w:rPr>
            </w:pPr>
          </w:p>
        </w:tc>
      </w:tr>
      <w:tr w:rsidR="001D19A9" w14:paraId="1552EBE8" w14:textId="77777777" w:rsidTr="00192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7" w:type="dxa"/>
          </w:tcPr>
          <w:p w14:paraId="140E0A89" w14:textId="77777777" w:rsidR="001D19A9" w:rsidRPr="008719BC" w:rsidRDefault="001D19A9" w:rsidP="001D19A9">
            <w:pPr>
              <w:rPr>
                <w:rFonts w:cs="Times New Roman"/>
                <w:b w:val="0"/>
                <w:sz w:val="26"/>
                <w:szCs w:val="26"/>
              </w:rPr>
            </w:pPr>
            <w:r w:rsidRPr="008719BC">
              <w:rPr>
                <w:rFonts w:cs="Times New Roman"/>
                <w:b w:val="0"/>
                <w:sz w:val="26"/>
                <w:szCs w:val="26"/>
              </w:rPr>
              <w:t>11</w:t>
            </w:r>
          </w:p>
        </w:tc>
        <w:tc>
          <w:tcPr>
            <w:tcW w:w="1211" w:type="dxa"/>
          </w:tcPr>
          <w:p w14:paraId="79B6E2F0" w14:textId="77777777" w:rsidR="001D19A9" w:rsidRDefault="001D19A9" w:rsidP="001D19A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6"/>
                <w:szCs w:val="26"/>
              </w:rPr>
            </w:pPr>
            <w:r>
              <w:rPr>
                <w:rFonts w:cs="Times New Roman"/>
                <w:sz w:val="26"/>
                <w:szCs w:val="26"/>
              </w:rPr>
              <w:t>1</w:t>
            </w:r>
          </w:p>
        </w:tc>
        <w:tc>
          <w:tcPr>
            <w:tcW w:w="1908" w:type="dxa"/>
          </w:tcPr>
          <w:p w14:paraId="782D01BA" w14:textId="77777777" w:rsidR="001D19A9" w:rsidRDefault="001D19A9" w:rsidP="001D19A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6"/>
                <w:szCs w:val="26"/>
              </w:rPr>
            </w:pPr>
            <w:r>
              <w:rPr>
                <w:rFonts w:cs="Times New Roman"/>
                <w:sz w:val="26"/>
                <w:szCs w:val="26"/>
              </w:rPr>
              <w:t>1 элемент в строке</w:t>
            </w:r>
          </w:p>
        </w:tc>
        <w:tc>
          <w:tcPr>
            <w:tcW w:w="3788" w:type="dxa"/>
          </w:tcPr>
          <w:p w14:paraId="71A8362D" w14:textId="77777777" w:rsidR="001D19A9" w:rsidRDefault="001D19A9" w:rsidP="001D19A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6"/>
                <w:szCs w:val="26"/>
              </w:rPr>
            </w:pPr>
            <w:r w:rsidRPr="00CE6D80">
              <w:rPr>
                <w:rFonts w:cs="Times New Roman"/>
                <w:sz w:val="26"/>
                <w:szCs w:val="26"/>
              </w:rPr>
              <w:t xml:space="preserve">Продолжение работы программы (ожидание ввода </w:t>
            </w:r>
            <w:r>
              <w:rPr>
                <w:rFonts w:cs="Times New Roman"/>
                <w:sz w:val="26"/>
                <w:szCs w:val="26"/>
              </w:rPr>
              <w:t>элементов</w:t>
            </w:r>
            <w:r w:rsidRPr="00CE6D80">
              <w:rPr>
                <w:rFonts w:cs="Times New Roman"/>
                <w:sz w:val="26"/>
                <w:szCs w:val="26"/>
              </w:rPr>
              <w:t>)</w:t>
            </w:r>
          </w:p>
        </w:tc>
        <w:tc>
          <w:tcPr>
            <w:tcW w:w="1697" w:type="dxa"/>
            <w:vMerge/>
          </w:tcPr>
          <w:p w14:paraId="5D33550E" w14:textId="77777777" w:rsidR="001D19A9" w:rsidRDefault="001D19A9" w:rsidP="001D19A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6"/>
                <w:szCs w:val="26"/>
              </w:rPr>
            </w:pPr>
          </w:p>
        </w:tc>
      </w:tr>
      <w:tr w:rsidR="001D19A9" w14:paraId="5D2B7BD1" w14:textId="77777777" w:rsidTr="00192B8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7" w:type="dxa"/>
          </w:tcPr>
          <w:p w14:paraId="2930D363" w14:textId="77777777" w:rsidR="001D19A9" w:rsidRPr="008719BC" w:rsidRDefault="001D19A9" w:rsidP="001D19A9">
            <w:pPr>
              <w:rPr>
                <w:rFonts w:cs="Times New Roman"/>
                <w:b w:val="0"/>
                <w:sz w:val="26"/>
                <w:szCs w:val="26"/>
              </w:rPr>
            </w:pPr>
            <w:r w:rsidRPr="008719BC">
              <w:rPr>
                <w:rFonts w:cs="Times New Roman"/>
                <w:b w:val="0"/>
                <w:sz w:val="26"/>
                <w:szCs w:val="26"/>
              </w:rPr>
              <w:t>12</w:t>
            </w:r>
          </w:p>
        </w:tc>
        <w:tc>
          <w:tcPr>
            <w:tcW w:w="1211" w:type="dxa"/>
          </w:tcPr>
          <w:p w14:paraId="512A47F8" w14:textId="77777777" w:rsidR="001D19A9" w:rsidRDefault="001D19A9" w:rsidP="001D19A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6"/>
                <w:szCs w:val="26"/>
              </w:rPr>
            </w:pPr>
            <w:r>
              <w:rPr>
                <w:rFonts w:cs="Times New Roman"/>
                <w:sz w:val="26"/>
                <w:szCs w:val="26"/>
              </w:rPr>
              <w:t>3</w:t>
            </w:r>
          </w:p>
        </w:tc>
        <w:tc>
          <w:tcPr>
            <w:tcW w:w="1908" w:type="dxa"/>
          </w:tcPr>
          <w:p w14:paraId="5E17C81D" w14:textId="77777777" w:rsidR="001D19A9" w:rsidRDefault="001D19A9" w:rsidP="001D19A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6"/>
                <w:szCs w:val="26"/>
              </w:rPr>
            </w:pPr>
            <w:r>
              <w:rPr>
                <w:rFonts w:cs="Times New Roman"/>
                <w:sz w:val="26"/>
                <w:szCs w:val="26"/>
              </w:rPr>
              <w:t>3 элемента в строке</w:t>
            </w:r>
          </w:p>
        </w:tc>
        <w:tc>
          <w:tcPr>
            <w:tcW w:w="3788" w:type="dxa"/>
          </w:tcPr>
          <w:p w14:paraId="5164E444" w14:textId="77777777" w:rsidR="001D19A9" w:rsidRDefault="001D19A9" w:rsidP="001D19A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6"/>
                <w:szCs w:val="26"/>
              </w:rPr>
            </w:pPr>
            <w:r w:rsidRPr="00CE6D80">
              <w:rPr>
                <w:rFonts w:cs="Times New Roman"/>
                <w:sz w:val="26"/>
                <w:szCs w:val="26"/>
              </w:rPr>
              <w:t xml:space="preserve">Продолжение работы программы (ожидание ввода </w:t>
            </w:r>
            <w:r>
              <w:rPr>
                <w:rFonts w:cs="Times New Roman"/>
                <w:sz w:val="26"/>
                <w:szCs w:val="26"/>
              </w:rPr>
              <w:t>элементов</w:t>
            </w:r>
            <w:r w:rsidRPr="00CE6D80">
              <w:rPr>
                <w:rFonts w:cs="Times New Roman"/>
                <w:sz w:val="26"/>
                <w:szCs w:val="26"/>
              </w:rPr>
              <w:t>)</w:t>
            </w:r>
          </w:p>
        </w:tc>
        <w:tc>
          <w:tcPr>
            <w:tcW w:w="1697" w:type="dxa"/>
            <w:vMerge/>
          </w:tcPr>
          <w:p w14:paraId="2695D57A" w14:textId="77777777" w:rsidR="001D19A9" w:rsidRDefault="001D19A9" w:rsidP="001D19A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6"/>
                <w:szCs w:val="26"/>
              </w:rPr>
            </w:pPr>
          </w:p>
        </w:tc>
      </w:tr>
      <w:tr w:rsidR="00553151" w14:paraId="7A9CBA14" w14:textId="77777777" w:rsidTr="00192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7" w:type="dxa"/>
          </w:tcPr>
          <w:p w14:paraId="6839DA3D" w14:textId="77777777" w:rsidR="00553151" w:rsidRPr="008719BC" w:rsidRDefault="00553151" w:rsidP="001D19A9">
            <w:pPr>
              <w:rPr>
                <w:rFonts w:cs="Times New Roman"/>
                <w:b w:val="0"/>
                <w:sz w:val="26"/>
                <w:szCs w:val="26"/>
              </w:rPr>
            </w:pPr>
            <w:r w:rsidRPr="008719BC">
              <w:rPr>
                <w:rFonts w:cs="Times New Roman"/>
                <w:b w:val="0"/>
                <w:sz w:val="26"/>
                <w:szCs w:val="26"/>
              </w:rPr>
              <w:t>13</w:t>
            </w:r>
          </w:p>
        </w:tc>
        <w:tc>
          <w:tcPr>
            <w:tcW w:w="1211" w:type="dxa"/>
          </w:tcPr>
          <w:p w14:paraId="0E7643C9" w14:textId="77777777" w:rsidR="00553151" w:rsidRDefault="00553151" w:rsidP="001D19A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6"/>
                <w:szCs w:val="26"/>
              </w:rPr>
            </w:pPr>
            <w:r>
              <w:rPr>
                <w:rFonts w:cs="Times New Roman"/>
                <w:sz w:val="26"/>
                <w:szCs w:val="26"/>
              </w:rPr>
              <w:t>-3</w:t>
            </w:r>
          </w:p>
        </w:tc>
        <w:tc>
          <w:tcPr>
            <w:tcW w:w="1908" w:type="dxa"/>
          </w:tcPr>
          <w:p w14:paraId="6A131F87" w14:textId="77777777" w:rsidR="00553151" w:rsidRDefault="00553151" w:rsidP="001D19A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6"/>
                <w:szCs w:val="26"/>
              </w:rPr>
            </w:pPr>
            <w:r w:rsidRPr="00AC6398"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  <w:t>Сообщение об ошибке</w:t>
            </w:r>
          </w:p>
        </w:tc>
        <w:tc>
          <w:tcPr>
            <w:tcW w:w="3788" w:type="dxa"/>
          </w:tcPr>
          <w:p w14:paraId="7AAD7001" w14:textId="77777777" w:rsidR="00553151" w:rsidRDefault="00553151" w:rsidP="001D19A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6"/>
                <w:szCs w:val="26"/>
              </w:rPr>
            </w:pPr>
            <w:r w:rsidRPr="00161B7A">
              <w:rPr>
                <w:rFonts w:cs="Times New Roman"/>
                <w:sz w:val="26"/>
                <w:szCs w:val="26"/>
              </w:rPr>
              <w:t xml:space="preserve">Ошибка! </w:t>
            </w:r>
            <w:r>
              <w:rPr>
                <w:rFonts w:cs="Times New Roman"/>
                <w:sz w:val="26"/>
                <w:szCs w:val="26"/>
              </w:rPr>
              <w:t>Повторите ввод!</w:t>
            </w:r>
          </w:p>
        </w:tc>
        <w:tc>
          <w:tcPr>
            <w:tcW w:w="1697" w:type="dxa"/>
            <w:vMerge w:val="restart"/>
          </w:tcPr>
          <w:p w14:paraId="176AE340" w14:textId="77777777" w:rsidR="00553151" w:rsidRPr="00553151" w:rsidRDefault="00553151" w:rsidP="0055315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6"/>
                <w:szCs w:val="26"/>
              </w:rPr>
            </w:pPr>
            <w:r>
              <w:rPr>
                <w:rFonts w:cs="Times New Roman"/>
                <w:sz w:val="26"/>
                <w:szCs w:val="26"/>
              </w:rPr>
              <w:t>Ввод элемента строки</w:t>
            </w:r>
          </w:p>
        </w:tc>
      </w:tr>
      <w:tr w:rsidR="00553151" w14:paraId="55E683A7" w14:textId="77777777" w:rsidTr="00192B8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7" w:type="dxa"/>
          </w:tcPr>
          <w:p w14:paraId="699B9B6E" w14:textId="77777777" w:rsidR="00553151" w:rsidRPr="008719BC" w:rsidRDefault="00553151" w:rsidP="001D19A9">
            <w:pPr>
              <w:rPr>
                <w:rFonts w:cs="Times New Roman"/>
                <w:b w:val="0"/>
                <w:sz w:val="26"/>
                <w:szCs w:val="26"/>
              </w:rPr>
            </w:pPr>
            <w:r w:rsidRPr="008719BC">
              <w:rPr>
                <w:rFonts w:cs="Times New Roman"/>
                <w:b w:val="0"/>
                <w:sz w:val="26"/>
                <w:szCs w:val="26"/>
              </w:rPr>
              <w:t>14</w:t>
            </w:r>
          </w:p>
        </w:tc>
        <w:tc>
          <w:tcPr>
            <w:tcW w:w="1211" w:type="dxa"/>
          </w:tcPr>
          <w:p w14:paraId="11A6C912" w14:textId="77777777" w:rsidR="00553151" w:rsidRDefault="00553151" w:rsidP="001D19A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6"/>
                <w:szCs w:val="26"/>
              </w:rPr>
            </w:pPr>
            <w:r>
              <w:rPr>
                <w:rFonts w:cs="Times New Roman"/>
                <w:sz w:val="26"/>
                <w:szCs w:val="26"/>
              </w:rPr>
              <w:t>1,34</w:t>
            </w:r>
          </w:p>
        </w:tc>
        <w:tc>
          <w:tcPr>
            <w:tcW w:w="1908" w:type="dxa"/>
          </w:tcPr>
          <w:p w14:paraId="467C5F8D" w14:textId="77777777" w:rsidR="00553151" w:rsidRDefault="00553151" w:rsidP="001D19A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6"/>
                <w:szCs w:val="26"/>
              </w:rPr>
            </w:pPr>
            <w:r w:rsidRPr="00AC6398"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  <w:t>Сообщение об ошибке</w:t>
            </w:r>
          </w:p>
        </w:tc>
        <w:tc>
          <w:tcPr>
            <w:tcW w:w="3788" w:type="dxa"/>
          </w:tcPr>
          <w:p w14:paraId="2C6A7DEA" w14:textId="77777777" w:rsidR="00553151" w:rsidRDefault="00553151" w:rsidP="001D19A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6"/>
                <w:szCs w:val="26"/>
              </w:rPr>
            </w:pPr>
            <w:r w:rsidRPr="00161B7A">
              <w:rPr>
                <w:rFonts w:cs="Times New Roman"/>
                <w:sz w:val="26"/>
                <w:szCs w:val="26"/>
              </w:rPr>
              <w:t xml:space="preserve">Ошибка! </w:t>
            </w:r>
            <w:r>
              <w:rPr>
                <w:rFonts w:cs="Times New Roman"/>
                <w:sz w:val="26"/>
                <w:szCs w:val="26"/>
              </w:rPr>
              <w:t>Повторите ввод!</w:t>
            </w:r>
          </w:p>
        </w:tc>
        <w:tc>
          <w:tcPr>
            <w:tcW w:w="1697" w:type="dxa"/>
            <w:vMerge/>
          </w:tcPr>
          <w:p w14:paraId="0C6D3DBF" w14:textId="77777777" w:rsidR="00553151" w:rsidRDefault="00553151" w:rsidP="001D19A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6"/>
                <w:szCs w:val="26"/>
              </w:rPr>
            </w:pPr>
          </w:p>
        </w:tc>
      </w:tr>
      <w:tr w:rsidR="00553151" w14:paraId="4A37C0E4" w14:textId="77777777" w:rsidTr="00192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7" w:type="dxa"/>
          </w:tcPr>
          <w:p w14:paraId="07559183" w14:textId="77777777" w:rsidR="00553151" w:rsidRPr="008719BC" w:rsidRDefault="00553151" w:rsidP="001D19A9">
            <w:pPr>
              <w:rPr>
                <w:rFonts w:cs="Times New Roman"/>
                <w:b w:val="0"/>
                <w:sz w:val="26"/>
                <w:szCs w:val="26"/>
              </w:rPr>
            </w:pPr>
            <w:r w:rsidRPr="008719BC">
              <w:rPr>
                <w:rFonts w:cs="Times New Roman"/>
                <w:b w:val="0"/>
                <w:sz w:val="26"/>
                <w:szCs w:val="26"/>
              </w:rPr>
              <w:t>15</w:t>
            </w:r>
          </w:p>
        </w:tc>
        <w:tc>
          <w:tcPr>
            <w:tcW w:w="1211" w:type="dxa"/>
          </w:tcPr>
          <w:p w14:paraId="78BBFB05" w14:textId="77777777" w:rsidR="00553151" w:rsidRDefault="00553151" w:rsidP="001D19A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6"/>
                <w:szCs w:val="26"/>
              </w:rPr>
            </w:pPr>
            <w:r>
              <w:rPr>
                <w:rFonts w:cs="Times New Roman"/>
                <w:sz w:val="26"/>
                <w:szCs w:val="26"/>
                <w:lang w:val="en-GB"/>
              </w:rPr>
              <w:t>q</w:t>
            </w:r>
          </w:p>
        </w:tc>
        <w:tc>
          <w:tcPr>
            <w:tcW w:w="1908" w:type="dxa"/>
          </w:tcPr>
          <w:p w14:paraId="5E99E401" w14:textId="77777777" w:rsidR="00553151" w:rsidRDefault="00553151" w:rsidP="001D19A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6"/>
                <w:szCs w:val="26"/>
              </w:rPr>
            </w:pPr>
            <w:r w:rsidRPr="00AC6398"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  <w:t>Сообщение об ошибке</w:t>
            </w:r>
          </w:p>
        </w:tc>
        <w:tc>
          <w:tcPr>
            <w:tcW w:w="3788" w:type="dxa"/>
          </w:tcPr>
          <w:p w14:paraId="50CCD780" w14:textId="77777777" w:rsidR="00553151" w:rsidRDefault="00553151" w:rsidP="001D19A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6"/>
                <w:szCs w:val="26"/>
              </w:rPr>
            </w:pPr>
            <w:r w:rsidRPr="00161B7A">
              <w:rPr>
                <w:rFonts w:cs="Times New Roman"/>
                <w:sz w:val="26"/>
                <w:szCs w:val="26"/>
              </w:rPr>
              <w:t xml:space="preserve">Ошибка! </w:t>
            </w:r>
            <w:r>
              <w:rPr>
                <w:rFonts w:cs="Times New Roman"/>
                <w:sz w:val="26"/>
                <w:szCs w:val="26"/>
              </w:rPr>
              <w:t>Повторите ввод!</w:t>
            </w:r>
          </w:p>
        </w:tc>
        <w:tc>
          <w:tcPr>
            <w:tcW w:w="1697" w:type="dxa"/>
            <w:vMerge/>
          </w:tcPr>
          <w:p w14:paraId="5D741ADF" w14:textId="77777777" w:rsidR="00553151" w:rsidRDefault="00553151" w:rsidP="001D19A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6"/>
                <w:szCs w:val="26"/>
              </w:rPr>
            </w:pPr>
          </w:p>
        </w:tc>
      </w:tr>
      <w:tr w:rsidR="00553151" w14:paraId="53F6781A" w14:textId="77777777" w:rsidTr="00192B8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7" w:type="dxa"/>
          </w:tcPr>
          <w:p w14:paraId="57EFC989" w14:textId="77777777" w:rsidR="00553151" w:rsidRPr="008719BC" w:rsidRDefault="00553151" w:rsidP="001D19A9">
            <w:pPr>
              <w:rPr>
                <w:rFonts w:cs="Times New Roman"/>
                <w:b w:val="0"/>
                <w:sz w:val="26"/>
                <w:szCs w:val="26"/>
              </w:rPr>
            </w:pPr>
            <w:r w:rsidRPr="008719BC">
              <w:rPr>
                <w:rFonts w:cs="Times New Roman"/>
                <w:b w:val="0"/>
                <w:sz w:val="26"/>
                <w:szCs w:val="26"/>
              </w:rPr>
              <w:lastRenderedPageBreak/>
              <w:t>16</w:t>
            </w:r>
          </w:p>
        </w:tc>
        <w:tc>
          <w:tcPr>
            <w:tcW w:w="1211" w:type="dxa"/>
          </w:tcPr>
          <w:p w14:paraId="25137D64" w14:textId="77777777" w:rsidR="00553151" w:rsidRPr="00553151" w:rsidRDefault="00553151" w:rsidP="001D19A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6"/>
                <w:szCs w:val="26"/>
              </w:rPr>
            </w:pPr>
            <w:r>
              <w:rPr>
                <w:rFonts w:cs="Times New Roman"/>
                <w:sz w:val="26"/>
                <w:szCs w:val="26"/>
              </w:rPr>
              <w:t>0</w:t>
            </w:r>
          </w:p>
        </w:tc>
        <w:tc>
          <w:tcPr>
            <w:tcW w:w="1908" w:type="dxa"/>
          </w:tcPr>
          <w:p w14:paraId="77BE1907" w14:textId="77777777" w:rsidR="00553151" w:rsidRPr="00AC6398" w:rsidRDefault="00553151" w:rsidP="001D19A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</w:pPr>
            <w:r>
              <w:rPr>
                <w:rFonts w:cs="Times New Roman"/>
                <w:sz w:val="26"/>
                <w:szCs w:val="26"/>
              </w:rPr>
              <w:t>Первый элемент в первой строке</w:t>
            </w:r>
          </w:p>
        </w:tc>
        <w:tc>
          <w:tcPr>
            <w:tcW w:w="3788" w:type="dxa"/>
          </w:tcPr>
          <w:p w14:paraId="52D3081E" w14:textId="77777777" w:rsidR="00553151" w:rsidRPr="00161B7A" w:rsidRDefault="00553151" w:rsidP="001D19A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6"/>
                <w:szCs w:val="26"/>
              </w:rPr>
            </w:pPr>
            <w:r>
              <w:rPr>
                <w:rFonts w:cs="Times New Roman"/>
                <w:sz w:val="26"/>
                <w:szCs w:val="26"/>
              </w:rPr>
              <w:t>Продолжение работы программы (ожидание ввода остальных элементов)</w:t>
            </w:r>
          </w:p>
        </w:tc>
        <w:tc>
          <w:tcPr>
            <w:tcW w:w="1697" w:type="dxa"/>
            <w:vMerge/>
          </w:tcPr>
          <w:p w14:paraId="04EB5A5E" w14:textId="77777777" w:rsidR="00553151" w:rsidRDefault="00553151" w:rsidP="001D19A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6"/>
                <w:szCs w:val="26"/>
              </w:rPr>
            </w:pPr>
          </w:p>
        </w:tc>
      </w:tr>
      <w:tr w:rsidR="00553151" w14:paraId="44A7D39C" w14:textId="77777777" w:rsidTr="00192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7" w:type="dxa"/>
          </w:tcPr>
          <w:p w14:paraId="316A60E0" w14:textId="77777777" w:rsidR="00553151" w:rsidRPr="008719BC" w:rsidRDefault="00553151" w:rsidP="0009520F">
            <w:pPr>
              <w:rPr>
                <w:rFonts w:cs="Times New Roman"/>
                <w:b w:val="0"/>
                <w:sz w:val="26"/>
                <w:szCs w:val="26"/>
              </w:rPr>
            </w:pPr>
            <w:r w:rsidRPr="008719BC">
              <w:rPr>
                <w:rFonts w:cs="Times New Roman"/>
                <w:b w:val="0"/>
                <w:sz w:val="26"/>
                <w:szCs w:val="26"/>
              </w:rPr>
              <w:t>17</w:t>
            </w:r>
          </w:p>
        </w:tc>
        <w:tc>
          <w:tcPr>
            <w:tcW w:w="1211" w:type="dxa"/>
          </w:tcPr>
          <w:p w14:paraId="59134CA3" w14:textId="77777777" w:rsidR="00553151" w:rsidRDefault="00553151" w:rsidP="000952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6"/>
                <w:szCs w:val="26"/>
              </w:rPr>
            </w:pPr>
            <w:r>
              <w:rPr>
                <w:rFonts w:cs="Times New Roman"/>
                <w:sz w:val="26"/>
                <w:szCs w:val="26"/>
              </w:rPr>
              <w:t>10</w:t>
            </w:r>
          </w:p>
        </w:tc>
        <w:tc>
          <w:tcPr>
            <w:tcW w:w="1908" w:type="dxa"/>
          </w:tcPr>
          <w:p w14:paraId="546FEC32" w14:textId="77777777" w:rsidR="00553151" w:rsidRDefault="00553151" w:rsidP="000952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6"/>
                <w:szCs w:val="26"/>
              </w:rPr>
            </w:pPr>
            <w:r>
              <w:rPr>
                <w:rFonts w:cs="Times New Roman"/>
                <w:sz w:val="26"/>
                <w:szCs w:val="26"/>
              </w:rPr>
              <w:t>Первый элемент в первой строке</w:t>
            </w:r>
          </w:p>
        </w:tc>
        <w:tc>
          <w:tcPr>
            <w:tcW w:w="3788" w:type="dxa"/>
          </w:tcPr>
          <w:p w14:paraId="64C511FA" w14:textId="77777777" w:rsidR="00553151" w:rsidRDefault="00553151" w:rsidP="000952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6"/>
                <w:szCs w:val="26"/>
              </w:rPr>
            </w:pPr>
            <w:r>
              <w:rPr>
                <w:rFonts w:cs="Times New Roman"/>
                <w:sz w:val="26"/>
                <w:szCs w:val="26"/>
              </w:rPr>
              <w:t>Продолжение работы программы (ожидание ввода остальных элементов)</w:t>
            </w:r>
          </w:p>
        </w:tc>
        <w:tc>
          <w:tcPr>
            <w:tcW w:w="1697" w:type="dxa"/>
            <w:vMerge/>
          </w:tcPr>
          <w:p w14:paraId="774F9F86" w14:textId="77777777" w:rsidR="00553151" w:rsidRDefault="00553151" w:rsidP="000952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6"/>
                <w:szCs w:val="26"/>
              </w:rPr>
            </w:pPr>
          </w:p>
        </w:tc>
      </w:tr>
    </w:tbl>
    <w:p w14:paraId="15F5134C" w14:textId="660CE07E" w:rsidR="00E05472" w:rsidRDefault="00E05472" w:rsidP="00E05472">
      <w:pPr>
        <w:pStyle w:val="a4"/>
        <w:keepNext/>
        <w:tabs>
          <w:tab w:val="left" w:pos="223"/>
        </w:tabs>
        <w:ind w:left="0"/>
        <w:rPr>
          <w:rFonts w:cs="Times New Roman"/>
          <w:sz w:val="26"/>
          <w:szCs w:val="26"/>
        </w:rPr>
      </w:pPr>
    </w:p>
    <w:tbl>
      <w:tblPr>
        <w:tblStyle w:val="1"/>
        <w:tblW w:w="9542" w:type="dxa"/>
        <w:tblLayout w:type="fixed"/>
        <w:tblLook w:val="04A0" w:firstRow="1" w:lastRow="0" w:firstColumn="1" w:lastColumn="0" w:noHBand="0" w:noVBand="1"/>
      </w:tblPr>
      <w:tblGrid>
        <w:gridCol w:w="1875"/>
        <w:gridCol w:w="451"/>
        <w:gridCol w:w="451"/>
        <w:gridCol w:w="451"/>
        <w:gridCol w:w="451"/>
        <w:gridCol w:w="451"/>
        <w:gridCol w:w="451"/>
        <w:gridCol w:w="451"/>
        <w:gridCol w:w="451"/>
        <w:gridCol w:w="451"/>
        <w:gridCol w:w="451"/>
        <w:gridCol w:w="451"/>
        <w:gridCol w:w="451"/>
        <w:gridCol w:w="451"/>
        <w:gridCol w:w="451"/>
        <w:gridCol w:w="451"/>
        <w:gridCol w:w="451"/>
        <w:gridCol w:w="451"/>
      </w:tblGrid>
      <w:tr w:rsidR="00553151" w:rsidRPr="001F48A9" w14:paraId="4B545F19" w14:textId="77777777" w:rsidTr="00192B8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5" w:type="dxa"/>
          </w:tcPr>
          <w:p w14:paraId="75F1FB62" w14:textId="77777777" w:rsidR="00553151" w:rsidRPr="001F48A9" w:rsidRDefault="00553151" w:rsidP="0009520F">
            <w:pPr>
              <w:rPr>
                <w:rFonts w:cs="Times New Roman"/>
                <w:szCs w:val="28"/>
              </w:rPr>
            </w:pPr>
          </w:p>
        </w:tc>
        <w:tc>
          <w:tcPr>
            <w:tcW w:w="451" w:type="dxa"/>
          </w:tcPr>
          <w:p w14:paraId="5F45E851" w14:textId="77777777" w:rsidR="00553151" w:rsidRPr="008719BC" w:rsidRDefault="00553151" w:rsidP="0009520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szCs w:val="28"/>
                <w:lang w:val="en-GB"/>
              </w:rPr>
            </w:pPr>
            <w:r w:rsidRPr="008719BC">
              <w:rPr>
                <w:rFonts w:cs="Times New Roman"/>
                <w:b w:val="0"/>
                <w:szCs w:val="28"/>
                <w:lang w:val="en-GB"/>
              </w:rPr>
              <w:t>1</w:t>
            </w:r>
          </w:p>
        </w:tc>
        <w:tc>
          <w:tcPr>
            <w:tcW w:w="451" w:type="dxa"/>
          </w:tcPr>
          <w:p w14:paraId="17EE663C" w14:textId="77777777" w:rsidR="00553151" w:rsidRPr="008719BC" w:rsidRDefault="00553151" w:rsidP="0009520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szCs w:val="28"/>
              </w:rPr>
            </w:pPr>
            <w:r w:rsidRPr="008719BC">
              <w:rPr>
                <w:rFonts w:cs="Times New Roman"/>
                <w:b w:val="0"/>
                <w:szCs w:val="28"/>
                <w:lang w:val="en-GB"/>
              </w:rPr>
              <w:t>2</w:t>
            </w:r>
          </w:p>
        </w:tc>
        <w:tc>
          <w:tcPr>
            <w:tcW w:w="451" w:type="dxa"/>
          </w:tcPr>
          <w:p w14:paraId="2FD4DA79" w14:textId="77777777" w:rsidR="00553151" w:rsidRPr="008719BC" w:rsidRDefault="00553151" w:rsidP="0009520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szCs w:val="28"/>
              </w:rPr>
            </w:pPr>
            <w:r w:rsidRPr="008719BC">
              <w:rPr>
                <w:rFonts w:cs="Times New Roman"/>
                <w:b w:val="0"/>
                <w:szCs w:val="28"/>
                <w:lang w:val="en-GB"/>
              </w:rPr>
              <w:t>3</w:t>
            </w:r>
          </w:p>
        </w:tc>
        <w:tc>
          <w:tcPr>
            <w:tcW w:w="451" w:type="dxa"/>
          </w:tcPr>
          <w:p w14:paraId="13CE2329" w14:textId="77777777" w:rsidR="00553151" w:rsidRPr="008719BC" w:rsidRDefault="00553151" w:rsidP="0009520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szCs w:val="28"/>
              </w:rPr>
            </w:pPr>
            <w:r w:rsidRPr="008719BC">
              <w:rPr>
                <w:rFonts w:cs="Times New Roman"/>
                <w:b w:val="0"/>
                <w:szCs w:val="28"/>
                <w:lang w:val="en-GB"/>
              </w:rPr>
              <w:t>4</w:t>
            </w:r>
          </w:p>
        </w:tc>
        <w:tc>
          <w:tcPr>
            <w:tcW w:w="451" w:type="dxa"/>
          </w:tcPr>
          <w:p w14:paraId="66278F25" w14:textId="77777777" w:rsidR="00553151" w:rsidRPr="008719BC" w:rsidRDefault="00553151" w:rsidP="0009520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szCs w:val="28"/>
              </w:rPr>
            </w:pPr>
            <w:r w:rsidRPr="008719BC">
              <w:rPr>
                <w:rFonts w:cs="Times New Roman"/>
                <w:b w:val="0"/>
                <w:szCs w:val="28"/>
                <w:lang w:val="en-GB"/>
              </w:rPr>
              <w:t>5</w:t>
            </w:r>
          </w:p>
        </w:tc>
        <w:tc>
          <w:tcPr>
            <w:tcW w:w="451" w:type="dxa"/>
          </w:tcPr>
          <w:p w14:paraId="16AB6193" w14:textId="77777777" w:rsidR="00553151" w:rsidRPr="008719BC" w:rsidRDefault="00553151" w:rsidP="0009520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szCs w:val="28"/>
              </w:rPr>
            </w:pPr>
            <w:r w:rsidRPr="008719BC">
              <w:rPr>
                <w:rFonts w:cs="Times New Roman"/>
                <w:b w:val="0"/>
                <w:szCs w:val="28"/>
                <w:lang w:val="en-GB"/>
              </w:rPr>
              <w:t>6</w:t>
            </w:r>
          </w:p>
        </w:tc>
        <w:tc>
          <w:tcPr>
            <w:tcW w:w="451" w:type="dxa"/>
          </w:tcPr>
          <w:p w14:paraId="47CB03CB" w14:textId="77777777" w:rsidR="00553151" w:rsidRPr="008719BC" w:rsidRDefault="00553151" w:rsidP="0009520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szCs w:val="28"/>
              </w:rPr>
            </w:pPr>
            <w:r w:rsidRPr="008719BC">
              <w:rPr>
                <w:rFonts w:cs="Times New Roman"/>
                <w:b w:val="0"/>
                <w:szCs w:val="28"/>
                <w:lang w:val="en-GB"/>
              </w:rPr>
              <w:t>7</w:t>
            </w:r>
          </w:p>
        </w:tc>
        <w:tc>
          <w:tcPr>
            <w:tcW w:w="451" w:type="dxa"/>
          </w:tcPr>
          <w:p w14:paraId="525D4FD9" w14:textId="77777777" w:rsidR="00553151" w:rsidRPr="008719BC" w:rsidRDefault="00553151" w:rsidP="0009520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szCs w:val="28"/>
              </w:rPr>
            </w:pPr>
            <w:r w:rsidRPr="008719BC">
              <w:rPr>
                <w:rFonts w:cs="Times New Roman"/>
                <w:b w:val="0"/>
                <w:szCs w:val="28"/>
                <w:lang w:val="en-GB"/>
              </w:rPr>
              <w:t>8</w:t>
            </w:r>
          </w:p>
        </w:tc>
        <w:tc>
          <w:tcPr>
            <w:tcW w:w="451" w:type="dxa"/>
          </w:tcPr>
          <w:p w14:paraId="60CD0E26" w14:textId="77777777" w:rsidR="00553151" w:rsidRPr="008719BC" w:rsidRDefault="00553151" w:rsidP="0009520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szCs w:val="28"/>
              </w:rPr>
            </w:pPr>
            <w:r w:rsidRPr="008719BC">
              <w:rPr>
                <w:rFonts w:cs="Times New Roman"/>
                <w:b w:val="0"/>
                <w:szCs w:val="28"/>
                <w:lang w:val="en-GB"/>
              </w:rPr>
              <w:t>9</w:t>
            </w:r>
          </w:p>
        </w:tc>
        <w:tc>
          <w:tcPr>
            <w:tcW w:w="451" w:type="dxa"/>
          </w:tcPr>
          <w:p w14:paraId="35A4AB3C" w14:textId="77777777" w:rsidR="00553151" w:rsidRPr="008719BC" w:rsidRDefault="00553151" w:rsidP="0009520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szCs w:val="28"/>
              </w:rPr>
            </w:pPr>
            <w:r w:rsidRPr="008719BC">
              <w:rPr>
                <w:rFonts w:cs="Times New Roman"/>
                <w:b w:val="0"/>
                <w:szCs w:val="28"/>
                <w:lang w:val="en-GB"/>
              </w:rPr>
              <w:t>10</w:t>
            </w:r>
          </w:p>
        </w:tc>
        <w:tc>
          <w:tcPr>
            <w:tcW w:w="451" w:type="dxa"/>
          </w:tcPr>
          <w:p w14:paraId="0949F810" w14:textId="77777777" w:rsidR="00553151" w:rsidRPr="008719BC" w:rsidRDefault="00553151" w:rsidP="0009520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szCs w:val="28"/>
              </w:rPr>
            </w:pPr>
            <w:r w:rsidRPr="008719BC">
              <w:rPr>
                <w:rFonts w:cs="Times New Roman"/>
                <w:b w:val="0"/>
                <w:szCs w:val="28"/>
                <w:lang w:val="en-GB"/>
              </w:rPr>
              <w:t>11</w:t>
            </w:r>
          </w:p>
        </w:tc>
        <w:tc>
          <w:tcPr>
            <w:tcW w:w="451" w:type="dxa"/>
          </w:tcPr>
          <w:p w14:paraId="75BE3A6D" w14:textId="77777777" w:rsidR="00553151" w:rsidRPr="008719BC" w:rsidRDefault="00553151" w:rsidP="0009520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szCs w:val="28"/>
              </w:rPr>
            </w:pPr>
            <w:r w:rsidRPr="008719BC">
              <w:rPr>
                <w:rFonts w:cs="Times New Roman"/>
                <w:b w:val="0"/>
                <w:szCs w:val="28"/>
                <w:lang w:val="en-GB"/>
              </w:rPr>
              <w:t>12</w:t>
            </w:r>
          </w:p>
        </w:tc>
        <w:tc>
          <w:tcPr>
            <w:tcW w:w="451" w:type="dxa"/>
          </w:tcPr>
          <w:p w14:paraId="1DD465C8" w14:textId="77777777" w:rsidR="00553151" w:rsidRPr="008719BC" w:rsidRDefault="00553151" w:rsidP="0009520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szCs w:val="28"/>
              </w:rPr>
            </w:pPr>
            <w:r w:rsidRPr="008719BC">
              <w:rPr>
                <w:rFonts w:cs="Times New Roman"/>
                <w:b w:val="0"/>
                <w:szCs w:val="28"/>
                <w:lang w:val="en-GB"/>
              </w:rPr>
              <w:t>13</w:t>
            </w:r>
          </w:p>
        </w:tc>
        <w:tc>
          <w:tcPr>
            <w:tcW w:w="451" w:type="dxa"/>
          </w:tcPr>
          <w:p w14:paraId="785158A2" w14:textId="77777777" w:rsidR="00553151" w:rsidRPr="008719BC" w:rsidRDefault="00553151" w:rsidP="0009520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szCs w:val="28"/>
              </w:rPr>
            </w:pPr>
            <w:r w:rsidRPr="008719BC">
              <w:rPr>
                <w:rFonts w:cs="Times New Roman"/>
                <w:b w:val="0"/>
                <w:szCs w:val="28"/>
              </w:rPr>
              <w:t>14</w:t>
            </w:r>
          </w:p>
        </w:tc>
        <w:tc>
          <w:tcPr>
            <w:tcW w:w="451" w:type="dxa"/>
          </w:tcPr>
          <w:p w14:paraId="63C23AC8" w14:textId="77777777" w:rsidR="00553151" w:rsidRPr="008719BC" w:rsidRDefault="00553151" w:rsidP="0009520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szCs w:val="28"/>
              </w:rPr>
            </w:pPr>
            <w:r w:rsidRPr="008719BC">
              <w:rPr>
                <w:rFonts w:cs="Times New Roman"/>
                <w:b w:val="0"/>
                <w:szCs w:val="28"/>
              </w:rPr>
              <w:t>15</w:t>
            </w:r>
          </w:p>
        </w:tc>
        <w:tc>
          <w:tcPr>
            <w:tcW w:w="451" w:type="dxa"/>
          </w:tcPr>
          <w:p w14:paraId="2D55F548" w14:textId="77777777" w:rsidR="00553151" w:rsidRPr="008719BC" w:rsidRDefault="00553151" w:rsidP="0009520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szCs w:val="28"/>
              </w:rPr>
            </w:pPr>
            <w:r w:rsidRPr="008719BC">
              <w:rPr>
                <w:rFonts w:cs="Times New Roman"/>
                <w:b w:val="0"/>
                <w:szCs w:val="28"/>
              </w:rPr>
              <w:t>16</w:t>
            </w:r>
          </w:p>
        </w:tc>
        <w:tc>
          <w:tcPr>
            <w:tcW w:w="451" w:type="dxa"/>
          </w:tcPr>
          <w:p w14:paraId="55AF90D7" w14:textId="77777777" w:rsidR="00553151" w:rsidRPr="008719BC" w:rsidRDefault="00553151" w:rsidP="0009520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szCs w:val="28"/>
              </w:rPr>
            </w:pPr>
            <w:r w:rsidRPr="008719BC">
              <w:rPr>
                <w:rFonts w:cs="Times New Roman"/>
                <w:b w:val="0"/>
                <w:szCs w:val="28"/>
              </w:rPr>
              <w:t>17</w:t>
            </w:r>
          </w:p>
        </w:tc>
      </w:tr>
      <w:tr w:rsidR="00192B89" w:rsidRPr="001F48A9" w14:paraId="2690E2EC" w14:textId="77777777" w:rsidTr="00192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5" w:type="dxa"/>
          </w:tcPr>
          <w:p w14:paraId="7ED1177F" w14:textId="77777777" w:rsidR="00553151" w:rsidRPr="001F48A9" w:rsidRDefault="00553151" w:rsidP="00553151">
            <w:pPr>
              <w:rPr>
                <w:rFonts w:cs="Times New Roman"/>
                <w:szCs w:val="28"/>
              </w:rPr>
            </w:pPr>
            <w:r w:rsidRPr="001F48A9">
              <w:rPr>
                <w:rFonts w:cs="Times New Roman"/>
                <w:szCs w:val="28"/>
              </w:rPr>
              <w:t>Ввод с ошибкой</w:t>
            </w:r>
            <w:r w:rsidR="009703FB">
              <w:rPr>
                <w:rFonts w:cs="Times New Roman"/>
                <w:szCs w:val="28"/>
              </w:rPr>
              <w:t xml:space="preserve"> количества строк в массиве</w:t>
            </w:r>
          </w:p>
        </w:tc>
        <w:tc>
          <w:tcPr>
            <w:tcW w:w="451" w:type="dxa"/>
          </w:tcPr>
          <w:p w14:paraId="367F660A" w14:textId="77777777" w:rsidR="00553151" w:rsidRPr="001F48A9" w:rsidRDefault="00553151" w:rsidP="005531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  <w:r w:rsidRPr="00E15040">
              <w:rPr>
                <w:rFonts w:cs="Times New Roman"/>
                <w:szCs w:val="28"/>
              </w:rPr>
              <w:t>+</w:t>
            </w:r>
          </w:p>
        </w:tc>
        <w:tc>
          <w:tcPr>
            <w:tcW w:w="451" w:type="dxa"/>
          </w:tcPr>
          <w:p w14:paraId="507A4DB2" w14:textId="77777777" w:rsidR="00553151" w:rsidRPr="001F48A9" w:rsidRDefault="00553151" w:rsidP="005531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  <w:r w:rsidRPr="00E15040">
              <w:rPr>
                <w:rFonts w:cs="Times New Roman"/>
                <w:szCs w:val="28"/>
              </w:rPr>
              <w:t>+</w:t>
            </w:r>
          </w:p>
        </w:tc>
        <w:tc>
          <w:tcPr>
            <w:tcW w:w="451" w:type="dxa"/>
          </w:tcPr>
          <w:p w14:paraId="7F038B1D" w14:textId="77777777" w:rsidR="00553151" w:rsidRPr="001F48A9" w:rsidRDefault="00553151" w:rsidP="005531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  <w:r w:rsidRPr="00E15040">
              <w:rPr>
                <w:rFonts w:cs="Times New Roman"/>
                <w:szCs w:val="28"/>
              </w:rPr>
              <w:t>+</w:t>
            </w:r>
          </w:p>
        </w:tc>
        <w:tc>
          <w:tcPr>
            <w:tcW w:w="451" w:type="dxa"/>
          </w:tcPr>
          <w:p w14:paraId="45FCD57D" w14:textId="77777777" w:rsidR="00553151" w:rsidRPr="001F48A9" w:rsidRDefault="00553151" w:rsidP="005531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  <w:r w:rsidRPr="00E15040">
              <w:rPr>
                <w:rFonts w:cs="Times New Roman"/>
                <w:szCs w:val="28"/>
              </w:rPr>
              <w:t>+</w:t>
            </w:r>
          </w:p>
        </w:tc>
        <w:tc>
          <w:tcPr>
            <w:tcW w:w="451" w:type="dxa"/>
          </w:tcPr>
          <w:p w14:paraId="0F97034A" w14:textId="77777777" w:rsidR="00553151" w:rsidRPr="001F48A9" w:rsidRDefault="00553151" w:rsidP="005531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451" w:type="dxa"/>
          </w:tcPr>
          <w:p w14:paraId="2F65F06C" w14:textId="77777777" w:rsidR="00553151" w:rsidRPr="001F48A9" w:rsidRDefault="00553151" w:rsidP="005531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451" w:type="dxa"/>
          </w:tcPr>
          <w:p w14:paraId="74C51E19" w14:textId="77777777" w:rsidR="00553151" w:rsidRPr="001F48A9" w:rsidRDefault="00553151" w:rsidP="005531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451" w:type="dxa"/>
          </w:tcPr>
          <w:p w14:paraId="49208E22" w14:textId="77777777" w:rsidR="00553151" w:rsidRPr="001F48A9" w:rsidRDefault="00553151" w:rsidP="005531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451" w:type="dxa"/>
          </w:tcPr>
          <w:p w14:paraId="00F97B4F" w14:textId="77777777" w:rsidR="00553151" w:rsidRPr="001F48A9" w:rsidRDefault="00553151" w:rsidP="005531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451" w:type="dxa"/>
          </w:tcPr>
          <w:p w14:paraId="7DFC27B7" w14:textId="77777777" w:rsidR="00553151" w:rsidRPr="001F48A9" w:rsidRDefault="00553151" w:rsidP="005531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451" w:type="dxa"/>
          </w:tcPr>
          <w:p w14:paraId="4D8C8327" w14:textId="77777777" w:rsidR="00553151" w:rsidRPr="001F48A9" w:rsidRDefault="00553151" w:rsidP="005531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451" w:type="dxa"/>
          </w:tcPr>
          <w:p w14:paraId="2290554C" w14:textId="77777777" w:rsidR="00553151" w:rsidRPr="001F48A9" w:rsidRDefault="00553151" w:rsidP="005531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451" w:type="dxa"/>
          </w:tcPr>
          <w:p w14:paraId="16250E31" w14:textId="77777777" w:rsidR="00553151" w:rsidRPr="001F48A9" w:rsidRDefault="00553151" w:rsidP="005531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451" w:type="dxa"/>
          </w:tcPr>
          <w:p w14:paraId="269E2F84" w14:textId="77777777" w:rsidR="00553151" w:rsidRPr="001F48A9" w:rsidRDefault="00553151" w:rsidP="005531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451" w:type="dxa"/>
          </w:tcPr>
          <w:p w14:paraId="1D9199E5" w14:textId="77777777" w:rsidR="00553151" w:rsidRPr="001F48A9" w:rsidRDefault="00553151" w:rsidP="005531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451" w:type="dxa"/>
          </w:tcPr>
          <w:p w14:paraId="75C9AFD8" w14:textId="77777777" w:rsidR="00553151" w:rsidRPr="001F48A9" w:rsidRDefault="00553151" w:rsidP="005531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451" w:type="dxa"/>
          </w:tcPr>
          <w:p w14:paraId="556BE083" w14:textId="77777777" w:rsidR="00553151" w:rsidRPr="001F48A9" w:rsidRDefault="00553151" w:rsidP="005531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</w:tr>
      <w:tr w:rsidR="00553151" w:rsidRPr="001F48A9" w14:paraId="1B9751AE" w14:textId="77777777" w:rsidTr="00192B89">
        <w:trPr>
          <w:trHeight w:val="3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5" w:type="dxa"/>
          </w:tcPr>
          <w:p w14:paraId="1F5E4FB4" w14:textId="77777777" w:rsidR="00553151" w:rsidRPr="001F48A9" w:rsidRDefault="00553151" w:rsidP="00553151">
            <w:pPr>
              <w:rPr>
                <w:rFonts w:cs="Times New Roman"/>
                <w:szCs w:val="28"/>
              </w:rPr>
            </w:pPr>
            <w:r w:rsidRPr="001F48A9">
              <w:rPr>
                <w:rFonts w:cs="Times New Roman"/>
                <w:szCs w:val="28"/>
              </w:rPr>
              <w:t xml:space="preserve">Правильный ввод </w:t>
            </w:r>
            <w:r w:rsidR="009703FB">
              <w:rPr>
                <w:rFonts w:cs="Times New Roman"/>
                <w:szCs w:val="28"/>
              </w:rPr>
              <w:t>количества строк в массиве</w:t>
            </w:r>
          </w:p>
        </w:tc>
        <w:tc>
          <w:tcPr>
            <w:tcW w:w="451" w:type="dxa"/>
          </w:tcPr>
          <w:p w14:paraId="00246950" w14:textId="77777777" w:rsidR="00553151" w:rsidRPr="001F48A9" w:rsidRDefault="00553151" w:rsidP="005531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451" w:type="dxa"/>
          </w:tcPr>
          <w:p w14:paraId="0FE8C907" w14:textId="77777777" w:rsidR="00553151" w:rsidRPr="001F48A9" w:rsidRDefault="00553151" w:rsidP="005531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451" w:type="dxa"/>
          </w:tcPr>
          <w:p w14:paraId="7074D667" w14:textId="77777777" w:rsidR="00553151" w:rsidRPr="001F48A9" w:rsidRDefault="00553151" w:rsidP="005531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451" w:type="dxa"/>
          </w:tcPr>
          <w:p w14:paraId="4D5212DA" w14:textId="77777777" w:rsidR="00553151" w:rsidRPr="001F48A9" w:rsidRDefault="00553151" w:rsidP="005531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451" w:type="dxa"/>
          </w:tcPr>
          <w:p w14:paraId="60AA14BA" w14:textId="77777777" w:rsidR="00553151" w:rsidRPr="001F48A9" w:rsidRDefault="00553151" w:rsidP="005531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  <w:r w:rsidRPr="003220A5">
              <w:rPr>
                <w:rFonts w:cs="Times New Roman"/>
                <w:szCs w:val="28"/>
              </w:rPr>
              <w:t>+</w:t>
            </w:r>
          </w:p>
        </w:tc>
        <w:tc>
          <w:tcPr>
            <w:tcW w:w="451" w:type="dxa"/>
          </w:tcPr>
          <w:p w14:paraId="77EA141C" w14:textId="77777777" w:rsidR="00553151" w:rsidRPr="001F48A9" w:rsidRDefault="00553151" w:rsidP="005531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  <w:r w:rsidRPr="003220A5">
              <w:rPr>
                <w:rFonts w:cs="Times New Roman"/>
                <w:szCs w:val="28"/>
              </w:rPr>
              <w:t>+</w:t>
            </w:r>
          </w:p>
        </w:tc>
        <w:tc>
          <w:tcPr>
            <w:tcW w:w="451" w:type="dxa"/>
          </w:tcPr>
          <w:p w14:paraId="6A126FA1" w14:textId="77777777" w:rsidR="00553151" w:rsidRPr="001F48A9" w:rsidRDefault="00553151" w:rsidP="005531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451" w:type="dxa"/>
          </w:tcPr>
          <w:p w14:paraId="60515E42" w14:textId="77777777" w:rsidR="00553151" w:rsidRPr="001F48A9" w:rsidRDefault="00553151" w:rsidP="005531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8"/>
                <w:lang w:val="en-US"/>
              </w:rPr>
            </w:pPr>
          </w:p>
        </w:tc>
        <w:tc>
          <w:tcPr>
            <w:tcW w:w="451" w:type="dxa"/>
          </w:tcPr>
          <w:p w14:paraId="2C9A03F6" w14:textId="77777777" w:rsidR="00553151" w:rsidRPr="001F48A9" w:rsidRDefault="00553151" w:rsidP="005531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451" w:type="dxa"/>
          </w:tcPr>
          <w:p w14:paraId="2B96C31E" w14:textId="77777777" w:rsidR="00553151" w:rsidRPr="001F48A9" w:rsidRDefault="00553151" w:rsidP="005531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451" w:type="dxa"/>
          </w:tcPr>
          <w:p w14:paraId="51C82C11" w14:textId="77777777" w:rsidR="00553151" w:rsidRPr="001F48A9" w:rsidRDefault="00553151" w:rsidP="005531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451" w:type="dxa"/>
          </w:tcPr>
          <w:p w14:paraId="074F5DAC" w14:textId="77777777" w:rsidR="00553151" w:rsidRPr="001F48A9" w:rsidRDefault="00553151" w:rsidP="005531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451" w:type="dxa"/>
          </w:tcPr>
          <w:p w14:paraId="0AC94CA1" w14:textId="77777777" w:rsidR="00553151" w:rsidRPr="001F48A9" w:rsidRDefault="00553151" w:rsidP="005531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451" w:type="dxa"/>
          </w:tcPr>
          <w:p w14:paraId="678D785B" w14:textId="77777777" w:rsidR="00553151" w:rsidRPr="001F48A9" w:rsidRDefault="00553151" w:rsidP="005531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451" w:type="dxa"/>
          </w:tcPr>
          <w:p w14:paraId="394F19EB" w14:textId="77777777" w:rsidR="00553151" w:rsidRPr="001F48A9" w:rsidRDefault="00553151" w:rsidP="005531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451" w:type="dxa"/>
          </w:tcPr>
          <w:p w14:paraId="2AA22490" w14:textId="77777777" w:rsidR="00553151" w:rsidRPr="001F48A9" w:rsidRDefault="00553151" w:rsidP="005531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451" w:type="dxa"/>
          </w:tcPr>
          <w:p w14:paraId="29617A23" w14:textId="77777777" w:rsidR="00553151" w:rsidRPr="001F48A9" w:rsidRDefault="00553151" w:rsidP="005531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</w:tr>
      <w:tr w:rsidR="00192B89" w:rsidRPr="001F48A9" w14:paraId="7CFBE9AF" w14:textId="77777777" w:rsidTr="00192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5" w:type="dxa"/>
          </w:tcPr>
          <w:p w14:paraId="17254632" w14:textId="77777777" w:rsidR="009703FB" w:rsidRPr="001F48A9" w:rsidRDefault="009703FB" w:rsidP="009703FB">
            <w:pPr>
              <w:rPr>
                <w:rFonts w:cs="Times New Roman"/>
                <w:szCs w:val="28"/>
              </w:rPr>
            </w:pPr>
            <w:r w:rsidRPr="001F48A9">
              <w:rPr>
                <w:rFonts w:cs="Times New Roman"/>
                <w:szCs w:val="28"/>
              </w:rPr>
              <w:t>Ввод с ошибкой</w:t>
            </w:r>
            <w:r>
              <w:rPr>
                <w:rFonts w:cs="Times New Roman"/>
                <w:szCs w:val="28"/>
              </w:rPr>
              <w:t xml:space="preserve"> количества элементов в строке</w:t>
            </w:r>
          </w:p>
        </w:tc>
        <w:tc>
          <w:tcPr>
            <w:tcW w:w="451" w:type="dxa"/>
          </w:tcPr>
          <w:p w14:paraId="0C02B8AB" w14:textId="77777777" w:rsidR="009703FB" w:rsidRPr="001F48A9" w:rsidRDefault="009703FB" w:rsidP="009703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451" w:type="dxa"/>
          </w:tcPr>
          <w:p w14:paraId="5F733D0E" w14:textId="77777777" w:rsidR="009703FB" w:rsidRPr="001F48A9" w:rsidRDefault="009703FB" w:rsidP="009703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451" w:type="dxa"/>
          </w:tcPr>
          <w:p w14:paraId="62FA201E" w14:textId="77777777" w:rsidR="009703FB" w:rsidRPr="001F48A9" w:rsidRDefault="009703FB" w:rsidP="009703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451" w:type="dxa"/>
          </w:tcPr>
          <w:p w14:paraId="30AF1D87" w14:textId="77777777" w:rsidR="009703FB" w:rsidRPr="001F48A9" w:rsidRDefault="009703FB" w:rsidP="009703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451" w:type="dxa"/>
          </w:tcPr>
          <w:p w14:paraId="490C9CD5" w14:textId="77777777" w:rsidR="009703FB" w:rsidRPr="003220A5" w:rsidRDefault="009703FB" w:rsidP="009703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451" w:type="dxa"/>
          </w:tcPr>
          <w:p w14:paraId="03E97A97" w14:textId="77777777" w:rsidR="009703FB" w:rsidRPr="003220A5" w:rsidRDefault="009703FB" w:rsidP="009703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451" w:type="dxa"/>
          </w:tcPr>
          <w:p w14:paraId="2F1092DA" w14:textId="77777777" w:rsidR="009703FB" w:rsidRPr="001F48A9" w:rsidRDefault="009703FB" w:rsidP="009703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  <w:r w:rsidRPr="0013078F">
              <w:rPr>
                <w:rFonts w:cs="Times New Roman"/>
                <w:szCs w:val="28"/>
              </w:rPr>
              <w:t>+</w:t>
            </w:r>
          </w:p>
        </w:tc>
        <w:tc>
          <w:tcPr>
            <w:tcW w:w="451" w:type="dxa"/>
          </w:tcPr>
          <w:p w14:paraId="29DE7E2D" w14:textId="77777777" w:rsidR="009703FB" w:rsidRPr="009703FB" w:rsidRDefault="009703FB" w:rsidP="009703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  <w:r w:rsidRPr="0013078F">
              <w:rPr>
                <w:rFonts w:cs="Times New Roman"/>
                <w:szCs w:val="28"/>
              </w:rPr>
              <w:t>+</w:t>
            </w:r>
          </w:p>
        </w:tc>
        <w:tc>
          <w:tcPr>
            <w:tcW w:w="451" w:type="dxa"/>
          </w:tcPr>
          <w:p w14:paraId="579B5B0A" w14:textId="77777777" w:rsidR="009703FB" w:rsidRPr="001F48A9" w:rsidRDefault="009703FB" w:rsidP="009703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  <w:r w:rsidRPr="0013078F">
              <w:rPr>
                <w:rFonts w:cs="Times New Roman"/>
                <w:szCs w:val="28"/>
              </w:rPr>
              <w:t>+</w:t>
            </w:r>
          </w:p>
        </w:tc>
        <w:tc>
          <w:tcPr>
            <w:tcW w:w="451" w:type="dxa"/>
          </w:tcPr>
          <w:p w14:paraId="7E006E8A" w14:textId="77777777" w:rsidR="009703FB" w:rsidRPr="001F48A9" w:rsidRDefault="009703FB" w:rsidP="009703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  <w:r w:rsidRPr="0013078F">
              <w:rPr>
                <w:rFonts w:cs="Times New Roman"/>
                <w:szCs w:val="28"/>
              </w:rPr>
              <w:t>+</w:t>
            </w:r>
          </w:p>
        </w:tc>
        <w:tc>
          <w:tcPr>
            <w:tcW w:w="451" w:type="dxa"/>
          </w:tcPr>
          <w:p w14:paraId="719D9127" w14:textId="77777777" w:rsidR="009703FB" w:rsidRPr="00786D78" w:rsidRDefault="009703FB" w:rsidP="009703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451" w:type="dxa"/>
          </w:tcPr>
          <w:p w14:paraId="44D66A19" w14:textId="77777777" w:rsidR="009703FB" w:rsidRPr="00786D78" w:rsidRDefault="009703FB" w:rsidP="009703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451" w:type="dxa"/>
          </w:tcPr>
          <w:p w14:paraId="70B10E55" w14:textId="77777777" w:rsidR="009703FB" w:rsidRPr="001F48A9" w:rsidRDefault="009703FB" w:rsidP="009703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451" w:type="dxa"/>
          </w:tcPr>
          <w:p w14:paraId="537FB722" w14:textId="77777777" w:rsidR="009703FB" w:rsidRPr="001F48A9" w:rsidRDefault="009703FB" w:rsidP="009703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451" w:type="dxa"/>
          </w:tcPr>
          <w:p w14:paraId="65A16EB0" w14:textId="77777777" w:rsidR="009703FB" w:rsidRPr="001F48A9" w:rsidRDefault="009703FB" w:rsidP="009703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451" w:type="dxa"/>
          </w:tcPr>
          <w:p w14:paraId="7D203FE2" w14:textId="77777777" w:rsidR="009703FB" w:rsidRPr="00E4317D" w:rsidRDefault="009703FB" w:rsidP="009703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451" w:type="dxa"/>
          </w:tcPr>
          <w:p w14:paraId="593FBB29" w14:textId="77777777" w:rsidR="009703FB" w:rsidRPr="00E4317D" w:rsidRDefault="009703FB" w:rsidP="009703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</w:tr>
      <w:tr w:rsidR="009703FB" w:rsidRPr="001F48A9" w14:paraId="05FBD98B" w14:textId="77777777" w:rsidTr="00192B89">
        <w:trPr>
          <w:trHeight w:val="3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5" w:type="dxa"/>
          </w:tcPr>
          <w:p w14:paraId="6740DDF3" w14:textId="77777777" w:rsidR="009703FB" w:rsidRPr="001F48A9" w:rsidRDefault="009703FB" w:rsidP="009703FB">
            <w:pPr>
              <w:rPr>
                <w:rFonts w:cs="Times New Roman"/>
                <w:szCs w:val="28"/>
              </w:rPr>
            </w:pPr>
            <w:r w:rsidRPr="001F48A9">
              <w:rPr>
                <w:rFonts w:cs="Times New Roman"/>
                <w:szCs w:val="28"/>
              </w:rPr>
              <w:t xml:space="preserve">Правильный ввод </w:t>
            </w:r>
            <w:r>
              <w:rPr>
                <w:rFonts w:cs="Times New Roman"/>
                <w:szCs w:val="28"/>
              </w:rPr>
              <w:t>количества элементов в строке</w:t>
            </w:r>
          </w:p>
        </w:tc>
        <w:tc>
          <w:tcPr>
            <w:tcW w:w="451" w:type="dxa"/>
          </w:tcPr>
          <w:p w14:paraId="3E8FAB63" w14:textId="77777777" w:rsidR="009703FB" w:rsidRPr="001F48A9" w:rsidRDefault="009703FB" w:rsidP="009703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451" w:type="dxa"/>
          </w:tcPr>
          <w:p w14:paraId="28AED553" w14:textId="77777777" w:rsidR="009703FB" w:rsidRPr="001F48A9" w:rsidRDefault="009703FB" w:rsidP="009703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451" w:type="dxa"/>
          </w:tcPr>
          <w:p w14:paraId="563A9B41" w14:textId="77777777" w:rsidR="009703FB" w:rsidRPr="001F48A9" w:rsidRDefault="009703FB" w:rsidP="009703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451" w:type="dxa"/>
          </w:tcPr>
          <w:p w14:paraId="2162FF1B" w14:textId="77777777" w:rsidR="009703FB" w:rsidRPr="001F48A9" w:rsidRDefault="009703FB" w:rsidP="009703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451" w:type="dxa"/>
          </w:tcPr>
          <w:p w14:paraId="6DE17743" w14:textId="77777777" w:rsidR="009703FB" w:rsidRPr="003220A5" w:rsidRDefault="009703FB" w:rsidP="009703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451" w:type="dxa"/>
          </w:tcPr>
          <w:p w14:paraId="7DA937FA" w14:textId="77777777" w:rsidR="009703FB" w:rsidRPr="003220A5" w:rsidRDefault="009703FB" w:rsidP="009703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451" w:type="dxa"/>
          </w:tcPr>
          <w:p w14:paraId="5FD56EB9" w14:textId="77777777" w:rsidR="009703FB" w:rsidRPr="001F48A9" w:rsidRDefault="009703FB" w:rsidP="009703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451" w:type="dxa"/>
          </w:tcPr>
          <w:p w14:paraId="1A05A79F" w14:textId="77777777" w:rsidR="009703FB" w:rsidRPr="009703FB" w:rsidRDefault="009703FB" w:rsidP="009703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451" w:type="dxa"/>
          </w:tcPr>
          <w:p w14:paraId="65FC2E44" w14:textId="77777777" w:rsidR="009703FB" w:rsidRPr="001F48A9" w:rsidRDefault="009703FB" w:rsidP="009703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451" w:type="dxa"/>
          </w:tcPr>
          <w:p w14:paraId="1687C6B0" w14:textId="77777777" w:rsidR="009703FB" w:rsidRPr="001F48A9" w:rsidRDefault="009703FB" w:rsidP="009703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451" w:type="dxa"/>
          </w:tcPr>
          <w:p w14:paraId="71DE1B8F" w14:textId="77777777" w:rsidR="009703FB" w:rsidRPr="00786D78" w:rsidRDefault="009703FB" w:rsidP="009703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  <w:r w:rsidRPr="00786D78">
              <w:rPr>
                <w:rFonts w:cs="Times New Roman"/>
                <w:szCs w:val="28"/>
              </w:rPr>
              <w:t>+</w:t>
            </w:r>
          </w:p>
        </w:tc>
        <w:tc>
          <w:tcPr>
            <w:tcW w:w="451" w:type="dxa"/>
          </w:tcPr>
          <w:p w14:paraId="70D4440B" w14:textId="77777777" w:rsidR="009703FB" w:rsidRPr="00786D78" w:rsidRDefault="009703FB" w:rsidP="009703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  <w:r w:rsidRPr="00786D78">
              <w:rPr>
                <w:rFonts w:cs="Times New Roman"/>
                <w:szCs w:val="28"/>
              </w:rPr>
              <w:t>+</w:t>
            </w:r>
          </w:p>
        </w:tc>
        <w:tc>
          <w:tcPr>
            <w:tcW w:w="451" w:type="dxa"/>
          </w:tcPr>
          <w:p w14:paraId="1A434705" w14:textId="77777777" w:rsidR="009703FB" w:rsidRPr="001F48A9" w:rsidRDefault="009703FB" w:rsidP="009703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451" w:type="dxa"/>
          </w:tcPr>
          <w:p w14:paraId="22084962" w14:textId="77777777" w:rsidR="009703FB" w:rsidRPr="001F48A9" w:rsidRDefault="009703FB" w:rsidP="009703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451" w:type="dxa"/>
          </w:tcPr>
          <w:p w14:paraId="32F401C7" w14:textId="77777777" w:rsidR="009703FB" w:rsidRPr="001F48A9" w:rsidRDefault="009703FB" w:rsidP="009703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451" w:type="dxa"/>
          </w:tcPr>
          <w:p w14:paraId="55F50C94" w14:textId="77777777" w:rsidR="009703FB" w:rsidRPr="00E4317D" w:rsidRDefault="009703FB" w:rsidP="009703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451" w:type="dxa"/>
          </w:tcPr>
          <w:p w14:paraId="34F06913" w14:textId="77777777" w:rsidR="009703FB" w:rsidRPr="00E4317D" w:rsidRDefault="009703FB" w:rsidP="009703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</w:tr>
      <w:tr w:rsidR="00192B89" w:rsidRPr="001F48A9" w14:paraId="770B266F" w14:textId="77777777" w:rsidTr="00192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5" w:type="dxa"/>
          </w:tcPr>
          <w:p w14:paraId="29D56298" w14:textId="77777777" w:rsidR="009703FB" w:rsidRPr="001F48A9" w:rsidRDefault="009703FB" w:rsidP="009703FB">
            <w:pPr>
              <w:rPr>
                <w:rFonts w:cs="Times New Roman"/>
                <w:szCs w:val="28"/>
              </w:rPr>
            </w:pPr>
            <w:r w:rsidRPr="001F48A9">
              <w:rPr>
                <w:rFonts w:cs="Times New Roman"/>
                <w:szCs w:val="28"/>
              </w:rPr>
              <w:t>Ввод с ошибкой</w:t>
            </w:r>
            <w:r>
              <w:rPr>
                <w:rFonts w:cs="Times New Roman"/>
                <w:szCs w:val="28"/>
              </w:rPr>
              <w:t xml:space="preserve"> элемента строки</w:t>
            </w:r>
          </w:p>
        </w:tc>
        <w:tc>
          <w:tcPr>
            <w:tcW w:w="451" w:type="dxa"/>
          </w:tcPr>
          <w:p w14:paraId="7A34246D" w14:textId="77777777" w:rsidR="009703FB" w:rsidRPr="001F48A9" w:rsidRDefault="009703FB" w:rsidP="009703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451" w:type="dxa"/>
          </w:tcPr>
          <w:p w14:paraId="3D66672E" w14:textId="77777777" w:rsidR="009703FB" w:rsidRPr="001F48A9" w:rsidRDefault="009703FB" w:rsidP="009703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451" w:type="dxa"/>
          </w:tcPr>
          <w:p w14:paraId="1C9113AC" w14:textId="77777777" w:rsidR="009703FB" w:rsidRPr="001F48A9" w:rsidRDefault="009703FB" w:rsidP="009703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451" w:type="dxa"/>
          </w:tcPr>
          <w:p w14:paraId="04AC7DA9" w14:textId="77777777" w:rsidR="009703FB" w:rsidRPr="001F48A9" w:rsidRDefault="009703FB" w:rsidP="009703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451" w:type="dxa"/>
          </w:tcPr>
          <w:p w14:paraId="685D7D81" w14:textId="77777777" w:rsidR="009703FB" w:rsidRPr="003220A5" w:rsidRDefault="009703FB" w:rsidP="009703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451" w:type="dxa"/>
          </w:tcPr>
          <w:p w14:paraId="65A4B825" w14:textId="77777777" w:rsidR="009703FB" w:rsidRPr="003220A5" w:rsidRDefault="009703FB" w:rsidP="009703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451" w:type="dxa"/>
          </w:tcPr>
          <w:p w14:paraId="7B394E10" w14:textId="77777777" w:rsidR="009703FB" w:rsidRPr="001F48A9" w:rsidRDefault="009703FB" w:rsidP="009703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451" w:type="dxa"/>
          </w:tcPr>
          <w:p w14:paraId="6074A7DC" w14:textId="77777777" w:rsidR="009703FB" w:rsidRPr="009703FB" w:rsidRDefault="009703FB" w:rsidP="009703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451" w:type="dxa"/>
          </w:tcPr>
          <w:p w14:paraId="76587A0F" w14:textId="77777777" w:rsidR="009703FB" w:rsidRPr="001F48A9" w:rsidRDefault="009703FB" w:rsidP="009703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451" w:type="dxa"/>
          </w:tcPr>
          <w:p w14:paraId="3B4F9B2B" w14:textId="77777777" w:rsidR="009703FB" w:rsidRPr="001F48A9" w:rsidRDefault="009703FB" w:rsidP="009703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451" w:type="dxa"/>
          </w:tcPr>
          <w:p w14:paraId="78009510" w14:textId="77777777" w:rsidR="009703FB" w:rsidRPr="00786D78" w:rsidRDefault="009703FB" w:rsidP="009703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451" w:type="dxa"/>
          </w:tcPr>
          <w:p w14:paraId="49637BDA" w14:textId="77777777" w:rsidR="009703FB" w:rsidRPr="00786D78" w:rsidRDefault="009703FB" w:rsidP="009703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451" w:type="dxa"/>
          </w:tcPr>
          <w:p w14:paraId="0893298C" w14:textId="77777777" w:rsidR="009703FB" w:rsidRPr="001F48A9" w:rsidRDefault="009703FB" w:rsidP="009703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  <w:r w:rsidRPr="003B1D2F">
              <w:rPr>
                <w:rFonts w:cs="Times New Roman"/>
                <w:szCs w:val="28"/>
              </w:rPr>
              <w:t>+</w:t>
            </w:r>
          </w:p>
        </w:tc>
        <w:tc>
          <w:tcPr>
            <w:tcW w:w="451" w:type="dxa"/>
          </w:tcPr>
          <w:p w14:paraId="10ADA10D" w14:textId="77777777" w:rsidR="009703FB" w:rsidRPr="001F48A9" w:rsidRDefault="009703FB" w:rsidP="009703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  <w:r w:rsidRPr="003B1D2F">
              <w:rPr>
                <w:rFonts w:cs="Times New Roman"/>
                <w:szCs w:val="28"/>
              </w:rPr>
              <w:t>+</w:t>
            </w:r>
          </w:p>
        </w:tc>
        <w:tc>
          <w:tcPr>
            <w:tcW w:w="451" w:type="dxa"/>
          </w:tcPr>
          <w:p w14:paraId="7008243F" w14:textId="77777777" w:rsidR="009703FB" w:rsidRPr="001F48A9" w:rsidRDefault="009703FB" w:rsidP="009703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  <w:r w:rsidRPr="003B1D2F">
              <w:rPr>
                <w:rFonts w:cs="Times New Roman"/>
                <w:szCs w:val="28"/>
              </w:rPr>
              <w:t>+</w:t>
            </w:r>
          </w:p>
        </w:tc>
        <w:tc>
          <w:tcPr>
            <w:tcW w:w="451" w:type="dxa"/>
          </w:tcPr>
          <w:p w14:paraId="03636B65" w14:textId="77777777" w:rsidR="009703FB" w:rsidRPr="00E4317D" w:rsidRDefault="009703FB" w:rsidP="009703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451" w:type="dxa"/>
          </w:tcPr>
          <w:p w14:paraId="181BA164" w14:textId="77777777" w:rsidR="009703FB" w:rsidRPr="00E4317D" w:rsidRDefault="009703FB" w:rsidP="009703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</w:tr>
      <w:tr w:rsidR="009703FB" w:rsidRPr="001F48A9" w14:paraId="17BDBBA7" w14:textId="77777777" w:rsidTr="00192B89">
        <w:trPr>
          <w:trHeight w:val="3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5" w:type="dxa"/>
          </w:tcPr>
          <w:p w14:paraId="01CE5781" w14:textId="77777777" w:rsidR="009703FB" w:rsidRPr="001F48A9" w:rsidRDefault="009703FB" w:rsidP="009703FB">
            <w:pPr>
              <w:rPr>
                <w:rFonts w:cs="Times New Roman"/>
                <w:szCs w:val="28"/>
              </w:rPr>
            </w:pPr>
            <w:r w:rsidRPr="001F48A9">
              <w:rPr>
                <w:rFonts w:cs="Times New Roman"/>
                <w:szCs w:val="28"/>
              </w:rPr>
              <w:t xml:space="preserve">Правильный ввод </w:t>
            </w:r>
            <w:r>
              <w:rPr>
                <w:rFonts w:cs="Times New Roman"/>
                <w:szCs w:val="28"/>
              </w:rPr>
              <w:t>элемента строки</w:t>
            </w:r>
          </w:p>
        </w:tc>
        <w:tc>
          <w:tcPr>
            <w:tcW w:w="451" w:type="dxa"/>
          </w:tcPr>
          <w:p w14:paraId="63FFA7FC" w14:textId="77777777" w:rsidR="009703FB" w:rsidRPr="001F48A9" w:rsidRDefault="009703FB" w:rsidP="009703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451" w:type="dxa"/>
          </w:tcPr>
          <w:p w14:paraId="61DC4A42" w14:textId="77777777" w:rsidR="009703FB" w:rsidRPr="001F48A9" w:rsidRDefault="009703FB" w:rsidP="009703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451" w:type="dxa"/>
          </w:tcPr>
          <w:p w14:paraId="5B19C368" w14:textId="77777777" w:rsidR="009703FB" w:rsidRPr="001F48A9" w:rsidRDefault="009703FB" w:rsidP="009703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451" w:type="dxa"/>
          </w:tcPr>
          <w:p w14:paraId="066A492C" w14:textId="77777777" w:rsidR="009703FB" w:rsidRPr="001F48A9" w:rsidRDefault="009703FB" w:rsidP="009703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451" w:type="dxa"/>
          </w:tcPr>
          <w:p w14:paraId="3685CF0A" w14:textId="77777777" w:rsidR="009703FB" w:rsidRPr="003220A5" w:rsidRDefault="009703FB" w:rsidP="009703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451" w:type="dxa"/>
          </w:tcPr>
          <w:p w14:paraId="466472FF" w14:textId="77777777" w:rsidR="009703FB" w:rsidRPr="003220A5" w:rsidRDefault="009703FB" w:rsidP="009703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451" w:type="dxa"/>
          </w:tcPr>
          <w:p w14:paraId="169C7B9A" w14:textId="77777777" w:rsidR="009703FB" w:rsidRPr="001F48A9" w:rsidRDefault="009703FB" w:rsidP="009703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451" w:type="dxa"/>
          </w:tcPr>
          <w:p w14:paraId="0C3E8A0E" w14:textId="77777777" w:rsidR="009703FB" w:rsidRPr="001F48A9" w:rsidRDefault="009703FB" w:rsidP="009703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8"/>
                <w:lang w:val="en-US"/>
              </w:rPr>
            </w:pPr>
          </w:p>
        </w:tc>
        <w:tc>
          <w:tcPr>
            <w:tcW w:w="451" w:type="dxa"/>
          </w:tcPr>
          <w:p w14:paraId="5642FD06" w14:textId="77777777" w:rsidR="009703FB" w:rsidRPr="001F48A9" w:rsidRDefault="009703FB" w:rsidP="009703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451" w:type="dxa"/>
          </w:tcPr>
          <w:p w14:paraId="62F1A306" w14:textId="77777777" w:rsidR="009703FB" w:rsidRPr="001F48A9" w:rsidRDefault="009703FB" w:rsidP="009703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451" w:type="dxa"/>
          </w:tcPr>
          <w:p w14:paraId="6B0800D5" w14:textId="77777777" w:rsidR="009703FB" w:rsidRPr="00786D78" w:rsidRDefault="009703FB" w:rsidP="009703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451" w:type="dxa"/>
          </w:tcPr>
          <w:p w14:paraId="2D14DB8C" w14:textId="77777777" w:rsidR="009703FB" w:rsidRPr="00786D78" w:rsidRDefault="009703FB" w:rsidP="009703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451" w:type="dxa"/>
          </w:tcPr>
          <w:p w14:paraId="1437608E" w14:textId="77777777" w:rsidR="009703FB" w:rsidRPr="001F48A9" w:rsidRDefault="009703FB" w:rsidP="009703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451" w:type="dxa"/>
          </w:tcPr>
          <w:p w14:paraId="2B7FE122" w14:textId="77777777" w:rsidR="009703FB" w:rsidRPr="001F48A9" w:rsidRDefault="009703FB" w:rsidP="009703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451" w:type="dxa"/>
          </w:tcPr>
          <w:p w14:paraId="63EC9C02" w14:textId="77777777" w:rsidR="009703FB" w:rsidRPr="001F48A9" w:rsidRDefault="009703FB" w:rsidP="009703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451" w:type="dxa"/>
          </w:tcPr>
          <w:p w14:paraId="0729DD95" w14:textId="77777777" w:rsidR="009703FB" w:rsidRPr="00E4317D" w:rsidRDefault="009703FB" w:rsidP="009703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  <w:r w:rsidRPr="00E4317D">
              <w:rPr>
                <w:rFonts w:cs="Times New Roman"/>
                <w:szCs w:val="28"/>
              </w:rPr>
              <w:t>+</w:t>
            </w:r>
          </w:p>
        </w:tc>
        <w:tc>
          <w:tcPr>
            <w:tcW w:w="451" w:type="dxa"/>
          </w:tcPr>
          <w:p w14:paraId="6C266356" w14:textId="77777777" w:rsidR="009703FB" w:rsidRPr="00E4317D" w:rsidRDefault="009703FB" w:rsidP="009703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  <w:r w:rsidRPr="00E4317D">
              <w:rPr>
                <w:rFonts w:cs="Times New Roman"/>
                <w:szCs w:val="28"/>
              </w:rPr>
              <w:t>+</w:t>
            </w:r>
          </w:p>
        </w:tc>
      </w:tr>
    </w:tbl>
    <w:p w14:paraId="64D4AE3D" w14:textId="77777777" w:rsidR="00F11ECF" w:rsidRDefault="00F11ECF" w:rsidP="00F11ECF">
      <w:pPr>
        <w:rPr>
          <w:rFonts w:cs="Times New Roman"/>
          <w:sz w:val="26"/>
          <w:szCs w:val="26"/>
        </w:rPr>
      </w:pPr>
    </w:p>
    <w:p w14:paraId="4E2D3952" w14:textId="77777777" w:rsidR="004A51ED" w:rsidRDefault="004A51ED" w:rsidP="009703FB">
      <w:pPr>
        <w:pStyle w:val="a4"/>
        <w:pageBreakBefore/>
        <w:numPr>
          <w:ilvl w:val="3"/>
          <w:numId w:val="2"/>
        </w:numPr>
        <w:ind w:left="357" w:hanging="357"/>
        <w:rPr>
          <w:rFonts w:cs="Times New Roman"/>
          <w:sz w:val="26"/>
          <w:szCs w:val="26"/>
        </w:rPr>
      </w:pPr>
      <w:r>
        <w:rPr>
          <w:rFonts w:cs="Times New Roman"/>
          <w:sz w:val="26"/>
          <w:szCs w:val="26"/>
        </w:rPr>
        <w:lastRenderedPageBreak/>
        <w:t>Печать рваного массива</w:t>
      </w:r>
    </w:p>
    <w:tbl>
      <w:tblPr>
        <w:tblStyle w:val="1"/>
        <w:tblW w:w="5000" w:type="pct"/>
        <w:tblLook w:val="04A0" w:firstRow="1" w:lastRow="0" w:firstColumn="1" w:lastColumn="0" w:noHBand="0" w:noVBand="1"/>
      </w:tblPr>
      <w:tblGrid>
        <w:gridCol w:w="1075"/>
        <w:gridCol w:w="1790"/>
        <w:gridCol w:w="3788"/>
        <w:gridCol w:w="2691"/>
      </w:tblGrid>
      <w:tr w:rsidR="004A51ED" w:rsidRPr="001C7374" w14:paraId="5BC4874E" w14:textId="77777777" w:rsidTr="00192B8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hideMark/>
          </w:tcPr>
          <w:p w14:paraId="37FCCC7E" w14:textId="77777777" w:rsidR="004A51ED" w:rsidRPr="001C7374" w:rsidRDefault="004A51ED" w:rsidP="00D35F02">
            <w:pPr>
              <w:rPr>
                <w:rFonts w:eastAsia="Times New Roman" w:cs="Times New Roman"/>
                <w:b w:val="0"/>
                <w:bCs w:val="0"/>
                <w:color w:val="000000"/>
                <w:sz w:val="26"/>
                <w:szCs w:val="26"/>
                <w:lang w:eastAsia="ru-RU"/>
              </w:rPr>
            </w:pPr>
            <w:r w:rsidRPr="001C7374">
              <w:rPr>
                <w:rFonts w:eastAsia="Times New Roman" w:cs="Times New Roman"/>
                <w:b w:val="0"/>
                <w:bCs w:val="0"/>
                <w:color w:val="000000"/>
                <w:sz w:val="26"/>
                <w:szCs w:val="26"/>
                <w:lang w:eastAsia="ru-RU"/>
              </w:rPr>
              <w:t>№ теста</w:t>
            </w:r>
          </w:p>
        </w:tc>
        <w:tc>
          <w:tcPr>
            <w:tcW w:w="958" w:type="pct"/>
            <w:hideMark/>
          </w:tcPr>
          <w:p w14:paraId="783DBF1C" w14:textId="77777777" w:rsidR="004A51ED" w:rsidRPr="001C7374" w:rsidRDefault="004A51ED" w:rsidP="00D35F0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 w:val="0"/>
                <w:bCs w:val="0"/>
                <w:color w:val="000000"/>
                <w:sz w:val="26"/>
                <w:szCs w:val="26"/>
                <w:lang w:eastAsia="ru-RU"/>
              </w:rPr>
            </w:pPr>
            <w:r w:rsidRPr="001C7374">
              <w:rPr>
                <w:rFonts w:eastAsia="Times New Roman" w:cs="Times New Roman"/>
                <w:b w:val="0"/>
                <w:bCs w:val="0"/>
                <w:color w:val="000000"/>
                <w:sz w:val="26"/>
                <w:szCs w:val="26"/>
                <w:lang w:eastAsia="ru-RU"/>
              </w:rPr>
              <w:t>Входные данные</w:t>
            </w:r>
          </w:p>
        </w:tc>
        <w:tc>
          <w:tcPr>
            <w:tcW w:w="2027" w:type="pct"/>
            <w:hideMark/>
          </w:tcPr>
          <w:p w14:paraId="73D97DFE" w14:textId="77777777" w:rsidR="004A51ED" w:rsidRPr="001C7374" w:rsidRDefault="004A51ED" w:rsidP="00D35F0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 w:val="0"/>
                <w:bCs w:val="0"/>
                <w:color w:val="000000"/>
                <w:sz w:val="26"/>
                <w:szCs w:val="26"/>
                <w:lang w:eastAsia="ru-RU"/>
              </w:rPr>
            </w:pPr>
            <w:r w:rsidRPr="001C7374">
              <w:rPr>
                <w:rFonts w:eastAsia="Times New Roman" w:cs="Times New Roman"/>
                <w:b w:val="0"/>
                <w:bCs w:val="0"/>
                <w:color w:val="000000"/>
                <w:sz w:val="26"/>
                <w:szCs w:val="26"/>
                <w:lang w:eastAsia="ru-RU"/>
              </w:rPr>
              <w:t>Ожидаемый результат</w:t>
            </w:r>
          </w:p>
        </w:tc>
        <w:tc>
          <w:tcPr>
            <w:tcW w:w="1440" w:type="pct"/>
            <w:hideMark/>
          </w:tcPr>
          <w:p w14:paraId="79C37DF8" w14:textId="77777777" w:rsidR="004A51ED" w:rsidRPr="001C7374" w:rsidRDefault="004A51ED" w:rsidP="00D35F0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 w:val="0"/>
                <w:bCs w:val="0"/>
                <w:color w:val="000000"/>
                <w:sz w:val="26"/>
                <w:szCs w:val="26"/>
                <w:lang w:eastAsia="ru-RU"/>
              </w:rPr>
            </w:pPr>
            <w:r w:rsidRPr="001C7374">
              <w:rPr>
                <w:rFonts w:eastAsia="Times New Roman" w:cs="Times New Roman"/>
                <w:b w:val="0"/>
                <w:bCs w:val="0"/>
                <w:color w:val="000000"/>
                <w:sz w:val="26"/>
                <w:szCs w:val="26"/>
                <w:lang w:eastAsia="ru-RU"/>
              </w:rPr>
              <w:t>Реальный результат</w:t>
            </w:r>
          </w:p>
        </w:tc>
      </w:tr>
      <w:tr w:rsidR="004A51ED" w:rsidRPr="001C7374" w14:paraId="1984B566" w14:textId="77777777" w:rsidTr="00192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</w:tcPr>
          <w:p w14:paraId="1D87B10D" w14:textId="77777777" w:rsidR="004A51ED" w:rsidRPr="001C7374" w:rsidRDefault="004A51ED" w:rsidP="004A51ED">
            <w:pPr>
              <w:rPr>
                <w:rFonts w:eastAsia="Times New Roman" w:cs="Times New Roman"/>
                <w:b w:val="0"/>
                <w:bCs w:val="0"/>
                <w:color w:val="000000"/>
                <w:sz w:val="26"/>
                <w:szCs w:val="26"/>
                <w:lang w:eastAsia="ru-RU"/>
              </w:rPr>
            </w:pPr>
            <w:r w:rsidRPr="001C7374">
              <w:rPr>
                <w:rFonts w:eastAsia="Times New Roman" w:cs="Times New Roman"/>
                <w:b w:val="0"/>
                <w:bCs w:val="0"/>
                <w:color w:val="000000"/>
                <w:sz w:val="26"/>
                <w:szCs w:val="26"/>
                <w:lang w:eastAsia="ru-RU"/>
              </w:rPr>
              <w:t>1</w:t>
            </w:r>
          </w:p>
        </w:tc>
        <w:tc>
          <w:tcPr>
            <w:tcW w:w="958" w:type="pct"/>
          </w:tcPr>
          <w:p w14:paraId="79A000E8" w14:textId="77777777" w:rsidR="004A51ED" w:rsidRDefault="004A51ED" w:rsidP="004A51E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Cs/>
                <w:color w:val="000000"/>
                <w:sz w:val="26"/>
                <w:szCs w:val="26"/>
                <w:lang w:eastAsia="ru-RU"/>
              </w:rPr>
            </w:pPr>
            <w:r>
              <w:rPr>
                <w:rFonts w:eastAsia="Times New Roman" w:cs="Times New Roman"/>
                <w:bCs/>
                <w:color w:val="000000"/>
                <w:sz w:val="26"/>
                <w:szCs w:val="26"/>
                <w:lang w:eastAsia="ru-RU"/>
              </w:rPr>
              <w:t>-89</w:t>
            </w:r>
          </w:p>
          <w:p w14:paraId="0A4FC589" w14:textId="77777777" w:rsidR="004A51ED" w:rsidRDefault="004A51ED" w:rsidP="004A51E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Cs/>
                <w:color w:val="000000"/>
                <w:sz w:val="26"/>
                <w:szCs w:val="26"/>
                <w:lang w:eastAsia="ru-RU"/>
              </w:rPr>
            </w:pPr>
            <w:r>
              <w:rPr>
                <w:rFonts w:eastAsia="Times New Roman" w:cs="Times New Roman"/>
                <w:bCs/>
                <w:color w:val="000000"/>
                <w:sz w:val="26"/>
                <w:szCs w:val="26"/>
                <w:lang w:eastAsia="ru-RU"/>
              </w:rPr>
              <w:t>-70 72</w:t>
            </w:r>
          </w:p>
          <w:p w14:paraId="3159D8FC" w14:textId="77777777" w:rsidR="004A51ED" w:rsidRPr="004A51ED" w:rsidRDefault="004A51ED" w:rsidP="004A51E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Cs/>
                <w:color w:val="000000"/>
                <w:sz w:val="26"/>
                <w:szCs w:val="26"/>
                <w:lang w:eastAsia="ru-RU"/>
              </w:rPr>
            </w:pPr>
            <w:r>
              <w:rPr>
                <w:rFonts w:eastAsia="Times New Roman" w:cs="Times New Roman"/>
                <w:bCs/>
                <w:color w:val="000000"/>
                <w:sz w:val="26"/>
                <w:szCs w:val="26"/>
                <w:lang w:eastAsia="ru-RU"/>
              </w:rPr>
              <w:t>27 -60 57</w:t>
            </w:r>
          </w:p>
        </w:tc>
        <w:tc>
          <w:tcPr>
            <w:tcW w:w="2027" w:type="pct"/>
          </w:tcPr>
          <w:p w14:paraId="5EE60892" w14:textId="77777777" w:rsidR="004A51ED" w:rsidRDefault="004A51ED" w:rsidP="004A51E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Cs/>
                <w:color w:val="000000"/>
                <w:sz w:val="26"/>
                <w:szCs w:val="26"/>
                <w:lang w:eastAsia="ru-RU"/>
              </w:rPr>
            </w:pPr>
            <w:r w:rsidRPr="00097B37">
              <w:rPr>
                <w:rFonts w:eastAsia="Times New Roman" w:cs="Times New Roman"/>
                <w:bCs/>
                <w:color w:val="000000"/>
                <w:sz w:val="26"/>
                <w:szCs w:val="26"/>
                <w:lang w:eastAsia="ru-RU"/>
              </w:rPr>
              <w:t>-89</w:t>
            </w:r>
          </w:p>
          <w:p w14:paraId="39E3BEC1" w14:textId="77777777" w:rsidR="004A51ED" w:rsidRDefault="004A51ED" w:rsidP="004A51E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Cs/>
                <w:color w:val="000000"/>
                <w:sz w:val="26"/>
                <w:szCs w:val="26"/>
                <w:lang w:eastAsia="ru-RU"/>
              </w:rPr>
            </w:pPr>
            <w:r>
              <w:rPr>
                <w:rFonts w:eastAsia="Times New Roman" w:cs="Times New Roman"/>
                <w:b/>
                <w:bCs/>
                <w:color w:val="000000"/>
                <w:sz w:val="26"/>
                <w:szCs w:val="26"/>
                <w:lang w:eastAsia="ru-RU"/>
              </w:rPr>
              <w:t>-</w:t>
            </w:r>
            <w:r>
              <w:rPr>
                <w:rFonts w:eastAsia="Times New Roman" w:cs="Times New Roman"/>
                <w:bCs/>
                <w:color w:val="000000"/>
                <w:sz w:val="26"/>
                <w:szCs w:val="26"/>
                <w:lang w:eastAsia="ru-RU"/>
              </w:rPr>
              <w:t>70 72</w:t>
            </w:r>
          </w:p>
          <w:p w14:paraId="7119B34C" w14:textId="77777777" w:rsidR="004A51ED" w:rsidRPr="004A51ED" w:rsidRDefault="004A51ED" w:rsidP="004A51E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Cs/>
                <w:color w:val="000000"/>
                <w:sz w:val="26"/>
                <w:szCs w:val="26"/>
                <w:lang w:eastAsia="ru-RU"/>
              </w:rPr>
            </w:pPr>
            <w:r>
              <w:rPr>
                <w:rFonts w:eastAsia="Times New Roman" w:cs="Times New Roman"/>
                <w:bCs/>
                <w:color w:val="000000"/>
                <w:sz w:val="26"/>
                <w:szCs w:val="26"/>
                <w:lang w:eastAsia="ru-RU"/>
              </w:rPr>
              <w:t>27 -60 57</w:t>
            </w:r>
          </w:p>
        </w:tc>
        <w:tc>
          <w:tcPr>
            <w:tcW w:w="1440" w:type="pct"/>
          </w:tcPr>
          <w:p w14:paraId="02006BDD" w14:textId="77777777" w:rsidR="004A51ED" w:rsidRDefault="004A51ED" w:rsidP="004A51E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Cs/>
                <w:color w:val="000000"/>
                <w:sz w:val="26"/>
                <w:szCs w:val="26"/>
                <w:lang w:eastAsia="ru-RU"/>
              </w:rPr>
            </w:pPr>
            <w:r w:rsidRPr="00097B37">
              <w:rPr>
                <w:rFonts w:eastAsia="Times New Roman" w:cs="Times New Roman"/>
                <w:bCs/>
                <w:color w:val="000000"/>
                <w:sz w:val="26"/>
                <w:szCs w:val="26"/>
                <w:lang w:eastAsia="ru-RU"/>
              </w:rPr>
              <w:t>-89</w:t>
            </w:r>
          </w:p>
          <w:p w14:paraId="6536BD7F" w14:textId="77777777" w:rsidR="004A51ED" w:rsidRDefault="004A51ED" w:rsidP="004A51E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Cs/>
                <w:color w:val="000000"/>
                <w:sz w:val="26"/>
                <w:szCs w:val="26"/>
                <w:lang w:eastAsia="ru-RU"/>
              </w:rPr>
            </w:pPr>
            <w:r>
              <w:rPr>
                <w:rFonts w:eastAsia="Times New Roman" w:cs="Times New Roman"/>
                <w:b/>
                <w:bCs/>
                <w:color w:val="000000"/>
                <w:sz w:val="26"/>
                <w:szCs w:val="26"/>
                <w:lang w:eastAsia="ru-RU"/>
              </w:rPr>
              <w:t>-</w:t>
            </w:r>
            <w:r>
              <w:rPr>
                <w:rFonts w:eastAsia="Times New Roman" w:cs="Times New Roman"/>
                <w:bCs/>
                <w:color w:val="000000"/>
                <w:sz w:val="26"/>
                <w:szCs w:val="26"/>
                <w:lang w:eastAsia="ru-RU"/>
              </w:rPr>
              <w:t>70 72</w:t>
            </w:r>
          </w:p>
          <w:p w14:paraId="0010A488" w14:textId="77777777" w:rsidR="004A51ED" w:rsidRPr="004A51ED" w:rsidRDefault="004A51ED" w:rsidP="004A51E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Cs/>
                <w:color w:val="000000"/>
                <w:sz w:val="26"/>
                <w:szCs w:val="26"/>
                <w:lang w:eastAsia="ru-RU"/>
              </w:rPr>
            </w:pPr>
            <w:r>
              <w:rPr>
                <w:rFonts w:eastAsia="Times New Roman" w:cs="Times New Roman"/>
                <w:bCs/>
                <w:color w:val="000000"/>
                <w:sz w:val="26"/>
                <w:szCs w:val="26"/>
                <w:lang w:eastAsia="ru-RU"/>
              </w:rPr>
              <w:t>27 -60 57</w:t>
            </w:r>
          </w:p>
        </w:tc>
      </w:tr>
      <w:tr w:rsidR="004A51ED" w:rsidRPr="001C7374" w14:paraId="48974CBE" w14:textId="77777777" w:rsidTr="00192B89">
        <w:trPr>
          <w:trHeight w:val="6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</w:tcPr>
          <w:p w14:paraId="132FC22E" w14:textId="77777777" w:rsidR="004A51ED" w:rsidRPr="001C7374" w:rsidRDefault="004A51ED" w:rsidP="00D35F02">
            <w:pPr>
              <w:rPr>
                <w:rFonts w:eastAsia="Times New Roman" w:cs="Times New Roman"/>
                <w:b w:val="0"/>
                <w:bCs w:val="0"/>
                <w:color w:val="000000"/>
                <w:sz w:val="26"/>
                <w:szCs w:val="26"/>
                <w:lang w:eastAsia="ru-RU"/>
              </w:rPr>
            </w:pPr>
            <w:r w:rsidRPr="001C7374">
              <w:rPr>
                <w:rFonts w:eastAsia="Times New Roman" w:cs="Times New Roman"/>
                <w:b w:val="0"/>
                <w:bCs w:val="0"/>
                <w:color w:val="000000"/>
                <w:sz w:val="26"/>
                <w:szCs w:val="26"/>
                <w:lang w:eastAsia="ru-RU"/>
              </w:rPr>
              <w:t>2</w:t>
            </w:r>
          </w:p>
        </w:tc>
        <w:tc>
          <w:tcPr>
            <w:tcW w:w="958" w:type="pct"/>
          </w:tcPr>
          <w:p w14:paraId="2A3921B8" w14:textId="77777777" w:rsidR="004A51ED" w:rsidRPr="001C7374" w:rsidRDefault="004A51ED" w:rsidP="00D35F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Cs/>
                <w:color w:val="000000"/>
                <w:sz w:val="26"/>
                <w:szCs w:val="26"/>
                <w:lang w:eastAsia="ru-RU"/>
              </w:rPr>
            </w:pPr>
            <w:r w:rsidRPr="001C7374">
              <w:rPr>
                <w:rFonts w:eastAsia="Times New Roman" w:cs="Times New Roman"/>
                <w:bCs/>
                <w:color w:val="000000"/>
                <w:sz w:val="26"/>
                <w:szCs w:val="26"/>
                <w:lang w:eastAsia="ru-RU"/>
              </w:rPr>
              <w:t>Пустой массив</w:t>
            </w:r>
          </w:p>
        </w:tc>
        <w:tc>
          <w:tcPr>
            <w:tcW w:w="2027" w:type="pct"/>
          </w:tcPr>
          <w:p w14:paraId="6CCF4A4E" w14:textId="77777777" w:rsidR="004A51ED" w:rsidRPr="007340F2" w:rsidRDefault="004A51ED" w:rsidP="00D35F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Cs/>
                <w:color w:val="000000"/>
                <w:sz w:val="26"/>
                <w:szCs w:val="26"/>
                <w:lang w:eastAsia="ru-RU"/>
              </w:rPr>
            </w:pPr>
            <w:r>
              <w:rPr>
                <w:rFonts w:eastAsia="Times New Roman" w:cs="Times New Roman"/>
                <w:bCs/>
                <w:color w:val="000000"/>
                <w:sz w:val="26"/>
                <w:szCs w:val="26"/>
                <w:lang w:eastAsia="ru-RU"/>
              </w:rPr>
              <w:t>Сообщение об ошибке</w:t>
            </w:r>
          </w:p>
        </w:tc>
        <w:tc>
          <w:tcPr>
            <w:tcW w:w="1440" w:type="pct"/>
          </w:tcPr>
          <w:p w14:paraId="67627E61" w14:textId="77777777" w:rsidR="004A51ED" w:rsidRPr="001C7374" w:rsidRDefault="004A51ED" w:rsidP="00D35F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color w:val="000000"/>
                <w:sz w:val="26"/>
                <w:szCs w:val="26"/>
                <w:lang w:eastAsia="ru-RU"/>
              </w:rPr>
            </w:pPr>
            <w:r>
              <w:rPr>
                <w:rFonts w:eastAsia="Times New Roman" w:cs="Times New Roman"/>
                <w:bCs/>
                <w:color w:val="000000"/>
                <w:sz w:val="26"/>
                <w:szCs w:val="26"/>
                <w:lang w:eastAsia="ru-RU"/>
              </w:rPr>
              <w:t>Ошибка! Массив не создан!</w:t>
            </w:r>
          </w:p>
        </w:tc>
      </w:tr>
    </w:tbl>
    <w:p w14:paraId="6F67F860" w14:textId="77777777" w:rsidR="004A51ED" w:rsidRDefault="004A51ED" w:rsidP="004A51ED">
      <w:pPr>
        <w:pStyle w:val="a4"/>
        <w:ind w:left="360"/>
        <w:rPr>
          <w:rFonts w:cs="Times New Roman"/>
          <w:sz w:val="26"/>
          <w:szCs w:val="26"/>
        </w:rPr>
      </w:pPr>
    </w:p>
    <w:p w14:paraId="02B07589" w14:textId="77777777" w:rsidR="006B5F36" w:rsidRDefault="006B5F36" w:rsidP="004A51ED">
      <w:pPr>
        <w:pStyle w:val="a4"/>
        <w:keepNext/>
        <w:numPr>
          <w:ilvl w:val="3"/>
          <w:numId w:val="2"/>
        </w:numPr>
        <w:ind w:left="357" w:hanging="357"/>
        <w:rPr>
          <w:rFonts w:cs="Times New Roman"/>
          <w:sz w:val="26"/>
          <w:szCs w:val="26"/>
        </w:rPr>
      </w:pPr>
      <w:r>
        <w:rPr>
          <w:rFonts w:cs="Times New Roman"/>
          <w:sz w:val="26"/>
          <w:szCs w:val="26"/>
        </w:rPr>
        <w:t>Добавление строки с заданным номером</w:t>
      </w:r>
    </w:p>
    <w:tbl>
      <w:tblPr>
        <w:tblStyle w:val="1"/>
        <w:tblW w:w="5000" w:type="pct"/>
        <w:tblLook w:val="04A0" w:firstRow="1" w:lastRow="0" w:firstColumn="1" w:lastColumn="0" w:noHBand="0" w:noVBand="1"/>
      </w:tblPr>
      <w:tblGrid>
        <w:gridCol w:w="836"/>
        <w:gridCol w:w="1391"/>
        <w:gridCol w:w="2941"/>
        <w:gridCol w:w="2089"/>
        <w:gridCol w:w="2087"/>
      </w:tblGrid>
      <w:tr w:rsidR="006B5F36" w:rsidRPr="001C7374" w14:paraId="5D5E32EC" w14:textId="77777777" w:rsidTr="00192B8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7" w:type="pct"/>
            <w:hideMark/>
          </w:tcPr>
          <w:p w14:paraId="4699C995" w14:textId="77777777" w:rsidR="006B5F36" w:rsidRPr="001C7374" w:rsidRDefault="006B5F36" w:rsidP="0009520F">
            <w:pPr>
              <w:rPr>
                <w:rFonts w:eastAsia="Times New Roman" w:cs="Times New Roman"/>
                <w:b w:val="0"/>
                <w:bCs w:val="0"/>
                <w:color w:val="000000"/>
                <w:sz w:val="26"/>
                <w:szCs w:val="26"/>
                <w:lang w:eastAsia="ru-RU"/>
              </w:rPr>
            </w:pPr>
            <w:r w:rsidRPr="001C7374">
              <w:rPr>
                <w:rFonts w:eastAsia="Times New Roman" w:cs="Times New Roman"/>
                <w:b w:val="0"/>
                <w:bCs w:val="0"/>
                <w:color w:val="000000"/>
                <w:sz w:val="26"/>
                <w:szCs w:val="26"/>
                <w:lang w:eastAsia="ru-RU"/>
              </w:rPr>
              <w:t>№ теста</w:t>
            </w:r>
          </w:p>
        </w:tc>
        <w:tc>
          <w:tcPr>
            <w:tcW w:w="744" w:type="pct"/>
            <w:hideMark/>
          </w:tcPr>
          <w:p w14:paraId="14D7378B" w14:textId="77777777" w:rsidR="006B5F36" w:rsidRPr="001C7374" w:rsidRDefault="006B5F36" w:rsidP="0009520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 w:val="0"/>
                <w:bCs w:val="0"/>
                <w:color w:val="000000"/>
                <w:sz w:val="26"/>
                <w:szCs w:val="26"/>
                <w:lang w:eastAsia="ru-RU"/>
              </w:rPr>
            </w:pPr>
            <w:r w:rsidRPr="001C7374">
              <w:rPr>
                <w:rFonts w:eastAsia="Times New Roman" w:cs="Times New Roman"/>
                <w:b w:val="0"/>
                <w:bCs w:val="0"/>
                <w:color w:val="000000"/>
                <w:sz w:val="26"/>
                <w:szCs w:val="26"/>
                <w:lang w:eastAsia="ru-RU"/>
              </w:rPr>
              <w:t>Входные данные</w:t>
            </w:r>
          </w:p>
        </w:tc>
        <w:tc>
          <w:tcPr>
            <w:tcW w:w="1574" w:type="pct"/>
            <w:hideMark/>
          </w:tcPr>
          <w:p w14:paraId="1F7A94E2" w14:textId="77777777" w:rsidR="006B5F36" w:rsidRPr="001C7374" w:rsidRDefault="006B5F36" w:rsidP="0009520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 w:val="0"/>
                <w:bCs w:val="0"/>
                <w:color w:val="000000"/>
                <w:sz w:val="26"/>
                <w:szCs w:val="26"/>
                <w:lang w:eastAsia="ru-RU"/>
              </w:rPr>
            </w:pPr>
            <w:r w:rsidRPr="001C7374">
              <w:rPr>
                <w:rFonts w:eastAsia="Times New Roman" w:cs="Times New Roman"/>
                <w:b w:val="0"/>
                <w:bCs w:val="0"/>
                <w:color w:val="000000"/>
                <w:sz w:val="26"/>
                <w:szCs w:val="26"/>
                <w:lang w:eastAsia="ru-RU"/>
              </w:rPr>
              <w:t>Ожидаемый результат</w:t>
            </w:r>
          </w:p>
        </w:tc>
        <w:tc>
          <w:tcPr>
            <w:tcW w:w="1118" w:type="pct"/>
            <w:hideMark/>
          </w:tcPr>
          <w:p w14:paraId="3CAE5D38" w14:textId="77777777" w:rsidR="006B5F36" w:rsidRPr="001C7374" w:rsidRDefault="006B5F36" w:rsidP="0009520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 w:val="0"/>
                <w:bCs w:val="0"/>
                <w:color w:val="000000"/>
                <w:sz w:val="26"/>
                <w:szCs w:val="26"/>
                <w:lang w:eastAsia="ru-RU"/>
              </w:rPr>
            </w:pPr>
            <w:r w:rsidRPr="001C7374">
              <w:rPr>
                <w:rFonts w:eastAsia="Times New Roman" w:cs="Times New Roman"/>
                <w:b w:val="0"/>
                <w:bCs w:val="0"/>
                <w:color w:val="000000"/>
                <w:sz w:val="26"/>
                <w:szCs w:val="26"/>
                <w:lang w:eastAsia="ru-RU"/>
              </w:rPr>
              <w:t>Реальный результат</w:t>
            </w:r>
          </w:p>
        </w:tc>
        <w:tc>
          <w:tcPr>
            <w:tcW w:w="1117" w:type="pct"/>
          </w:tcPr>
          <w:p w14:paraId="083B1340" w14:textId="77777777" w:rsidR="006B5F36" w:rsidRPr="001C7374" w:rsidRDefault="006B5F36" w:rsidP="0009520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 w:val="0"/>
                <w:bCs w:val="0"/>
                <w:color w:val="000000"/>
                <w:sz w:val="26"/>
                <w:szCs w:val="26"/>
                <w:lang w:eastAsia="ru-RU"/>
              </w:rPr>
            </w:pPr>
            <w:r>
              <w:rPr>
                <w:rFonts w:eastAsia="Times New Roman" w:cs="Times New Roman"/>
                <w:b w:val="0"/>
                <w:bCs w:val="0"/>
                <w:color w:val="000000"/>
                <w:sz w:val="26"/>
                <w:szCs w:val="26"/>
                <w:lang w:eastAsia="ru-RU"/>
              </w:rPr>
              <w:t>Примечание</w:t>
            </w:r>
          </w:p>
        </w:tc>
      </w:tr>
      <w:tr w:rsidR="006B5F36" w:rsidRPr="001C7374" w14:paraId="292FBE2A" w14:textId="77777777" w:rsidTr="00192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7" w:type="pct"/>
          </w:tcPr>
          <w:p w14:paraId="01D47C2D" w14:textId="77777777" w:rsidR="006B5F36" w:rsidRPr="008719BC" w:rsidRDefault="006B5F36" w:rsidP="006B5F36">
            <w:pPr>
              <w:rPr>
                <w:rFonts w:eastAsia="Times New Roman" w:cs="Times New Roman"/>
                <w:b w:val="0"/>
                <w:bCs w:val="0"/>
                <w:color w:val="000000"/>
                <w:sz w:val="26"/>
                <w:szCs w:val="26"/>
                <w:lang w:eastAsia="ru-RU"/>
              </w:rPr>
            </w:pPr>
            <w:r w:rsidRPr="008719BC">
              <w:rPr>
                <w:rFonts w:eastAsia="Times New Roman" w:cs="Times New Roman"/>
                <w:b w:val="0"/>
                <w:bCs w:val="0"/>
                <w:color w:val="000000"/>
                <w:sz w:val="26"/>
                <w:szCs w:val="26"/>
                <w:lang w:eastAsia="ru-RU"/>
              </w:rPr>
              <w:t>1</w:t>
            </w:r>
          </w:p>
        </w:tc>
        <w:tc>
          <w:tcPr>
            <w:tcW w:w="744" w:type="pct"/>
          </w:tcPr>
          <w:p w14:paraId="4FAC882A" w14:textId="77777777" w:rsidR="006B5F36" w:rsidRPr="006B5F36" w:rsidRDefault="006B5F36" w:rsidP="006B5F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Cs/>
                <w:color w:val="000000"/>
                <w:sz w:val="26"/>
                <w:szCs w:val="26"/>
                <w:lang w:eastAsia="ru-RU"/>
              </w:rPr>
            </w:pPr>
            <w:r>
              <w:rPr>
                <w:rFonts w:cs="Times New Roman"/>
                <w:sz w:val="26"/>
                <w:szCs w:val="26"/>
              </w:rPr>
              <w:t>0</w:t>
            </w:r>
          </w:p>
        </w:tc>
        <w:tc>
          <w:tcPr>
            <w:tcW w:w="1574" w:type="pct"/>
          </w:tcPr>
          <w:p w14:paraId="28F0877B" w14:textId="77777777" w:rsidR="006B5F36" w:rsidRPr="006B5F36" w:rsidRDefault="006B5F36" w:rsidP="006B5F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Cs/>
                <w:color w:val="000000"/>
                <w:sz w:val="26"/>
                <w:szCs w:val="26"/>
                <w:lang w:eastAsia="ru-RU"/>
              </w:rPr>
            </w:pPr>
            <w:r w:rsidRPr="00AC6398"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  <w:t>Сообщение об ошибке</w:t>
            </w:r>
          </w:p>
        </w:tc>
        <w:tc>
          <w:tcPr>
            <w:tcW w:w="1118" w:type="pct"/>
          </w:tcPr>
          <w:p w14:paraId="2E8A4A75" w14:textId="77777777" w:rsidR="006B5F36" w:rsidRPr="006B5F36" w:rsidRDefault="006B5F36" w:rsidP="006B5F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Cs/>
                <w:color w:val="000000"/>
                <w:sz w:val="26"/>
                <w:szCs w:val="26"/>
                <w:lang w:eastAsia="ru-RU"/>
              </w:rPr>
            </w:pPr>
            <w:r w:rsidRPr="00161B7A">
              <w:rPr>
                <w:rFonts w:cs="Times New Roman"/>
                <w:sz w:val="26"/>
                <w:szCs w:val="26"/>
              </w:rPr>
              <w:t xml:space="preserve">Ошибка! </w:t>
            </w:r>
            <w:r>
              <w:rPr>
                <w:rFonts w:cs="Times New Roman"/>
                <w:sz w:val="26"/>
                <w:szCs w:val="26"/>
              </w:rPr>
              <w:t>Повторите ввод!</w:t>
            </w:r>
          </w:p>
        </w:tc>
        <w:tc>
          <w:tcPr>
            <w:tcW w:w="1117" w:type="pct"/>
            <w:vMerge w:val="restart"/>
          </w:tcPr>
          <w:p w14:paraId="0A573D01" w14:textId="77777777" w:rsidR="006B5F36" w:rsidRDefault="006B5F36" w:rsidP="006B5F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6"/>
                <w:szCs w:val="26"/>
              </w:rPr>
            </w:pPr>
          </w:p>
          <w:p w14:paraId="4FCC0250" w14:textId="77777777" w:rsidR="006B5F36" w:rsidRPr="006B5F36" w:rsidRDefault="006B5F36" w:rsidP="006B5F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6"/>
                <w:szCs w:val="26"/>
              </w:rPr>
            </w:pPr>
          </w:p>
          <w:p w14:paraId="6081A4AE" w14:textId="77777777" w:rsidR="006B5F36" w:rsidRPr="006B5F36" w:rsidRDefault="006B5F36" w:rsidP="006B5F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6"/>
                <w:szCs w:val="26"/>
              </w:rPr>
            </w:pPr>
          </w:p>
          <w:p w14:paraId="68979D72" w14:textId="77777777" w:rsidR="006B5F36" w:rsidRPr="006B5F36" w:rsidRDefault="006B5F36" w:rsidP="006B5F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6"/>
                <w:szCs w:val="26"/>
              </w:rPr>
            </w:pPr>
          </w:p>
          <w:p w14:paraId="1B801062" w14:textId="77777777" w:rsidR="006B5F36" w:rsidRPr="006B5F36" w:rsidRDefault="006B5F36" w:rsidP="006B5F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6"/>
                <w:szCs w:val="26"/>
              </w:rPr>
            </w:pPr>
          </w:p>
          <w:p w14:paraId="1B013DA5" w14:textId="77777777" w:rsidR="006B5F36" w:rsidRDefault="006B5F36" w:rsidP="006B5F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6"/>
                <w:szCs w:val="26"/>
              </w:rPr>
            </w:pPr>
          </w:p>
          <w:p w14:paraId="19A6A5B5" w14:textId="77777777" w:rsidR="006B5F36" w:rsidRPr="006B5F36" w:rsidRDefault="006B5F36" w:rsidP="006B5F36">
            <w:pPr>
              <w:ind w:firstLine="70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6"/>
                <w:szCs w:val="26"/>
              </w:rPr>
            </w:pPr>
            <w:r>
              <w:rPr>
                <w:rFonts w:cs="Times New Roman"/>
                <w:sz w:val="26"/>
                <w:szCs w:val="26"/>
              </w:rPr>
              <w:t>Ввод номера строки</w:t>
            </w:r>
          </w:p>
        </w:tc>
      </w:tr>
      <w:tr w:rsidR="006B5F36" w:rsidRPr="001C7374" w14:paraId="0609153E" w14:textId="77777777" w:rsidTr="00192B89">
        <w:trPr>
          <w:trHeight w:val="6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7" w:type="pct"/>
          </w:tcPr>
          <w:p w14:paraId="279F0795" w14:textId="77777777" w:rsidR="006B5F36" w:rsidRPr="008719BC" w:rsidRDefault="006B5F36" w:rsidP="006B5F36">
            <w:pPr>
              <w:rPr>
                <w:rFonts w:eastAsia="Times New Roman" w:cs="Times New Roman"/>
                <w:b w:val="0"/>
                <w:bCs w:val="0"/>
                <w:color w:val="000000"/>
                <w:sz w:val="26"/>
                <w:szCs w:val="26"/>
                <w:lang w:eastAsia="ru-RU"/>
              </w:rPr>
            </w:pPr>
            <w:r w:rsidRPr="008719BC">
              <w:rPr>
                <w:rFonts w:eastAsia="Times New Roman" w:cs="Times New Roman"/>
                <w:b w:val="0"/>
                <w:bCs w:val="0"/>
                <w:color w:val="000000"/>
                <w:sz w:val="26"/>
                <w:szCs w:val="26"/>
                <w:lang w:eastAsia="ru-RU"/>
              </w:rPr>
              <w:t>2</w:t>
            </w:r>
          </w:p>
        </w:tc>
        <w:tc>
          <w:tcPr>
            <w:tcW w:w="744" w:type="pct"/>
          </w:tcPr>
          <w:p w14:paraId="1AF2AD0F" w14:textId="77777777" w:rsidR="006B5F36" w:rsidRPr="006B5F36" w:rsidRDefault="006B5F36" w:rsidP="006B5F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Cs/>
                <w:color w:val="000000"/>
                <w:sz w:val="26"/>
                <w:szCs w:val="26"/>
                <w:lang w:eastAsia="ru-RU"/>
              </w:rPr>
            </w:pPr>
            <w:r>
              <w:rPr>
                <w:rFonts w:cs="Times New Roman"/>
                <w:sz w:val="26"/>
                <w:szCs w:val="26"/>
              </w:rPr>
              <w:t>-3</w:t>
            </w:r>
          </w:p>
        </w:tc>
        <w:tc>
          <w:tcPr>
            <w:tcW w:w="1574" w:type="pct"/>
          </w:tcPr>
          <w:p w14:paraId="6AE5C853" w14:textId="77777777" w:rsidR="006B5F36" w:rsidRPr="006B5F36" w:rsidRDefault="006B5F36" w:rsidP="006B5F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Cs/>
                <w:color w:val="000000"/>
                <w:sz w:val="26"/>
                <w:szCs w:val="26"/>
                <w:lang w:eastAsia="ru-RU"/>
              </w:rPr>
            </w:pPr>
            <w:r w:rsidRPr="00AC6398"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  <w:t>Сообщение об ошибке</w:t>
            </w:r>
          </w:p>
        </w:tc>
        <w:tc>
          <w:tcPr>
            <w:tcW w:w="1118" w:type="pct"/>
          </w:tcPr>
          <w:p w14:paraId="0C431AFB" w14:textId="77777777" w:rsidR="006B5F36" w:rsidRPr="006B5F36" w:rsidRDefault="006B5F36" w:rsidP="006B5F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Cs/>
                <w:color w:val="000000"/>
                <w:sz w:val="26"/>
                <w:szCs w:val="26"/>
                <w:lang w:eastAsia="ru-RU"/>
              </w:rPr>
            </w:pPr>
            <w:r w:rsidRPr="00161B7A">
              <w:rPr>
                <w:rFonts w:cs="Times New Roman"/>
                <w:sz w:val="26"/>
                <w:szCs w:val="26"/>
              </w:rPr>
              <w:t xml:space="preserve">Ошибка! </w:t>
            </w:r>
            <w:r>
              <w:rPr>
                <w:rFonts w:cs="Times New Roman"/>
                <w:sz w:val="26"/>
                <w:szCs w:val="26"/>
              </w:rPr>
              <w:t>Повторите ввод!</w:t>
            </w:r>
          </w:p>
        </w:tc>
        <w:tc>
          <w:tcPr>
            <w:tcW w:w="1117" w:type="pct"/>
            <w:vMerge/>
          </w:tcPr>
          <w:p w14:paraId="056EC85C" w14:textId="77777777" w:rsidR="006B5F36" w:rsidRPr="00161B7A" w:rsidRDefault="006B5F36" w:rsidP="006B5F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6"/>
                <w:szCs w:val="26"/>
              </w:rPr>
            </w:pPr>
          </w:p>
        </w:tc>
      </w:tr>
      <w:tr w:rsidR="006B5F36" w:rsidRPr="001C7374" w14:paraId="283FA280" w14:textId="77777777" w:rsidTr="00192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7" w:type="pct"/>
          </w:tcPr>
          <w:p w14:paraId="25809842" w14:textId="77777777" w:rsidR="006B5F36" w:rsidRPr="008719BC" w:rsidRDefault="006B5F36" w:rsidP="006B5F36">
            <w:pPr>
              <w:rPr>
                <w:rFonts w:eastAsia="Times New Roman" w:cs="Times New Roman"/>
                <w:b w:val="0"/>
                <w:bCs w:val="0"/>
                <w:color w:val="000000"/>
                <w:sz w:val="26"/>
                <w:szCs w:val="26"/>
                <w:lang w:eastAsia="ru-RU"/>
              </w:rPr>
            </w:pPr>
            <w:r w:rsidRPr="008719BC">
              <w:rPr>
                <w:rFonts w:eastAsia="Times New Roman" w:cs="Times New Roman"/>
                <w:b w:val="0"/>
                <w:bCs w:val="0"/>
                <w:color w:val="000000"/>
                <w:sz w:val="26"/>
                <w:szCs w:val="26"/>
                <w:lang w:eastAsia="ru-RU"/>
              </w:rPr>
              <w:t>3</w:t>
            </w:r>
          </w:p>
        </w:tc>
        <w:tc>
          <w:tcPr>
            <w:tcW w:w="744" w:type="pct"/>
          </w:tcPr>
          <w:p w14:paraId="515DE04F" w14:textId="77777777" w:rsidR="006B5F36" w:rsidRPr="006B5F36" w:rsidRDefault="006B5F36" w:rsidP="006B5F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Cs/>
                <w:color w:val="000000"/>
                <w:sz w:val="26"/>
                <w:szCs w:val="26"/>
                <w:lang w:eastAsia="ru-RU"/>
              </w:rPr>
            </w:pPr>
            <w:r>
              <w:rPr>
                <w:rFonts w:cs="Times New Roman"/>
                <w:sz w:val="26"/>
                <w:szCs w:val="26"/>
              </w:rPr>
              <w:t>1,34</w:t>
            </w:r>
          </w:p>
        </w:tc>
        <w:tc>
          <w:tcPr>
            <w:tcW w:w="1574" w:type="pct"/>
          </w:tcPr>
          <w:p w14:paraId="197329B8" w14:textId="77777777" w:rsidR="006B5F36" w:rsidRPr="006B5F36" w:rsidRDefault="006B5F36" w:rsidP="006B5F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Cs/>
                <w:color w:val="000000"/>
                <w:sz w:val="26"/>
                <w:szCs w:val="26"/>
                <w:lang w:eastAsia="ru-RU"/>
              </w:rPr>
            </w:pPr>
            <w:r w:rsidRPr="00AC6398"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  <w:t>Сообщение об ошибке</w:t>
            </w:r>
          </w:p>
        </w:tc>
        <w:tc>
          <w:tcPr>
            <w:tcW w:w="1118" w:type="pct"/>
          </w:tcPr>
          <w:p w14:paraId="72142459" w14:textId="77777777" w:rsidR="006B5F36" w:rsidRPr="006B5F36" w:rsidRDefault="006B5F36" w:rsidP="006B5F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Cs/>
                <w:color w:val="000000"/>
                <w:sz w:val="26"/>
                <w:szCs w:val="26"/>
                <w:lang w:eastAsia="ru-RU"/>
              </w:rPr>
            </w:pPr>
            <w:r w:rsidRPr="00161B7A">
              <w:rPr>
                <w:rFonts w:cs="Times New Roman"/>
                <w:sz w:val="26"/>
                <w:szCs w:val="26"/>
              </w:rPr>
              <w:t xml:space="preserve">Ошибка! </w:t>
            </w:r>
            <w:r>
              <w:rPr>
                <w:rFonts w:cs="Times New Roman"/>
                <w:sz w:val="26"/>
                <w:szCs w:val="26"/>
              </w:rPr>
              <w:t>Повторите ввод!</w:t>
            </w:r>
          </w:p>
        </w:tc>
        <w:tc>
          <w:tcPr>
            <w:tcW w:w="1117" w:type="pct"/>
            <w:vMerge/>
          </w:tcPr>
          <w:p w14:paraId="09C3667E" w14:textId="77777777" w:rsidR="006B5F36" w:rsidRPr="00161B7A" w:rsidRDefault="006B5F36" w:rsidP="006B5F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6"/>
                <w:szCs w:val="26"/>
              </w:rPr>
            </w:pPr>
          </w:p>
        </w:tc>
      </w:tr>
      <w:tr w:rsidR="006B5F36" w:rsidRPr="001C7374" w14:paraId="501E77F3" w14:textId="77777777" w:rsidTr="00192B89">
        <w:trPr>
          <w:trHeight w:val="6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7" w:type="pct"/>
          </w:tcPr>
          <w:p w14:paraId="2C49E137" w14:textId="77777777" w:rsidR="006B5F36" w:rsidRPr="008719BC" w:rsidRDefault="006B5F36" w:rsidP="006B5F36">
            <w:pPr>
              <w:rPr>
                <w:rFonts w:eastAsia="Times New Roman" w:cs="Times New Roman"/>
                <w:b w:val="0"/>
                <w:bCs w:val="0"/>
                <w:color w:val="000000"/>
                <w:sz w:val="26"/>
                <w:szCs w:val="26"/>
                <w:lang w:eastAsia="ru-RU"/>
              </w:rPr>
            </w:pPr>
            <w:r w:rsidRPr="008719BC">
              <w:rPr>
                <w:rFonts w:eastAsia="Times New Roman" w:cs="Times New Roman"/>
                <w:b w:val="0"/>
                <w:bCs w:val="0"/>
                <w:color w:val="000000"/>
                <w:sz w:val="26"/>
                <w:szCs w:val="26"/>
                <w:lang w:eastAsia="ru-RU"/>
              </w:rPr>
              <w:t>4</w:t>
            </w:r>
          </w:p>
        </w:tc>
        <w:tc>
          <w:tcPr>
            <w:tcW w:w="744" w:type="pct"/>
          </w:tcPr>
          <w:p w14:paraId="2951D738" w14:textId="77777777" w:rsidR="006B5F36" w:rsidRPr="006B5F36" w:rsidRDefault="006B5F36" w:rsidP="006B5F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Cs/>
                <w:color w:val="000000"/>
                <w:sz w:val="26"/>
                <w:szCs w:val="26"/>
                <w:lang w:eastAsia="ru-RU"/>
              </w:rPr>
            </w:pPr>
            <w:r>
              <w:rPr>
                <w:rFonts w:cs="Times New Roman"/>
                <w:sz w:val="26"/>
                <w:szCs w:val="26"/>
                <w:lang w:val="en-US"/>
              </w:rPr>
              <w:t>q</w:t>
            </w:r>
          </w:p>
        </w:tc>
        <w:tc>
          <w:tcPr>
            <w:tcW w:w="1574" w:type="pct"/>
          </w:tcPr>
          <w:p w14:paraId="43BA49D3" w14:textId="77777777" w:rsidR="006B5F36" w:rsidRPr="006B5F36" w:rsidRDefault="006B5F36" w:rsidP="006B5F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Cs/>
                <w:color w:val="000000"/>
                <w:sz w:val="26"/>
                <w:szCs w:val="26"/>
                <w:lang w:eastAsia="ru-RU"/>
              </w:rPr>
            </w:pPr>
            <w:r w:rsidRPr="00AC6398"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  <w:t>Сообщение об ошибке</w:t>
            </w:r>
          </w:p>
        </w:tc>
        <w:tc>
          <w:tcPr>
            <w:tcW w:w="1118" w:type="pct"/>
          </w:tcPr>
          <w:p w14:paraId="5CAEEC42" w14:textId="77777777" w:rsidR="006B5F36" w:rsidRPr="006B5F36" w:rsidRDefault="006B5F36" w:rsidP="006B5F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Cs/>
                <w:color w:val="000000"/>
                <w:sz w:val="26"/>
                <w:szCs w:val="26"/>
                <w:lang w:eastAsia="ru-RU"/>
              </w:rPr>
            </w:pPr>
            <w:r w:rsidRPr="00161B7A">
              <w:rPr>
                <w:rFonts w:cs="Times New Roman"/>
                <w:sz w:val="26"/>
                <w:szCs w:val="26"/>
              </w:rPr>
              <w:t xml:space="preserve">Ошибка! </w:t>
            </w:r>
            <w:r>
              <w:rPr>
                <w:rFonts w:cs="Times New Roman"/>
                <w:sz w:val="26"/>
                <w:szCs w:val="26"/>
              </w:rPr>
              <w:t>Повторите ввод!</w:t>
            </w:r>
          </w:p>
        </w:tc>
        <w:tc>
          <w:tcPr>
            <w:tcW w:w="1117" w:type="pct"/>
            <w:vMerge/>
          </w:tcPr>
          <w:p w14:paraId="3DAA7A31" w14:textId="77777777" w:rsidR="006B5F36" w:rsidRPr="00161B7A" w:rsidRDefault="006B5F36" w:rsidP="006B5F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6"/>
                <w:szCs w:val="26"/>
              </w:rPr>
            </w:pPr>
          </w:p>
        </w:tc>
      </w:tr>
      <w:tr w:rsidR="006B5F36" w:rsidRPr="001C7374" w14:paraId="5D54EB1C" w14:textId="77777777" w:rsidTr="00192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7" w:type="pct"/>
          </w:tcPr>
          <w:p w14:paraId="3BEC906D" w14:textId="77777777" w:rsidR="006B5F36" w:rsidRPr="008719BC" w:rsidRDefault="006B5F36" w:rsidP="006B5F36">
            <w:pPr>
              <w:rPr>
                <w:rFonts w:eastAsia="Times New Roman" w:cs="Times New Roman"/>
                <w:b w:val="0"/>
                <w:bCs w:val="0"/>
                <w:color w:val="000000"/>
                <w:sz w:val="26"/>
                <w:szCs w:val="26"/>
                <w:lang w:eastAsia="ru-RU"/>
              </w:rPr>
            </w:pPr>
            <w:r w:rsidRPr="008719BC">
              <w:rPr>
                <w:rFonts w:eastAsia="Times New Roman" w:cs="Times New Roman"/>
                <w:b w:val="0"/>
                <w:bCs w:val="0"/>
                <w:color w:val="000000"/>
                <w:sz w:val="26"/>
                <w:szCs w:val="26"/>
                <w:lang w:eastAsia="ru-RU"/>
              </w:rPr>
              <w:t>5</w:t>
            </w:r>
          </w:p>
        </w:tc>
        <w:tc>
          <w:tcPr>
            <w:tcW w:w="744" w:type="pct"/>
          </w:tcPr>
          <w:p w14:paraId="7D6D75B1" w14:textId="77777777" w:rsidR="006B5F36" w:rsidRPr="006B5F36" w:rsidRDefault="006B5F36" w:rsidP="006B5F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Cs/>
                <w:color w:val="000000"/>
                <w:sz w:val="26"/>
                <w:szCs w:val="26"/>
                <w:lang w:eastAsia="ru-RU"/>
              </w:rPr>
            </w:pPr>
            <w:r>
              <w:rPr>
                <w:rFonts w:eastAsia="Times New Roman" w:cs="Times New Roman"/>
                <w:bCs/>
                <w:color w:val="000000"/>
                <w:sz w:val="26"/>
                <w:szCs w:val="26"/>
                <w:lang w:eastAsia="ru-RU"/>
              </w:rPr>
              <w:t>1</w:t>
            </w:r>
          </w:p>
        </w:tc>
        <w:tc>
          <w:tcPr>
            <w:tcW w:w="1574" w:type="pct"/>
          </w:tcPr>
          <w:p w14:paraId="6B490E2B" w14:textId="77777777" w:rsidR="006B5F36" w:rsidRPr="006B5F36" w:rsidRDefault="006B5F36" w:rsidP="006B5F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Cs/>
                <w:color w:val="000000"/>
                <w:sz w:val="26"/>
                <w:szCs w:val="26"/>
                <w:lang w:eastAsia="ru-RU"/>
              </w:rPr>
            </w:pPr>
            <w:r>
              <w:rPr>
                <w:rFonts w:eastAsia="Times New Roman" w:cs="Times New Roman"/>
                <w:bCs/>
                <w:color w:val="000000"/>
                <w:sz w:val="26"/>
                <w:szCs w:val="26"/>
                <w:lang w:eastAsia="ru-RU"/>
              </w:rPr>
              <w:t xml:space="preserve">Добавление </w:t>
            </w:r>
            <w:r w:rsidR="009E6813">
              <w:rPr>
                <w:rFonts w:eastAsia="Times New Roman" w:cs="Times New Roman"/>
                <w:bCs/>
                <w:color w:val="000000"/>
                <w:sz w:val="26"/>
                <w:szCs w:val="26"/>
                <w:lang w:eastAsia="ru-RU"/>
              </w:rPr>
              <w:t>строки в начало массива</w:t>
            </w:r>
          </w:p>
        </w:tc>
        <w:tc>
          <w:tcPr>
            <w:tcW w:w="1118" w:type="pct"/>
          </w:tcPr>
          <w:p w14:paraId="6CB18606" w14:textId="77777777" w:rsidR="006B5F36" w:rsidRPr="006B5F36" w:rsidRDefault="006B5F36" w:rsidP="006B5F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Cs/>
                <w:color w:val="000000"/>
                <w:sz w:val="26"/>
                <w:szCs w:val="26"/>
                <w:lang w:eastAsia="ru-RU"/>
              </w:rPr>
            </w:pPr>
            <w:r w:rsidRPr="00B40AC4">
              <w:rPr>
                <w:rFonts w:cs="Times New Roman"/>
                <w:sz w:val="26"/>
                <w:szCs w:val="26"/>
              </w:rPr>
              <w:t>Продолжение работы программы (ожидание ввода остальных элементов)</w:t>
            </w:r>
          </w:p>
        </w:tc>
        <w:tc>
          <w:tcPr>
            <w:tcW w:w="1117" w:type="pct"/>
            <w:vMerge/>
          </w:tcPr>
          <w:p w14:paraId="716F7E80" w14:textId="77777777" w:rsidR="006B5F36" w:rsidRPr="006B5F36" w:rsidRDefault="006B5F36" w:rsidP="006B5F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Cs/>
                <w:color w:val="000000"/>
                <w:sz w:val="26"/>
                <w:szCs w:val="26"/>
                <w:lang w:eastAsia="ru-RU"/>
              </w:rPr>
            </w:pPr>
          </w:p>
        </w:tc>
      </w:tr>
      <w:tr w:rsidR="006B5F36" w:rsidRPr="001C7374" w14:paraId="1F7B5CF6" w14:textId="77777777" w:rsidTr="00192B89">
        <w:trPr>
          <w:trHeight w:val="6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7" w:type="pct"/>
          </w:tcPr>
          <w:p w14:paraId="1DCC7FB2" w14:textId="77777777" w:rsidR="006B5F36" w:rsidRPr="008719BC" w:rsidRDefault="006B5F36" w:rsidP="006B5F36">
            <w:pPr>
              <w:rPr>
                <w:rFonts w:eastAsia="Times New Roman" w:cs="Times New Roman"/>
                <w:b w:val="0"/>
                <w:bCs w:val="0"/>
                <w:color w:val="000000"/>
                <w:sz w:val="26"/>
                <w:szCs w:val="26"/>
                <w:lang w:eastAsia="ru-RU"/>
              </w:rPr>
            </w:pPr>
            <w:r w:rsidRPr="008719BC">
              <w:rPr>
                <w:rFonts w:eastAsia="Times New Roman" w:cs="Times New Roman"/>
                <w:b w:val="0"/>
                <w:bCs w:val="0"/>
                <w:color w:val="000000"/>
                <w:sz w:val="26"/>
                <w:szCs w:val="26"/>
                <w:lang w:eastAsia="ru-RU"/>
              </w:rPr>
              <w:t>6</w:t>
            </w:r>
          </w:p>
        </w:tc>
        <w:tc>
          <w:tcPr>
            <w:tcW w:w="744" w:type="pct"/>
          </w:tcPr>
          <w:p w14:paraId="494B8011" w14:textId="77777777" w:rsidR="006B5F36" w:rsidRDefault="006B5F36" w:rsidP="006B5F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Cs/>
                <w:color w:val="000000"/>
                <w:sz w:val="26"/>
                <w:szCs w:val="26"/>
                <w:lang w:eastAsia="ru-RU"/>
              </w:rPr>
            </w:pPr>
            <w:r>
              <w:rPr>
                <w:rFonts w:eastAsia="Times New Roman" w:cs="Times New Roman"/>
                <w:bCs/>
                <w:color w:val="000000"/>
                <w:sz w:val="26"/>
                <w:szCs w:val="26"/>
                <w:lang w:eastAsia="ru-RU"/>
              </w:rPr>
              <w:t>3</w:t>
            </w:r>
          </w:p>
        </w:tc>
        <w:tc>
          <w:tcPr>
            <w:tcW w:w="1574" w:type="pct"/>
          </w:tcPr>
          <w:p w14:paraId="707CF30D" w14:textId="77777777" w:rsidR="006B5F36" w:rsidRPr="006B5F36" w:rsidRDefault="006B5F36" w:rsidP="006B5F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Cs/>
                <w:color w:val="000000"/>
                <w:sz w:val="26"/>
                <w:szCs w:val="26"/>
                <w:lang w:eastAsia="ru-RU"/>
              </w:rPr>
            </w:pPr>
            <w:r>
              <w:rPr>
                <w:rFonts w:eastAsia="Times New Roman" w:cs="Times New Roman"/>
                <w:bCs/>
                <w:color w:val="000000"/>
                <w:sz w:val="26"/>
                <w:szCs w:val="26"/>
                <w:lang w:eastAsia="ru-RU"/>
              </w:rPr>
              <w:t xml:space="preserve">Добавление </w:t>
            </w:r>
            <w:r w:rsidR="009E6813">
              <w:rPr>
                <w:rFonts w:eastAsia="Times New Roman" w:cs="Times New Roman"/>
                <w:bCs/>
                <w:color w:val="000000"/>
                <w:sz w:val="26"/>
                <w:szCs w:val="26"/>
                <w:lang w:eastAsia="ru-RU"/>
              </w:rPr>
              <w:t>строки на вторую (третью для пользователя) строку</w:t>
            </w:r>
          </w:p>
        </w:tc>
        <w:tc>
          <w:tcPr>
            <w:tcW w:w="1118" w:type="pct"/>
          </w:tcPr>
          <w:p w14:paraId="048522A0" w14:textId="77777777" w:rsidR="006B5F36" w:rsidRPr="006B5F36" w:rsidRDefault="006B5F36" w:rsidP="006B5F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Cs/>
                <w:color w:val="000000"/>
                <w:sz w:val="26"/>
                <w:szCs w:val="26"/>
                <w:lang w:eastAsia="ru-RU"/>
              </w:rPr>
            </w:pPr>
            <w:r w:rsidRPr="00B40AC4">
              <w:rPr>
                <w:rFonts w:cs="Times New Roman"/>
                <w:sz w:val="26"/>
                <w:szCs w:val="26"/>
              </w:rPr>
              <w:t>Продолжение работы программы (ожидание ввода остальных элементов)</w:t>
            </w:r>
          </w:p>
        </w:tc>
        <w:tc>
          <w:tcPr>
            <w:tcW w:w="1117" w:type="pct"/>
            <w:vMerge/>
          </w:tcPr>
          <w:p w14:paraId="028E12FE" w14:textId="77777777" w:rsidR="006B5F36" w:rsidRPr="006B5F36" w:rsidRDefault="006B5F36" w:rsidP="006B5F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Cs/>
                <w:color w:val="000000"/>
                <w:sz w:val="26"/>
                <w:szCs w:val="26"/>
                <w:lang w:eastAsia="ru-RU"/>
              </w:rPr>
            </w:pPr>
          </w:p>
        </w:tc>
      </w:tr>
      <w:tr w:rsidR="006B5F36" w:rsidRPr="001C7374" w14:paraId="5088D9BF" w14:textId="77777777" w:rsidTr="00192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7" w:type="pct"/>
          </w:tcPr>
          <w:p w14:paraId="5AAA162B" w14:textId="77777777" w:rsidR="006B5F36" w:rsidRPr="008719BC" w:rsidRDefault="006B5F36" w:rsidP="006B5F36">
            <w:pPr>
              <w:rPr>
                <w:rFonts w:eastAsia="Times New Roman" w:cs="Times New Roman"/>
                <w:b w:val="0"/>
                <w:bCs w:val="0"/>
                <w:color w:val="000000"/>
                <w:sz w:val="26"/>
                <w:szCs w:val="26"/>
                <w:lang w:eastAsia="ru-RU"/>
              </w:rPr>
            </w:pPr>
            <w:r w:rsidRPr="008719BC">
              <w:rPr>
                <w:rFonts w:eastAsia="Times New Roman" w:cs="Times New Roman"/>
                <w:b w:val="0"/>
                <w:bCs w:val="0"/>
                <w:color w:val="000000"/>
                <w:sz w:val="26"/>
                <w:szCs w:val="26"/>
                <w:lang w:eastAsia="ru-RU"/>
              </w:rPr>
              <w:t>7</w:t>
            </w:r>
          </w:p>
        </w:tc>
        <w:tc>
          <w:tcPr>
            <w:tcW w:w="744" w:type="pct"/>
          </w:tcPr>
          <w:p w14:paraId="4A21676E" w14:textId="77777777" w:rsidR="006B5F36" w:rsidRDefault="006B5F36" w:rsidP="006B5F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Cs/>
                <w:color w:val="000000"/>
                <w:sz w:val="26"/>
                <w:szCs w:val="26"/>
                <w:lang w:eastAsia="ru-RU"/>
              </w:rPr>
            </w:pPr>
            <w:r>
              <w:rPr>
                <w:rFonts w:cs="Times New Roman"/>
                <w:sz w:val="26"/>
                <w:szCs w:val="26"/>
              </w:rPr>
              <w:t>0</w:t>
            </w:r>
          </w:p>
        </w:tc>
        <w:tc>
          <w:tcPr>
            <w:tcW w:w="1574" w:type="pct"/>
          </w:tcPr>
          <w:p w14:paraId="7E89D1CE" w14:textId="77777777" w:rsidR="006B5F36" w:rsidRPr="006B5F36" w:rsidRDefault="006B5F36" w:rsidP="006B5F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Cs/>
                <w:color w:val="000000"/>
                <w:sz w:val="26"/>
                <w:szCs w:val="26"/>
                <w:lang w:eastAsia="ru-RU"/>
              </w:rPr>
            </w:pPr>
            <w:r w:rsidRPr="00AC6398"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  <w:t>Сообщение об ошибке</w:t>
            </w:r>
          </w:p>
        </w:tc>
        <w:tc>
          <w:tcPr>
            <w:tcW w:w="1118" w:type="pct"/>
          </w:tcPr>
          <w:p w14:paraId="0842CCCB" w14:textId="77777777" w:rsidR="006B5F36" w:rsidRPr="006B5F36" w:rsidRDefault="006B5F36" w:rsidP="006B5F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Cs/>
                <w:color w:val="000000"/>
                <w:sz w:val="26"/>
                <w:szCs w:val="26"/>
                <w:lang w:eastAsia="ru-RU"/>
              </w:rPr>
            </w:pPr>
            <w:r w:rsidRPr="00161B7A">
              <w:rPr>
                <w:rFonts w:cs="Times New Roman"/>
                <w:sz w:val="26"/>
                <w:szCs w:val="26"/>
              </w:rPr>
              <w:t xml:space="preserve">Ошибка! </w:t>
            </w:r>
            <w:r>
              <w:rPr>
                <w:rFonts w:cs="Times New Roman"/>
                <w:sz w:val="26"/>
                <w:szCs w:val="26"/>
              </w:rPr>
              <w:t>Повторите ввод!</w:t>
            </w:r>
          </w:p>
        </w:tc>
        <w:tc>
          <w:tcPr>
            <w:tcW w:w="1117" w:type="pct"/>
            <w:vMerge w:val="restart"/>
          </w:tcPr>
          <w:p w14:paraId="05B72C17" w14:textId="77777777" w:rsidR="006B5F36" w:rsidRDefault="006B5F36" w:rsidP="006B5F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Cs/>
                <w:color w:val="000000"/>
                <w:sz w:val="26"/>
                <w:szCs w:val="26"/>
                <w:lang w:eastAsia="ru-RU"/>
              </w:rPr>
            </w:pPr>
          </w:p>
          <w:p w14:paraId="5F232580" w14:textId="77777777" w:rsidR="006B5F36" w:rsidRPr="006B5F36" w:rsidRDefault="006B5F36" w:rsidP="006B5F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6"/>
                <w:szCs w:val="26"/>
                <w:lang w:eastAsia="ru-RU"/>
              </w:rPr>
            </w:pPr>
          </w:p>
          <w:p w14:paraId="626293B6" w14:textId="77777777" w:rsidR="006B5F36" w:rsidRPr="006B5F36" w:rsidRDefault="006B5F36" w:rsidP="006B5F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6"/>
                <w:szCs w:val="26"/>
                <w:lang w:eastAsia="ru-RU"/>
              </w:rPr>
            </w:pPr>
          </w:p>
          <w:p w14:paraId="7AC9A2C0" w14:textId="77777777" w:rsidR="006B5F36" w:rsidRDefault="006B5F36" w:rsidP="006B5F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Cs/>
                <w:color w:val="000000"/>
                <w:sz w:val="26"/>
                <w:szCs w:val="26"/>
                <w:lang w:eastAsia="ru-RU"/>
              </w:rPr>
            </w:pPr>
          </w:p>
          <w:p w14:paraId="2475A6B3" w14:textId="77777777" w:rsidR="006B5F36" w:rsidRPr="006B5F36" w:rsidRDefault="006B5F36" w:rsidP="006B5F3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6"/>
                <w:szCs w:val="26"/>
                <w:lang w:eastAsia="ru-RU"/>
              </w:rPr>
            </w:pPr>
            <w:r>
              <w:rPr>
                <w:rFonts w:eastAsia="Times New Roman" w:cs="Times New Roman"/>
                <w:sz w:val="26"/>
                <w:szCs w:val="26"/>
                <w:lang w:eastAsia="ru-RU"/>
              </w:rPr>
              <w:t>Ввод количества элементов в строке</w:t>
            </w:r>
          </w:p>
        </w:tc>
      </w:tr>
      <w:tr w:rsidR="006B5F36" w:rsidRPr="001C7374" w14:paraId="108A23A9" w14:textId="77777777" w:rsidTr="00192B89">
        <w:trPr>
          <w:trHeight w:val="6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7" w:type="pct"/>
          </w:tcPr>
          <w:p w14:paraId="2D16617C" w14:textId="77777777" w:rsidR="006B5F36" w:rsidRPr="008719BC" w:rsidRDefault="006B5F36" w:rsidP="006B5F36">
            <w:pPr>
              <w:rPr>
                <w:rFonts w:eastAsia="Times New Roman" w:cs="Times New Roman"/>
                <w:b w:val="0"/>
                <w:bCs w:val="0"/>
                <w:color w:val="000000"/>
                <w:sz w:val="26"/>
                <w:szCs w:val="26"/>
                <w:lang w:eastAsia="ru-RU"/>
              </w:rPr>
            </w:pPr>
            <w:r w:rsidRPr="008719BC">
              <w:rPr>
                <w:rFonts w:eastAsia="Times New Roman" w:cs="Times New Roman"/>
                <w:b w:val="0"/>
                <w:bCs w:val="0"/>
                <w:color w:val="000000"/>
                <w:sz w:val="26"/>
                <w:szCs w:val="26"/>
                <w:lang w:eastAsia="ru-RU"/>
              </w:rPr>
              <w:t>8</w:t>
            </w:r>
          </w:p>
        </w:tc>
        <w:tc>
          <w:tcPr>
            <w:tcW w:w="744" w:type="pct"/>
          </w:tcPr>
          <w:p w14:paraId="4EA69781" w14:textId="77777777" w:rsidR="006B5F36" w:rsidRDefault="006B5F36" w:rsidP="006B5F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Cs/>
                <w:color w:val="000000"/>
                <w:sz w:val="26"/>
                <w:szCs w:val="26"/>
                <w:lang w:eastAsia="ru-RU"/>
              </w:rPr>
            </w:pPr>
            <w:r>
              <w:rPr>
                <w:rFonts w:cs="Times New Roman"/>
                <w:sz w:val="26"/>
                <w:szCs w:val="26"/>
              </w:rPr>
              <w:t>-3</w:t>
            </w:r>
          </w:p>
        </w:tc>
        <w:tc>
          <w:tcPr>
            <w:tcW w:w="1574" w:type="pct"/>
          </w:tcPr>
          <w:p w14:paraId="680F1850" w14:textId="77777777" w:rsidR="006B5F36" w:rsidRPr="006B5F36" w:rsidRDefault="006B5F36" w:rsidP="006B5F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Cs/>
                <w:color w:val="000000"/>
                <w:sz w:val="26"/>
                <w:szCs w:val="26"/>
                <w:lang w:eastAsia="ru-RU"/>
              </w:rPr>
            </w:pPr>
            <w:r w:rsidRPr="00AC6398"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  <w:t>Сообщение об ошибке</w:t>
            </w:r>
          </w:p>
        </w:tc>
        <w:tc>
          <w:tcPr>
            <w:tcW w:w="1118" w:type="pct"/>
          </w:tcPr>
          <w:p w14:paraId="262496D9" w14:textId="77777777" w:rsidR="006B5F36" w:rsidRPr="006B5F36" w:rsidRDefault="006B5F36" w:rsidP="006B5F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Cs/>
                <w:color w:val="000000"/>
                <w:sz w:val="26"/>
                <w:szCs w:val="26"/>
                <w:lang w:eastAsia="ru-RU"/>
              </w:rPr>
            </w:pPr>
            <w:r w:rsidRPr="00161B7A">
              <w:rPr>
                <w:rFonts w:cs="Times New Roman"/>
                <w:sz w:val="26"/>
                <w:szCs w:val="26"/>
              </w:rPr>
              <w:t xml:space="preserve">Ошибка! </w:t>
            </w:r>
            <w:r>
              <w:rPr>
                <w:rFonts w:cs="Times New Roman"/>
                <w:sz w:val="26"/>
                <w:szCs w:val="26"/>
              </w:rPr>
              <w:t>Повторите ввод!</w:t>
            </w:r>
          </w:p>
        </w:tc>
        <w:tc>
          <w:tcPr>
            <w:tcW w:w="1117" w:type="pct"/>
            <w:vMerge/>
          </w:tcPr>
          <w:p w14:paraId="64BBB7E1" w14:textId="77777777" w:rsidR="006B5F36" w:rsidRPr="006B5F36" w:rsidRDefault="006B5F36" w:rsidP="006B5F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Cs/>
                <w:color w:val="000000"/>
                <w:sz w:val="26"/>
                <w:szCs w:val="26"/>
                <w:lang w:eastAsia="ru-RU"/>
              </w:rPr>
            </w:pPr>
          </w:p>
        </w:tc>
      </w:tr>
      <w:tr w:rsidR="006B5F36" w:rsidRPr="001C7374" w14:paraId="0161B247" w14:textId="77777777" w:rsidTr="00192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7" w:type="pct"/>
          </w:tcPr>
          <w:p w14:paraId="1E86B39C" w14:textId="77777777" w:rsidR="006B5F36" w:rsidRPr="008719BC" w:rsidRDefault="006B5F36" w:rsidP="006B5F36">
            <w:pPr>
              <w:rPr>
                <w:rFonts w:eastAsia="Times New Roman" w:cs="Times New Roman"/>
                <w:b w:val="0"/>
                <w:bCs w:val="0"/>
                <w:color w:val="000000"/>
                <w:sz w:val="26"/>
                <w:szCs w:val="26"/>
                <w:lang w:eastAsia="ru-RU"/>
              </w:rPr>
            </w:pPr>
            <w:r w:rsidRPr="008719BC">
              <w:rPr>
                <w:rFonts w:eastAsia="Times New Roman" w:cs="Times New Roman"/>
                <w:b w:val="0"/>
                <w:bCs w:val="0"/>
                <w:color w:val="000000"/>
                <w:sz w:val="26"/>
                <w:szCs w:val="26"/>
                <w:lang w:eastAsia="ru-RU"/>
              </w:rPr>
              <w:t>9</w:t>
            </w:r>
          </w:p>
        </w:tc>
        <w:tc>
          <w:tcPr>
            <w:tcW w:w="744" w:type="pct"/>
          </w:tcPr>
          <w:p w14:paraId="30A51767" w14:textId="77777777" w:rsidR="006B5F36" w:rsidRDefault="006B5F36" w:rsidP="006B5F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Cs/>
                <w:color w:val="000000"/>
                <w:sz w:val="26"/>
                <w:szCs w:val="26"/>
                <w:lang w:eastAsia="ru-RU"/>
              </w:rPr>
            </w:pPr>
            <w:r>
              <w:rPr>
                <w:rFonts w:cs="Times New Roman"/>
                <w:sz w:val="26"/>
                <w:szCs w:val="26"/>
              </w:rPr>
              <w:t>1,34</w:t>
            </w:r>
          </w:p>
        </w:tc>
        <w:tc>
          <w:tcPr>
            <w:tcW w:w="1574" w:type="pct"/>
          </w:tcPr>
          <w:p w14:paraId="487F98F1" w14:textId="77777777" w:rsidR="006B5F36" w:rsidRPr="006B5F36" w:rsidRDefault="006B5F36" w:rsidP="006B5F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Cs/>
                <w:color w:val="000000"/>
                <w:sz w:val="26"/>
                <w:szCs w:val="26"/>
                <w:lang w:eastAsia="ru-RU"/>
              </w:rPr>
            </w:pPr>
            <w:r w:rsidRPr="00AC6398"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  <w:t>Сообщение об ошибке</w:t>
            </w:r>
          </w:p>
        </w:tc>
        <w:tc>
          <w:tcPr>
            <w:tcW w:w="1118" w:type="pct"/>
          </w:tcPr>
          <w:p w14:paraId="621B3D2D" w14:textId="77777777" w:rsidR="006B5F36" w:rsidRPr="006B5F36" w:rsidRDefault="006B5F36" w:rsidP="006B5F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Cs/>
                <w:color w:val="000000"/>
                <w:sz w:val="26"/>
                <w:szCs w:val="26"/>
                <w:lang w:eastAsia="ru-RU"/>
              </w:rPr>
            </w:pPr>
            <w:r w:rsidRPr="00161B7A">
              <w:rPr>
                <w:rFonts w:cs="Times New Roman"/>
                <w:sz w:val="26"/>
                <w:szCs w:val="26"/>
              </w:rPr>
              <w:t xml:space="preserve">Ошибка! </w:t>
            </w:r>
            <w:r>
              <w:rPr>
                <w:rFonts w:cs="Times New Roman"/>
                <w:sz w:val="26"/>
                <w:szCs w:val="26"/>
              </w:rPr>
              <w:t>Повторите ввод!</w:t>
            </w:r>
          </w:p>
        </w:tc>
        <w:tc>
          <w:tcPr>
            <w:tcW w:w="1117" w:type="pct"/>
            <w:vMerge/>
          </w:tcPr>
          <w:p w14:paraId="4A06C934" w14:textId="77777777" w:rsidR="006B5F36" w:rsidRPr="006B5F36" w:rsidRDefault="006B5F36" w:rsidP="006B5F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Cs/>
                <w:color w:val="000000"/>
                <w:sz w:val="26"/>
                <w:szCs w:val="26"/>
                <w:lang w:eastAsia="ru-RU"/>
              </w:rPr>
            </w:pPr>
          </w:p>
        </w:tc>
      </w:tr>
      <w:tr w:rsidR="006B5F36" w:rsidRPr="001C7374" w14:paraId="2CC7FF4C" w14:textId="77777777" w:rsidTr="00192B89">
        <w:trPr>
          <w:trHeight w:val="6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7" w:type="pct"/>
          </w:tcPr>
          <w:p w14:paraId="1C00EDDD" w14:textId="77777777" w:rsidR="006B5F36" w:rsidRPr="008719BC" w:rsidRDefault="006B5F36" w:rsidP="006B5F36">
            <w:pPr>
              <w:rPr>
                <w:rFonts w:eastAsia="Times New Roman" w:cs="Times New Roman"/>
                <w:b w:val="0"/>
                <w:bCs w:val="0"/>
                <w:color w:val="000000"/>
                <w:sz w:val="26"/>
                <w:szCs w:val="26"/>
                <w:lang w:eastAsia="ru-RU"/>
              </w:rPr>
            </w:pPr>
            <w:r w:rsidRPr="008719BC">
              <w:rPr>
                <w:rFonts w:eastAsia="Times New Roman" w:cs="Times New Roman"/>
                <w:b w:val="0"/>
                <w:bCs w:val="0"/>
                <w:color w:val="000000"/>
                <w:sz w:val="26"/>
                <w:szCs w:val="26"/>
                <w:lang w:eastAsia="ru-RU"/>
              </w:rPr>
              <w:t>10</w:t>
            </w:r>
          </w:p>
        </w:tc>
        <w:tc>
          <w:tcPr>
            <w:tcW w:w="744" w:type="pct"/>
          </w:tcPr>
          <w:p w14:paraId="6AB2073C" w14:textId="77777777" w:rsidR="006B5F36" w:rsidRDefault="006B5F36" w:rsidP="006B5F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Cs/>
                <w:color w:val="000000"/>
                <w:sz w:val="26"/>
                <w:szCs w:val="26"/>
                <w:lang w:eastAsia="ru-RU"/>
              </w:rPr>
            </w:pPr>
            <w:r>
              <w:rPr>
                <w:rFonts w:cs="Times New Roman"/>
                <w:sz w:val="26"/>
                <w:szCs w:val="26"/>
                <w:lang w:val="en-US"/>
              </w:rPr>
              <w:t>q</w:t>
            </w:r>
          </w:p>
        </w:tc>
        <w:tc>
          <w:tcPr>
            <w:tcW w:w="1574" w:type="pct"/>
          </w:tcPr>
          <w:p w14:paraId="4ACC66DE" w14:textId="77777777" w:rsidR="006B5F36" w:rsidRPr="006B5F36" w:rsidRDefault="006B5F36" w:rsidP="006B5F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Cs/>
                <w:color w:val="000000"/>
                <w:sz w:val="26"/>
                <w:szCs w:val="26"/>
                <w:lang w:eastAsia="ru-RU"/>
              </w:rPr>
            </w:pPr>
            <w:r w:rsidRPr="00AC6398"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  <w:t>Сообщение об ошибке</w:t>
            </w:r>
          </w:p>
        </w:tc>
        <w:tc>
          <w:tcPr>
            <w:tcW w:w="1118" w:type="pct"/>
          </w:tcPr>
          <w:p w14:paraId="1E93418B" w14:textId="77777777" w:rsidR="006B5F36" w:rsidRPr="006B5F36" w:rsidRDefault="006B5F36" w:rsidP="006B5F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Cs/>
                <w:color w:val="000000"/>
                <w:sz w:val="26"/>
                <w:szCs w:val="26"/>
                <w:lang w:eastAsia="ru-RU"/>
              </w:rPr>
            </w:pPr>
            <w:r w:rsidRPr="00161B7A">
              <w:rPr>
                <w:rFonts w:cs="Times New Roman"/>
                <w:sz w:val="26"/>
                <w:szCs w:val="26"/>
              </w:rPr>
              <w:t xml:space="preserve">Ошибка! </w:t>
            </w:r>
            <w:r>
              <w:rPr>
                <w:rFonts w:cs="Times New Roman"/>
                <w:sz w:val="26"/>
                <w:szCs w:val="26"/>
              </w:rPr>
              <w:t>Повторите ввод!</w:t>
            </w:r>
          </w:p>
        </w:tc>
        <w:tc>
          <w:tcPr>
            <w:tcW w:w="1117" w:type="pct"/>
            <w:vMerge/>
          </w:tcPr>
          <w:p w14:paraId="124644BF" w14:textId="77777777" w:rsidR="006B5F36" w:rsidRPr="006B5F36" w:rsidRDefault="006B5F36" w:rsidP="006B5F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Cs/>
                <w:color w:val="000000"/>
                <w:sz w:val="26"/>
                <w:szCs w:val="26"/>
                <w:lang w:eastAsia="ru-RU"/>
              </w:rPr>
            </w:pPr>
          </w:p>
        </w:tc>
      </w:tr>
      <w:tr w:rsidR="006B5F36" w:rsidRPr="001C7374" w14:paraId="2E90743B" w14:textId="77777777" w:rsidTr="00192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7" w:type="pct"/>
          </w:tcPr>
          <w:p w14:paraId="0F99CB06" w14:textId="77777777" w:rsidR="006B5F36" w:rsidRPr="008719BC" w:rsidRDefault="006B5F36" w:rsidP="006B5F36">
            <w:pPr>
              <w:rPr>
                <w:rFonts w:eastAsia="Times New Roman" w:cs="Times New Roman"/>
                <w:b w:val="0"/>
                <w:bCs w:val="0"/>
                <w:color w:val="000000"/>
                <w:sz w:val="26"/>
                <w:szCs w:val="26"/>
                <w:lang w:eastAsia="ru-RU"/>
              </w:rPr>
            </w:pPr>
            <w:r w:rsidRPr="008719BC">
              <w:rPr>
                <w:rFonts w:eastAsia="Times New Roman" w:cs="Times New Roman"/>
                <w:b w:val="0"/>
                <w:bCs w:val="0"/>
                <w:color w:val="000000"/>
                <w:sz w:val="26"/>
                <w:szCs w:val="26"/>
                <w:lang w:eastAsia="ru-RU"/>
              </w:rPr>
              <w:t>11</w:t>
            </w:r>
          </w:p>
        </w:tc>
        <w:tc>
          <w:tcPr>
            <w:tcW w:w="744" w:type="pct"/>
          </w:tcPr>
          <w:p w14:paraId="1A0E5270" w14:textId="77777777" w:rsidR="006B5F36" w:rsidRDefault="006B5F36" w:rsidP="006B5F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Cs/>
                <w:color w:val="000000"/>
                <w:sz w:val="26"/>
                <w:szCs w:val="26"/>
                <w:lang w:eastAsia="ru-RU"/>
              </w:rPr>
            </w:pPr>
            <w:r>
              <w:rPr>
                <w:rFonts w:cs="Times New Roman"/>
                <w:sz w:val="26"/>
                <w:szCs w:val="26"/>
              </w:rPr>
              <w:t>0</w:t>
            </w:r>
          </w:p>
        </w:tc>
        <w:tc>
          <w:tcPr>
            <w:tcW w:w="1574" w:type="pct"/>
          </w:tcPr>
          <w:p w14:paraId="327D6170" w14:textId="77777777" w:rsidR="006B5F36" w:rsidRPr="006B5F36" w:rsidRDefault="006B5F36" w:rsidP="006B5F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Cs/>
                <w:color w:val="000000"/>
                <w:sz w:val="26"/>
                <w:szCs w:val="26"/>
                <w:lang w:eastAsia="ru-RU"/>
              </w:rPr>
            </w:pPr>
            <w:r w:rsidRPr="00AC6398"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  <w:t>Сообщение об ошибке</w:t>
            </w:r>
          </w:p>
        </w:tc>
        <w:tc>
          <w:tcPr>
            <w:tcW w:w="1118" w:type="pct"/>
          </w:tcPr>
          <w:p w14:paraId="0F0FDBDC" w14:textId="77777777" w:rsidR="006B5F36" w:rsidRPr="006B5F36" w:rsidRDefault="006B5F36" w:rsidP="006B5F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Cs/>
                <w:color w:val="000000"/>
                <w:sz w:val="26"/>
                <w:szCs w:val="26"/>
                <w:lang w:eastAsia="ru-RU"/>
              </w:rPr>
            </w:pPr>
            <w:r w:rsidRPr="00161B7A">
              <w:rPr>
                <w:rFonts w:cs="Times New Roman"/>
                <w:sz w:val="26"/>
                <w:szCs w:val="26"/>
              </w:rPr>
              <w:t xml:space="preserve">Ошибка! </w:t>
            </w:r>
            <w:r>
              <w:rPr>
                <w:rFonts w:cs="Times New Roman"/>
                <w:sz w:val="26"/>
                <w:szCs w:val="26"/>
              </w:rPr>
              <w:t>Повторите ввод!</w:t>
            </w:r>
          </w:p>
        </w:tc>
        <w:tc>
          <w:tcPr>
            <w:tcW w:w="1117" w:type="pct"/>
            <w:vMerge/>
          </w:tcPr>
          <w:p w14:paraId="6E72360D" w14:textId="77777777" w:rsidR="006B5F36" w:rsidRPr="006B5F36" w:rsidRDefault="006B5F36" w:rsidP="006B5F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Cs/>
                <w:color w:val="000000"/>
                <w:sz w:val="26"/>
                <w:szCs w:val="26"/>
                <w:lang w:eastAsia="ru-RU"/>
              </w:rPr>
            </w:pPr>
          </w:p>
        </w:tc>
      </w:tr>
      <w:tr w:rsidR="006B5F36" w:rsidRPr="001C7374" w14:paraId="64739AB8" w14:textId="77777777" w:rsidTr="00192B89">
        <w:trPr>
          <w:trHeight w:val="6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7" w:type="pct"/>
          </w:tcPr>
          <w:p w14:paraId="76C7B74C" w14:textId="77777777" w:rsidR="006B5F36" w:rsidRPr="008719BC" w:rsidRDefault="006B5F36" w:rsidP="0009520F">
            <w:pPr>
              <w:rPr>
                <w:rFonts w:eastAsia="Times New Roman" w:cs="Times New Roman"/>
                <w:b w:val="0"/>
                <w:bCs w:val="0"/>
                <w:color w:val="000000"/>
                <w:sz w:val="26"/>
                <w:szCs w:val="26"/>
                <w:lang w:eastAsia="ru-RU"/>
              </w:rPr>
            </w:pPr>
            <w:r w:rsidRPr="008719BC">
              <w:rPr>
                <w:rFonts w:eastAsia="Times New Roman" w:cs="Times New Roman"/>
                <w:b w:val="0"/>
                <w:bCs w:val="0"/>
                <w:color w:val="000000"/>
                <w:sz w:val="26"/>
                <w:szCs w:val="26"/>
                <w:lang w:eastAsia="ru-RU"/>
              </w:rPr>
              <w:lastRenderedPageBreak/>
              <w:t>12</w:t>
            </w:r>
          </w:p>
        </w:tc>
        <w:tc>
          <w:tcPr>
            <w:tcW w:w="744" w:type="pct"/>
          </w:tcPr>
          <w:p w14:paraId="66CFE3D4" w14:textId="77777777" w:rsidR="006B5F36" w:rsidRDefault="006B5F36" w:rsidP="000952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Cs/>
                <w:color w:val="000000"/>
                <w:sz w:val="26"/>
                <w:szCs w:val="26"/>
                <w:lang w:eastAsia="ru-RU"/>
              </w:rPr>
            </w:pPr>
            <w:r>
              <w:rPr>
                <w:rFonts w:eastAsia="Times New Roman" w:cs="Times New Roman"/>
                <w:bCs/>
                <w:color w:val="000000"/>
                <w:sz w:val="26"/>
                <w:szCs w:val="26"/>
                <w:lang w:eastAsia="ru-RU"/>
              </w:rPr>
              <w:t>1</w:t>
            </w:r>
          </w:p>
        </w:tc>
        <w:tc>
          <w:tcPr>
            <w:tcW w:w="1574" w:type="pct"/>
          </w:tcPr>
          <w:p w14:paraId="50643AB8" w14:textId="77777777" w:rsidR="006B5F36" w:rsidRPr="006B5F36" w:rsidRDefault="009E6813" w:rsidP="000952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Cs/>
                <w:color w:val="000000"/>
                <w:sz w:val="26"/>
                <w:szCs w:val="26"/>
                <w:lang w:eastAsia="ru-RU"/>
              </w:rPr>
            </w:pPr>
            <w:r>
              <w:rPr>
                <w:rFonts w:eastAsia="Times New Roman" w:cs="Times New Roman"/>
                <w:bCs/>
                <w:color w:val="000000"/>
                <w:sz w:val="26"/>
                <w:szCs w:val="26"/>
                <w:lang w:eastAsia="ru-RU"/>
              </w:rPr>
              <w:t>Один элемент</w:t>
            </w:r>
          </w:p>
        </w:tc>
        <w:tc>
          <w:tcPr>
            <w:tcW w:w="1118" w:type="pct"/>
          </w:tcPr>
          <w:p w14:paraId="302D849A" w14:textId="77777777" w:rsidR="006B5F36" w:rsidRDefault="009E6813" w:rsidP="000952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Cs/>
                <w:color w:val="000000"/>
                <w:sz w:val="26"/>
                <w:szCs w:val="26"/>
                <w:lang w:eastAsia="ru-RU"/>
              </w:rPr>
            </w:pPr>
            <w:r>
              <w:rPr>
                <w:rFonts w:eastAsia="Times New Roman" w:cs="Times New Roman"/>
                <w:bCs/>
                <w:color w:val="000000"/>
                <w:sz w:val="26"/>
                <w:szCs w:val="26"/>
                <w:lang w:eastAsia="ru-RU"/>
              </w:rPr>
              <w:t>8</w:t>
            </w:r>
          </w:p>
          <w:p w14:paraId="5D44E707" w14:textId="77777777" w:rsidR="009E6813" w:rsidRDefault="009E6813" w:rsidP="000952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Cs/>
                <w:color w:val="000000"/>
                <w:sz w:val="26"/>
                <w:szCs w:val="26"/>
                <w:lang w:eastAsia="ru-RU"/>
              </w:rPr>
            </w:pPr>
            <w:r>
              <w:rPr>
                <w:rFonts w:eastAsia="Times New Roman" w:cs="Times New Roman"/>
                <w:bCs/>
                <w:color w:val="000000"/>
                <w:sz w:val="26"/>
                <w:szCs w:val="26"/>
                <w:lang w:eastAsia="ru-RU"/>
              </w:rPr>
              <w:t>-50 29</w:t>
            </w:r>
          </w:p>
          <w:p w14:paraId="375FE4A4" w14:textId="77777777" w:rsidR="009E6813" w:rsidRPr="006B5F36" w:rsidRDefault="009E6813" w:rsidP="000952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Cs/>
                <w:color w:val="000000"/>
                <w:sz w:val="26"/>
                <w:szCs w:val="26"/>
                <w:lang w:eastAsia="ru-RU"/>
              </w:rPr>
            </w:pPr>
            <w:r>
              <w:rPr>
                <w:rFonts w:eastAsia="Times New Roman" w:cs="Times New Roman"/>
                <w:bCs/>
                <w:color w:val="000000"/>
                <w:sz w:val="26"/>
                <w:szCs w:val="26"/>
                <w:lang w:eastAsia="ru-RU"/>
              </w:rPr>
              <w:t>91 83 74</w:t>
            </w:r>
          </w:p>
        </w:tc>
        <w:tc>
          <w:tcPr>
            <w:tcW w:w="1117" w:type="pct"/>
            <w:vMerge/>
          </w:tcPr>
          <w:p w14:paraId="74D32D09" w14:textId="77777777" w:rsidR="006B5F36" w:rsidRPr="006B5F36" w:rsidRDefault="006B5F36" w:rsidP="000952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Cs/>
                <w:color w:val="000000"/>
                <w:sz w:val="26"/>
                <w:szCs w:val="26"/>
                <w:lang w:eastAsia="ru-RU"/>
              </w:rPr>
            </w:pPr>
          </w:p>
        </w:tc>
      </w:tr>
      <w:tr w:rsidR="006B5F36" w:rsidRPr="001C7374" w14:paraId="578BE675" w14:textId="77777777" w:rsidTr="00192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7" w:type="pct"/>
          </w:tcPr>
          <w:p w14:paraId="420366C6" w14:textId="77777777" w:rsidR="006B5F36" w:rsidRPr="008719BC" w:rsidRDefault="006B5F36" w:rsidP="0009520F">
            <w:pPr>
              <w:rPr>
                <w:rFonts w:eastAsia="Times New Roman" w:cs="Times New Roman"/>
                <w:b w:val="0"/>
                <w:bCs w:val="0"/>
                <w:color w:val="000000"/>
                <w:sz w:val="26"/>
                <w:szCs w:val="26"/>
                <w:lang w:eastAsia="ru-RU"/>
              </w:rPr>
            </w:pPr>
            <w:r w:rsidRPr="008719BC">
              <w:rPr>
                <w:rFonts w:eastAsia="Times New Roman" w:cs="Times New Roman"/>
                <w:b w:val="0"/>
                <w:bCs w:val="0"/>
                <w:color w:val="000000"/>
                <w:sz w:val="26"/>
                <w:szCs w:val="26"/>
                <w:lang w:eastAsia="ru-RU"/>
              </w:rPr>
              <w:t>13</w:t>
            </w:r>
          </w:p>
        </w:tc>
        <w:tc>
          <w:tcPr>
            <w:tcW w:w="744" w:type="pct"/>
          </w:tcPr>
          <w:p w14:paraId="178AA348" w14:textId="77777777" w:rsidR="006B5F36" w:rsidRDefault="006B5F36" w:rsidP="000952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Cs/>
                <w:color w:val="000000"/>
                <w:sz w:val="26"/>
                <w:szCs w:val="26"/>
                <w:lang w:eastAsia="ru-RU"/>
              </w:rPr>
            </w:pPr>
            <w:r>
              <w:rPr>
                <w:rFonts w:eastAsia="Times New Roman" w:cs="Times New Roman"/>
                <w:bCs/>
                <w:color w:val="000000"/>
                <w:sz w:val="26"/>
                <w:szCs w:val="26"/>
                <w:lang w:eastAsia="ru-RU"/>
              </w:rPr>
              <w:t>3</w:t>
            </w:r>
          </w:p>
        </w:tc>
        <w:tc>
          <w:tcPr>
            <w:tcW w:w="1574" w:type="pct"/>
          </w:tcPr>
          <w:p w14:paraId="3CA6C378" w14:textId="77777777" w:rsidR="006B5F36" w:rsidRPr="006B5F36" w:rsidRDefault="009E6813" w:rsidP="000952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Cs/>
                <w:color w:val="000000"/>
                <w:sz w:val="26"/>
                <w:szCs w:val="26"/>
                <w:lang w:eastAsia="ru-RU"/>
              </w:rPr>
            </w:pPr>
            <w:r>
              <w:rPr>
                <w:rFonts w:eastAsia="Times New Roman" w:cs="Times New Roman"/>
                <w:bCs/>
                <w:color w:val="000000"/>
                <w:sz w:val="26"/>
                <w:szCs w:val="26"/>
                <w:lang w:eastAsia="ru-RU"/>
              </w:rPr>
              <w:t>Три элемента</w:t>
            </w:r>
          </w:p>
        </w:tc>
        <w:tc>
          <w:tcPr>
            <w:tcW w:w="1118" w:type="pct"/>
          </w:tcPr>
          <w:p w14:paraId="64A5A2EA" w14:textId="77777777" w:rsidR="006B5F36" w:rsidRDefault="009E6813" w:rsidP="000952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Cs/>
                <w:color w:val="000000"/>
                <w:sz w:val="26"/>
                <w:szCs w:val="26"/>
                <w:lang w:eastAsia="ru-RU"/>
              </w:rPr>
            </w:pPr>
            <w:r>
              <w:rPr>
                <w:rFonts w:eastAsia="Times New Roman" w:cs="Times New Roman"/>
                <w:bCs/>
                <w:color w:val="000000"/>
                <w:sz w:val="26"/>
                <w:szCs w:val="26"/>
                <w:lang w:eastAsia="ru-RU"/>
              </w:rPr>
              <w:t>-50 29</w:t>
            </w:r>
          </w:p>
          <w:p w14:paraId="4167E06C" w14:textId="77777777" w:rsidR="009E6813" w:rsidRDefault="009E6813" w:rsidP="000952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Cs/>
                <w:color w:val="000000"/>
                <w:sz w:val="26"/>
                <w:szCs w:val="26"/>
                <w:lang w:eastAsia="ru-RU"/>
              </w:rPr>
            </w:pPr>
            <w:r>
              <w:rPr>
                <w:rFonts w:eastAsia="Times New Roman" w:cs="Times New Roman"/>
                <w:bCs/>
                <w:color w:val="000000"/>
                <w:sz w:val="26"/>
                <w:szCs w:val="26"/>
                <w:lang w:eastAsia="ru-RU"/>
              </w:rPr>
              <w:t>91 83 74</w:t>
            </w:r>
          </w:p>
          <w:p w14:paraId="49195AE9" w14:textId="77777777" w:rsidR="009E6813" w:rsidRPr="006B5F36" w:rsidRDefault="009E6813" w:rsidP="000952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Cs/>
                <w:color w:val="000000"/>
                <w:sz w:val="26"/>
                <w:szCs w:val="26"/>
                <w:lang w:eastAsia="ru-RU"/>
              </w:rPr>
            </w:pPr>
            <w:r>
              <w:rPr>
                <w:rFonts w:eastAsia="Times New Roman" w:cs="Times New Roman"/>
                <w:bCs/>
                <w:color w:val="000000"/>
                <w:sz w:val="26"/>
                <w:szCs w:val="26"/>
                <w:lang w:eastAsia="ru-RU"/>
              </w:rPr>
              <w:t>6 10 3</w:t>
            </w:r>
          </w:p>
        </w:tc>
        <w:tc>
          <w:tcPr>
            <w:tcW w:w="1117" w:type="pct"/>
            <w:vMerge/>
          </w:tcPr>
          <w:p w14:paraId="6CC18804" w14:textId="77777777" w:rsidR="006B5F36" w:rsidRPr="006B5F36" w:rsidRDefault="006B5F36" w:rsidP="000952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Cs/>
                <w:color w:val="000000"/>
                <w:sz w:val="26"/>
                <w:szCs w:val="26"/>
                <w:lang w:eastAsia="ru-RU"/>
              </w:rPr>
            </w:pPr>
          </w:p>
        </w:tc>
      </w:tr>
    </w:tbl>
    <w:p w14:paraId="167ABB79" w14:textId="2C3E0EE2" w:rsidR="009E6813" w:rsidRDefault="009E6813" w:rsidP="004A51ED">
      <w:pPr>
        <w:pStyle w:val="a4"/>
        <w:keepNext/>
        <w:tabs>
          <w:tab w:val="left" w:pos="223"/>
        </w:tabs>
        <w:ind w:left="0"/>
        <w:rPr>
          <w:rFonts w:cs="Times New Roman"/>
          <w:sz w:val="26"/>
          <w:szCs w:val="26"/>
        </w:rPr>
      </w:pPr>
    </w:p>
    <w:tbl>
      <w:tblPr>
        <w:tblStyle w:val="1"/>
        <w:tblW w:w="9267" w:type="dxa"/>
        <w:tblLayout w:type="fixed"/>
        <w:tblLook w:val="04A0" w:firstRow="1" w:lastRow="0" w:firstColumn="1" w:lastColumn="0" w:noHBand="0" w:noVBand="1"/>
      </w:tblPr>
      <w:tblGrid>
        <w:gridCol w:w="2247"/>
        <w:gridCol w:w="540"/>
        <w:gridCol w:w="540"/>
        <w:gridCol w:w="540"/>
        <w:gridCol w:w="540"/>
        <w:gridCol w:w="540"/>
        <w:gridCol w:w="540"/>
        <w:gridCol w:w="540"/>
        <w:gridCol w:w="540"/>
        <w:gridCol w:w="540"/>
        <w:gridCol w:w="540"/>
        <w:gridCol w:w="540"/>
        <w:gridCol w:w="540"/>
        <w:gridCol w:w="540"/>
      </w:tblGrid>
      <w:tr w:rsidR="009E6813" w:rsidRPr="001F48A9" w14:paraId="6B345B44" w14:textId="77777777" w:rsidTr="00192B8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7" w:type="dxa"/>
          </w:tcPr>
          <w:p w14:paraId="7D76CA46" w14:textId="77777777" w:rsidR="009E6813" w:rsidRPr="001F48A9" w:rsidRDefault="009E6813" w:rsidP="00D35F02">
            <w:pPr>
              <w:rPr>
                <w:rFonts w:cs="Times New Roman"/>
                <w:szCs w:val="28"/>
              </w:rPr>
            </w:pPr>
          </w:p>
        </w:tc>
        <w:tc>
          <w:tcPr>
            <w:tcW w:w="540" w:type="dxa"/>
          </w:tcPr>
          <w:p w14:paraId="513ADDE8" w14:textId="77777777" w:rsidR="009E6813" w:rsidRPr="008719BC" w:rsidRDefault="009E6813" w:rsidP="00D35F0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szCs w:val="28"/>
                <w:lang w:val="en-GB"/>
              </w:rPr>
            </w:pPr>
            <w:r w:rsidRPr="008719BC">
              <w:rPr>
                <w:rFonts w:cs="Times New Roman"/>
                <w:b w:val="0"/>
                <w:szCs w:val="28"/>
                <w:lang w:val="en-GB"/>
              </w:rPr>
              <w:t>1</w:t>
            </w:r>
          </w:p>
        </w:tc>
        <w:tc>
          <w:tcPr>
            <w:tcW w:w="540" w:type="dxa"/>
          </w:tcPr>
          <w:p w14:paraId="5A5FFE7F" w14:textId="77777777" w:rsidR="009E6813" w:rsidRPr="008719BC" w:rsidRDefault="009E6813" w:rsidP="00D35F0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szCs w:val="28"/>
              </w:rPr>
            </w:pPr>
            <w:r w:rsidRPr="008719BC">
              <w:rPr>
                <w:rFonts w:cs="Times New Roman"/>
                <w:b w:val="0"/>
                <w:szCs w:val="28"/>
                <w:lang w:val="en-GB"/>
              </w:rPr>
              <w:t>2</w:t>
            </w:r>
          </w:p>
        </w:tc>
        <w:tc>
          <w:tcPr>
            <w:tcW w:w="540" w:type="dxa"/>
          </w:tcPr>
          <w:p w14:paraId="2FB33996" w14:textId="77777777" w:rsidR="009E6813" w:rsidRPr="008719BC" w:rsidRDefault="009E6813" w:rsidP="00D35F0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szCs w:val="28"/>
              </w:rPr>
            </w:pPr>
            <w:r w:rsidRPr="008719BC">
              <w:rPr>
                <w:rFonts w:cs="Times New Roman"/>
                <w:b w:val="0"/>
                <w:szCs w:val="28"/>
                <w:lang w:val="en-GB"/>
              </w:rPr>
              <w:t>3</w:t>
            </w:r>
          </w:p>
        </w:tc>
        <w:tc>
          <w:tcPr>
            <w:tcW w:w="540" w:type="dxa"/>
          </w:tcPr>
          <w:p w14:paraId="09B4F51B" w14:textId="77777777" w:rsidR="009E6813" w:rsidRPr="008719BC" w:rsidRDefault="009E6813" w:rsidP="00D35F0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szCs w:val="28"/>
              </w:rPr>
            </w:pPr>
            <w:r w:rsidRPr="008719BC">
              <w:rPr>
                <w:rFonts w:cs="Times New Roman"/>
                <w:b w:val="0"/>
                <w:szCs w:val="28"/>
                <w:lang w:val="en-GB"/>
              </w:rPr>
              <w:t>4</w:t>
            </w:r>
          </w:p>
        </w:tc>
        <w:tc>
          <w:tcPr>
            <w:tcW w:w="540" w:type="dxa"/>
          </w:tcPr>
          <w:p w14:paraId="7E2BB677" w14:textId="77777777" w:rsidR="009E6813" w:rsidRPr="008719BC" w:rsidRDefault="009E6813" w:rsidP="00D35F0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szCs w:val="28"/>
              </w:rPr>
            </w:pPr>
            <w:r w:rsidRPr="008719BC">
              <w:rPr>
                <w:rFonts w:cs="Times New Roman"/>
                <w:b w:val="0"/>
                <w:szCs w:val="28"/>
                <w:lang w:val="en-GB"/>
              </w:rPr>
              <w:t>5</w:t>
            </w:r>
          </w:p>
        </w:tc>
        <w:tc>
          <w:tcPr>
            <w:tcW w:w="540" w:type="dxa"/>
          </w:tcPr>
          <w:p w14:paraId="6E03F321" w14:textId="77777777" w:rsidR="009E6813" w:rsidRPr="008719BC" w:rsidRDefault="009E6813" w:rsidP="00D35F0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szCs w:val="28"/>
              </w:rPr>
            </w:pPr>
            <w:r w:rsidRPr="008719BC">
              <w:rPr>
                <w:rFonts w:cs="Times New Roman"/>
                <w:b w:val="0"/>
                <w:szCs w:val="28"/>
                <w:lang w:val="en-GB"/>
              </w:rPr>
              <w:t>6</w:t>
            </w:r>
          </w:p>
        </w:tc>
        <w:tc>
          <w:tcPr>
            <w:tcW w:w="540" w:type="dxa"/>
          </w:tcPr>
          <w:p w14:paraId="28933B97" w14:textId="77777777" w:rsidR="009E6813" w:rsidRPr="008719BC" w:rsidRDefault="009E6813" w:rsidP="00D35F0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szCs w:val="28"/>
              </w:rPr>
            </w:pPr>
            <w:r w:rsidRPr="008719BC">
              <w:rPr>
                <w:rFonts w:cs="Times New Roman"/>
                <w:b w:val="0"/>
                <w:szCs w:val="28"/>
                <w:lang w:val="en-GB"/>
              </w:rPr>
              <w:t>7</w:t>
            </w:r>
          </w:p>
        </w:tc>
        <w:tc>
          <w:tcPr>
            <w:tcW w:w="540" w:type="dxa"/>
          </w:tcPr>
          <w:p w14:paraId="3361DA69" w14:textId="77777777" w:rsidR="009E6813" w:rsidRPr="008719BC" w:rsidRDefault="009E6813" w:rsidP="00D35F0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szCs w:val="28"/>
              </w:rPr>
            </w:pPr>
            <w:r w:rsidRPr="008719BC">
              <w:rPr>
                <w:rFonts w:cs="Times New Roman"/>
                <w:b w:val="0"/>
                <w:szCs w:val="28"/>
                <w:lang w:val="en-GB"/>
              </w:rPr>
              <w:t>8</w:t>
            </w:r>
          </w:p>
        </w:tc>
        <w:tc>
          <w:tcPr>
            <w:tcW w:w="540" w:type="dxa"/>
          </w:tcPr>
          <w:p w14:paraId="4C04BDB8" w14:textId="77777777" w:rsidR="009E6813" w:rsidRPr="008719BC" w:rsidRDefault="009E6813" w:rsidP="00D35F0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szCs w:val="28"/>
              </w:rPr>
            </w:pPr>
            <w:r w:rsidRPr="008719BC">
              <w:rPr>
                <w:rFonts w:cs="Times New Roman"/>
                <w:b w:val="0"/>
                <w:szCs w:val="28"/>
                <w:lang w:val="en-GB"/>
              </w:rPr>
              <w:t>9</w:t>
            </w:r>
          </w:p>
        </w:tc>
        <w:tc>
          <w:tcPr>
            <w:tcW w:w="540" w:type="dxa"/>
          </w:tcPr>
          <w:p w14:paraId="6CEF11EF" w14:textId="77777777" w:rsidR="009E6813" w:rsidRPr="008719BC" w:rsidRDefault="009E6813" w:rsidP="00D35F0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szCs w:val="28"/>
              </w:rPr>
            </w:pPr>
            <w:r w:rsidRPr="008719BC">
              <w:rPr>
                <w:rFonts w:cs="Times New Roman"/>
                <w:b w:val="0"/>
                <w:szCs w:val="28"/>
                <w:lang w:val="en-GB"/>
              </w:rPr>
              <w:t>10</w:t>
            </w:r>
          </w:p>
        </w:tc>
        <w:tc>
          <w:tcPr>
            <w:tcW w:w="540" w:type="dxa"/>
          </w:tcPr>
          <w:p w14:paraId="2A8FF2B7" w14:textId="77777777" w:rsidR="009E6813" w:rsidRPr="008719BC" w:rsidRDefault="009E6813" w:rsidP="00D35F0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szCs w:val="28"/>
              </w:rPr>
            </w:pPr>
            <w:r w:rsidRPr="008719BC">
              <w:rPr>
                <w:rFonts w:cs="Times New Roman"/>
                <w:b w:val="0"/>
                <w:szCs w:val="28"/>
                <w:lang w:val="en-GB"/>
              </w:rPr>
              <w:t>11</w:t>
            </w:r>
          </w:p>
        </w:tc>
        <w:tc>
          <w:tcPr>
            <w:tcW w:w="540" w:type="dxa"/>
          </w:tcPr>
          <w:p w14:paraId="6F5F17BE" w14:textId="77777777" w:rsidR="009E6813" w:rsidRPr="008719BC" w:rsidRDefault="009E6813" w:rsidP="00D35F0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szCs w:val="28"/>
              </w:rPr>
            </w:pPr>
            <w:r w:rsidRPr="008719BC">
              <w:rPr>
                <w:rFonts w:cs="Times New Roman"/>
                <w:b w:val="0"/>
                <w:szCs w:val="28"/>
                <w:lang w:val="en-GB"/>
              </w:rPr>
              <w:t>12</w:t>
            </w:r>
          </w:p>
        </w:tc>
        <w:tc>
          <w:tcPr>
            <w:tcW w:w="540" w:type="dxa"/>
          </w:tcPr>
          <w:p w14:paraId="2E1EB5E2" w14:textId="77777777" w:rsidR="009E6813" w:rsidRPr="008719BC" w:rsidRDefault="009E6813" w:rsidP="00D35F0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szCs w:val="28"/>
              </w:rPr>
            </w:pPr>
            <w:r w:rsidRPr="008719BC">
              <w:rPr>
                <w:rFonts w:cs="Times New Roman"/>
                <w:b w:val="0"/>
                <w:szCs w:val="28"/>
                <w:lang w:val="en-GB"/>
              </w:rPr>
              <w:t>13</w:t>
            </w:r>
          </w:p>
        </w:tc>
      </w:tr>
      <w:tr w:rsidR="009E6813" w:rsidRPr="001F48A9" w14:paraId="06A66F2F" w14:textId="77777777" w:rsidTr="00192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7" w:type="dxa"/>
          </w:tcPr>
          <w:p w14:paraId="529E3A6F" w14:textId="77777777" w:rsidR="009E6813" w:rsidRPr="001F48A9" w:rsidRDefault="009E6813" w:rsidP="009E6813">
            <w:pPr>
              <w:rPr>
                <w:rFonts w:cs="Times New Roman"/>
                <w:szCs w:val="28"/>
              </w:rPr>
            </w:pPr>
            <w:r w:rsidRPr="001F48A9">
              <w:rPr>
                <w:rFonts w:cs="Times New Roman"/>
                <w:szCs w:val="28"/>
              </w:rPr>
              <w:t>Ввод с ошибкой</w:t>
            </w:r>
            <w:r w:rsidR="009703FB">
              <w:rPr>
                <w:rFonts w:cs="Times New Roman"/>
                <w:szCs w:val="28"/>
              </w:rPr>
              <w:t xml:space="preserve"> номера строки</w:t>
            </w:r>
          </w:p>
        </w:tc>
        <w:tc>
          <w:tcPr>
            <w:tcW w:w="540" w:type="dxa"/>
          </w:tcPr>
          <w:p w14:paraId="1B34A28C" w14:textId="77777777" w:rsidR="009E6813" w:rsidRPr="001F48A9" w:rsidRDefault="009E6813" w:rsidP="009E68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  <w:r>
              <w:rPr>
                <w:rFonts w:cs="Times New Roman"/>
                <w:szCs w:val="28"/>
              </w:rPr>
              <w:t>+</w:t>
            </w:r>
          </w:p>
        </w:tc>
        <w:tc>
          <w:tcPr>
            <w:tcW w:w="540" w:type="dxa"/>
          </w:tcPr>
          <w:p w14:paraId="4D4C8FC1" w14:textId="77777777" w:rsidR="009E6813" w:rsidRPr="001F48A9" w:rsidRDefault="009E6813" w:rsidP="009E68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  <w:r>
              <w:rPr>
                <w:rFonts w:cs="Times New Roman"/>
                <w:szCs w:val="28"/>
              </w:rPr>
              <w:t>+</w:t>
            </w:r>
          </w:p>
        </w:tc>
        <w:tc>
          <w:tcPr>
            <w:tcW w:w="540" w:type="dxa"/>
          </w:tcPr>
          <w:p w14:paraId="0D33B01D" w14:textId="77777777" w:rsidR="009E6813" w:rsidRPr="001F48A9" w:rsidRDefault="009E6813" w:rsidP="009E68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  <w:r w:rsidRPr="002D1BA1">
              <w:rPr>
                <w:rFonts w:cs="Times New Roman"/>
                <w:szCs w:val="28"/>
              </w:rPr>
              <w:t>+</w:t>
            </w:r>
          </w:p>
        </w:tc>
        <w:tc>
          <w:tcPr>
            <w:tcW w:w="540" w:type="dxa"/>
          </w:tcPr>
          <w:p w14:paraId="12F80993" w14:textId="77777777" w:rsidR="009E6813" w:rsidRPr="001F48A9" w:rsidRDefault="009E6813" w:rsidP="009E68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  <w:r w:rsidRPr="002D1BA1">
              <w:rPr>
                <w:rFonts w:cs="Times New Roman"/>
                <w:szCs w:val="28"/>
              </w:rPr>
              <w:t>+</w:t>
            </w:r>
          </w:p>
        </w:tc>
        <w:tc>
          <w:tcPr>
            <w:tcW w:w="540" w:type="dxa"/>
          </w:tcPr>
          <w:p w14:paraId="5094195A" w14:textId="77777777" w:rsidR="009E6813" w:rsidRPr="001F48A9" w:rsidRDefault="009E6813" w:rsidP="009E68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540" w:type="dxa"/>
          </w:tcPr>
          <w:p w14:paraId="5C9D8070" w14:textId="77777777" w:rsidR="009E6813" w:rsidRPr="001F48A9" w:rsidRDefault="009E6813" w:rsidP="009E68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540" w:type="dxa"/>
          </w:tcPr>
          <w:p w14:paraId="2155345D" w14:textId="77777777" w:rsidR="009E6813" w:rsidRPr="001F48A9" w:rsidRDefault="009E6813" w:rsidP="009E68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540" w:type="dxa"/>
          </w:tcPr>
          <w:p w14:paraId="5CC687EF" w14:textId="77777777" w:rsidR="009E6813" w:rsidRPr="001F48A9" w:rsidRDefault="009E6813" w:rsidP="009E68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540" w:type="dxa"/>
          </w:tcPr>
          <w:p w14:paraId="4759C5D9" w14:textId="77777777" w:rsidR="009E6813" w:rsidRPr="001F48A9" w:rsidRDefault="009E6813" w:rsidP="009E68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540" w:type="dxa"/>
          </w:tcPr>
          <w:p w14:paraId="5A07F07E" w14:textId="77777777" w:rsidR="009E6813" w:rsidRPr="001F48A9" w:rsidRDefault="009E6813" w:rsidP="009E68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540" w:type="dxa"/>
          </w:tcPr>
          <w:p w14:paraId="7DA209BB" w14:textId="77777777" w:rsidR="009E6813" w:rsidRPr="001F48A9" w:rsidRDefault="009E6813" w:rsidP="009E68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540" w:type="dxa"/>
          </w:tcPr>
          <w:p w14:paraId="4C5C43B8" w14:textId="77777777" w:rsidR="009E6813" w:rsidRPr="001F48A9" w:rsidRDefault="009E6813" w:rsidP="009E68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540" w:type="dxa"/>
          </w:tcPr>
          <w:p w14:paraId="0A9EBC32" w14:textId="77777777" w:rsidR="009E6813" w:rsidRPr="001F48A9" w:rsidRDefault="009E6813" w:rsidP="009E68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</w:tr>
      <w:tr w:rsidR="009E6813" w:rsidRPr="001F48A9" w14:paraId="714C962B" w14:textId="77777777" w:rsidTr="00192B89">
        <w:trPr>
          <w:trHeight w:val="4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7" w:type="dxa"/>
          </w:tcPr>
          <w:p w14:paraId="3A040736" w14:textId="77777777" w:rsidR="009E6813" w:rsidRPr="001F48A9" w:rsidRDefault="009E6813" w:rsidP="00D35F02">
            <w:pPr>
              <w:rPr>
                <w:rFonts w:cs="Times New Roman"/>
                <w:szCs w:val="28"/>
              </w:rPr>
            </w:pPr>
            <w:r w:rsidRPr="001F48A9">
              <w:rPr>
                <w:rFonts w:cs="Times New Roman"/>
                <w:szCs w:val="28"/>
              </w:rPr>
              <w:t xml:space="preserve">Правильный ввод </w:t>
            </w:r>
            <w:r w:rsidR="009703FB">
              <w:rPr>
                <w:rFonts w:cs="Times New Roman"/>
                <w:szCs w:val="28"/>
              </w:rPr>
              <w:t>номера строки</w:t>
            </w:r>
          </w:p>
        </w:tc>
        <w:tc>
          <w:tcPr>
            <w:tcW w:w="540" w:type="dxa"/>
          </w:tcPr>
          <w:p w14:paraId="479571BE" w14:textId="77777777" w:rsidR="009E6813" w:rsidRPr="001F48A9" w:rsidRDefault="009E6813" w:rsidP="00D35F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540" w:type="dxa"/>
          </w:tcPr>
          <w:p w14:paraId="4B3958AB" w14:textId="77777777" w:rsidR="009E6813" w:rsidRPr="001F48A9" w:rsidRDefault="009E6813" w:rsidP="00D35F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540" w:type="dxa"/>
          </w:tcPr>
          <w:p w14:paraId="720B7F5F" w14:textId="77777777" w:rsidR="009E6813" w:rsidRPr="001F48A9" w:rsidRDefault="009E6813" w:rsidP="00D35F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540" w:type="dxa"/>
          </w:tcPr>
          <w:p w14:paraId="3E2244E4" w14:textId="77777777" w:rsidR="009E6813" w:rsidRPr="001F48A9" w:rsidRDefault="009E6813" w:rsidP="00D35F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540" w:type="dxa"/>
          </w:tcPr>
          <w:p w14:paraId="43B9AF87" w14:textId="77777777" w:rsidR="009E6813" w:rsidRPr="001F48A9" w:rsidRDefault="009E6813" w:rsidP="00D35F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  <w:r>
              <w:rPr>
                <w:rFonts w:cs="Times New Roman"/>
                <w:szCs w:val="28"/>
              </w:rPr>
              <w:t>+</w:t>
            </w:r>
          </w:p>
        </w:tc>
        <w:tc>
          <w:tcPr>
            <w:tcW w:w="540" w:type="dxa"/>
          </w:tcPr>
          <w:p w14:paraId="458F9992" w14:textId="77777777" w:rsidR="009E6813" w:rsidRPr="001F48A9" w:rsidRDefault="009E6813" w:rsidP="00D35F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  <w:r>
              <w:rPr>
                <w:rFonts w:cs="Times New Roman"/>
                <w:szCs w:val="28"/>
              </w:rPr>
              <w:t>+</w:t>
            </w:r>
          </w:p>
        </w:tc>
        <w:tc>
          <w:tcPr>
            <w:tcW w:w="540" w:type="dxa"/>
          </w:tcPr>
          <w:p w14:paraId="3103537A" w14:textId="77777777" w:rsidR="009E6813" w:rsidRPr="001F48A9" w:rsidRDefault="009E6813" w:rsidP="00D35F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540" w:type="dxa"/>
          </w:tcPr>
          <w:p w14:paraId="67A63633" w14:textId="77777777" w:rsidR="009E6813" w:rsidRPr="001F48A9" w:rsidRDefault="009E6813" w:rsidP="00D35F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8"/>
                <w:lang w:val="en-US"/>
              </w:rPr>
            </w:pPr>
          </w:p>
        </w:tc>
        <w:tc>
          <w:tcPr>
            <w:tcW w:w="540" w:type="dxa"/>
          </w:tcPr>
          <w:p w14:paraId="6E7A3C49" w14:textId="77777777" w:rsidR="009E6813" w:rsidRPr="001F48A9" w:rsidRDefault="009E6813" w:rsidP="00D35F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540" w:type="dxa"/>
          </w:tcPr>
          <w:p w14:paraId="62679CBA" w14:textId="77777777" w:rsidR="009E6813" w:rsidRPr="001F48A9" w:rsidRDefault="009E6813" w:rsidP="00D35F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540" w:type="dxa"/>
          </w:tcPr>
          <w:p w14:paraId="3BF46E1A" w14:textId="77777777" w:rsidR="009E6813" w:rsidRPr="001F48A9" w:rsidRDefault="009E6813" w:rsidP="00D35F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540" w:type="dxa"/>
          </w:tcPr>
          <w:p w14:paraId="2B30AFD1" w14:textId="77777777" w:rsidR="009E6813" w:rsidRPr="001F48A9" w:rsidRDefault="009E6813" w:rsidP="00D35F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540" w:type="dxa"/>
          </w:tcPr>
          <w:p w14:paraId="05D5ACA3" w14:textId="77777777" w:rsidR="009E6813" w:rsidRPr="001F48A9" w:rsidRDefault="009E6813" w:rsidP="00D35F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</w:tr>
      <w:tr w:rsidR="009703FB" w:rsidRPr="001F48A9" w14:paraId="12D98F29" w14:textId="77777777" w:rsidTr="00192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7" w:type="dxa"/>
          </w:tcPr>
          <w:p w14:paraId="2229EF3A" w14:textId="77777777" w:rsidR="009703FB" w:rsidRPr="001F48A9" w:rsidRDefault="009703FB" w:rsidP="009703FB">
            <w:pPr>
              <w:rPr>
                <w:rFonts w:cs="Times New Roman"/>
                <w:szCs w:val="28"/>
              </w:rPr>
            </w:pPr>
            <w:r w:rsidRPr="001F48A9">
              <w:rPr>
                <w:rFonts w:cs="Times New Roman"/>
                <w:szCs w:val="28"/>
              </w:rPr>
              <w:t>Ввод с ошибкой</w:t>
            </w:r>
            <w:r>
              <w:rPr>
                <w:rFonts w:cs="Times New Roman"/>
                <w:szCs w:val="28"/>
              </w:rPr>
              <w:t xml:space="preserve"> количества элементов в строке</w:t>
            </w:r>
          </w:p>
        </w:tc>
        <w:tc>
          <w:tcPr>
            <w:tcW w:w="540" w:type="dxa"/>
          </w:tcPr>
          <w:p w14:paraId="3DCB446F" w14:textId="77777777" w:rsidR="009703FB" w:rsidRPr="001F48A9" w:rsidRDefault="009703FB" w:rsidP="009703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540" w:type="dxa"/>
          </w:tcPr>
          <w:p w14:paraId="3A0D314A" w14:textId="77777777" w:rsidR="009703FB" w:rsidRPr="001F48A9" w:rsidRDefault="009703FB" w:rsidP="009703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540" w:type="dxa"/>
          </w:tcPr>
          <w:p w14:paraId="2728AAFE" w14:textId="77777777" w:rsidR="009703FB" w:rsidRPr="001F48A9" w:rsidRDefault="009703FB" w:rsidP="009703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540" w:type="dxa"/>
          </w:tcPr>
          <w:p w14:paraId="5E349435" w14:textId="77777777" w:rsidR="009703FB" w:rsidRPr="001F48A9" w:rsidRDefault="009703FB" w:rsidP="009703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540" w:type="dxa"/>
          </w:tcPr>
          <w:p w14:paraId="2226AF77" w14:textId="77777777" w:rsidR="009703FB" w:rsidRDefault="009703FB" w:rsidP="009703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540" w:type="dxa"/>
          </w:tcPr>
          <w:p w14:paraId="41262586" w14:textId="77777777" w:rsidR="009703FB" w:rsidRDefault="009703FB" w:rsidP="009703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540" w:type="dxa"/>
          </w:tcPr>
          <w:p w14:paraId="6F7A4F7B" w14:textId="77777777" w:rsidR="009703FB" w:rsidRPr="001F48A9" w:rsidRDefault="009703FB" w:rsidP="009703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  <w:r w:rsidRPr="0054005A">
              <w:rPr>
                <w:rFonts w:cs="Times New Roman"/>
                <w:szCs w:val="28"/>
              </w:rPr>
              <w:t>+</w:t>
            </w:r>
          </w:p>
        </w:tc>
        <w:tc>
          <w:tcPr>
            <w:tcW w:w="540" w:type="dxa"/>
          </w:tcPr>
          <w:p w14:paraId="42481EAA" w14:textId="77777777" w:rsidR="009703FB" w:rsidRPr="009703FB" w:rsidRDefault="009703FB" w:rsidP="009703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  <w:r w:rsidRPr="0054005A">
              <w:rPr>
                <w:rFonts w:cs="Times New Roman"/>
                <w:szCs w:val="28"/>
              </w:rPr>
              <w:t>+</w:t>
            </w:r>
          </w:p>
        </w:tc>
        <w:tc>
          <w:tcPr>
            <w:tcW w:w="540" w:type="dxa"/>
          </w:tcPr>
          <w:p w14:paraId="63CD38B2" w14:textId="77777777" w:rsidR="009703FB" w:rsidRPr="001F48A9" w:rsidRDefault="009703FB" w:rsidP="009703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  <w:r w:rsidRPr="0054005A">
              <w:rPr>
                <w:rFonts w:cs="Times New Roman"/>
                <w:szCs w:val="28"/>
              </w:rPr>
              <w:t>+</w:t>
            </w:r>
          </w:p>
        </w:tc>
        <w:tc>
          <w:tcPr>
            <w:tcW w:w="540" w:type="dxa"/>
          </w:tcPr>
          <w:p w14:paraId="5304F5CE" w14:textId="77777777" w:rsidR="009703FB" w:rsidRPr="001F48A9" w:rsidRDefault="009703FB" w:rsidP="009703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  <w:r w:rsidRPr="0054005A">
              <w:rPr>
                <w:rFonts w:cs="Times New Roman"/>
                <w:szCs w:val="28"/>
              </w:rPr>
              <w:t>+</w:t>
            </w:r>
          </w:p>
        </w:tc>
        <w:tc>
          <w:tcPr>
            <w:tcW w:w="540" w:type="dxa"/>
          </w:tcPr>
          <w:p w14:paraId="0056C452" w14:textId="77777777" w:rsidR="009703FB" w:rsidRPr="001F48A9" w:rsidRDefault="009703FB" w:rsidP="009703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  <w:r w:rsidRPr="0054005A">
              <w:rPr>
                <w:rFonts w:cs="Times New Roman"/>
                <w:szCs w:val="28"/>
              </w:rPr>
              <w:t>+</w:t>
            </w:r>
          </w:p>
        </w:tc>
        <w:tc>
          <w:tcPr>
            <w:tcW w:w="540" w:type="dxa"/>
          </w:tcPr>
          <w:p w14:paraId="1BB62128" w14:textId="77777777" w:rsidR="009703FB" w:rsidRPr="001F48A9" w:rsidRDefault="009703FB" w:rsidP="009703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540" w:type="dxa"/>
          </w:tcPr>
          <w:p w14:paraId="3522CB2F" w14:textId="77777777" w:rsidR="009703FB" w:rsidRPr="001F48A9" w:rsidRDefault="009703FB" w:rsidP="009703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</w:tr>
      <w:tr w:rsidR="009703FB" w:rsidRPr="001F48A9" w14:paraId="623F6A7B" w14:textId="77777777" w:rsidTr="00192B89">
        <w:trPr>
          <w:trHeight w:val="4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7" w:type="dxa"/>
          </w:tcPr>
          <w:p w14:paraId="3F55DD81" w14:textId="77777777" w:rsidR="009703FB" w:rsidRPr="001F48A9" w:rsidRDefault="009703FB" w:rsidP="009703FB">
            <w:pPr>
              <w:rPr>
                <w:rFonts w:cs="Times New Roman"/>
                <w:szCs w:val="28"/>
              </w:rPr>
            </w:pPr>
            <w:r w:rsidRPr="001F48A9">
              <w:rPr>
                <w:rFonts w:cs="Times New Roman"/>
                <w:szCs w:val="28"/>
              </w:rPr>
              <w:t xml:space="preserve">Правильный ввод </w:t>
            </w:r>
            <w:r>
              <w:rPr>
                <w:rFonts w:cs="Times New Roman"/>
                <w:szCs w:val="28"/>
              </w:rPr>
              <w:t>количества элементов в строке</w:t>
            </w:r>
          </w:p>
        </w:tc>
        <w:tc>
          <w:tcPr>
            <w:tcW w:w="540" w:type="dxa"/>
          </w:tcPr>
          <w:p w14:paraId="5C1F6DE3" w14:textId="77777777" w:rsidR="009703FB" w:rsidRPr="001F48A9" w:rsidRDefault="009703FB" w:rsidP="009703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540" w:type="dxa"/>
          </w:tcPr>
          <w:p w14:paraId="3CC77701" w14:textId="77777777" w:rsidR="009703FB" w:rsidRPr="001F48A9" w:rsidRDefault="009703FB" w:rsidP="009703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540" w:type="dxa"/>
          </w:tcPr>
          <w:p w14:paraId="4B2D3D86" w14:textId="77777777" w:rsidR="009703FB" w:rsidRPr="001F48A9" w:rsidRDefault="009703FB" w:rsidP="009703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540" w:type="dxa"/>
          </w:tcPr>
          <w:p w14:paraId="219E278E" w14:textId="77777777" w:rsidR="009703FB" w:rsidRPr="001F48A9" w:rsidRDefault="009703FB" w:rsidP="009703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540" w:type="dxa"/>
          </w:tcPr>
          <w:p w14:paraId="4B603F50" w14:textId="77777777" w:rsidR="009703FB" w:rsidRDefault="009703FB" w:rsidP="009703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540" w:type="dxa"/>
          </w:tcPr>
          <w:p w14:paraId="4669B9E7" w14:textId="77777777" w:rsidR="009703FB" w:rsidRDefault="009703FB" w:rsidP="009703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540" w:type="dxa"/>
          </w:tcPr>
          <w:p w14:paraId="610DA497" w14:textId="77777777" w:rsidR="009703FB" w:rsidRPr="001F48A9" w:rsidRDefault="009703FB" w:rsidP="009703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540" w:type="dxa"/>
          </w:tcPr>
          <w:p w14:paraId="63700E3E" w14:textId="77777777" w:rsidR="009703FB" w:rsidRPr="009703FB" w:rsidRDefault="009703FB" w:rsidP="009703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540" w:type="dxa"/>
          </w:tcPr>
          <w:p w14:paraId="5CDF551C" w14:textId="77777777" w:rsidR="009703FB" w:rsidRPr="001F48A9" w:rsidRDefault="009703FB" w:rsidP="009703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540" w:type="dxa"/>
          </w:tcPr>
          <w:p w14:paraId="7ED10549" w14:textId="77777777" w:rsidR="009703FB" w:rsidRPr="001F48A9" w:rsidRDefault="009703FB" w:rsidP="009703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540" w:type="dxa"/>
          </w:tcPr>
          <w:p w14:paraId="33C4B3DC" w14:textId="77777777" w:rsidR="009703FB" w:rsidRPr="001F48A9" w:rsidRDefault="009703FB" w:rsidP="009703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</w:p>
        </w:tc>
        <w:tc>
          <w:tcPr>
            <w:tcW w:w="540" w:type="dxa"/>
          </w:tcPr>
          <w:p w14:paraId="1C34DFF5" w14:textId="77777777" w:rsidR="009703FB" w:rsidRPr="001F48A9" w:rsidRDefault="009703FB" w:rsidP="009703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  <w:r w:rsidRPr="0054005A">
              <w:rPr>
                <w:rFonts w:cs="Times New Roman"/>
                <w:szCs w:val="28"/>
              </w:rPr>
              <w:t>+</w:t>
            </w:r>
          </w:p>
        </w:tc>
        <w:tc>
          <w:tcPr>
            <w:tcW w:w="540" w:type="dxa"/>
          </w:tcPr>
          <w:p w14:paraId="33807619" w14:textId="77777777" w:rsidR="009703FB" w:rsidRPr="001F48A9" w:rsidRDefault="009703FB" w:rsidP="009703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8"/>
              </w:rPr>
            </w:pPr>
            <w:r w:rsidRPr="0054005A">
              <w:rPr>
                <w:rFonts w:cs="Times New Roman"/>
                <w:szCs w:val="28"/>
              </w:rPr>
              <w:t>+</w:t>
            </w:r>
          </w:p>
        </w:tc>
      </w:tr>
    </w:tbl>
    <w:p w14:paraId="35E4E2E0" w14:textId="77777777" w:rsidR="008719BC" w:rsidRDefault="008719BC" w:rsidP="009E6813"/>
    <w:p w14:paraId="28E07E53" w14:textId="77777777" w:rsidR="008719BC" w:rsidRDefault="008719BC">
      <w:r>
        <w:br w:type="page"/>
      </w:r>
    </w:p>
    <w:sectPr w:rsidR="008719BC" w:rsidSect="001C3379">
      <w:footerReference w:type="default" r:id="rId11"/>
      <w:pgSz w:w="11906" w:h="16838"/>
      <w:pgMar w:top="1134" w:right="851" w:bottom="1134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9AC3A51" w14:textId="77777777" w:rsidR="007C57B8" w:rsidRDefault="007C57B8" w:rsidP="00C870C2">
      <w:pPr>
        <w:spacing w:after="0" w:line="240" w:lineRule="auto"/>
      </w:pPr>
      <w:r>
        <w:separator/>
      </w:r>
    </w:p>
  </w:endnote>
  <w:endnote w:type="continuationSeparator" w:id="0">
    <w:p w14:paraId="0153AC62" w14:textId="77777777" w:rsidR="007C57B8" w:rsidRDefault="007C57B8" w:rsidP="00C870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840274409"/>
      <w:docPartObj>
        <w:docPartGallery w:val="Page Numbers (Bottom of Page)"/>
        <w:docPartUnique/>
      </w:docPartObj>
    </w:sdtPr>
    <w:sdtContent>
      <w:p w14:paraId="7E03633F" w14:textId="77777777" w:rsidR="00192B89" w:rsidRDefault="00192B89">
        <w:pPr>
          <w:pStyle w:val="a8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22</w:t>
        </w:r>
        <w:r>
          <w:fldChar w:fldCharType="end"/>
        </w:r>
      </w:p>
    </w:sdtContent>
  </w:sdt>
  <w:p w14:paraId="63036743" w14:textId="77777777" w:rsidR="00192B89" w:rsidRDefault="00192B89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03957D8" w14:textId="77777777" w:rsidR="007C57B8" w:rsidRDefault="007C57B8" w:rsidP="00C870C2">
      <w:pPr>
        <w:spacing w:after="0" w:line="240" w:lineRule="auto"/>
      </w:pPr>
      <w:r>
        <w:separator/>
      </w:r>
    </w:p>
  </w:footnote>
  <w:footnote w:type="continuationSeparator" w:id="0">
    <w:p w14:paraId="10DBF869" w14:textId="77777777" w:rsidR="007C57B8" w:rsidRDefault="007C57B8" w:rsidP="00C870C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C1181F"/>
    <w:multiLevelType w:val="hybridMultilevel"/>
    <w:tmpl w:val="7ADA7718"/>
    <w:lvl w:ilvl="0" w:tplc="4CD876F8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 w:themeColor="text1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0D1357"/>
    <w:multiLevelType w:val="hybridMultilevel"/>
    <w:tmpl w:val="5E10067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032FBB"/>
    <w:multiLevelType w:val="hybridMultilevel"/>
    <w:tmpl w:val="A81EEFC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302AC6"/>
    <w:multiLevelType w:val="hybridMultilevel"/>
    <w:tmpl w:val="35E61D6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890903"/>
    <w:multiLevelType w:val="hybridMultilevel"/>
    <w:tmpl w:val="CBB4509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6F5CAF"/>
    <w:multiLevelType w:val="hybridMultilevel"/>
    <w:tmpl w:val="D2441AC0"/>
    <w:lvl w:ilvl="0" w:tplc="041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11C6E56"/>
    <w:multiLevelType w:val="hybridMultilevel"/>
    <w:tmpl w:val="F0BE650A"/>
    <w:lvl w:ilvl="0" w:tplc="041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48246EF"/>
    <w:multiLevelType w:val="hybridMultilevel"/>
    <w:tmpl w:val="0308A0D0"/>
    <w:lvl w:ilvl="0" w:tplc="041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5586426"/>
    <w:multiLevelType w:val="multilevel"/>
    <w:tmpl w:val="900A5846"/>
    <w:lvl w:ilvl="0">
      <w:start w:val="1"/>
      <w:numFmt w:val="decimal"/>
      <w:lvlText w:val="%1)"/>
      <w:lvlJc w:val="left"/>
      <w:pPr>
        <w:tabs>
          <w:tab w:val="num" w:pos="360"/>
        </w:tabs>
        <w:ind w:left="0" w:hanging="360"/>
      </w:pPr>
      <w:rPr>
        <w:rFonts w:ascii="Times New Roman" w:hAnsi="Times New Roman" w:hint="default"/>
        <w:b w:val="0"/>
        <w:sz w:val="24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144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3600"/>
        </w:tabs>
        <w:ind w:left="36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760"/>
        </w:tabs>
        <w:ind w:left="5760" w:hanging="180"/>
      </w:pPr>
      <w:rPr>
        <w:rFonts w:hint="default"/>
      </w:rPr>
    </w:lvl>
  </w:abstractNum>
  <w:abstractNum w:abstractNumId="9" w15:restartNumberingAfterBreak="0">
    <w:nsid w:val="28F875CB"/>
    <w:multiLevelType w:val="hybridMultilevel"/>
    <w:tmpl w:val="6F88409C"/>
    <w:lvl w:ilvl="0" w:tplc="041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BDD0899"/>
    <w:multiLevelType w:val="hybridMultilevel"/>
    <w:tmpl w:val="06AA08B6"/>
    <w:lvl w:ilvl="0" w:tplc="041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3644D51"/>
    <w:multiLevelType w:val="hybridMultilevel"/>
    <w:tmpl w:val="9E48BBA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A23E1C"/>
    <w:multiLevelType w:val="hybridMultilevel"/>
    <w:tmpl w:val="91A267C0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72C5295"/>
    <w:multiLevelType w:val="hybridMultilevel"/>
    <w:tmpl w:val="D010A85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6946C06"/>
    <w:multiLevelType w:val="hybridMultilevel"/>
    <w:tmpl w:val="3CFAA1AE"/>
    <w:lvl w:ilvl="0" w:tplc="30908D46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sz w:val="26"/>
        <w:szCs w:val="26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63325DE"/>
    <w:multiLevelType w:val="hybridMultilevel"/>
    <w:tmpl w:val="DA04785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C4B71E3"/>
    <w:multiLevelType w:val="hybridMultilevel"/>
    <w:tmpl w:val="6FFEE128"/>
    <w:lvl w:ilvl="0" w:tplc="041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7" w15:restartNumberingAfterBreak="0">
    <w:nsid w:val="5CF90FA1"/>
    <w:multiLevelType w:val="hybridMultilevel"/>
    <w:tmpl w:val="EFD4321E"/>
    <w:lvl w:ilvl="0" w:tplc="041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F7556B1"/>
    <w:multiLevelType w:val="hybridMultilevel"/>
    <w:tmpl w:val="D534C87A"/>
    <w:lvl w:ilvl="0" w:tplc="041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FD07E0B"/>
    <w:multiLevelType w:val="hybridMultilevel"/>
    <w:tmpl w:val="EE4C7A26"/>
    <w:lvl w:ilvl="0" w:tplc="041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63B262B0"/>
    <w:multiLevelType w:val="hybridMultilevel"/>
    <w:tmpl w:val="986A988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625557E"/>
    <w:multiLevelType w:val="multilevel"/>
    <w:tmpl w:val="900A5846"/>
    <w:lvl w:ilvl="0">
      <w:start w:val="1"/>
      <w:numFmt w:val="decimal"/>
      <w:lvlText w:val="%1)"/>
      <w:lvlJc w:val="left"/>
      <w:pPr>
        <w:tabs>
          <w:tab w:val="num" w:pos="360"/>
        </w:tabs>
        <w:ind w:left="0" w:hanging="360"/>
      </w:pPr>
      <w:rPr>
        <w:rFonts w:ascii="Times New Roman" w:hAnsi="Times New Roman" w:hint="default"/>
        <w:b w:val="0"/>
        <w:sz w:val="24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144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3600"/>
        </w:tabs>
        <w:ind w:left="36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760"/>
        </w:tabs>
        <w:ind w:left="5760" w:hanging="180"/>
      </w:pPr>
      <w:rPr>
        <w:rFonts w:hint="default"/>
      </w:rPr>
    </w:lvl>
  </w:abstractNum>
  <w:abstractNum w:abstractNumId="22" w15:restartNumberingAfterBreak="0">
    <w:nsid w:val="68D20E2F"/>
    <w:multiLevelType w:val="hybridMultilevel"/>
    <w:tmpl w:val="8ADA3458"/>
    <w:lvl w:ilvl="0" w:tplc="041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9727CC0"/>
    <w:multiLevelType w:val="hybridMultilevel"/>
    <w:tmpl w:val="63BA534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3B40C1C"/>
    <w:multiLevelType w:val="hybridMultilevel"/>
    <w:tmpl w:val="E6364018"/>
    <w:lvl w:ilvl="0" w:tplc="041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73EE381B"/>
    <w:multiLevelType w:val="hybridMultilevel"/>
    <w:tmpl w:val="AE7E97C6"/>
    <w:lvl w:ilvl="0" w:tplc="041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5353A4B"/>
    <w:multiLevelType w:val="hybridMultilevel"/>
    <w:tmpl w:val="73E0D58A"/>
    <w:lvl w:ilvl="0" w:tplc="041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75631C92"/>
    <w:multiLevelType w:val="hybridMultilevel"/>
    <w:tmpl w:val="6460167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9AA321E"/>
    <w:multiLevelType w:val="hybridMultilevel"/>
    <w:tmpl w:val="01BE13F2"/>
    <w:lvl w:ilvl="0" w:tplc="041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9" w15:restartNumberingAfterBreak="0">
    <w:nsid w:val="7A0B55E6"/>
    <w:multiLevelType w:val="hybridMultilevel"/>
    <w:tmpl w:val="1AE8BA58"/>
    <w:lvl w:ilvl="0" w:tplc="041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7AB5432D"/>
    <w:multiLevelType w:val="hybridMultilevel"/>
    <w:tmpl w:val="FC0884E8"/>
    <w:lvl w:ilvl="0" w:tplc="041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7BDE400F"/>
    <w:multiLevelType w:val="multilevel"/>
    <w:tmpl w:val="6C821482"/>
    <w:lvl w:ilvl="0">
      <w:start w:val="1"/>
      <w:numFmt w:val="decimal"/>
      <w:lvlText w:val="%1)"/>
      <w:lvlJc w:val="left"/>
      <w:pPr>
        <w:tabs>
          <w:tab w:val="num" w:pos="360"/>
        </w:tabs>
        <w:ind w:hanging="360"/>
      </w:pPr>
      <w:rPr>
        <w:rFonts w:hint="default"/>
      </w:rPr>
    </w:lvl>
    <w:lvl w:ilvl="1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1440" w:hanging="180"/>
      </w:pPr>
    </w:lvl>
    <w:lvl w:ilvl="3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2880" w:hanging="360"/>
      </w:pPr>
    </w:lvl>
    <w:lvl w:ilvl="5">
      <w:start w:val="1"/>
      <w:numFmt w:val="lowerRoman"/>
      <w:lvlText w:val="%6."/>
      <w:lvlJc w:val="right"/>
      <w:pPr>
        <w:tabs>
          <w:tab w:val="num" w:pos="3600"/>
        </w:tabs>
        <w:ind w:left="3600" w:hanging="1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040" w:hanging="360"/>
      </w:pPr>
    </w:lvl>
    <w:lvl w:ilvl="8">
      <w:start w:val="1"/>
      <w:numFmt w:val="lowerRoman"/>
      <w:lvlText w:val="%9."/>
      <w:lvlJc w:val="right"/>
      <w:pPr>
        <w:tabs>
          <w:tab w:val="num" w:pos="5760"/>
        </w:tabs>
        <w:ind w:left="5760" w:hanging="180"/>
      </w:pPr>
    </w:lvl>
  </w:abstractNum>
  <w:abstractNum w:abstractNumId="32" w15:restartNumberingAfterBreak="0">
    <w:nsid w:val="7FD13DC8"/>
    <w:multiLevelType w:val="multilevel"/>
    <w:tmpl w:val="9428263C"/>
    <w:lvl w:ilvl="0">
      <w:start w:val="1"/>
      <w:numFmt w:val="decimal"/>
      <w:lvlText w:val="%1)"/>
      <w:lvlJc w:val="left"/>
      <w:pPr>
        <w:tabs>
          <w:tab w:val="num" w:pos="360"/>
        </w:tabs>
        <w:ind w:left="0" w:hanging="360"/>
      </w:pPr>
      <w:rPr>
        <w:rFonts w:ascii="Times New Roman" w:hAnsi="Times New Roman" w:hint="default"/>
        <w:b w:val="0"/>
        <w:sz w:val="24"/>
      </w:rPr>
    </w:lvl>
    <w:lvl w:ilvl="1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144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3600"/>
        </w:tabs>
        <w:ind w:left="36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760"/>
        </w:tabs>
        <w:ind w:left="5760" w:hanging="180"/>
      </w:pPr>
      <w:rPr>
        <w:rFonts w:hint="default"/>
      </w:rPr>
    </w:lvl>
  </w:abstractNum>
  <w:num w:numId="1">
    <w:abstractNumId w:val="1"/>
  </w:num>
  <w:num w:numId="2">
    <w:abstractNumId w:val="31"/>
  </w:num>
  <w:num w:numId="3">
    <w:abstractNumId w:val="19"/>
  </w:num>
  <w:num w:numId="4">
    <w:abstractNumId w:val="24"/>
  </w:num>
  <w:num w:numId="5">
    <w:abstractNumId w:val="10"/>
  </w:num>
  <w:num w:numId="6">
    <w:abstractNumId w:val="5"/>
  </w:num>
  <w:num w:numId="7">
    <w:abstractNumId w:val="29"/>
  </w:num>
  <w:num w:numId="8">
    <w:abstractNumId w:val="26"/>
  </w:num>
  <w:num w:numId="9">
    <w:abstractNumId w:val="17"/>
  </w:num>
  <w:num w:numId="10">
    <w:abstractNumId w:val="22"/>
  </w:num>
  <w:num w:numId="11">
    <w:abstractNumId w:val="9"/>
  </w:num>
  <w:num w:numId="12">
    <w:abstractNumId w:val="25"/>
  </w:num>
  <w:num w:numId="13">
    <w:abstractNumId w:val="30"/>
  </w:num>
  <w:num w:numId="14">
    <w:abstractNumId w:val="7"/>
  </w:num>
  <w:num w:numId="15">
    <w:abstractNumId w:val="6"/>
  </w:num>
  <w:num w:numId="16">
    <w:abstractNumId w:val="0"/>
  </w:num>
  <w:num w:numId="17">
    <w:abstractNumId w:val="18"/>
  </w:num>
  <w:num w:numId="18">
    <w:abstractNumId w:val="16"/>
  </w:num>
  <w:num w:numId="19">
    <w:abstractNumId w:val="32"/>
  </w:num>
  <w:num w:numId="20">
    <w:abstractNumId w:val="8"/>
  </w:num>
  <w:num w:numId="21">
    <w:abstractNumId w:val="21"/>
  </w:num>
  <w:num w:numId="22">
    <w:abstractNumId w:val="13"/>
  </w:num>
  <w:num w:numId="23">
    <w:abstractNumId w:val="28"/>
  </w:num>
  <w:num w:numId="24">
    <w:abstractNumId w:val="14"/>
  </w:num>
  <w:num w:numId="25">
    <w:abstractNumId w:val="12"/>
  </w:num>
  <w:num w:numId="26">
    <w:abstractNumId w:val="11"/>
  </w:num>
  <w:num w:numId="27">
    <w:abstractNumId w:val="2"/>
  </w:num>
  <w:num w:numId="28">
    <w:abstractNumId w:val="4"/>
  </w:num>
  <w:num w:numId="29">
    <w:abstractNumId w:val="23"/>
  </w:num>
  <w:num w:numId="30">
    <w:abstractNumId w:val="20"/>
  </w:num>
  <w:num w:numId="31">
    <w:abstractNumId w:val="15"/>
  </w:num>
  <w:num w:numId="32">
    <w:abstractNumId w:val="3"/>
  </w:num>
  <w:num w:numId="33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MxsjS3MLQwNzQxMDRQ0lEKTi0uzszPAykwNKkFAH9qTpstAAAA"/>
  </w:docVars>
  <w:rsids>
    <w:rsidRoot w:val="000C0B02"/>
    <w:rsid w:val="00032B73"/>
    <w:rsid w:val="00041142"/>
    <w:rsid w:val="00044C1F"/>
    <w:rsid w:val="0009520F"/>
    <w:rsid w:val="00095C5C"/>
    <w:rsid w:val="000C0B02"/>
    <w:rsid w:val="000C3022"/>
    <w:rsid w:val="000D1F5B"/>
    <w:rsid w:val="00161B7A"/>
    <w:rsid w:val="00175D5F"/>
    <w:rsid w:val="00192B89"/>
    <w:rsid w:val="001C3379"/>
    <w:rsid w:val="001C5A4A"/>
    <w:rsid w:val="001C7374"/>
    <w:rsid w:val="001D19A9"/>
    <w:rsid w:val="001D3E0D"/>
    <w:rsid w:val="001F48A9"/>
    <w:rsid w:val="00224240"/>
    <w:rsid w:val="00265570"/>
    <w:rsid w:val="00265D50"/>
    <w:rsid w:val="002715B4"/>
    <w:rsid w:val="002A062C"/>
    <w:rsid w:val="002C756F"/>
    <w:rsid w:val="002E47F0"/>
    <w:rsid w:val="002E7A64"/>
    <w:rsid w:val="00322187"/>
    <w:rsid w:val="00352AB4"/>
    <w:rsid w:val="003904FF"/>
    <w:rsid w:val="003A4B8F"/>
    <w:rsid w:val="003C0A56"/>
    <w:rsid w:val="003C161F"/>
    <w:rsid w:val="003D3ECB"/>
    <w:rsid w:val="003D7A5E"/>
    <w:rsid w:val="00401F0F"/>
    <w:rsid w:val="0043347E"/>
    <w:rsid w:val="00470F07"/>
    <w:rsid w:val="0047756D"/>
    <w:rsid w:val="004A51ED"/>
    <w:rsid w:val="004C3D05"/>
    <w:rsid w:val="004C7F95"/>
    <w:rsid w:val="004D1B97"/>
    <w:rsid w:val="00501744"/>
    <w:rsid w:val="00544089"/>
    <w:rsid w:val="00552889"/>
    <w:rsid w:val="00553151"/>
    <w:rsid w:val="0056049F"/>
    <w:rsid w:val="00587861"/>
    <w:rsid w:val="005D7FF9"/>
    <w:rsid w:val="006161FE"/>
    <w:rsid w:val="00630386"/>
    <w:rsid w:val="00631E09"/>
    <w:rsid w:val="00644E64"/>
    <w:rsid w:val="006849A5"/>
    <w:rsid w:val="006B5F36"/>
    <w:rsid w:val="0071175C"/>
    <w:rsid w:val="00717A52"/>
    <w:rsid w:val="007340F2"/>
    <w:rsid w:val="00760D48"/>
    <w:rsid w:val="007841A2"/>
    <w:rsid w:val="007B0983"/>
    <w:rsid w:val="007C57B8"/>
    <w:rsid w:val="007C67D1"/>
    <w:rsid w:val="007D5C0F"/>
    <w:rsid w:val="008376A0"/>
    <w:rsid w:val="0085752E"/>
    <w:rsid w:val="008719BC"/>
    <w:rsid w:val="0088476A"/>
    <w:rsid w:val="008C1F70"/>
    <w:rsid w:val="008D1673"/>
    <w:rsid w:val="008E1892"/>
    <w:rsid w:val="00906C94"/>
    <w:rsid w:val="00941F87"/>
    <w:rsid w:val="00944640"/>
    <w:rsid w:val="009703FB"/>
    <w:rsid w:val="009715D5"/>
    <w:rsid w:val="00985A8E"/>
    <w:rsid w:val="009A1C37"/>
    <w:rsid w:val="009E6813"/>
    <w:rsid w:val="009F064F"/>
    <w:rsid w:val="00A43A92"/>
    <w:rsid w:val="00A9670B"/>
    <w:rsid w:val="00AE3C6A"/>
    <w:rsid w:val="00AF4EDD"/>
    <w:rsid w:val="00B0338B"/>
    <w:rsid w:val="00B916F4"/>
    <w:rsid w:val="00B91CBF"/>
    <w:rsid w:val="00BA259E"/>
    <w:rsid w:val="00BD17A2"/>
    <w:rsid w:val="00BD3F47"/>
    <w:rsid w:val="00C870C2"/>
    <w:rsid w:val="00CB57C8"/>
    <w:rsid w:val="00CB6DF5"/>
    <w:rsid w:val="00CE4BEA"/>
    <w:rsid w:val="00D13F6E"/>
    <w:rsid w:val="00D35F02"/>
    <w:rsid w:val="00D628C9"/>
    <w:rsid w:val="00E0348E"/>
    <w:rsid w:val="00E05472"/>
    <w:rsid w:val="00E41E67"/>
    <w:rsid w:val="00E41F40"/>
    <w:rsid w:val="00E90D70"/>
    <w:rsid w:val="00EB39B3"/>
    <w:rsid w:val="00F0504F"/>
    <w:rsid w:val="00F11ECF"/>
    <w:rsid w:val="00F37EA7"/>
    <w:rsid w:val="00F46A46"/>
    <w:rsid w:val="00F857B0"/>
    <w:rsid w:val="00F92726"/>
    <w:rsid w:val="00FA5D51"/>
    <w:rsid w:val="00FB1CBA"/>
    <w:rsid w:val="00FF4F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274497E"/>
  <w15:docId w15:val="{11EAD3C7-AAE1-454C-97DF-B503AC36FD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22187"/>
    <w:rPr>
      <w:rFonts w:ascii="Times New Roman" w:hAnsi="Times New Roman"/>
      <w:sz w:val="28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CB6DF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F0504F"/>
    <w:pPr>
      <w:keepNext/>
      <w:keepLines/>
      <w:spacing w:before="200" w:after="0" w:line="240" w:lineRule="auto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semiHidden/>
    <w:unhideWhenUsed/>
    <w:rsid w:val="00AF4EDD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  <w:lang w:eastAsia="ru-RU"/>
    </w:rPr>
  </w:style>
  <w:style w:type="paragraph" w:styleId="a4">
    <w:name w:val="List Paragraph"/>
    <w:basedOn w:val="a"/>
    <w:uiPriority w:val="34"/>
    <w:qFormat/>
    <w:rsid w:val="00AF4EDD"/>
    <w:pPr>
      <w:ind w:left="720"/>
      <w:contextualSpacing/>
    </w:pPr>
  </w:style>
  <w:style w:type="table" w:styleId="a5">
    <w:name w:val="Table Grid"/>
    <w:basedOn w:val="a1"/>
    <w:uiPriority w:val="59"/>
    <w:rsid w:val="00AF4ED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30">
    <w:name w:val="Заголовок 3 Знак"/>
    <w:basedOn w:val="a0"/>
    <w:link w:val="3"/>
    <w:uiPriority w:val="9"/>
    <w:rsid w:val="00F0504F"/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a6">
    <w:name w:val="header"/>
    <w:basedOn w:val="a"/>
    <w:link w:val="a7"/>
    <w:uiPriority w:val="99"/>
    <w:unhideWhenUsed/>
    <w:rsid w:val="00C870C2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Верхний колонтитул Знак"/>
    <w:basedOn w:val="a0"/>
    <w:link w:val="a6"/>
    <w:uiPriority w:val="99"/>
    <w:rsid w:val="00C870C2"/>
  </w:style>
  <w:style w:type="paragraph" w:styleId="a8">
    <w:name w:val="footer"/>
    <w:basedOn w:val="a"/>
    <w:link w:val="a9"/>
    <w:uiPriority w:val="99"/>
    <w:unhideWhenUsed/>
    <w:rsid w:val="00C870C2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9">
    <w:name w:val="Нижний колонтитул Знак"/>
    <w:basedOn w:val="a0"/>
    <w:link w:val="a8"/>
    <w:uiPriority w:val="99"/>
    <w:rsid w:val="00C870C2"/>
  </w:style>
  <w:style w:type="character" w:customStyle="1" w:styleId="20">
    <w:name w:val="Заголовок 2 Знак"/>
    <w:basedOn w:val="a0"/>
    <w:link w:val="2"/>
    <w:uiPriority w:val="9"/>
    <w:semiHidden/>
    <w:rsid w:val="00CB6DF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aa">
    <w:name w:val="caption"/>
    <w:basedOn w:val="a"/>
    <w:next w:val="a"/>
    <w:uiPriority w:val="35"/>
    <w:unhideWhenUsed/>
    <w:qFormat/>
    <w:rsid w:val="00944640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ab">
    <w:name w:val="Balloon Text"/>
    <w:basedOn w:val="a"/>
    <w:link w:val="ac"/>
    <w:uiPriority w:val="99"/>
    <w:semiHidden/>
    <w:unhideWhenUsed/>
    <w:rsid w:val="00B916F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c">
    <w:name w:val="Текст выноски Знак"/>
    <w:basedOn w:val="a0"/>
    <w:link w:val="ab"/>
    <w:uiPriority w:val="99"/>
    <w:semiHidden/>
    <w:rsid w:val="00B916F4"/>
    <w:rPr>
      <w:rFonts w:ascii="Tahoma" w:hAnsi="Tahoma" w:cs="Tahoma"/>
      <w:sz w:val="16"/>
      <w:szCs w:val="16"/>
    </w:rPr>
  </w:style>
  <w:style w:type="table" w:styleId="-15">
    <w:name w:val="Grid Table 1 Light Accent 5"/>
    <w:basedOn w:val="a1"/>
    <w:uiPriority w:val="46"/>
    <w:rsid w:val="00322187"/>
    <w:pPr>
      <w:spacing w:after="0" w:line="240" w:lineRule="auto"/>
    </w:pPr>
    <w:tblPr>
      <w:tblStyleRowBandSize w:val="1"/>
      <w:tblStyleColBandSize w:val="1"/>
      <w:tblInd w:w="0" w:type="nil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45">
    <w:name w:val="Grid Table 4 Accent 5"/>
    <w:basedOn w:val="a1"/>
    <w:uiPriority w:val="49"/>
    <w:rsid w:val="00985A8E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-41">
    <w:name w:val="Grid Table 4 Accent 1"/>
    <w:basedOn w:val="a1"/>
    <w:uiPriority w:val="49"/>
    <w:rsid w:val="00E41F40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1">
    <w:name w:val="Plain Table 1"/>
    <w:basedOn w:val="a1"/>
    <w:uiPriority w:val="41"/>
    <w:rsid w:val="00BD3F47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3600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190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B396DE-CBE2-4F74-BDE6-9CD18E865F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4659</Words>
  <Characters>26559</Characters>
  <Application>Microsoft Office Word</Application>
  <DocSecurity>0</DocSecurity>
  <Lines>221</Lines>
  <Paragraphs>6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Шарипова Алиса Олеговна</dc:creator>
  <cp:lastModifiedBy>Соколов Данила Дмитриевич</cp:lastModifiedBy>
  <cp:revision>4</cp:revision>
  <dcterms:created xsi:type="dcterms:W3CDTF">2020-03-11T08:37:00Z</dcterms:created>
  <dcterms:modified xsi:type="dcterms:W3CDTF">2020-03-11T09:00:00Z</dcterms:modified>
</cp:coreProperties>
</file>